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6C2B0B86" w:rsidR="00A213D5" w:rsidRPr="00AA6693" w:rsidRDefault="003E2720" w:rsidP="00AA6693">
      <w:pPr>
        <w:pStyle w:val="Heading1"/>
        <w:numPr>
          <w:ilvl w:val="0"/>
          <w:numId w:val="0"/>
        </w:numPr>
        <w:ind w:left="574" w:hanging="574"/>
        <w:rPr>
          <w:sz w:val="44"/>
          <w:szCs w:val="44"/>
        </w:rPr>
      </w:pPr>
      <w:r>
        <w:rPr>
          <w:sz w:val="44"/>
          <w:szCs w:val="44"/>
        </w:rPr>
        <w:t>A</w:t>
      </w:r>
      <w:r>
        <w:rPr>
          <w:sz w:val="44"/>
          <w:szCs w:val="44"/>
        </w:rPr>
        <w:tab/>
      </w:r>
      <w:r w:rsidR="003B2088">
        <w:rPr>
          <w:sz w:val="44"/>
          <w:szCs w:val="44"/>
        </w:rPr>
        <w:t xml:space="preserve">Symmetric </w:t>
      </w:r>
      <w:r w:rsidR="00331C16">
        <w:rPr>
          <w:sz w:val="44"/>
          <w:szCs w:val="44"/>
        </w:rPr>
        <w:t>Key</w:t>
      </w:r>
    </w:p>
    <w:p w14:paraId="39A2A26A" w14:textId="5E69A2C7" w:rsidR="00EE7D63" w:rsidRDefault="00EE7D63" w:rsidP="00EE7D63">
      <w:pPr>
        <w:jc w:val="both"/>
        <w:rPr>
          <w:lang w:val="en-US" w:eastAsia="en-US"/>
        </w:rPr>
      </w:pPr>
      <w:r w:rsidRPr="004707C5">
        <w:rPr>
          <w:b/>
          <w:lang w:val="en-US" w:eastAsia="en-US"/>
        </w:rPr>
        <w:t>Objective:</w:t>
      </w:r>
      <w:r>
        <w:rPr>
          <w:lang w:val="en-US" w:eastAsia="en-US"/>
        </w:rPr>
        <w:t xml:space="preserve"> The key objective of this lab is to understand the range of symmetric key methods used within symmetric key encryption. We will introduce block ciphers, stream ciphers and padding. The key tools used include OpenSSL</w:t>
      </w:r>
      <w:r w:rsidR="00430929">
        <w:rPr>
          <w:lang w:val="en-US" w:eastAsia="en-US"/>
        </w:rPr>
        <w:t xml:space="preserve">, </w:t>
      </w:r>
      <w:r>
        <w:rPr>
          <w:lang w:val="en-US" w:eastAsia="en-US"/>
        </w:rPr>
        <w:t>Python</w:t>
      </w:r>
      <w:r w:rsidR="00430929">
        <w:rPr>
          <w:lang w:val="en-US" w:eastAsia="en-US"/>
        </w:rPr>
        <w:t xml:space="preserve"> and JavaScript</w:t>
      </w:r>
      <w:r>
        <w:rPr>
          <w:lang w:val="en-US" w:eastAsia="en-US"/>
        </w:rPr>
        <w:t>. Overall Python 2.7 has been used for the sample examples, but it should be easy to convert these to Python 3.x.</w:t>
      </w:r>
    </w:p>
    <w:p w14:paraId="3F568469" w14:textId="48AE1B81" w:rsidR="004A4F04" w:rsidRDefault="003E2720" w:rsidP="004A4F04">
      <w:pPr>
        <w:pStyle w:val="Heading2"/>
        <w:numPr>
          <w:ilvl w:val="0"/>
          <w:numId w:val="0"/>
        </w:numPr>
        <w:tabs>
          <w:tab w:val="clear" w:pos="900"/>
          <w:tab w:val="left" w:pos="709"/>
        </w:tabs>
      </w:pPr>
      <w:r>
        <w:t>1</w:t>
      </w:r>
      <w:r>
        <w:tab/>
      </w:r>
      <w:r w:rsidR="004A4F04">
        <w:t>Python Coding (Encrypting)</w:t>
      </w:r>
    </w:p>
    <w:p w14:paraId="375E1B60" w14:textId="5450524D" w:rsidR="004A4F04" w:rsidRDefault="004A4F04" w:rsidP="004A4F04">
      <w:pPr>
        <w:rPr>
          <w:lang w:eastAsia="en-US"/>
        </w:rPr>
      </w:pPr>
      <w:r>
        <w:rPr>
          <w:lang w:eastAsia="en-US"/>
        </w:rPr>
        <w:t>In this part of the lab, we will investigate the usage of Python code to perform different padding methods and using AES.</w:t>
      </w:r>
      <w:r w:rsidR="005E7948">
        <w:rPr>
          <w:lang w:eastAsia="en-US"/>
        </w:rPr>
        <w:t xml:space="preserve"> Let’s start with this code:</w:t>
      </w:r>
    </w:p>
    <w:p w14:paraId="304D0FB0" w14:textId="77777777" w:rsidR="004A4F04" w:rsidRDefault="004A4F04" w:rsidP="004A4F04">
      <w:pPr>
        <w:rPr>
          <w:lang w:eastAsia="en-US"/>
        </w:rPr>
      </w:pPr>
    </w:p>
    <w:p w14:paraId="175F964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from Crypto.Cipher import AES</w:t>
      </w:r>
    </w:p>
    <w:p w14:paraId="4915C6C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hashlib</w:t>
      </w:r>
    </w:p>
    <w:p w14:paraId="637708EB"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sys</w:t>
      </w:r>
    </w:p>
    <w:p w14:paraId="689E16A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binascii</w:t>
      </w:r>
    </w:p>
    <w:p w14:paraId="13D80B7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Padding</w:t>
      </w:r>
    </w:p>
    <w:p w14:paraId="623CA54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B9E6957"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val='hello'</w:t>
      </w:r>
    </w:p>
    <w:p w14:paraId="173C1DC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assword='hello'</w:t>
      </w:r>
    </w:p>
    <w:p w14:paraId="78500A3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31A53B3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val</w:t>
      </w:r>
    </w:p>
    <w:p w14:paraId="2ADDBFC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81295A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def encrypt(plaintext,key, mode):</w:t>
      </w:r>
    </w:p>
    <w:p w14:paraId="1C04CEA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encobj = AES.new(key,mode)</w:t>
      </w:r>
    </w:p>
    <w:p w14:paraId="7F7907C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return(encobj.encrypt(plaintext))</w:t>
      </w:r>
    </w:p>
    <w:p w14:paraId="612D3E9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FC69E6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def decrypt(ciphertext,key, mode):</w:t>
      </w:r>
    </w:p>
    <w:p w14:paraId="21B7280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encobj = AES.new(key,mode)</w:t>
      </w:r>
    </w:p>
    <w:p w14:paraId="0A86D216"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return(encobj.decrypt(ciphertext))</w:t>
      </w:r>
    </w:p>
    <w:p w14:paraId="7136450B"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A03B9E5"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key = hashlib.sha256(password).digest()</w:t>
      </w:r>
    </w:p>
    <w:p w14:paraId="0BFF6C9F"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60F6CED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776A58C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 = Padding.appendPadding(plaintext,blocksize=Padding.AES_blocksize,mode='CMS')</w:t>
      </w:r>
    </w:p>
    <w:p w14:paraId="45DCFDD2"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After padding (CMS): "+binascii.hexlify(bytearray(plaintext))</w:t>
      </w:r>
    </w:p>
    <w:p w14:paraId="4A02433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53D9A4B1"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ciphertext = encrypt(plaintext,key,AES.MODE_ECB)</w:t>
      </w:r>
    </w:p>
    <w:p w14:paraId="5F9002F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Cipher (ECB): "+binascii.hexlify(bytearray(ciphertext))</w:t>
      </w:r>
    </w:p>
    <w:p w14:paraId="32CF0125"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A6BB77E"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 = decrypt(ciphertext,key,AES.MODE_ECB)</w:t>
      </w:r>
    </w:p>
    <w:p w14:paraId="216B287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 = Padding.removePadding(plaintext,mode='CMS')</w:t>
      </w:r>
    </w:p>
    <w:p w14:paraId="26FBAF27"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  decrypt: "+plaintext</w:t>
      </w:r>
    </w:p>
    <w:p w14:paraId="207B29CF"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2FFFBE5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01360F2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val</w:t>
      </w:r>
    </w:p>
    <w:p w14:paraId="11EF6B0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2E57E45F" w14:textId="77777777" w:rsidR="004A4F04" w:rsidRDefault="004A4F04" w:rsidP="004A4F04">
      <w:pPr>
        <w:rPr>
          <w:lang w:eastAsia="en-US"/>
        </w:rPr>
      </w:pPr>
    </w:p>
    <w:p w14:paraId="7CE0E75A" w14:textId="77777777" w:rsidR="004A4F04" w:rsidRDefault="004A4F04" w:rsidP="004A4F04">
      <w:pPr>
        <w:rPr>
          <w:lang w:eastAsia="en-US"/>
        </w:rPr>
      </w:pPr>
      <w:r>
        <w:rPr>
          <w:lang w:eastAsia="en-US"/>
        </w:rPr>
        <w:t>Now update the code so that you can enter a string and the program will show the cipher text. The format will be something like:</w:t>
      </w:r>
    </w:p>
    <w:p w14:paraId="5B18558A" w14:textId="77777777" w:rsidR="004A4F04" w:rsidRDefault="004A4F04" w:rsidP="004A4F04">
      <w:pPr>
        <w:rPr>
          <w:lang w:eastAsia="en-US"/>
        </w:rPr>
      </w:pPr>
    </w:p>
    <w:p w14:paraId="4F967410" w14:textId="77777777" w:rsidR="004A4F04" w:rsidRPr="00B1479D" w:rsidRDefault="004A4F04" w:rsidP="004A4F04">
      <w:pPr>
        <w:rPr>
          <w:rFonts w:ascii="Lucida Console" w:hAnsi="Lucida Console"/>
          <w:lang w:eastAsia="en-US"/>
        </w:rPr>
      </w:pPr>
      <w:r w:rsidRPr="00C72574">
        <w:rPr>
          <w:rFonts w:ascii="Lucida Console" w:hAnsi="Lucida Console"/>
          <w:noProof/>
          <w:lang w:eastAsia="en-US"/>
        </w:rPr>
        <w:t>python</w:t>
      </w:r>
      <w:r w:rsidRPr="00B1479D">
        <w:rPr>
          <w:rFonts w:ascii="Lucida Console" w:hAnsi="Lucida Console"/>
          <w:lang w:eastAsia="en-US"/>
        </w:rPr>
        <w:t xml:space="preserve"> cipher01.</w:t>
      </w:r>
      <w:r w:rsidRPr="00C72574">
        <w:rPr>
          <w:rFonts w:ascii="Lucida Console" w:hAnsi="Lucida Console"/>
          <w:noProof/>
          <w:lang w:eastAsia="en-US"/>
        </w:rPr>
        <w:t>py</w:t>
      </w:r>
      <w:r w:rsidRPr="00B1479D">
        <w:rPr>
          <w:rFonts w:ascii="Lucida Console" w:hAnsi="Lucida Console"/>
          <w:lang w:eastAsia="en-US"/>
        </w:rPr>
        <w:t xml:space="preserve"> </w:t>
      </w:r>
      <w:r w:rsidRPr="00C72574">
        <w:rPr>
          <w:rFonts w:ascii="Lucida Console" w:hAnsi="Lucida Console"/>
          <w:noProof/>
          <w:lang w:eastAsia="en-US"/>
        </w:rPr>
        <w:t>hello</w:t>
      </w:r>
      <w:r>
        <w:rPr>
          <w:rFonts w:ascii="Lucida Console" w:hAnsi="Lucida Console"/>
          <w:lang w:eastAsia="en-US"/>
        </w:rPr>
        <w:t xml:space="preserve"> mykey</w:t>
      </w:r>
    </w:p>
    <w:p w14:paraId="4DE90532" w14:textId="77777777" w:rsidR="004A4F04" w:rsidRDefault="004A4F04" w:rsidP="004A4F04">
      <w:pPr>
        <w:rPr>
          <w:lang w:eastAsia="en-US"/>
        </w:rPr>
      </w:pPr>
    </w:p>
    <w:p w14:paraId="7F792E78" w14:textId="77777777" w:rsidR="004A4F04" w:rsidRDefault="004A4F04" w:rsidP="004A4F04">
      <w:pPr>
        <w:rPr>
          <w:lang w:eastAsia="en-US"/>
        </w:rPr>
      </w:pPr>
      <w:r>
        <w:rPr>
          <w:lang w:eastAsia="en-US"/>
        </w:rPr>
        <w:t>where “hello” is the plain text, and “mykey” is the key.  A possible integration is:</w:t>
      </w:r>
    </w:p>
    <w:p w14:paraId="66F8B398" w14:textId="77777777" w:rsidR="004A4F04" w:rsidRDefault="004A4F04" w:rsidP="004A4F04">
      <w:pPr>
        <w:rPr>
          <w:lang w:eastAsia="en-US"/>
        </w:rPr>
      </w:pPr>
    </w:p>
    <w:p w14:paraId="6E0EADC0"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mport sys</w:t>
      </w:r>
    </w:p>
    <w:p w14:paraId="442C8F4B"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7C82037D"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len(sys.argv)&gt;1):</w:t>
      </w:r>
    </w:p>
    <w:p w14:paraId="22CCCB0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t>val=sys.argv[1]</w:t>
      </w:r>
    </w:p>
    <w:p w14:paraId="25964FE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1284CBEE"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len(sys.argv)&gt;2):</w:t>
      </w:r>
    </w:p>
    <w:p w14:paraId="0B902FF9" w14:textId="366C2A04" w:rsidR="004A4F04"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t>password=sys.argv[2]</w:t>
      </w:r>
    </w:p>
    <w:p w14:paraId="6E94BD3B" w14:textId="77777777" w:rsidR="00BC0F6E" w:rsidRPr="00333A36" w:rsidRDefault="00BC0F6E"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358D1403" w14:textId="77777777" w:rsidR="004A4F04" w:rsidRDefault="004A4F04" w:rsidP="004A4F04">
      <w:pPr>
        <w:rPr>
          <w:lang w:eastAsia="en-US"/>
        </w:rPr>
      </w:pPr>
    </w:p>
    <w:p w14:paraId="0045858B" w14:textId="77777777" w:rsidR="004A4F04" w:rsidRDefault="004A4F04" w:rsidP="004A4F04">
      <w:pPr>
        <w:rPr>
          <w:lang w:eastAsia="en-US"/>
        </w:rPr>
      </w:pPr>
      <w:r>
        <w:rPr>
          <w:lang w:eastAsia="en-US"/>
        </w:rPr>
        <w:t xml:space="preserve">Now determine the cipher text for the following (the first example has already </w:t>
      </w:r>
      <w:r w:rsidRPr="00C72574">
        <w:rPr>
          <w:noProof/>
          <w:lang w:eastAsia="en-US"/>
        </w:rPr>
        <w:t>been completed</w:t>
      </w:r>
      <w:r>
        <w:rPr>
          <w:lang w:eastAsia="en-US"/>
        </w:rPr>
        <w:t>):</w:t>
      </w:r>
    </w:p>
    <w:p w14:paraId="0620DFCB"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1975"/>
        <w:gridCol w:w="2700"/>
        <w:gridCol w:w="4341"/>
      </w:tblGrid>
      <w:tr w:rsidR="004A4F04" w14:paraId="4761A8A8" w14:textId="77777777" w:rsidTr="00440943">
        <w:tc>
          <w:tcPr>
            <w:tcW w:w="1975" w:type="dxa"/>
            <w:shd w:val="clear" w:color="auto" w:fill="F2F2F2" w:themeFill="background1" w:themeFillShade="F2"/>
          </w:tcPr>
          <w:p w14:paraId="36362E5D" w14:textId="77777777" w:rsidR="004A4F04" w:rsidRPr="00B1479D" w:rsidRDefault="004A4F04" w:rsidP="00440943">
            <w:pPr>
              <w:rPr>
                <w:b/>
                <w:lang w:eastAsia="en-US"/>
              </w:rPr>
            </w:pPr>
            <w:r w:rsidRPr="00B1479D">
              <w:rPr>
                <w:b/>
                <w:lang w:eastAsia="en-US"/>
              </w:rPr>
              <w:t>Message</w:t>
            </w:r>
          </w:p>
        </w:tc>
        <w:tc>
          <w:tcPr>
            <w:tcW w:w="2700" w:type="dxa"/>
            <w:shd w:val="clear" w:color="auto" w:fill="F2F2F2" w:themeFill="background1" w:themeFillShade="F2"/>
          </w:tcPr>
          <w:p w14:paraId="579D6FCD"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4DD6E024" w14:textId="77777777" w:rsidR="004A4F04" w:rsidRPr="00B1479D" w:rsidRDefault="004A4F04" w:rsidP="00440943">
            <w:pPr>
              <w:rPr>
                <w:b/>
                <w:lang w:eastAsia="en-US"/>
              </w:rPr>
            </w:pPr>
            <w:r w:rsidRPr="00B1479D">
              <w:rPr>
                <w:b/>
                <w:lang w:eastAsia="en-US"/>
              </w:rPr>
              <w:t>CMS Cipher</w:t>
            </w:r>
          </w:p>
        </w:tc>
      </w:tr>
      <w:tr w:rsidR="004A4F04" w14:paraId="1618A267" w14:textId="77777777" w:rsidTr="00440943">
        <w:tc>
          <w:tcPr>
            <w:tcW w:w="1975" w:type="dxa"/>
            <w:shd w:val="clear" w:color="auto" w:fill="F2F2F2" w:themeFill="background1" w:themeFillShade="F2"/>
          </w:tcPr>
          <w:p w14:paraId="08901E3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w:t>
            </w:r>
          </w:p>
        </w:tc>
        <w:tc>
          <w:tcPr>
            <w:tcW w:w="2700" w:type="dxa"/>
            <w:shd w:val="clear" w:color="auto" w:fill="F2F2F2" w:themeFill="background1" w:themeFillShade="F2"/>
          </w:tcPr>
          <w:p w14:paraId="1BE4982D"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123”</w:t>
            </w:r>
          </w:p>
          <w:p w14:paraId="2BAEA88D" w14:textId="77777777" w:rsidR="004A4F04" w:rsidRPr="0055127E" w:rsidRDefault="004A4F04" w:rsidP="00440943">
            <w:pPr>
              <w:rPr>
                <w:rFonts w:ascii="Lucida Console" w:hAnsi="Lucida Console"/>
                <w:b/>
                <w:sz w:val="22"/>
                <w:szCs w:val="22"/>
                <w:lang w:eastAsia="en-US"/>
              </w:rPr>
            </w:pPr>
          </w:p>
        </w:tc>
        <w:tc>
          <w:tcPr>
            <w:tcW w:w="4341" w:type="dxa"/>
          </w:tcPr>
          <w:p w14:paraId="6684F785" w14:textId="77777777" w:rsidR="004A4F04" w:rsidRDefault="004A4F04" w:rsidP="00440943">
            <w:pPr>
              <w:rPr>
                <w:lang w:eastAsia="en-US"/>
              </w:rPr>
            </w:pPr>
            <w:r w:rsidRPr="00B1479D">
              <w:rPr>
                <w:lang w:eastAsia="en-US"/>
              </w:rPr>
              <w:t>0a7ec77951291795bac6690c9e7f4c0d</w:t>
            </w:r>
          </w:p>
        </w:tc>
      </w:tr>
      <w:tr w:rsidR="004A4F04" w14:paraId="0E21BD06" w14:textId="77777777" w:rsidTr="00440943">
        <w:tc>
          <w:tcPr>
            <w:tcW w:w="1975" w:type="dxa"/>
            <w:shd w:val="clear" w:color="auto" w:fill="F2F2F2" w:themeFill="background1" w:themeFillShade="F2"/>
          </w:tcPr>
          <w:p w14:paraId="4A1B1146"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nkwell”</w:t>
            </w:r>
          </w:p>
        </w:tc>
        <w:tc>
          <w:tcPr>
            <w:tcW w:w="2700" w:type="dxa"/>
            <w:shd w:val="clear" w:color="auto" w:fill="F2F2F2" w:themeFill="background1" w:themeFillShade="F2"/>
          </w:tcPr>
          <w:p w14:paraId="0B728BB1"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orange”</w:t>
            </w:r>
          </w:p>
          <w:p w14:paraId="4465AFEF" w14:textId="77777777" w:rsidR="004A4F04" w:rsidRPr="0055127E" w:rsidRDefault="004A4F04" w:rsidP="00440943">
            <w:pPr>
              <w:rPr>
                <w:rFonts w:ascii="Lucida Console" w:hAnsi="Lucida Console"/>
                <w:b/>
                <w:sz w:val="22"/>
                <w:szCs w:val="22"/>
                <w:lang w:eastAsia="en-US"/>
              </w:rPr>
            </w:pPr>
          </w:p>
        </w:tc>
        <w:tc>
          <w:tcPr>
            <w:tcW w:w="4341" w:type="dxa"/>
          </w:tcPr>
          <w:p w14:paraId="0C1B4B3B" w14:textId="77777777" w:rsidR="004A4F04" w:rsidRDefault="004A4F04" w:rsidP="00440943">
            <w:pPr>
              <w:rPr>
                <w:lang w:eastAsia="en-US"/>
              </w:rPr>
            </w:pPr>
          </w:p>
        </w:tc>
      </w:tr>
      <w:tr w:rsidR="004A4F04" w14:paraId="039409CF" w14:textId="77777777" w:rsidTr="00440943">
        <w:tc>
          <w:tcPr>
            <w:tcW w:w="1975" w:type="dxa"/>
            <w:shd w:val="clear" w:color="auto" w:fill="F2F2F2" w:themeFill="background1" w:themeFillShade="F2"/>
          </w:tcPr>
          <w:p w14:paraId="3F5D5790"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security”</w:t>
            </w:r>
          </w:p>
        </w:tc>
        <w:tc>
          <w:tcPr>
            <w:tcW w:w="2700" w:type="dxa"/>
            <w:shd w:val="clear" w:color="auto" w:fill="F2F2F2" w:themeFill="background1" w:themeFillShade="F2"/>
          </w:tcPr>
          <w:p w14:paraId="7AF4F49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qwerty”</w:t>
            </w:r>
          </w:p>
          <w:p w14:paraId="22595247" w14:textId="77777777" w:rsidR="004A4F04" w:rsidRPr="0055127E" w:rsidRDefault="004A4F04" w:rsidP="00440943">
            <w:pPr>
              <w:rPr>
                <w:rFonts w:ascii="Lucida Console" w:hAnsi="Lucida Console"/>
                <w:b/>
                <w:sz w:val="22"/>
                <w:szCs w:val="22"/>
                <w:lang w:eastAsia="en-US"/>
              </w:rPr>
            </w:pPr>
          </w:p>
        </w:tc>
        <w:tc>
          <w:tcPr>
            <w:tcW w:w="4341" w:type="dxa"/>
          </w:tcPr>
          <w:p w14:paraId="57B63174" w14:textId="77777777" w:rsidR="004A4F04" w:rsidRDefault="004A4F04" w:rsidP="00440943">
            <w:pPr>
              <w:rPr>
                <w:lang w:eastAsia="en-US"/>
              </w:rPr>
            </w:pPr>
          </w:p>
        </w:tc>
      </w:tr>
      <w:tr w:rsidR="004A4F04" w14:paraId="55FF7958" w14:textId="77777777" w:rsidTr="00440943">
        <w:tc>
          <w:tcPr>
            <w:tcW w:w="1975" w:type="dxa"/>
            <w:shd w:val="clear" w:color="auto" w:fill="F2F2F2" w:themeFill="background1" w:themeFillShade="F2"/>
          </w:tcPr>
          <w:p w14:paraId="6148F56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Africa”</w:t>
            </w:r>
          </w:p>
        </w:tc>
        <w:tc>
          <w:tcPr>
            <w:tcW w:w="2700" w:type="dxa"/>
            <w:shd w:val="clear" w:color="auto" w:fill="F2F2F2" w:themeFill="background1" w:themeFillShade="F2"/>
          </w:tcPr>
          <w:p w14:paraId="46FC75B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changeme”</w:t>
            </w:r>
          </w:p>
          <w:p w14:paraId="5E3DF2BB" w14:textId="77777777" w:rsidR="004A4F04" w:rsidRPr="0055127E" w:rsidRDefault="004A4F04" w:rsidP="00440943">
            <w:pPr>
              <w:rPr>
                <w:rFonts w:ascii="Lucida Console" w:hAnsi="Lucida Console"/>
                <w:b/>
                <w:sz w:val="22"/>
                <w:szCs w:val="22"/>
                <w:lang w:eastAsia="en-US"/>
              </w:rPr>
            </w:pPr>
          </w:p>
        </w:tc>
        <w:tc>
          <w:tcPr>
            <w:tcW w:w="4341" w:type="dxa"/>
          </w:tcPr>
          <w:p w14:paraId="0995E1AE" w14:textId="77777777" w:rsidR="004A4F04" w:rsidRDefault="004A4F04" w:rsidP="00440943">
            <w:pPr>
              <w:rPr>
                <w:lang w:eastAsia="en-US"/>
              </w:rPr>
            </w:pPr>
          </w:p>
        </w:tc>
      </w:tr>
    </w:tbl>
    <w:p w14:paraId="44DF1A75" w14:textId="77777777" w:rsidR="004A4F04" w:rsidRDefault="004A4F04" w:rsidP="004A4F04">
      <w:pPr>
        <w:rPr>
          <w:lang w:eastAsia="en-US"/>
        </w:rPr>
      </w:pPr>
    </w:p>
    <w:p w14:paraId="18F75485" w14:textId="7C85519A" w:rsidR="004A4F04" w:rsidRDefault="003E2720" w:rsidP="004A4F04">
      <w:pPr>
        <w:pStyle w:val="Heading2"/>
        <w:numPr>
          <w:ilvl w:val="0"/>
          <w:numId w:val="0"/>
        </w:numPr>
        <w:tabs>
          <w:tab w:val="clear" w:pos="900"/>
          <w:tab w:val="left" w:pos="709"/>
        </w:tabs>
      </w:pPr>
      <w:r>
        <w:t>2</w:t>
      </w:r>
      <w:r>
        <w:tab/>
      </w:r>
      <w:r w:rsidR="004A4F04">
        <w:t>Python Coding (Decrypting)</w:t>
      </w:r>
    </w:p>
    <w:p w14:paraId="63722BEF" w14:textId="77777777" w:rsidR="004A4F04" w:rsidRDefault="004A4F04" w:rsidP="004A4F04">
      <w:pPr>
        <w:jc w:val="both"/>
        <w:rPr>
          <w:lang w:eastAsia="en-US"/>
        </w:rPr>
      </w:pPr>
      <w:r>
        <w:rPr>
          <w:lang w:eastAsia="en-US"/>
        </w:rPr>
        <w:t xml:space="preserve">Now modify your coding for 256-bit </w:t>
      </w:r>
      <w:r w:rsidRPr="00C72574">
        <w:rPr>
          <w:noProof/>
          <w:lang w:eastAsia="en-US"/>
        </w:rPr>
        <w:t>AES ECB</w:t>
      </w:r>
      <w:r>
        <w:rPr>
          <w:lang w:eastAsia="en-US"/>
        </w:rPr>
        <w:t xml:space="preserve"> encryption, so that you can enter the cipher text, and an encryption key, and the code will decrypt to provide the result. You should use CMS for padding. With this, determine the plaintext for the following (note, all the plain text values are countries around the World):</w:t>
      </w:r>
    </w:p>
    <w:p w14:paraId="2E0C63D1"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4462"/>
        <w:gridCol w:w="2070"/>
        <w:gridCol w:w="2484"/>
      </w:tblGrid>
      <w:tr w:rsidR="004A4F04" w:rsidRPr="00B1479D" w14:paraId="2D857445" w14:textId="77777777" w:rsidTr="00440943">
        <w:tc>
          <w:tcPr>
            <w:tcW w:w="1975" w:type="dxa"/>
            <w:shd w:val="clear" w:color="auto" w:fill="F2F2F2" w:themeFill="background1" w:themeFillShade="F2"/>
          </w:tcPr>
          <w:p w14:paraId="2C5E034C" w14:textId="77777777" w:rsidR="004A4F04" w:rsidRPr="00B1479D" w:rsidRDefault="004A4F04" w:rsidP="00440943">
            <w:pPr>
              <w:rPr>
                <w:b/>
                <w:lang w:eastAsia="en-US"/>
              </w:rPr>
            </w:pPr>
            <w:r>
              <w:rPr>
                <w:b/>
                <w:lang w:eastAsia="en-US"/>
              </w:rPr>
              <w:t>CMS Cipher (256-bit AES ECB)</w:t>
            </w:r>
          </w:p>
        </w:tc>
        <w:tc>
          <w:tcPr>
            <w:tcW w:w="2700" w:type="dxa"/>
            <w:shd w:val="clear" w:color="auto" w:fill="F2F2F2" w:themeFill="background1" w:themeFillShade="F2"/>
          </w:tcPr>
          <w:p w14:paraId="2DB14131"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041ED2B1" w14:textId="77777777" w:rsidR="004A4F04" w:rsidRPr="00B1479D" w:rsidRDefault="004A4F04" w:rsidP="00440943">
            <w:pPr>
              <w:rPr>
                <w:b/>
                <w:lang w:eastAsia="en-US"/>
              </w:rPr>
            </w:pPr>
            <w:r>
              <w:rPr>
                <w:b/>
                <w:lang w:eastAsia="en-US"/>
              </w:rPr>
              <w:t>Plain text</w:t>
            </w:r>
          </w:p>
        </w:tc>
      </w:tr>
      <w:tr w:rsidR="004A4F04" w14:paraId="2422D71D" w14:textId="77777777" w:rsidTr="00440943">
        <w:tc>
          <w:tcPr>
            <w:tcW w:w="1975" w:type="dxa"/>
            <w:shd w:val="clear" w:color="auto" w:fill="F2F2F2" w:themeFill="background1" w:themeFillShade="F2"/>
          </w:tcPr>
          <w:p w14:paraId="73CA35B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b436bd84d16db330359edebf49725c62</w:t>
            </w:r>
          </w:p>
          <w:p w14:paraId="2F7C4FC1" w14:textId="77777777" w:rsidR="004A4F04" w:rsidRPr="0055127E" w:rsidRDefault="004A4F04" w:rsidP="00440943">
            <w:pPr>
              <w:rPr>
                <w:rFonts w:ascii="Lucida Console" w:hAnsi="Lucida Console"/>
                <w:b/>
                <w:sz w:val="22"/>
                <w:szCs w:val="22"/>
                <w:lang w:eastAsia="en-US"/>
              </w:rPr>
            </w:pPr>
          </w:p>
        </w:tc>
        <w:tc>
          <w:tcPr>
            <w:tcW w:w="2700" w:type="dxa"/>
            <w:shd w:val="clear" w:color="auto" w:fill="F2F2F2" w:themeFill="background1" w:themeFillShade="F2"/>
          </w:tcPr>
          <w:p w14:paraId="4F0C6CAA"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2AB18F86" w14:textId="77777777" w:rsidR="004A4F04" w:rsidRPr="00B1479D" w:rsidRDefault="004A4F04" w:rsidP="00440943">
            <w:pPr>
              <w:rPr>
                <w:b/>
                <w:lang w:eastAsia="en-US"/>
              </w:rPr>
            </w:pPr>
          </w:p>
        </w:tc>
        <w:tc>
          <w:tcPr>
            <w:tcW w:w="4341" w:type="dxa"/>
          </w:tcPr>
          <w:p w14:paraId="78DBD261" w14:textId="77777777" w:rsidR="004A4F04" w:rsidRDefault="004A4F04" w:rsidP="00440943">
            <w:pPr>
              <w:rPr>
                <w:lang w:eastAsia="en-US"/>
              </w:rPr>
            </w:pPr>
          </w:p>
        </w:tc>
      </w:tr>
      <w:tr w:rsidR="004A4F04" w14:paraId="28445EFB" w14:textId="77777777" w:rsidTr="00440943">
        <w:tc>
          <w:tcPr>
            <w:tcW w:w="1975" w:type="dxa"/>
            <w:shd w:val="clear" w:color="auto" w:fill="F2F2F2" w:themeFill="background1" w:themeFillShade="F2"/>
          </w:tcPr>
          <w:p w14:paraId="67A34162"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4bb2eb68fccd6187ef8738c40de12a6b</w:t>
            </w:r>
          </w:p>
        </w:tc>
        <w:tc>
          <w:tcPr>
            <w:tcW w:w="2700" w:type="dxa"/>
            <w:shd w:val="clear" w:color="auto" w:fill="F2F2F2" w:themeFill="background1" w:themeFillShade="F2"/>
          </w:tcPr>
          <w:p w14:paraId="7D10423C"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73C9FEBD" w14:textId="77777777" w:rsidR="004A4F04" w:rsidRPr="00B1479D" w:rsidRDefault="004A4F04" w:rsidP="00440943">
            <w:pPr>
              <w:rPr>
                <w:b/>
                <w:lang w:eastAsia="en-US"/>
              </w:rPr>
            </w:pPr>
          </w:p>
        </w:tc>
        <w:tc>
          <w:tcPr>
            <w:tcW w:w="4341" w:type="dxa"/>
          </w:tcPr>
          <w:p w14:paraId="273E9E1C" w14:textId="77777777" w:rsidR="004A4F04" w:rsidRDefault="004A4F04" w:rsidP="00440943">
            <w:pPr>
              <w:rPr>
                <w:lang w:eastAsia="en-US"/>
              </w:rPr>
            </w:pPr>
          </w:p>
        </w:tc>
      </w:tr>
      <w:tr w:rsidR="004A4F04" w14:paraId="5407539F" w14:textId="77777777" w:rsidTr="00440943">
        <w:tc>
          <w:tcPr>
            <w:tcW w:w="1975" w:type="dxa"/>
            <w:shd w:val="clear" w:color="auto" w:fill="F2F2F2" w:themeFill="background1" w:themeFillShade="F2"/>
          </w:tcPr>
          <w:p w14:paraId="61FC8F9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029c4dd71cdae632ec33e2be7674cc14</w:t>
            </w:r>
          </w:p>
        </w:tc>
        <w:tc>
          <w:tcPr>
            <w:tcW w:w="2700" w:type="dxa"/>
            <w:shd w:val="clear" w:color="auto" w:fill="F2F2F2" w:themeFill="background1" w:themeFillShade="F2"/>
          </w:tcPr>
          <w:p w14:paraId="311E3801" w14:textId="77777777" w:rsidR="004A4F04" w:rsidRDefault="004A4F04" w:rsidP="00440943">
            <w:pPr>
              <w:rPr>
                <w:b/>
                <w:lang w:eastAsia="en-US"/>
              </w:rPr>
            </w:pPr>
            <w:r>
              <w:rPr>
                <w:b/>
                <w:lang w:eastAsia="en-US"/>
              </w:rPr>
              <w:t>“changeme”</w:t>
            </w:r>
          </w:p>
          <w:p w14:paraId="6F573A27" w14:textId="77777777" w:rsidR="004A4F04" w:rsidRPr="00B1479D" w:rsidRDefault="004A4F04" w:rsidP="00440943">
            <w:pPr>
              <w:rPr>
                <w:b/>
                <w:lang w:eastAsia="en-US"/>
              </w:rPr>
            </w:pPr>
          </w:p>
        </w:tc>
        <w:tc>
          <w:tcPr>
            <w:tcW w:w="4341" w:type="dxa"/>
          </w:tcPr>
          <w:p w14:paraId="005EE86D" w14:textId="77777777" w:rsidR="004A4F04" w:rsidRDefault="004A4F04" w:rsidP="00440943">
            <w:pPr>
              <w:rPr>
                <w:lang w:eastAsia="en-US"/>
              </w:rPr>
            </w:pPr>
          </w:p>
        </w:tc>
      </w:tr>
      <w:tr w:rsidR="004A4F04" w14:paraId="0C670159" w14:textId="77777777" w:rsidTr="00440943">
        <w:tc>
          <w:tcPr>
            <w:tcW w:w="1975" w:type="dxa"/>
            <w:shd w:val="clear" w:color="auto" w:fill="F2F2F2" w:themeFill="background1" w:themeFillShade="F2"/>
          </w:tcPr>
          <w:p w14:paraId="381FD32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d8f11e13d25771e83898efdbad0e522c</w:t>
            </w:r>
          </w:p>
        </w:tc>
        <w:tc>
          <w:tcPr>
            <w:tcW w:w="2700" w:type="dxa"/>
            <w:shd w:val="clear" w:color="auto" w:fill="F2F2F2" w:themeFill="background1" w:themeFillShade="F2"/>
          </w:tcPr>
          <w:p w14:paraId="37F55A76" w14:textId="77777777" w:rsidR="004A4F04" w:rsidRDefault="004A4F04" w:rsidP="00440943">
            <w:pPr>
              <w:rPr>
                <w:b/>
                <w:lang w:eastAsia="en-US"/>
              </w:rPr>
            </w:pPr>
            <w:r>
              <w:rPr>
                <w:b/>
                <w:lang w:eastAsia="en-US"/>
              </w:rPr>
              <w:t>“123456”</w:t>
            </w:r>
          </w:p>
          <w:p w14:paraId="5A9C3709" w14:textId="77777777" w:rsidR="004A4F04" w:rsidRPr="00B1479D" w:rsidRDefault="004A4F04" w:rsidP="00440943">
            <w:pPr>
              <w:rPr>
                <w:b/>
                <w:lang w:eastAsia="en-US"/>
              </w:rPr>
            </w:pPr>
          </w:p>
        </w:tc>
        <w:tc>
          <w:tcPr>
            <w:tcW w:w="4341" w:type="dxa"/>
          </w:tcPr>
          <w:p w14:paraId="35F829C3" w14:textId="77777777" w:rsidR="004A4F04" w:rsidRDefault="004A4F04" w:rsidP="00440943">
            <w:pPr>
              <w:rPr>
                <w:lang w:eastAsia="en-US"/>
              </w:rPr>
            </w:pPr>
          </w:p>
        </w:tc>
      </w:tr>
    </w:tbl>
    <w:p w14:paraId="66AB6F33" w14:textId="77777777" w:rsidR="004A4F04" w:rsidRDefault="004A4F04" w:rsidP="004A4F04">
      <w:pPr>
        <w:rPr>
          <w:lang w:eastAsia="en-US"/>
        </w:rPr>
      </w:pPr>
    </w:p>
    <w:p w14:paraId="05D2FA48" w14:textId="77777777" w:rsidR="004A4F04" w:rsidRDefault="004A4F04" w:rsidP="004A4F04">
      <w:r>
        <w:t>Now update your program, so that it takes a cipher string in Base-64 and converts it to a hex string and then decrypts it. From this now decrypt the following Base-64 encoded cipher streams (which should give countries of the World):</w:t>
      </w:r>
    </w:p>
    <w:p w14:paraId="09D84D3D" w14:textId="77777777" w:rsidR="004A4F04" w:rsidRDefault="004A4F04" w:rsidP="004A4F04"/>
    <w:tbl>
      <w:tblPr>
        <w:tblStyle w:val="TableGrid"/>
        <w:tblW w:w="0" w:type="auto"/>
        <w:tblLook w:val="04A0" w:firstRow="1" w:lastRow="0" w:firstColumn="1" w:lastColumn="0" w:noHBand="0" w:noVBand="1"/>
      </w:tblPr>
      <w:tblGrid>
        <w:gridCol w:w="4030"/>
        <w:gridCol w:w="2183"/>
        <w:gridCol w:w="2803"/>
      </w:tblGrid>
      <w:tr w:rsidR="004A4F04" w:rsidRPr="00B1479D" w14:paraId="531C9426" w14:textId="77777777" w:rsidTr="00440943">
        <w:tc>
          <w:tcPr>
            <w:tcW w:w="4495" w:type="dxa"/>
            <w:shd w:val="clear" w:color="auto" w:fill="F2F2F2" w:themeFill="background1" w:themeFillShade="F2"/>
          </w:tcPr>
          <w:p w14:paraId="4A17CFA9" w14:textId="77777777" w:rsidR="004A4F04" w:rsidRPr="00B1479D" w:rsidRDefault="004A4F04" w:rsidP="00440943">
            <w:pPr>
              <w:rPr>
                <w:b/>
                <w:lang w:eastAsia="en-US"/>
              </w:rPr>
            </w:pPr>
            <w:r>
              <w:rPr>
                <w:b/>
                <w:lang w:eastAsia="en-US"/>
              </w:rPr>
              <w:t>CMS Cipher (256-bit AES ECB)</w:t>
            </w:r>
          </w:p>
        </w:tc>
        <w:tc>
          <w:tcPr>
            <w:tcW w:w="2700" w:type="dxa"/>
            <w:shd w:val="clear" w:color="auto" w:fill="F2F2F2" w:themeFill="background1" w:themeFillShade="F2"/>
          </w:tcPr>
          <w:p w14:paraId="0E867092" w14:textId="77777777" w:rsidR="004A4F04" w:rsidRPr="00B1479D" w:rsidRDefault="004A4F04" w:rsidP="00440943">
            <w:pPr>
              <w:rPr>
                <w:b/>
                <w:lang w:eastAsia="en-US"/>
              </w:rPr>
            </w:pPr>
            <w:r w:rsidRPr="00B1479D">
              <w:rPr>
                <w:b/>
                <w:lang w:eastAsia="en-US"/>
              </w:rPr>
              <w:t>Key</w:t>
            </w:r>
          </w:p>
        </w:tc>
        <w:tc>
          <w:tcPr>
            <w:tcW w:w="4320" w:type="dxa"/>
            <w:shd w:val="clear" w:color="auto" w:fill="F2F2F2" w:themeFill="background1" w:themeFillShade="F2"/>
          </w:tcPr>
          <w:p w14:paraId="56995346" w14:textId="77777777" w:rsidR="004A4F04" w:rsidRPr="00B1479D" w:rsidRDefault="004A4F04" w:rsidP="00440943">
            <w:pPr>
              <w:rPr>
                <w:b/>
                <w:lang w:eastAsia="en-US"/>
              </w:rPr>
            </w:pPr>
            <w:r>
              <w:rPr>
                <w:b/>
                <w:lang w:eastAsia="en-US"/>
              </w:rPr>
              <w:t>Plain text</w:t>
            </w:r>
          </w:p>
        </w:tc>
      </w:tr>
      <w:tr w:rsidR="004A4F04" w14:paraId="2801D791" w14:textId="77777777" w:rsidTr="00440943">
        <w:tc>
          <w:tcPr>
            <w:tcW w:w="4495" w:type="dxa"/>
            <w:shd w:val="clear" w:color="auto" w:fill="F2F2F2" w:themeFill="background1" w:themeFillShade="F2"/>
          </w:tcPr>
          <w:p w14:paraId="0A6C48FB"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vA6BD+ZXu8j6KrTHi1Y+w==</w:t>
            </w:r>
          </w:p>
        </w:tc>
        <w:tc>
          <w:tcPr>
            <w:tcW w:w="2700" w:type="dxa"/>
            <w:shd w:val="clear" w:color="auto" w:fill="F2F2F2" w:themeFill="background1" w:themeFillShade="F2"/>
          </w:tcPr>
          <w:p w14:paraId="77386A1F"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4A4C1628" w14:textId="77777777" w:rsidR="004A4F04" w:rsidRPr="00B1479D" w:rsidRDefault="004A4F04" w:rsidP="00440943">
            <w:pPr>
              <w:rPr>
                <w:b/>
                <w:lang w:eastAsia="en-US"/>
              </w:rPr>
            </w:pPr>
          </w:p>
        </w:tc>
        <w:tc>
          <w:tcPr>
            <w:tcW w:w="4320" w:type="dxa"/>
          </w:tcPr>
          <w:p w14:paraId="63FACFC6" w14:textId="77777777" w:rsidR="004A4F04" w:rsidRDefault="004A4F04" w:rsidP="00440943">
            <w:pPr>
              <w:rPr>
                <w:lang w:eastAsia="en-US"/>
              </w:rPr>
            </w:pPr>
          </w:p>
        </w:tc>
      </w:tr>
      <w:tr w:rsidR="004A4F04" w14:paraId="01B819EF" w14:textId="77777777" w:rsidTr="00440943">
        <w:tc>
          <w:tcPr>
            <w:tcW w:w="4495" w:type="dxa"/>
            <w:shd w:val="clear" w:color="auto" w:fill="F2F2F2" w:themeFill="background1" w:themeFillShade="F2"/>
          </w:tcPr>
          <w:p w14:paraId="69B79A15"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nitTRpxMhGlaRkuyXWYxtA==</w:t>
            </w:r>
          </w:p>
        </w:tc>
        <w:tc>
          <w:tcPr>
            <w:tcW w:w="2700" w:type="dxa"/>
            <w:shd w:val="clear" w:color="auto" w:fill="F2F2F2" w:themeFill="background1" w:themeFillShade="F2"/>
          </w:tcPr>
          <w:p w14:paraId="439F119D"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487382C9" w14:textId="77777777" w:rsidR="004A4F04" w:rsidRPr="00B1479D" w:rsidRDefault="004A4F04" w:rsidP="00440943">
            <w:pPr>
              <w:rPr>
                <w:b/>
                <w:lang w:eastAsia="en-US"/>
              </w:rPr>
            </w:pPr>
          </w:p>
        </w:tc>
        <w:tc>
          <w:tcPr>
            <w:tcW w:w="4320" w:type="dxa"/>
          </w:tcPr>
          <w:p w14:paraId="126D2F31" w14:textId="77777777" w:rsidR="004A4F04" w:rsidRDefault="004A4F04" w:rsidP="00440943">
            <w:pPr>
              <w:rPr>
                <w:lang w:eastAsia="en-US"/>
              </w:rPr>
            </w:pPr>
          </w:p>
        </w:tc>
      </w:tr>
      <w:tr w:rsidR="004A4F04" w14:paraId="1D93F499" w14:textId="77777777" w:rsidTr="00440943">
        <w:tc>
          <w:tcPr>
            <w:tcW w:w="4495" w:type="dxa"/>
            <w:shd w:val="clear" w:color="auto" w:fill="F2F2F2" w:themeFill="background1" w:themeFillShade="F2"/>
          </w:tcPr>
          <w:p w14:paraId="0EC7A2F8"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rwjGCAu+mmdNeu6Hq6ciw==</w:t>
            </w:r>
          </w:p>
        </w:tc>
        <w:tc>
          <w:tcPr>
            <w:tcW w:w="2700" w:type="dxa"/>
            <w:shd w:val="clear" w:color="auto" w:fill="F2F2F2" w:themeFill="background1" w:themeFillShade="F2"/>
          </w:tcPr>
          <w:p w14:paraId="1BC3BFF7" w14:textId="77777777" w:rsidR="004A4F04" w:rsidRDefault="004A4F04" w:rsidP="00440943">
            <w:pPr>
              <w:rPr>
                <w:b/>
                <w:lang w:eastAsia="en-US"/>
              </w:rPr>
            </w:pPr>
            <w:r>
              <w:rPr>
                <w:b/>
                <w:lang w:eastAsia="en-US"/>
              </w:rPr>
              <w:t>“changeme”</w:t>
            </w:r>
          </w:p>
          <w:p w14:paraId="3FA8363B" w14:textId="77777777" w:rsidR="004A4F04" w:rsidRPr="00B1479D" w:rsidRDefault="004A4F04" w:rsidP="00440943">
            <w:pPr>
              <w:rPr>
                <w:b/>
                <w:lang w:eastAsia="en-US"/>
              </w:rPr>
            </w:pPr>
          </w:p>
        </w:tc>
        <w:tc>
          <w:tcPr>
            <w:tcW w:w="4320" w:type="dxa"/>
          </w:tcPr>
          <w:p w14:paraId="3335448F" w14:textId="77777777" w:rsidR="004A4F04" w:rsidRDefault="004A4F04" w:rsidP="00440943">
            <w:pPr>
              <w:rPr>
                <w:lang w:eastAsia="en-US"/>
              </w:rPr>
            </w:pPr>
          </w:p>
        </w:tc>
      </w:tr>
      <w:tr w:rsidR="004A4F04" w14:paraId="33374FFF" w14:textId="77777777" w:rsidTr="00440943">
        <w:tc>
          <w:tcPr>
            <w:tcW w:w="4495" w:type="dxa"/>
            <w:shd w:val="clear" w:color="auto" w:fill="F2F2F2" w:themeFill="background1" w:themeFillShade="F2"/>
          </w:tcPr>
          <w:p w14:paraId="501B5278"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5I71KpfT6RdM/xhUJ5IKCQ==</w:t>
            </w:r>
          </w:p>
        </w:tc>
        <w:tc>
          <w:tcPr>
            <w:tcW w:w="2700" w:type="dxa"/>
            <w:shd w:val="clear" w:color="auto" w:fill="F2F2F2" w:themeFill="background1" w:themeFillShade="F2"/>
          </w:tcPr>
          <w:p w14:paraId="4337AAF9" w14:textId="77777777" w:rsidR="004A4F04" w:rsidRDefault="004A4F04" w:rsidP="00440943">
            <w:pPr>
              <w:rPr>
                <w:b/>
                <w:lang w:eastAsia="en-US"/>
              </w:rPr>
            </w:pPr>
            <w:r>
              <w:rPr>
                <w:b/>
                <w:lang w:eastAsia="en-US"/>
              </w:rPr>
              <w:t>“123456”</w:t>
            </w:r>
          </w:p>
          <w:p w14:paraId="49A6E314" w14:textId="77777777" w:rsidR="004A4F04" w:rsidRPr="00B1479D" w:rsidRDefault="004A4F04" w:rsidP="00440943">
            <w:pPr>
              <w:rPr>
                <w:b/>
                <w:lang w:eastAsia="en-US"/>
              </w:rPr>
            </w:pPr>
          </w:p>
        </w:tc>
        <w:tc>
          <w:tcPr>
            <w:tcW w:w="4320" w:type="dxa"/>
          </w:tcPr>
          <w:p w14:paraId="22626131" w14:textId="77777777" w:rsidR="004A4F04" w:rsidRDefault="004A4F04" w:rsidP="00440943">
            <w:pPr>
              <w:rPr>
                <w:lang w:eastAsia="en-US"/>
              </w:rPr>
            </w:pPr>
          </w:p>
        </w:tc>
      </w:tr>
    </w:tbl>
    <w:p w14:paraId="6C04B024" w14:textId="77777777" w:rsidR="004A4F04" w:rsidRDefault="004A4F04" w:rsidP="004A4F04"/>
    <w:p w14:paraId="0AE6525D" w14:textId="1E05D7F0" w:rsidR="004A4F04" w:rsidRDefault="004A4F04" w:rsidP="004A4F04">
      <w:r>
        <w:t>PS … remember to add “</w:t>
      </w:r>
      <w:r w:rsidR="001F7A5C" w:rsidRPr="001F7A5C">
        <w:rPr>
          <w:rFonts w:ascii="Lucida Console" w:hAnsi="Lucida Console"/>
          <w:sz w:val="20"/>
          <w:szCs w:val="20"/>
        </w:rPr>
        <w:t>import</w:t>
      </w:r>
      <w:r w:rsidRPr="001F7A5C">
        <w:rPr>
          <w:rFonts w:ascii="Lucida Console" w:hAnsi="Lucida Console"/>
          <w:sz w:val="20"/>
          <w:szCs w:val="20"/>
        </w:rPr>
        <w:t xml:space="preserve"> base64</w:t>
      </w:r>
      <w:r>
        <w:t>”</w:t>
      </w:r>
      <w:r w:rsidR="00EE7D63">
        <w:t>.</w:t>
      </w:r>
    </w:p>
    <w:p w14:paraId="6139CB48" w14:textId="77777777" w:rsidR="008E7DE2" w:rsidRDefault="008E7DE2" w:rsidP="004A4F04"/>
    <w:p w14:paraId="40F261DF" w14:textId="7251C3F7" w:rsidR="004A4F04" w:rsidRDefault="003E2720" w:rsidP="004A4F04">
      <w:pPr>
        <w:pStyle w:val="Heading2"/>
        <w:numPr>
          <w:ilvl w:val="0"/>
          <w:numId w:val="0"/>
        </w:numPr>
      </w:pPr>
      <w:r>
        <w:t>3</w:t>
      </w:r>
      <w:r>
        <w:tab/>
      </w:r>
      <w:r w:rsidR="004A4F04">
        <w:t>Catching exceptions</w:t>
      </w:r>
    </w:p>
    <w:p w14:paraId="2DA188AC" w14:textId="6BED58D3" w:rsidR="004A4F04" w:rsidRDefault="004A4F04" w:rsidP="004A4F04">
      <w:pPr>
        <w:rPr>
          <w:lang w:eastAsia="en-US"/>
        </w:rPr>
      </w:pPr>
      <w:r>
        <w:rPr>
          <w:lang w:eastAsia="en-US"/>
        </w:rPr>
        <w:t>If we try “</w:t>
      </w:r>
      <w:r w:rsidRPr="0055127E">
        <w:rPr>
          <w:lang w:eastAsia="en-US"/>
        </w:rPr>
        <w:t>1jDmCTD1IfbXbyyHgAyrdg==</w:t>
      </w:r>
      <w:r>
        <w:rPr>
          <w:lang w:eastAsia="en-US"/>
        </w:rPr>
        <w:t xml:space="preserve">” with </w:t>
      </w:r>
      <w:r w:rsidR="00EE7D63">
        <w:rPr>
          <w:lang w:eastAsia="en-US"/>
        </w:rPr>
        <w:t xml:space="preserve">a passphrase of </w:t>
      </w:r>
      <w:r>
        <w:rPr>
          <w:lang w:eastAsia="en-US"/>
        </w:rPr>
        <w:t xml:space="preserve">“hello”, we should get a country. What happens when we try the wrong </w:t>
      </w:r>
      <w:r w:rsidR="00EE7D63">
        <w:rPr>
          <w:lang w:eastAsia="en-US"/>
        </w:rPr>
        <w:t>passphrase?</w:t>
      </w:r>
    </w:p>
    <w:p w14:paraId="2904EE1A" w14:textId="77777777" w:rsidR="004A4F04" w:rsidRDefault="004A4F04" w:rsidP="004A4F04">
      <w:pPr>
        <w:rPr>
          <w:lang w:eastAsia="en-US"/>
        </w:rPr>
      </w:pPr>
    </w:p>
    <w:p w14:paraId="3D2F1717"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lastRenderedPageBreak/>
        <w:t>Output when we use “hello”:</w:t>
      </w:r>
    </w:p>
    <w:p w14:paraId="5295974F"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4FDA9641"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0FC30C50"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Output when we use “hello1”:</w:t>
      </w:r>
    </w:p>
    <w:p w14:paraId="48BC2497"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74D4924A"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19FD0E22" w14:textId="77777777" w:rsidR="004A4F04" w:rsidRDefault="004A4F04" w:rsidP="004A4F04">
      <w:pPr>
        <w:rPr>
          <w:lang w:eastAsia="en-US"/>
        </w:rPr>
      </w:pPr>
    </w:p>
    <w:p w14:paraId="1C13DB89" w14:textId="77777777" w:rsidR="004A4F04" w:rsidRDefault="004A4F04" w:rsidP="004A4F04">
      <w:pPr>
        <w:rPr>
          <w:lang w:eastAsia="en-US"/>
        </w:rPr>
      </w:pPr>
      <w:r>
        <w:rPr>
          <w:lang w:eastAsia="en-US"/>
        </w:rPr>
        <w:t>Now catch the exception with an exception handler:</w:t>
      </w:r>
    </w:p>
    <w:p w14:paraId="40D9DE8D" w14:textId="77777777" w:rsidR="004A4F04" w:rsidRDefault="004A4F04" w:rsidP="004A4F04">
      <w:pPr>
        <w:rPr>
          <w:lang w:eastAsia="en-US"/>
        </w:rPr>
      </w:pPr>
    </w:p>
    <w:p w14:paraId="013BA184"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try:</w:t>
      </w:r>
    </w:p>
    <w:p w14:paraId="67AFF3B5"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laintext = Padding.removePadding(plaintext,mode='CMS')</w:t>
      </w:r>
    </w:p>
    <w:p w14:paraId="64254DC8"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rint "  decrypt: "+plaintext</w:t>
      </w:r>
    </w:p>
    <w:p w14:paraId="0625CD99"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except:</w:t>
      </w:r>
    </w:p>
    <w:p w14:paraId="734D152F"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rint("Error!")</w:t>
      </w:r>
    </w:p>
    <w:p w14:paraId="6F32AB86" w14:textId="77777777" w:rsidR="004A4F04" w:rsidRDefault="004A4F04" w:rsidP="004A4F04">
      <w:pPr>
        <w:rPr>
          <w:lang w:eastAsia="en-US"/>
        </w:rPr>
      </w:pPr>
    </w:p>
    <w:p w14:paraId="05EB32D6" w14:textId="77777777" w:rsidR="004A4F04" w:rsidRDefault="004A4F04" w:rsidP="004A4F04">
      <w:pPr>
        <w:rPr>
          <w:lang w:eastAsia="en-US"/>
        </w:rPr>
      </w:pPr>
      <w:r>
        <w:rPr>
          <w:lang w:eastAsia="en-US"/>
        </w:rPr>
        <w:t xml:space="preserve">Now implement a Python program which will try various keys for a cipher text input, and show the decrypted text. The keys </w:t>
      </w:r>
      <w:r w:rsidRPr="00C72574">
        <w:rPr>
          <w:noProof/>
          <w:lang w:eastAsia="en-US"/>
        </w:rPr>
        <w:t>tried</w:t>
      </w:r>
      <w:r>
        <w:rPr>
          <w:lang w:eastAsia="en-US"/>
        </w:rPr>
        <w:t xml:space="preserve"> should be:</w:t>
      </w:r>
    </w:p>
    <w:p w14:paraId="2B09F8A9" w14:textId="77777777" w:rsidR="004A4F04" w:rsidRDefault="004A4F04" w:rsidP="004A4F04">
      <w:pPr>
        <w:rPr>
          <w:lang w:eastAsia="en-US"/>
        </w:rPr>
      </w:pPr>
    </w:p>
    <w:p w14:paraId="389538B9" w14:textId="77777777" w:rsidR="004A4F04" w:rsidRDefault="004A4F04" w:rsidP="004A4F04">
      <w:pPr>
        <w:rPr>
          <w:lang w:eastAsia="en-US"/>
        </w:rPr>
      </w:pPr>
      <w:r w:rsidRPr="0055127E">
        <w:rPr>
          <w:lang w:eastAsia="en-US"/>
        </w:rPr>
        <w:t>["hello","ankle","</w:t>
      </w:r>
      <w:r w:rsidRPr="00C72574">
        <w:rPr>
          <w:noProof/>
          <w:lang w:eastAsia="en-US"/>
        </w:rPr>
        <w:t>changeme</w:t>
      </w:r>
      <w:r w:rsidRPr="0055127E">
        <w:rPr>
          <w:lang w:eastAsia="en-US"/>
        </w:rPr>
        <w:t>","123456"]</w:t>
      </w:r>
    </w:p>
    <w:p w14:paraId="4FADD611" w14:textId="77777777" w:rsidR="004A4F04" w:rsidRDefault="004A4F04" w:rsidP="004A4F04">
      <w:pPr>
        <w:rPr>
          <w:lang w:eastAsia="en-US"/>
        </w:rPr>
      </w:pPr>
    </w:p>
    <w:p w14:paraId="5AFA213E" w14:textId="77777777" w:rsidR="004A4F04" w:rsidRDefault="004A4F04" w:rsidP="004A4F04">
      <w:pPr>
        <w:rPr>
          <w:lang w:eastAsia="en-US"/>
        </w:rPr>
      </w:pPr>
      <w:r>
        <w:rPr>
          <w:lang w:eastAsia="en-US"/>
        </w:rPr>
        <w:t>Run the program and try to crack:</w:t>
      </w:r>
    </w:p>
    <w:p w14:paraId="48DA23E9" w14:textId="77777777" w:rsidR="004A4F04" w:rsidRDefault="004A4F04" w:rsidP="004A4F04">
      <w:pPr>
        <w:rPr>
          <w:lang w:eastAsia="en-US"/>
        </w:rPr>
      </w:pPr>
    </w:p>
    <w:p w14:paraId="73A07A0F" w14:textId="77777777" w:rsidR="004A4F04" w:rsidRPr="0055127E" w:rsidRDefault="004A4F04" w:rsidP="004A4F04">
      <w:pPr>
        <w:rPr>
          <w:rFonts w:ascii="Lucida Console" w:hAnsi="Lucida Console"/>
          <w:sz w:val="22"/>
          <w:szCs w:val="22"/>
          <w:lang w:eastAsia="en-US"/>
        </w:rPr>
      </w:pPr>
      <w:r w:rsidRPr="0055127E">
        <w:rPr>
          <w:rFonts w:ascii="Lucida Console" w:hAnsi="Lucida Console"/>
          <w:sz w:val="22"/>
          <w:szCs w:val="22"/>
          <w:lang w:eastAsia="en-US"/>
        </w:rPr>
        <w:t>“1jDmCTD1IfbXbyyHgAyrdg==”</w:t>
      </w:r>
    </w:p>
    <w:p w14:paraId="6E77782C" w14:textId="77777777" w:rsidR="004A4F04" w:rsidRDefault="004A4F04" w:rsidP="004A4F04">
      <w:pPr>
        <w:rPr>
          <w:lang w:eastAsia="en-US"/>
        </w:rPr>
      </w:pPr>
    </w:p>
    <w:p w14:paraId="784A3162"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What is the password:</w:t>
      </w:r>
    </w:p>
    <w:p w14:paraId="5155711D"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55E150C2"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5CE8D3CA" w14:textId="1DFB327F" w:rsidR="00A61C9C" w:rsidRDefault="003E2720" w:rsidP="00A61C9C">
      <w:pPr>
        <w:pStyle w:val="Heading2"/>
        <w:numPr>
          <w:ilvl w:val="0"/>
          <w:numId w:val="0"/>
        </w:numPr>
        <w:ind w:left="900" w:hanging="900"/>
      </w:pPr>
      <w:r>
        <w:t>4</w:t>
      </w:r>
      <w:r>
        <w:tab/>
      </w:r>
      <w:r w:rsidR="00A61C9C">
        <w:t>Stream Ciphers</w:t>
      </w:r>
    </w:p>
    <w:p w14:paraId="4ECB8E5D" w14:textId="3FC511B2" w:rsidR="00A61C9C" w:rsidRDefault="00A61C9C" w:rsidP="00A61C9C">
      <w:pPr>
        <w:jc w:val="both"/>
      </w:pPr>
      <w:r>
        <w:t xml:space="preserve">The </w:t>
      </w:r>
      <w:r w:rsidRPr="00A61C9C">
        <w:t>Chacha</w:t>
      </w:r>
      <w:r>
        <w:t>20</w:t>
      </w:r>
      <w:r w:rsidRPr="00A61C9C">
        <w:t xml:space="preserve"> </w:t>
      </w:r>
      <w:r>
        <w:t>c</w:t>
      </w:r>
      <w:r w:rsidRPr="00A61C9C">
        <w:t xml:space="preserve">ipher is a stream cipher which uses a 256-bit key and a 64-bit </w:t>
      </w:r>
      <w:r w:rsidR="00954996" w:rsidRPr="00A61C9C">
        <w:t>nonce</w:t>
      </w:r>
      <w:r w:rsidR="005C2A6E">
        <w:t xml:space="preserve"> (salt value).</w:t>
      </w:r>
      <w:r w:rsidRPr="00A61C9C">
        <w:t xml:space="preserve"> Currently AES has a virtual monopoly on secret key encryption. There would be major problems, though, if this was cracked. Along with this AES has been shown to be weak around cache-collision attacks. Google thus propose ChaCha20 as an alternative, and actively use it within TLS connections. Currently it is three times faster than software-enabled AES and is not sensitive to timing attacks. It operates by creating a key stream which is then X-ORed with the plaintext. It has been standardised with RFC 7539</w:t>
      </w:r>
      <w:r>
        <w:t>.</w:t>
      </w:r>
    </w:p>
    <w:p w14:paraId="42CC5619" w14:textId="340FCDDB" w:rsidR="00C639D9" w:rsidRDefault="00C639D9" w:rsidP="00A61C9C">
      <w:pPr>
        <w:jc w:val="both"/>
      </w:pPr>
    </w:p>
    <w:p w14:paraId="5D591D0E" w14:textId="32AD33FB" w:rsidR="00C639D9" w:rsidRDefault="00C639D9" w:rsidP="00A61C9C">
      <w:pPr>
        <w:jc w:val="both"/>
      </w:pPr>
      <w:r>
        <w:t>We can use node.js to implement ChaCha</w:t>
      </w:r>
      <w:r w:rsidR="005F7B88">
        <w:t>20</w:t>
      </w:r>
      <w:r>
        <w:t>:</w:t>
      </w:r>
    </w:p>
    <w:p w14:paraId="2D9D8B0F" w14:textId="0FEC7BBE" w:rsidR="00C639D9" w:rsidRDefault="00C639D9" w:rsidP="00A61C9C">
      <w:pPr>
        <w:jc w:val="both"/>
      </w:pPr>
    </w:p>
    <w:p w14:paraId="56608CDC"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chacha20 = require("chacha20");</w:t>
      </w:r>
    </w:p>
    <w:p w14:paraId="5108CA8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crypto = require('crypto');</w:t>
      </w:r>
    </w:p>
    <w:p w14:paraId="594EB1D9"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3B09C7FF"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keyname="test";</w:t>
      </w:r>
    </w:p>
    <w:p w14:paraId="014A4646"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plaintext = "testing";</w:t>
      </w:r>
    </w:p>
    <w:p w14:paraId="1976AD9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78EE629A"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args = process.argv;</w:t>
      </w:r>
    </w:p>
    <w:p w14:paraId="6C49B719"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if (args.length&gt;1) plaintext=args[2];</w:t>
      </w:r>
    </w:p>
    <w:p w14:paraId="63023A22"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if (args.length&gt;2) keyname=args[3];</w:t>
      </w:r>
    </w:p>
    <w:p w14:paraId="677D1486"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4489414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key = crypto.createHash('sha256').update(keyname).digest();</w:t>
      </w:r>
    </w:p>
    <w:p w14:paraId="609A3082"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1643E4C3"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nonce = new Buffer.alloc(8);</w:t>
      </w:r>
    </w:p>
    <w:p w14:paraId="45ABD825"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nonce.fill(0);</w:t>
      </w:r>
    </w:p>
    <w:p w14:paraId="6C8FCBF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6390E2B3"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lastRenderedPageBreak/>
        <w:t>console.log( key);</w:t>
      </w:r>
    </w:p>
    <w:p w14:paraId="4855E5BD"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225B4F0A"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ciphertext = chacha20.encrypt(key, nonce, new Buffer.from(plaintext));</w:t>
      </w:r>
    </w:p>
    <w:p w14:paraId="23F40222"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console.log("Ciphertext:\t",ciphertext.toString("hex"));</w:t>
      </w:r>
    </w:p>
    <w:p w14:paraId="0B980BAE" w14:textId="77777777" w:rsid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 xml:space="preserve">console.log("Decipher\t",chacha20.decrypt(key, </w:t>
      </w:r>
    </w:p>
    <w:p w14:paraId="5FD6E5AC" w14:textId="3C8313B6" w:rsidR="00C639D9" w:rsidRDefault="005B7AFA" w:rsidP="005B7AFA">
      <w:pPr>
        <w:pBdr>
          <w:top w:val="single" w:sz="4" w:space="1" w:color="auto"/>
          <w:left w:val="single" w:sz="4" w:space="4" w:color="auto"/>
          <w:bottom w:val="single" w:sz="4" w:space="1" w:color="auto"/>
          <w:right w:val="single" w:sz="4" w:space="4" w:color="auto"/>
        </w:pBdr>
        <w:ind w:firstLine="720"/>
        <w:jc w:val="both"/>
        <w:rPr>
          <w:rFonts w:ascii="Lucida Console" w:hAnsi="Lucida Console"/>
          <w:sz w:val="20"/>
          <w:szCs w:val="20"/>
        </w:rPr>
      </w:pPr>
      <w:r w:rsidRPr="005B7AFA">
        <w:rPr>
          <w:rFonts w:ascii="Lucida Console" w:hAnsi="Lucida Console"/>
          <w:sz w:val="20"/>
          <w:szCs w:val="20"/>
        </w:rPr>
        <w:t>nonce, ciphertext).toString());</w:t>
      </w:r>
    </w:p>
    <w:p w14:paraId="6047C5FB" w14:textId="77777777" w:rsidR="005B7AFA" w:rsidRDefault="005B7AFA" w:rsidP="005B7AFA">
      <w:pPr>
        <w:jc w:val="both"/>
      </w:pPr>
    </w:p>
    <w:p w14:paraId="29A969CE" w14:textId="015D2F4B" w:rsidR="00C639D9" w:rsidRDefault="00440943" w:rsidP="00A61C9C">
      <w:pPr>
        <w:jc w:val="both"/>
      </w:pPr>
      <w:r>
        <w:t>If we use a key of “qwerty”, can you find the well-known fruits (in lower case) of the following ChaCha20 cipher streams:</w:t>
      </w:r>
    </w:p>
    <w:p w14:paraId="67922C8D" w14:textId="6DC40D2A" w:rsidR="00440943" w:rsidRDefault="00440943" w:rsidP="00A61C9C">
      <w:pPr>
        <w:jc w:val="both"/>
      </w:pPr>
    </w:p>
    <w:p w14:paraId="1539EC56" w14:textId="11570A82" w:rsidR="00440943" w:rsidRPr="00440943" w:rsidRDefault="00440943" w:rsidP="00A61C9C">
      <w:pPr>
        <w:jc w:val="both"/>
        <w:rPr>
          <w:rFonts w:ascii="Lucida Console" w:hAnsi="Lucida Console"/>
        </w:rPr>
      </w:pPr>
      <w:r w:rsidRPr="00440943">
        <w:rPr>
          <w:rFonts w:ascii="Lucida Console" w:hAnsi="Lucida Console"/>
        </w:rPr>
        <w:t>e47a2bfe646a</w:t>
      </w:r>
    </w:p>
    <w:p w14:paraId="533AD86B" w14:textId="3887C4A9" w:rsidR="00440943" w:rsidRPr="00440943" w:rsidRDefault="00440943" w:rsidP="00A61C9C">
      <w:pPr>
        <w:jc w:val="both"/>
        <w:rPr>
          <w:rFonts w:ascii="Lucida Console" w:hAnsi="Lucida Console"/>
        </w:rPr>
      </w:pPr>
      <w:r w:rsidRPr="00440943">
        <w:rPr>
          <w:rFonts w:ascii="Lucida Console" w:hAnsi="Lucida Console"/>
        </w:rPr>
        <w:t>ea783afc66</w:t>
      </w:r>
    </w:p>
    <w:p w14:paraId="4B904702" w14:textId="0E145AE2" w:rsidR="00440943" w:rsidRPr="00440943" w:rsidRDefault="00440943" w:rsidP="00A61C9C">
      <w:pPr>
        <w:jc w:val="both"/>
        <w:rPr>
          <w:rFonts w:ascii="Lucida Console" w:hAnsi="Lucida Console"/>
        </w:rPr>
      </w:pPr>
      <w:r w:rsidRPr="00440943">
        <w:rPr>
          <w:rFonts w:ascii="Lucida Console" w:hAnsi="Lucida Console"/>
        </w:rPr>
        <w:t>e96924f16d6e</w:t>
      </w:r>
    </w:p>
    <w:p w14:paraId="7F76E453" w14:textId="6EEC00B9" w:rsidR="00C639D9" w:rsidRDefault="00C639D9" w:rsidP="00A61C9C">
      <w:pPr>
        <w:jc w:val="both"/>
      </w:pPr>
    </w:p>
    <w:p w14:paraId="6EE4A70D" w14:textId="7A9D5A99" w:rsidR="00440943" w:rsidRDefault="005F7B88" w:rsidP="005F7B88">
      <w:pPr>
        <w:pBdr>
          <w:top w:val="single" w:sz="4" w:space="1" w:color="auto"/>
          <w:left w:val="single" w:sz="4" w:space="4" w:color="auto"/>
          <w:bottom w:val="single" w:sz="4" w:space="1" w:color="auto"/>
          <w:right w:val="single" w:sz="4" w:space="4" w:color="auto"/>
        </w:pBdr>
        <w:jc w:val="both"/>
      </w:pPr>
      <w:r>
        <w:t>What are the fruits?</w:t>
      </w:r>
    </w:p>
    <w:p w14:paraId="01A99C1E"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277162FB" w14:textId="43EEF3BA" w:rsidR="005F7B88" w:rsidRDefault="005F7B88" w:rsidP="005F7B88">
      <w:pPr>
        <w:pBdr>
          <w:top w:val="single" w:sz="4" w:space="1" w:color="auto"/>
          <w:left w:val="single" w:sz="4" w:space="4" w:color="auto"/>
          <w:bottom w:val="single" w:sz="4" w:space="1" w:color="auto"/>
          <w:right w:val="single" w:sz="4" w:space="4" w:color="auto"/>
        </w:pBdr>
        <w:jc w:val="both"/>
      </w:pPr>
    </w:p>
    <w:p w14:paraId="4108F76B" w14:textId="62D6DA2D" w:rsidR="005F7B88" w:rsidRDefault="005F7B88" w:rsidP="005F7B88">
      <w:pPr>
        <w:pBdr>
          <w:top w:val="single" w:sz="4" w:space="1" w:color="auto"/>
          <w:left w:val="single" w:sz="4" w:space="4" w:color="auto"/>
          <w:bottom w:val="single" w:sz="4" w:space="1" w:color="auto"/>
          <w:right w:val="single" w:sz="4" w:space="4" w:color="auto"/>
        </w:pBdr>
        <w:jc w:val="both"/>
      </w:pPr>
      <w:r>
        <w:t>What can you say about the length of the cipher stream as related to the plaintext?</w:t>
      </w:r>
    </w:p>
    <w:p w14:paraId="677CE1CA"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74409EA9" w14:textId="6E13B70C" w:rsidR="005F7B88" w:rsidRDefault="005F7B88" w:rsidP="005F7B88">
      <w:pPr>
        <w:pBdr>
          <w:top w:val="single" w:sz="4" w:space="1" w:color="auto"/>
          <w:left w:val="single" w:sz="4" w:space="4" w:color="auto"/>
          <w:bottom w:val="single" w:sz="4" w:space="1" w:color="auto"/>
          <w:right w:val="single" w:sz="4" w:space="4" w:color="auto"/>
        </w:pBdr>
        <w:jc w:val="both"/>
      </w:pPr>
    </w:p>
    <w:p w14:paraId="056238BB" w14:textId="407F1CC3" w:rsidR="005F7B88" w:rsidRDefault="005F7B88" w:rsidP="005F7B88">
      <w:pPr>
        <w:pBdr>
          <w:top w:val="single" w:sz="4" w:space="1" w:color="auto"/>
          <w:left w:val="single" w:sz="4" w:space="4" w:color="auto"/>
          <w:bottom w:val="single" w:sz="4" w:space="1" w:color="auto"/>
          <w:right w:val="single" w:sz="4" w:space="4" w:color="auto"/>
        </w:pBdr>
        <w:jc w:val="both"/>
      </w:pPr>
      <w:r>
        <w:t>How are we generating the key</w:t>
      </w:r>
      <w:r w:rsidR="005C2A6E">
        <w:t xml:space="preserve"> and what is the key length</w:t>
      </w:r>
      <w:r>
        <w:t>?</w:t>
      </w:r>
    </w:p>
    <w:p w14:paraId="3440D456" w14:textId="677F2E44" w:rsidR="005F7B88" w:rsidRDefault="005F7B88" w:rsidP="005F7B88">
      <w:pPr>
        <w:pBdr>
          <w:top w:val="single" w:sz="4" w:space="1" w:color="auto"/>
          <w:left w:val="single" w:sz="4" w:space="4" w:color="auto"/>
          <w:bottom w:val="single" w:sz="4" w:space="1" w:color="auto"/>
          <w:right w:val="single" w:sz="4" w:space="4" w:color="auto"/>
        </w:pBdr>
        <w:jc w:val="both"/>
      </w:pPr>
    </w:p>
    <w:p w14:paraId="151EE735" w14:textId="3C2C90D9" w:rsidR="005C2A6E" w:rsidRDefault="005C2A6E" w:rsidP="005F7B88">
      <w:pPr>
        <w:pBdr>
          <w:top w:val="single" w:sz="4" w:space="1" w:color="auto"/>
          <w:left w:val="single" w:sz="4" w:space="4" w:color="auto"/>
          <w:bottom w:val="single" w:sz="4" w:space="1" w:color="auto"/>
          <w:right w:val="single" w:sz="4" w:space="4" w:color="auto"/>
        </w:pBdr>
        <w:jc w:val="both"/>
      </w:pPr>
    </w:p>
    <w:p w14:paraId="14BD99D8"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43C2C898" w14:textId="34415A9A" w:rsidR="005C2A6E" w:rsidRDefault="005C2A6E" w:rsidP="005F7B88">
      <w:pPr>
        <w:pBdr>
          <w:top w:val="single" w:sz="4" w:space="1" w:color="auto"/>
          <w:left w:val="single" w:sz="4" w:space="4" w:color="auto"/>
          <w:bottom w:val="single" w:sz="4" w:space="1" w:color="auto"/>
          <w:right w:val="single" w:sz="4" w:space="4" w:color="auto"/>
        </w:pBdr>
        <w:jc w:val="both"/>
      </w:pPr>
      <w:r>
        <w:t>What is the first two bytes of the key</w:t>
      </w:r>
      <w:r w:rsidR="001E7D05">
        <w:t xml:space="preserve"> if we use a pass-phrase of “qwerty”</w:t>
      </w:r>
      <w:r>
        <w:t>?</w:t>
      </w:r>
    </w:p>
    <w:p w14:paraId="6CB43831"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1F68896E" w14:textId="086D1496" w:rsidR="005F7B88" w:rsidRDefault="005F7B88" w:rsidP="005F7B88">
      <w:pPr>
        <w:pBdr>
          <w:top w:val="single" w:sz="4" w:space="1" w:color="auto"/>
          <w:left w:val="single" w:sz="4" w:space="4" w:color="auto"/>
          <w:bottom w:val="single" w:sz="4" w:space="1" w:color="auto"/>
          <w:right w:val="single" w:sz="4" w:space="4" w:color="auto"/>
        </w:pBdr>
        <w:jc w:val="both"/>
      </w:pPr>
    </w:p>
    <w:p w14:paraId="5BBB66E1" w14:textId="034A6C56" w:rsidR="005F7B88" w:rsidRDefault="005F7B88" w:rsidP="005F7B88">
      <w:pPr>
        <w:pBdr>
          <w:top w:val="single" w:sz="4" w:space="1" w:color="auto"/>
          <w:left w:val="single" w:sz="4" w:space="4" w:color="auto"/>
          <w:bottom w:val="single" w:sz="4" w:space="1" w:color="auto"/>
          <w:right w:val="single" w:sz="4" w:space="4" w:color="auto"/>
        </w:pBdr>
        <w:jc w:val="both"/>
      </w:pPr>
      <w:r>
        <w:t xml:space="preserve">What is the salt used in </w:t>
      </w:r>
      <w:r w:rsidR="001E7D05">
        <w:t>the same code</w:t>
      </w:r>
      <w:r>
        <w:t>?</w:t>
      </w:r>
    </w:p>
    <w:p w14:paraId="54EB659B" w14:textId="65A5BF73" w:rsidR="001B1BBC" w:rsidRDefault="001B1BBC" w:rsidP="005F7B88">
      <w:pPr>
        <w:pBdr>
          <w:top w:val="single" w:sz="4" w:space="1" w:color="auto"/>
          <w:left w:val="single" w:sz="4" w:space="4" w:color="auto"/>
          <w:bottom w:val="single" w:sz="4" w:space="1" w:color="auto"/>
          <w:right w:val="single" w:sz="4" w:space="4" w:color="auto"/>
        </w:pBdr>
        <w:jc w:val="both"/>
      </w:pPr>
    </w:p>
    <w:p w14:paraId="22AE9E4F" w14:textId="769598F5" w:rsidR="001B1BBC" w:rsidRDefault="001B1BBC" w:rsidP="005F7B88">
      <w:pPr>
        <w:pBdr>
          <w:top w:val="single" w:sz="4" w:space="1" w:color="auto"/>
          <w:left w:val="single" w:sz="4" w:space="4" w:color="auto"/>
          <w:bottom w:val="single" w:sz="4" w:space="1" w:color="auto"/>
          <w:right w:val="single" w:sz="4" w:space="4" w:color="auto"/>
        </w:pBdr>
        <w:jc w:val="both"/>
      </w:pPr>
    </w:p>
    <w:p w14:paraId="6419E5FD" w14:textId="52F7F6FA" w:rsidR="001B1BBC" w:rsidRDefault="001B1BBC" w:rsidP="005F7B88">
      <w:pPr>
        <w:pBdr>
          <w:top w:val="single" w:sz="4" w:space="1" w:color="auto"/>
          <w:left w:val="single" w:sz="4" w:space="4" w:color="auto"/>
          <w:bottom w:val="single" w:sz="4" w:space="1" w:color="auto"/>
          <w:right w:val="single" w:sz="4" w:space="4" w:color="auto"/>
        </w:pBdr>
        <w:jc w:val="both"/>
      </w:pPr>
      <w:r>
        <w:t xml:space="preserve">How </w:t>
      </w:r>
      <w:r w:rsidR="001E7D05">
        <w:t>would you change the program so that the cipher s</w:t>
      </w:r>
      <w:r>
        <w:t xml:space="preserve">tream </w:t>
      </w:r>
      <w:r w:rsidR="001E7D05">
        <w:t>was shown in in</w:t>
      </w:r>
      <w:r>
        <w:t xml:space="preserve"> Base64?</w:t>
      </w:r>
    </w:p>
    <w:p w14:paraId="5113A024"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191A1F4E" w14:textId="1A2FA5D7" w:rsidR="005F7B88" w:rsidRDefault="005F7B88" w:rsidP="005F7B88">
      <w:pPr>
        <w:pBdr>
          <w:top w:val="single" w:sz="4" w:space="1" w:color="auto"/>
          <w:left w:val="single" w:sz="4" w:space="4" w:color="auto"/>
          <w:bottom w:val="single" w:sz="4" w:space="1" w:color="auto"/>
          <w:right w:val="single" w:sz="4" w:space="4" w:color="auto"/>
        </w:pBdr>
        <w:jc w:val="both"/>
      </w:pPr>
    </w:p>
    <w:p w14:paraId="36375529" w14:textId="77777777" w:rsidR="001E7D05" w:rsidRDefault="005F7B88" w:rsidP="005F7B88">
      <w:pPr>
        <w:pBdr>
          <w:top w:val="single" w:sz="4" w:space="1" w:color="auto"/>
          <w:left w:val="single" w:sz="4" w:space="4" w:color="auto"/>
          <w:bottom w:val="single" w:sz="4" w:space="1" w:color="auto"/>
          <w:right w:val="single" w:sz="4" w:space="4" w:color="auto"/>
        </w:pBdr>
        <w:jc w:val="both"/>
      </w:pPr>
      <w:r>
        <w:t>How many bits will the salt use?</w:t>
      </w:r>
      <w:r w:rsidR="001E7D05">
        <w:t xml:space="preserve"> You may have to look at the node.js documentation on the method for this.</w:t>
      </w:r>
    </w:p>
    <w:p w14:paraId="2DE03446" w14:textId="7DC6299D" w:rsidR="005F7B88" w:rsidRDefault="005C2A6E" w:rsidP="005F7B88">
      <w:pPr>
        <w:pBdr>
          <w:top w:val="single" w:sz="4" w:space="1" w:color="auto"/>
          <w:left w:val="single" w:sz="4" w:space="4" w:color="auto"/>
          <w:bottom w:val="single" w:sz="4" w:space="1" w:color="auto"/>
          <w:right w:val="single" w:sz="4" w:space="4" w:color="auto"/>
        </w:pBdr>
        <w:jc w:val="both"/>
      </w:pPr>
      <w:r>
        <w:t xml:space="preserve"> </w:t>
      </w:r>
    </w:p>
    <w:p w14:paraId="311CE291"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56AB09A1" w14:textId="6D44D870" w:rsidR="005F7B88" w:rsidRDefault="005F7B88" w:rsidP="00A61C9C">
      <w:pPr>
        <w:jc w:val="both"/>
      </w:pPr>
    </w:p>
    <w:p w14:paraId="32F7FD8B" w14:textId="062E201E" w:rsidR="00514061" w:rsidRDefault="003E2720" w:rsidP="00954996">
      <w:pPr>
        <w:pStyle w:val="Heading2"/>
        <w:numPr>
          <w:ilvl w:val="0"/>
          <w:numId w:val="0"/>
        </w:numPr>
        <w:ind w:left="900" w:hanging="900"/>
      </w:pPr>
      <w:r>
        <w:t>5</w:t>
      </w:r>
      <w:r>
        <w:tab/>
      </w:r>
      <w:r w:rsidR="00514061">
        <w:t>Node.js for encryption</w:t>
      </w:r>
    </w:p>
    <w:p w14:paraId="2C6F2D43" w14:textId="2C3CB6E7" w:rsidR="00514061" w:rsidRDefault="00514061" w:rsidP="000C70BF">
      <w:pPr>
        <w:jc w:val="both"/>
        <w:rPr>
          <w:lang w:eastAsia="en-US"/>
        </w:rPr>
      </w:pPr>
      <w:r>
        <w:rPr>
          <w:lang w:eastAsia="en-US"/>
        </w:rPr>
        <w:t>Node.js can be used as a back-end encryption method. In the following we use the crypto module (which can be installed with “</w:t>
      </w:r>
      <w:r w:rsidRPr="00BC0F6E">
        <w:rPr>
          <w:b/>
          <w:lang w:eastAsia="en-US"/>
        </w:rPr>
        <w:t>npm crypto</w:t>
      </w:r>
      <w:r>
        <w:rPr>
          <w:lang w:eastAsia="en-US"/>
        </w:rPr>
        <w:t>”, if it has not been installed). The following defines a message, a passp</w:t>
      </w:r>
      <w:r w:rsidR="005F7B88">
        <w:rPr>
          <w:lang w:eastAsia="en-US"/>
        </w:rPr>
        <w:t>h</w:t>
      </w:r>
      <w:r>
        <w:rPr>
          <w:lang w:eastAsia="en-US"/>
        </w:rPr>
        <w:t>rase and the encryption method.</w:t>
      </w:r>
    </w:p>
    <w:p w14:paraId="1772AE6B" w14:textId="259A0E4C" w:rsidR="00514061" w:rsidRDefault="00514061" w:rsidP="00514061">
      <w:pPr>
        <w:rPr>
          <w:lang w:eastAsia="en-US"/>
        </w:rPr>
      </w:pPr>
    </w:p>
    <w:p w14:paraId="6D984DA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crypto = require("crypto");</w:t>
      </w:r>
    </w:p>
    <w:p w14:paraId="06E77D2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9B7E18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E530A8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function encryptText(algor, key, iv, text, encoding) {</w:t>
      </w:r>
    </w:p>
    <w:p w14:paraId="72C6950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751420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cipher = crypto.createCipheriv(algor, key, iv);</w:t>
      </w:r>
    </w:p>
    <w:p w14:paraId="135E0D6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A344D7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encoding = encoding || "binary";</w:t>
      </w:r>
    </w:p>
    <w:p w14:paraId="638C47B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7A7F287"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lastRenderedPageBreak/>
        <w:t xml:space="preserve">        var result = cipher.update(text, "utf8", encoding);</w:t>
      </w:r>
    </w:p>
    <w:p w14:paraId="210FDD9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sult += cipher.final(encoding);</w:t>
      </w:r>
    </w:p>
    <w:p w14:paraId="78B5AF3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D0EDED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turn result;</w:t>
      </w:r>
    </w:p>
    <w:p w14:paraId="6E88AC0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
    <w:p w14:paraId="0C3DAB5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4E2239C"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function decryptText(algor, key, iv, text, encoding) {</w:t>
      </w:r>
    </w:p>
    <w:p w14:paraId="627CE1B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BEB7B8C"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decipher = crypto.createDecipheriv(algor, key, iv);</w:t>
      </w:r>
    </w:p>
    <w:p w14:paraId="43EF9CC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A5F308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encoding = encoding || "binary";</w:t>
      </w:r>
    </w:p>
    <w:p w14:paraId="10D56C8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6B16DC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result = decipher.update(text, encoding);</w:t>
      </w:r>
    </w:p>
    <w:p w14:paraId="3FCE4DD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sult += decipher.final();</w:t>
      </w:r>
    </w:p>
    <w:p w14:paraId="688D921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A2B4E4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turn result;</w:t>
      </w:r>
    </w:p>
    <w:p w14:paraId="0A6701A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
    <w:p w14:paraId="2CB6B01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78F49E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F144A4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data = "This is a test";</w:t>
      </w:r>
    </w:p>
    <w:p w14:paraId="5871D0A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password = "hello";</w:t>
      </w:r>
    </w:p>
    <w:p w14:paraId="215F124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algorithm = "aes256"</w:t>
      </w:r>
    </w:p>
    <w:p w14:paraId="574D05A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0DFE6E3" w14:textId="27EB0A0D"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const args = process.argv.slice(3);</w:t>
      </w:r>
    </w:p>
    <w:p w14:paraId="68A963E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56ACC7E" w14:textId="5D753E96"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data = args[0];</w:t>
      </w:r>
    </w:p>
    <w:p w14:paraId="2D33D85D" w14:textId="7981D6D2"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password = args[1];</w:t>
      </w:r>
    </w:p>
    <w:p w14:paraId="3900326A" w14:textId="3F124FF6"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algorithm = args[2];</w:t>
      </w:r>
    </w:p>
    <w:p w14:paraId="579AE30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C053BB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nText:\t\t" + data);</w:t>
      </w:r>
    </w:p>
    <w:p w14:paraId="1FCFEA9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Password:\t" + password);</w:t>
      </w:r>
    </w:p>
    <w:p w14:paraId="06667A7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Type:\t\t" + algorithm);</w:t>
      </w:r>
    </w:p>
    <w:p w14:paraId="247607F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F1D7B6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hash,key;</w:t>
      </w:r>
    </w:p>
    <w:p w14:paraId="0914205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429A87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if (algorithm.includes("256"))</w:t>
      </w:r>
    </w:p>
    <w:p w14:paraId="2D307E3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866415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hash = crypto.createHash('sha256');</w:t>
      </w:r>
    </w:p>
    <w:p w14:paraId="45E6A0F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hash.update(password);</w:t>
      </w:r>
    </w:p>
    <w:p w14:paraId="3BBB150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323795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2F24AA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427D3C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key = new Buffer.alloc(32,hash.digest('hex'),'hex');</w:t>
      </w:r>
    </w:p>
    <w:p w14:paraId="76F40F3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0BF9C63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else if (algorithm.includes("192"))</w:t>
      </w:r>
    </w:p>
    <w:p w14:paraId="08352BA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7AD7938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hash = crypto.createHash('sha192');</w:t>
      </w:r>
    </w:p>
    <w:p w14:paraId="3B44A72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hash.update(password);</w:t>
      </w:r>
    </w:p>
    <w:p w14:paraId="53CD1A5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E779A7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key = new Buffer.alloc(24,hash.digest('hex'),'hex');</w:t>
      </w:r>
    </w:p>
    <w:p w14:paraId="4D6EEAC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330C84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17F2CC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else if (algorithm.includes("128"))</w:t>
      </w:r>
    </w:p>
    <w:p w14:paraId="36E6570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DA5044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hash = crypto.createHash('md5');</w:t>
      </w:r>
    </w:p>
    <w:p w14:paraId="7EA0F63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hash.update(password);</w:t>
      </w:r>
    </w:p>
    <w:p w14:paraId="0013B76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F701FF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key = new Buffer.alloc(16,hash.digest('hex'),'hex');</w:t>
      </w:r>
    </w:p>
    <w:p w14:paraId="5B874B5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7062B68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600F97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E6FFCE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t iv=new Buffer.alloc(16,crypto.pseudoRandomBytes(16));</w:t>
      </w:r>
    </w:p>
    <w:p w14:paraId="694661F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C28389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Key:\t\t"+key.toString('base64'));</w:t>
      </w:r>
    </w:p>
    <w:p w14:paraId="3E0FAAC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Salt:\t\t"+iv.toString('base64'));</w:t>
      </w:r>
    </w:p>
    <w:p w14:paraId="7A16AD4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301ECE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encText = encryptText(algorithm, key, iv, data, "base64");</w:t>
      </w:r>
    </w:p>
    <w:p w14:paraId="0BEA6D0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B64885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n================");</w:t>
      </w:r>
    </w:p>
    <w:p w14:paraId="1ACF6EA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2D5294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nEncrypted:\t" + encText);</w:t>
      </w:r>
    </w:p>
    <w:p w14:paraId="669E5BF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43C042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decText = decryptText(algorithm, key, iv, encText, "base64");</w:t>
      </w:r>
    </w:p>
    <w:p w14:paraId="6D772C3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FE75B9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nDecrypted:\t" + decText);</w:t>
      </w:r>
    </w:p>
    <w:p w14:paraId="222341C4" w14:textId="77777777" w:rsidR="00514061" w:rsidRDefault="00514061" w:rsidP="00514061">
      <w:pPr>
        <w:rPr>
          <w:lang w:eastAsia="en-US"/>
        </w:rPr>
      </w:pPr>
    </w:p>
    <w:p w14:paraId="5EDF5770" w14:textId="7EF7E0C1" w:rsidR="00514061" w:rsidRDefault="00514061" w:rsidP="00514061">
      <w:pPr>
        <w:rPr>
          <w:lang w:eastAsia="en-US"/>
        </w:rPr>
      </w:pPr>
      <w:r>
        <w:rPr>
          <w:lang w:eastAsia="en-US"/>
        </w:rPr>
        <w:t>Save the file as “h_01.js” and run the program with:</w:t>
      </w:r>
    </w:p>
    <w:p w14:paraId="58039DFD" w14:textId="1DD0C64F" w:rsidR="00514061" w:rsidRDefault="00514061" w:rsidP="00514061">
      <w:pPr>
        <w:rPr>
          <w:lang w:eastAsia="en-US"/>
        </w:rPr>
      </w:pPr>
    </w:p>
    <w:p w14:paraId="6D547E8B" w14:textId="6703AEE1" w:rsidR="00514061" w:rsidRPr="00514061" w:rsidRDefault="00514061" w:rsidP="00514061">
      <w:pPr>
        <w:rPr>
          <w:rFonts w:ascii="Lucida Console" w:hAnsi="Lucida Console"/>
          <w:lang w:eastAsia="en-US"/>
        </w:rPr>
      </w:pPr>
      <w:r w:rsidRPr="00514061">
        <w:rPr>
          <w:rFonts w:ascii="Lucida Console" w:hAnsi="Lucida Console"/>
          <w:lang w:eastAsia="en-US"/>
        </w:rPr>
        <w:t>node h_01.js</w:t>
      </w:r>
    </w:p>
    <w:p w14:paraId="1358E9E6" w14:textId="5511CF35" w:rsidR="00514061" w:rsidRDefault="00514061" w:rsidP="00514061">
      <w:pPr>
        <w:rPr>
          <w:lang w:eastAsia="en-US"/>
        </w:rPr>
      </w:pPr>
    </w:p>
    <w:p w14:paraId="644C9BE4" w14:textId="1ADC285B" w:rsidR="00BC0F6E" w:rsidRDefault="00514061" w:rsidP="00514061">
      <w:pPr>
        <w:rPr>
          <w:lang w:eastAsia="en-US"/>
        </w:rPr>
      </w:pPr>
      <w:r>
        <w:rPr>
          <w:lang w:eastAsia="en-US"/>
        </w:rPr>
        <w:t>Now complete the following table:</w:t>
      </w:r>
    </w:p>
    <w:p w14:paraId="38D07C01" w14:textId="3131FE0B" w:rsidR="00514061" w:rsidRDefault="00514061" w:rsidP="00514061">
      <w:pPr>
        <w:rPr>
          <w:lang w:eastAsia="en-US"/>
        </w:rPr>
      </w:pPr>
    </w:p>
    <w:tbl>
      <w:tblPr>
        <w:tblStyle w:val="TableGrid"/>
        <w:tblW w:w="0" w:type="auto"/>
        <w:tblLook w:val="04A0" w:firstRow="1" w:lastRow="0" w:firstColumn="1" w:lastColumn="0" w:noHBand="0" w:noVBand="1"/>
      </w:tblPr>
      <w:tblGrid>
        <w:gridCol w:w="1838"/>
        <w:gridCol w:w="2126"/>
        <w:gridCol w:w="1418"/>
        <w:gridCol w:w="3634"/>
      </w:tblGrid>
      <w:tr w:rsidR="00514061" w14:paraId="168377D2" w14:textId="77777777" w:rsidTr="00BC0F6E">
        <w:tc>
          <w:tcPr>
            <w:tcW w:w="1838" w:type="dxa"/>
          </w:tcPr>
          <w:p w14:paraId="0C585BE0" w14:textId="0730D1FA" w:rsidR="00514061" w:rsidRPr="00514061" w:rsidRDefault="00514061" w:rsidP="00514061">
            <w:pPr>
              <w:rPr>
                <w:b/>
                <w:lang w:eastAsia="en-US"/>
              </w:rPr>
            </w:pPr>
            <w:r w:rsidRPr="00514061">
              <w:rPr>
                <w:b/>
                <w:lang w:eastAsia="en-US"/>
              </w:rPr>
              <w:t>Text</w:t>
            </w:r>
          </w:p>
        </w:tc>
        <w:tc>
          <w:tcPr>
            <w:tcW w:w="2126" w:type="dxa"/>
          </w:tcPr>
          <w:p w14:paraId="34C962FD" w14:textId="69987DFD" w:rsidR="00514061" w:rsidRPr="00514061" w:rsidRDefault="00514061" w:rsidP="00514061">
            <w:pPr>
              <w:rPr>
                <w:b/>
                <w:lang w:eastAsia="en-US"/>
              </w:rPr>
            </w:pPr>
            <w:r w:rsidRPr="00514061">
              <w:rPr>
                <w:b/>
                <w:lang w:eastAsia="en-US"/>
              </w:rPr>
              <w:t>Pass phrase</w:t>
            </w:r>
          </w:p>
        </w:tc>
        <w:tc>
          <w:tcPr>
            <w:tcW w:w="1418" w:type="dxa"/>
          </w:tcPr>
          <w:p w14:paraId="2CE749BF" w14:textId="2C45EC6C" w:rsidR="00514061" w:rsidRPr="00514061" w:rsidRDefault="00514061" w:rsidP="00514061">
            <w:pPr>
              <w:rPr>
                <w:b/>
                <w:lang w:eastAsia="en-US"/>
              </w:rPr>
            </w:pPr>
            <w:r w:rsidRPr="00514061">
              <w:rPr>
                <w:b/>
                <w:lang w:eastAsia="en-US"/>
              </w:rPr>
              <w:t>Type</w:t>
            </w:r>
          </w:p>
        </w:tc>
        <w:tc>
          <w:tcPr>
            <w:tcW w:w="3634" w:type="dxa"/>
          </w:tcPr>
          <w:p w14:paraId="4004E2F4" w14:textId="539886C4" w:rsidR="00514061" w:rsidRPr="00514061" w:rsidRDefault="00514061" w:rsidP="00514061">
            <w:pPr>
              <w:rPr>
                <w:b/>
                <w:lang w:eastAsia="en-US"/>
              </w:rPr>
            </w:pPr>
            <w:r w:rsidRPr="00514061">
              <w:rPr>
                <w:b/>
                <w:lang w:eastAsia="en-US"/>
              </w:rPr>
              <w:t>Ciphertext and salt (just define first four characters of each)</w:t>
            </w:r>
          </w:p>
        </w:tc>
      </w:tr>
      <w:tr w:rsidR="00514061" w14:paraId="457FC3B0" w14:textId="77777777" w:rsidTr="00BC0F6E">
        <w:tc>
          <w:tcPr>
            <w:tcW w:w="1838" w:type="dxa"/>
          </w:tcPr>
          <w:p w14:paraId="4C986A36" w14:textId="21C90011" w:rsidR="00514061" w:rsidRDefault="00514061" w:rsidP="00514061">
            <w:pPr>
              <w:rPr>
                <w:lang w:eastAsia="en-US"/>
              </w:rPr>
            </w:pPr>
            <w:r>
              <w:rPr>
                <w:lang w:eastAsia="en-US"/>
              </w:rPr>
              <w:t>This is a test</w:t>
            </w:r>
          </w:p>
        </w:tc>
        <w:tc>
          <w:tcPr>
            <w:tcW w:w="2126" w:type="dxa"/>
          </w:tcPr>
          <w:p w14:paraId="0E2F78EE" w14:textId="00C4F5AA" w:rsidR="00514061" w:rsidRDefault="00514061" w:rsidP="00514061">
            <w:pPr>
              <w:rPr>
                <w:lang w:eastAsia="en-US"/>
              </w:rPr>
            </w:pPr>
            <w:r>
              <w:rPr>
                <w:lang w:eastAsia="en-US"/>
              </w:rPr>
              <w:t>hello</w:t>
            </w:r>
          </w:p>
        </w:tc>
        <w:tc>
          <w:tcPr>
            <w:tcW w:w="1418" w:type="dxa"/>
          </w:tcPr>
          <w:p w14:paraId="4E3EF7BC" w14:textId="1483D160"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28</w:t>
            </w:r>
          </w:p>
        </w:tc>
        <w:tc>
          <w:tcPr>
            <w:tcW w:w="3634" w:type="dxa"/>
          </w:tcPr>
          <w:p w14:paraId="37C61091" w14:textId="77777777" w:rsidR="00514061" w:rsidRDefault="00514061" w:rsidP="00514061">
            <w:pPr>
              <w:rPr>
                <w:lang w:eastAsia="en-US"/>
              </w:rPr>
            </w:pPr>
          </w:p>
          <w:p w14:paraId="60B2C6C1" w14:textId="5A1020C5" w:rsidR="00514061" w:rsidRDefault="00514061" w:rsidP="00514061">
            <w:pPr>
              <w:rPr>
                <w:lang w:eastAsia="en-US"/>
              </w:rPr>
            </w:pPr>
          </w:p>
        </w:tc>
      </w:tr>
      <w:tr w:rsidR="00514061" w14:paraId="2477A053" w14:textId="77777777" w:rsidTr="00BC0F6E">
        <w:tc>
          <w:tcPr>
            <w:tcW w:w="1838" w:type="dxa"/>
          </w:tcPr>
          <w:p w14:paraId="51830E27" w14:textId="7A2759AB" w:rsidR="00514061" w:rsidRDefault="00514061" w:rsidP="00514061">
            <w:pPr>
              <w:rPr>
                <w:lang w:eastAsia="en-US"/>
              </w:rPr>
            </w:pPr>
            <w:r>
              <w:rPr>
                <w:lang w:eastAsia="en-US"/>
              </w:rPr>
              <w:t>France</w:t>
            </w:r>
          </w:p>
        </w:tc>
        <w:tc>
          <w:tcPr>
            <w:tcW w:w="2126" w:type="dxa"/>
          </w:tcPr>
          <w:p w14:paraId="2BC2D87E" w14:textId="0B0FC27A" w:rsidR="00514061" w:rsidRDefault="00514061" w:rsidP="00514061">
            <w:pPr>
              <w:rPr>
                <w:lang w:eastAsia="en-US"/>
              </w:rPr>
            </w:pPr>
            <w:r>
              <w:rPr>
                <w:lang w:eastAsia="en-US"/>
              </w:rPr>
              <w:t>Qwerty123</w:t>
            </w:r>
          </w:p>
        </w:tc>
        <w:tc>
          <w:tcPr>
            <w:tcW w:w="1418" w:type="dxa"/>
          </w:tcPr>
          <w:p w14:paraId="6CF829F2" w14:textId="330BCB4F"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92</w:t>
            </w:r>
          </w:p>
        </w:tc>
        <w:tc>
          <w:tcPr>
            <w:tcW w:w="3634" w:type="dxa"/>
          </w:tcPr>
          <w:p w14:paraId="096E967F" w14:textId="77777777" w:rsidR="00514061" w:rsidRDefault="00514061" w:rsidP="00514061">
            <w:pPr>
              <w:rPr>
                <w:lang w:eastAsia="en-US"/>
              </w:rPr>
            </w:pPr>
          </w:p>
          <w:p w14:paraId="076E1065" w14:textId="44764CD6" w:rsidR="00514061" w:rsidRDefault="00514061" w:rsidP="00514061">
            <w:pPr>
              <w:rPr>
                <w:lang w:eastAsia="en-US"/>
              </w:rPr>
            </w:pPr>
          </w:p>
        </w:tc>
      </w:tr>
      <w:tr w:rsidR="00514061" w14:paraId="4B39FC2F" w14:textId="77777777" w:rsidTr="00BC0F6E">
        <w:tc>
          <w:tcPr>
            <w:tcW w:w="1838" w:type="dxa"/>
          </w:tcPr>
          <w:p w14:paraId="1C4E5B62" w14:textId="10EC734E" w:rsidR="00514061" w:rsidRDefault="00514061" w:rsidP="00514061">
            <w:pPr>
              <w:rPr>
                <w:lang w:eastAsia="en-US"/>
              </w:rPr>
            </w:pPr>
            <w:r>
              <w:rPr>
                <w:lang w:eastAsia="en-US"/>
              </w:rPr>
              <w:t>Germany</w:t>
            </w:r>
          </w:p>
        </w:tc>
        <w:tc>
          <w:tcPr>
            <w:tcW w:w="2126" w:type="dxa"/>
          </w:tcPr>
          <w:p w14:paraId="0514802B" w14:textId="0D592CD0" w:rsidR="00514061" w:rsidRDefault="00514061" w:rsidP="00514061">
            <w:pPr>
              <w:rPr>
                <w:lang w:eastAsia="en-US"/>
              </w:rPr>
            </w:pPr>
            <w:r>
              <w:rPr>
                <w:lang w:eastAsia="en-US"/>
              </w:rPr>
              <w:t>Testing123</w:t>
            </w:r>
          </w:p>
        </w:tc>
        <w:tc>
          <w:tcPr>
            <w:tcW w:w="1418" w:type="dxa"/>
          </w:tcPr>
          <w:p w14:paraId="7E85A29F" w14:textId="41186DF6"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256</w:t>
            </w:r>
          </w:p>
        </w:tc>
        <w:tc>
          <w:tcPr>
            <w:tcW w:w="3634" w:type="dxa"/>
          </w:tcPr>
          <w:p w14:paraId="219D521B" w14:textId="77777777" w:rsidR="00514061" w:rsidRDefault="00514061" w:rsidP="00514061">
            <w:pPr>
              <w:rPr>
                <w:lang w:eastAsia="en-US"/>
              </w:rPr>
            </w:pPr>
          </w:p>
          <w:p w14:paraId="67BCA605" w14:textId="72903710" w:rsidR="00514061" w:rsidRDefault="00514061" w:rsidP="00514061">
            <w:pPr>
              <w:rPr>
                <w:lang w:eastAsia="en-US"/>
              </w:rPr>
            </w:pPr>
          </w:p>
        </w:tc>
      </w:tr>
    </w:tbl>
    <w:p w14:paraId="1B10C03E" w14:textId="29FAAE59" w:rsidR="000C70BF" w:rsidRDefault="000C70BF" w:rsidP="00514061"/>
    <w:p w14:paraId="18096A0E" w14:textId="77777777" w:rsidR="001E7D05" w:rsidRDefault="001E7D05" w:rsidP="00514061"/>
    <w:p w14:paraId="297C8190" w14:textId="3A8EEC3B" w:rsidR="00514061" w:rsidRDefault="00514061" w:rsidP="00514061">
      <w:r>
        <w:t xml:space="preserve">Now </w:t>
      </w:r>
      <w:r w:rsidR="00D31303">
        <w:t>reset the IV (the salt value) to an empty string (“”), and complete the table:</w:t>
      </w:r>
    </w:p>
    <w:p w14:paraId="10C75330" w14:textId="49CF1727" w:rsidR="00D31303" w:rsidRDefault="00D31303" w:rsidP="00514061"/>
    <w:tbl>
      <w:tblPr>
        <w:tblStyle w:val="TableGrid"/>
        <w:tblW w:w="0" w:type="auto"/>
        <w:tblLook w:val="04A0" w:firstRow="1" w:lastRow="0" w:firstColumn="1" w:lastColumn="0" w:noHBand="0" w:noVBand="1"/>
      </w:tblPr>
      <w:tblGrid>
        <w:gridCol w:w="1838"/>
        <w:gridCol w:w="2126"/>
        <w:gridCol w:w="1843"/>
        <w:gridCol w:w="3209"/>
      </w:tblGrid>
      <w:tr w:rsidR="00D31303" w:rsidRPr="00514061" w14:paraId="316C4258" w14:textId="77777777" w:rsidTr="00440943">
        <w:tc>
          <w:tcPr>
            <w:tcW w:w="1838" w:type="dxa"/>
          </w:tcPr>
          <w:p w14:paraId="6B1668F4" w14:textId="77777777" w:rsidR="00D31303" w:rsidRPr="00514061" w:rsidRDefault="00D31303" w:rsidP="00440943">
            <w:pPr>
              <w:rPr>
                <w:b/>
                <w:lang w:eastAsia="en-US"/>
              </w:rPr>
            </w:pPr>
            <w:r w:rsidRPr="00514061">
              <w:rPr>
                <w:b/>
                <w:lang w:eastAsia="en-US"/>
              </w:rPr>
              <w:t>Text</w:t>
            </w:r>
          </w:p>
        </w:tc>
        <w:tc>
          <w:tcPr>
            <w:tcW w:w="2126" w:type="dxa"/>
          </w:tcPr>
          <w:p w14:paraId="55C556D2" w14:textId="77777777" w:rsidR="00D31303" w:rsidRPr="00514061" w:rsidRDefault="00D31303" w:rsidP="00440943">
            <w:pPr>
              <w:rPr>
                <w:b/>
                <w:lang w:eastAsia="en-US"/>
              </w:rPr>
            </w:pPr>
            <w:r w:rsidRPr="00514061">
              <w:rPr>
                <w:b/>
                <w:lang w:eastAsia="en-US"/>
              </w:rPr>
              <w:t>Pass phrase</w:t>
            </w:r>
          </w:p>
        </w:tc>
        <w:tc>
          <w:tcPr>
            <w:tcW w:w="1843" w:type="dxa"/>
          </w:tcPr>
          <w:p w14:paraId="0EA08BA3" w14:textId="77777777" w:rsidR="00D31303" w:rsidRPr="00514061" w:rsidRDefault="00D31303" w:rsidP="00440943">
            <w:pPr>
              <w:rPr>
                <w:b/>
                <w:lang w:eastAsia="en-US"/>
              </w:rPr>
            </w:pPr>
            <w:r w:rsidRPr="00514061">
              <w:rPr>
                <w:b/>
                <w:lang w:eastAsia="en-US"/>
              </w:rPr>
              <w:t>Type</w:t>
            </w:r>
          </w:p>
        </w:tc>
        <w:tc>
          <w:tcPr>
            <w:tcW w:w="3209" w:type="dxa"/>
          </w:tcPr>
          <w:p w14:paraId="40199B6C" w14:textId="3B31113F" w:rsidR="00D31303" w:rsidRPr="00514061" w:rsidRDefault="00D31303" w:rsidP="00440943">
            <w:pPr>
              <w:rPr>
                <w:b/>
                <w:lang w:eastAsia="en-US"/>
              </w:rPr>
            </w:pPr>
            <w:r w:rsidRPr="00514061">
              <w:rPr>
                <w:b/>
                <w:lang w:eastAsia="en-US"/>
              </w:rPr>
              <w:t>Ciphertext</w:t>
            </w:r>
          </w:p>
        </w:tc>
      </w:tr>
      <w:tr w:rsidR="00D31303" w14:paraId="7F54654E" w14:textId="77777777" w:rsidTr="00440943">
        <w:tc>
          <w:tcPr>
            <w:tcW w:w="1838" w:type="dxa"/>
          </w:tcPr>
          <w:p w14:paraId="213A0815" w14:textId="77777777" w:rsidR="00D31303" w:rsidRDefault="00D31303" w:rsidP="00440943">
            <w:pPr>
              <w:rPr>
                <w:lang w:eastAsia="en-US"/>
              </w:rPr>
            </w:pPr>
            <w:r>
              <w:rPr>
                <w:lang w:eastAsia="en-US"/>
              </w:rPr>
              <w:t>This is a test</w:t>
            </w:r>
          </w:p>
        </w:tc>
        <w:tc>
          <w:tcPr>
            <w:tcW w:w="2126" w:type="dxa"/>
          </w:tcPr>
          <w:p w14:paraId="4A54C680" w14:textId="77777777" w:rsidR="00D31303" w:rsidRDefault="00D31303" w:rsidP="00440943">
            <w:pPr>
              <w:rPr>
                <w:lang w:eastAsia="en-US"/>
              </w:rPr>
            </w:pPr>
            <w:r>
              <w:rPr>
                <w:lang w:eastAsia="en-US"/>
              </w:rPr>
              <w:t>hello</w:t>
            </w:r>
          </w:p>
        </w:tc>
        <w:tc>
          <w:tcPr>
            <w:tcW w:w="1843" w:type="dxa"/>
          </w:tcPr>
          <w:p w14:paraId="314FF12C"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28</w:t>
            </w:r>
          </w:p>
        </w:tc>
        <w:tc>
          <w:tcPr>
            <w:tcW w:w="3209" w:type="dxa"/>
          </w:tcPr>
          <w:p w14:paraId="62E3E233" w14:textId="77777777" w:rsidR="00D31303" w:rsidRDefault="00D31303" w:rsidP="00440943">
            <w:pPr>
              <w:rPr>
                <w:lang w:eastAsia="en-US"/>
              </w:rPr>
            </w:pPr>
          </w:p>
          <w:p w14:paraId="5B69A7BA" w14:textId="77777777" w:rsidR="00D31303" w:rsidRDefault="00D31303" w:rsidP="00440943">
            <w:pPr>
              <w:rPr>
                <w:lang w:eastAsia="en-US"/>
              </w:rPr>
            </w:pPr>
          </w:p>
        </w:tc>
      </w:tr>
      <w:tr w:rsidR="00D31303" w14:paraId="556DD717" w14:textId="77777777" w:rsidTr="00440943">
        <w:tc>
          <w:tcPr>
            <w:tcW w:w="1838" w:type="dxa"/>
          </w:tcPr>
          <w:p w14:paraId="63BF6043" w14:textId="77777777" w:rsidR="00D31303" w:rsidRDefault="00D31303" w:rsidP="00440943">
            <w:pPr>
              <w:rPr>
                <w:lang w:eastAsia="en-US"/>
              </w:rPr>
            </w:pPr>
            <w:r>
              <w:rPr>
                <w:lang w:eastAsia="en-US"/>
              </w:rPr>
              <w:t>France</w:t>
            </w:r>
          </w:p>
        </w:tc>
        <w:tc>
          <w:tcPr>
            <w:tcW w:w="2126" w:type="dxa"/>
          </w:tcPr>
          <w:p w14:paraId="3FDCDF27" w14:textId="77777777" w:rsidR="00D31303" w:rsidRDefault="00D31303" w:rsidP="00440943">
            <w:pPr>
              <w:rPr>
                <w:lang w:eastAsia="en-US"/>
              </w:rPr>
            </w:pPr>
            <w:r>
              <w:rPr>
                <w:lang w:eastAsia="en-US"/>
              </w:rPr>
              <w:t>Qwerty123</w:t>
            </w:r>
          </w:p>
        </w:tc>
        <w:tc>
          <w:tcPr>
            <w:tcW w:w="1843" w:type="dxa"/>
          </w:tcPr>
          <w:p w14:paraId="1769BBD4"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92</w:t>
            </w:r>
          </w:p>
        </w:tc>
        <w:tc>
          <w:tcPr>
            <w:tcW w:w="3209" w:type="dxa"/>
          </w:tcPr>
          <w:p w14:paraId="4E5773A1" w14:textId="77777777" w:rsidR="00D31303" w:rsidRDefault="00D31303" w:rsidP="00440943">
            <w:pPr>
              <w:rPr>
                <w:lang w:eastAsia="en-US"/>
              </w:rPr>
            </w:pPr>
          </w:p>
          <w:p w14:paraId="0BFBC97F" w14:textId="77777777" w:rsidR="00D31303" w:rsidRDefault="00D31303" w:rsidP="00440943">
            <w:pPr>
              <w:rPr>
                <w:lang w:eastAsia="en-US"/>
              </w:rPr>
            </w:pPr>
          </w:p>
        </w:tc>
      </w:tr>
      <w:tr w:rsidR="00D31303" w14:paraId="0B7F5003" w14:textId="77777777" w:rsidTr="00440943">
        <w:tc>
          <w:tcPr>
            <w:tcW w:w="1838" w:type="dxa"/>
          </w:tcPr>
          <w:p w14:paraId="71E171E8" w14:textId="77777777" w:rsidR="00D31303" w:rsidRDefault="00D31303" w:rsidP="00440943">
            <w:pPr>
              <w:rPr>
                <w:lang w:eastAsia="en-US"/>
              </w:rPr>
            </w:pPr>
            <w:r>
              <w:rPr>
                <w:lang w:eastAsia="en-US"/>
              </w:rPr>
              <w:t>Germany</w:t>
            </w:r>
          </w:p>
        </w:tc>
        <w:tc>
          <w:tcPr>
            <w:tcW w:w="2126" w:type="dxa"/>
          </w:tcPr>
          <w:p w14:paraId="70DBC857" w14:textId="77777777" w:rsidR="00D31303" w:rsidRDefault="00D31303" w:rsidP="00440943">
            <w:pPr>
              <w:rPr>
                <w:lang w:eastAsia="en-US"/>
              </w:rPr>
            </w:pPr>
            <w:r>
              <w:rPr>
                <w:lang w:eastAsia="en-US"/>
              </w:rPr>
              <w:t>Testing123</w:t>
            </w:r>
          </w:p>
        </w:tc>
        <w:tc>
          <w:tcPr>
            <w:tcW w:w="1843" w:type="dxa"/>
          </w:tcPr>
          <w:p w14:paraId="3AA1A392"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256</w:t>
            </w:r>
          </w:p>
        </w:tc>
        <w:tc>
          <w:tcPr>
            <w:tcW w:w="3209" w:type="dxa"/>
          </w:tcPr>
          <w:p w14:paraId="660CFC84" w14:textId="77777777" w:rsidR="00D31303" w:rsidRDefault="00D31303" w:rsidP="00440943">
            <w:pPr>
              <w:rPr>
                <w:lang w:eastAsia="en-US"/>
              </w:rPr>
            </w:pPr>
          </w:p>
          <w:p w14:paraId="1B40440C" w14:textId="77777777" w:rsidR="00D31303" w:rsidRDefault="00D31303" w:rsidP="00440943">
            <w:pPr>
              <w:rPr>
                <w:lang w:eastAsia="en-US"/>
              </w:rPr>
            </w:pPr>
          </w:p>
        </w:tc>
      </w:tr>
    </w:tbl>
    <w:p w14:paraId="28B80E48" w14:textId="09A03B06" w:rsidR="00D31303" w:rsidRDefault="00D31303" w:rsidP="00514061"/>
    <w:p w14:paraId="63050D26" w14:textId="200571F8" w:rsidR="00D31303" w:rsidRDefault="00D31303" w:rsidP="00D31303">
      <w:pPr>
        <w:pBdr>
          <w:top w:val="single" w:sz="4" w:space="1" w:color="auto"/>
          <w:left w:val="single" w:sz="4" w:space="4" w:color="auto"/>
          <w:bottom w:val="single" w:sz="4" w:space="1" w:color="auto"/>
          <w:right w:val="single" w:sz="4" w:space="4" w:color="auto"/>
        </w:pBdr>
      </w:pPr>
      <w:r>
        <w:t>Does the ciphertext change when we have a fixed IV value?</w:t>
      </w:r>
    </w:p>
    <w:p w14:paraId="0BF203D3" w14:textId="10FF43A2" w:rsidR="00D31303" w:rsidRDefault="00D31303" w:rsidP="00D31303">
      <w:pPr>
        <w:pBdr>
          <w:top w:val="single" w:sz="4" w:space="1" w:color="auto"/>
          <w:left w:val="single" w:sz="4" w:space="4" w:color="auto"/>
          <w:bottom w:val="single" w:sz="4" w:space="1" w:color="auto"/>
          <w:right w:val="single" w:sz="4" w:space="4" w:color="auto"/>
        </w:pBdr>
      </w:pPr>
    </w:p>
    <w:p w14:paraId="2BD25347" w14:textId="3ED191D3" w:rsidR="000C70BF" w:rsidRDefault="000C70BF" w:rsidP="00D31303">
      <w:pPr>
        <w:pBdr>
          <w:top w:val="single" w:sz="4" w:space="1" w:color="auto"/>
          <w:left w:val="single" w:sz="4" w:space="4" w:color="auto"/>
          <w:bottom w:val="single" w:sz="4" w:space="1" w:color="auto"/>
          <w:right w:val="single" w:sz="4" w:space="4" w:color="auto"/>
        </w:pBdr>
      </w:pPr>
    </w:p>
    <w:p w14:paraId="346B3A05" w14:textId="32FE5AD5" w:rsidR="000C70BF" w:rsidRDefault="000C70BF" w:rsidP="00D31303">
      <w:pPr>
        <w:pBdr>
          <w:top w:val="single" w:sz="4" w:space="1" w:color="auto"/>
          <w:left w:val="single" w:sz="4" w:space="4" w:color="auto"/>
          <w:bottom w:val="single" w:sz="4" w:space="1" w:color="auto"/>
          <w:right w:val="single" w:sz="4" w:space="4" w:color="auto"/>
        </w:pBdr>
      </w:pPr>
      <w:r>
        <w:t xml:space="preserve">Using an Internet search, list ten other encryption algorithms which can be used with </w:t>
      </w:r>
      <w:r w:rsidRPr="000C70BF">
        <w:rPr>
          <w:rFonts w:ascii="Lucida Console" w:hAnsi="Lucida Console"/>
          <w:sz w:val="22"/>
          <w:szCs w:val="22"/>
        </w:rPr>
        <w:t>createCipheriv</w:t>
      </w:r>
      <w:r>
        <w:t>:</w:t>
      </w:r>
    </w:p>
    <w:p w14:paraId="2A4F2555" w14:textId="5029EB47" w:rsidR="000C70BF" w:rsidRDefault="000C70BF" w:rsidP="00D31303">
      <w:pPr>
        <w:pBdr>
          <w:top w:val="single" w:sz="4" w:space="1" w:color="auto"/>
          <w:left w:val="single" w:sz="4" w:space="4" w:color="auto"/>
          <w:bottom w:val="single" w:sz="4" w:space="1" w:color="auto"/>
          <w:right w:val="single" w:sz="4" w:space="4" w:color="auto"/>
        </w:pBdr>
      </w:pPr>
    </w:p>
    <w:p w14:paraId="7333EB3D" w14:textId="29D48B4E" w:rsidR="000C70BF" w:rsidRDefault="000C70BF" w:rsidP="00D31303">
      <w:pPr>
        <w:pBdr>
          <w:top w:val="single" w:sz="4" w:space="1" w:color="auto"/>
          <w:left w:val="single" w:sz="4" w:space="4" w:color="auto"/>
          <w:bottom w:val="single" w:sz="4" w:space="1" w:color="auto"/>
          <w:right w:val="single" w:sz="4" w:space="4" w:color="auto"/>
        </w:pBdr>
      </w:pPr>
    </w:p>
    <w:p w14:paraId="59F10AD2" w14:textId="77777777" w:rsidR="000C70BF" w:rsidRDefault="000C70BF" w:rsidP="00D31303">
      <w:pPr>
        <w:pBdr>
          <w:top w:val="single" w:sz="4" w:space="1" w:color="auto"/>
          <w:left w:val="single" w:sz="4" w:space="4" w:color="auto"/>
          <w:bottom w:val="single" w:sz="4" w:space="1" w:color="auto"/>
          <w:right w:val="single" w:sz="4" w:space="4" w:color="auto"/>
        </w:pBdr>
      </w:pPr>
    </w:p>
    <w:p w14:paraId="7F586498" w14:textId="77777777" w:rsidR="000C70BF" w:rsidRDefault="000C70BF" w:rsidP="00D31303">
      <w:pPr>
        <w:pBdr>
          <w:top w:val="single" w:sz="4" w:space="1" w:color="auto"/>
          <w:left w:val="single" w:sz="4" w:space="4" w:color="auto"/>
          <w:bottom w:val="single" w:sz="4" w:space="1" w:color="auto"/>
          <w:right w:val="single" w:sz="4" w:space="4" w:color="auto"/>
        </w:pBdr>
      </w:pPr>
    </w:p>
    <w:p w14:paraId="24A6D44B" w14:textId="0B56C80F" w:rsidR="00514061" w:rsidRDefault="00514061" w:rsidP="00514061">
      <w:pPr>
        <w:rPr>
          <w:lang w:eastAsia="en-US"/>
        </w:rPr>
      </w:pPr>
    </w:p>
    <w:p w14:paraId="1B45978E" w14:textId="57D3ED97" w:rsidR="00947526" w:rsidRDefault="00947526" w:rsidP="00514061">
      <w:pPr>
        <w:rPr>
          <w:lang w:eastAsia="en-US"/>
        </w:rPr>
      </w:pPr>
    </w:p>
    <w:p w14:paraId="7AB18B91" w14:textId="464716EB" w:rsidR="00947526" w:rsidRDefault="003E2720" w:rsidP="003E2720">
      <w:pPr>
        <w:pStyle w:val="Heading1"/>
        <w:numPr>
          <w:ilvl w:val="0"/>
          <w:numId w:val="0"/>
        </w:numPr>
        <w:rPr>
          <w:rStyle w:val="Hyperlink"/>
        </w:rPr>
      </w:pPr>
      <w:r>
        <w:rPr>
          <w:rStyle w:val="Hyperlink"/>
        </w:rPr>
        <w:lastRenderedPageBreak/>
        <w:t>B</w:t>
      </w:r>
      <w:r>
        <w:rPr>
          <w:rStyle w:val="Hyperlink"/>
        </w:rPr>
        <w:tab/>
      </w:r>
      <w:r w:rsidR="00947526">
        <w:rPr>
          <w:rStyle w:val="Hyperlink"/>
        </w:rPr>
        <w:t>Hashing</w:t>
      </w:r>
    </w:p>
    <w:p w14:paraId="3CC65A8D" w14:textId="23BE972D" w:rsidR="00947526" w:rsidRPr="002F0A3A" w:rsidRDefault="00947526" w:rsidP="00947526">
      <w:pPr>
        <w:rPr>
          <w:lang w:eastAsia="en-US"/>
        </w:rPr>
      </w:pPr>
      <w:r>
        <w:rPr>
          <w:lang w:eastAsia="en-US"/>
        </w:rPr>
        <w:t>In this section we will look at some fundamental hashing methods.</w:t>
      </w:r>
    </w:p>
    <w:p w14:paraId="31492B61" w14:textId="2F1CD371" w:rsidR="00947526" w:rsidRDefault="003E2720" w:rsidP="00947526">
      <w:pPr>
        <w:pStyle w:val="Heading2"/>
        <w:numPr>
          <w:ilvl w:val="0"/>
          <w:numId w:val="0"/>
        </w:numPr>
        <w:ind w:left="900" w:hanging="900"/>
      </w:pPr>
      <w:r>
        <w:rPr>
          <w:noProof/>
        </w:rPr>
        <w:t>1</w:t>
      </w:r>
      <w:r w:rsidR="00947526" w:rsidRPr="00FE430E">
        <w:rPr>
          <w:noProof/>
        </w:rPr>
        <w:tab/>
        <w:t>LM</w:t>
      </w:r>
      <w:r w:rsidR="00947526">
        <w:t xml:space="preserve"> Hash</w:t>
      </w:r>
    </w:p>
    <w:p w14:paraId="5F11EAD9" w14:textId="77777777" w:rsidR="00947526" w:rsidRPr="009E70A5" w:rsidRDefault="00947526" w:rsidP="00947526">
      <w:pPr>
        <w:rPr>
          <w:lang w:val="en-US"/>
        </w:rPr>
      </w:pPr>
      <w:r>
        <w:rPr>
          <w:lang w:val="en-US"/>
        </w:rPr>
        <w:t xml:space="preserve">The LM Hash </w:t>
      </w:r>
      <w:r w:rsidRPr="00FE430E">
        <w:rPr>
          <w:noProof/>
          <w:lang w:val="en-US"/>
        </w:rPr>
        <w:t>is used</w:t>
      </w:r>
      <w:r>
        <w:rPr>
          <w:lang w:val="en-US"/>
        </w:rPr>
        <w:t xml:space="preserve"> in Microsoft Windows. </w:t>
      </w:r>
      <w:r w:rsidRPr="009E70A5">
        <w:rPr>
          <w:lang w:val="en-US"/>
        </w:rPr>
        <w:t>For example, for LM Hash:</w:t>
      </w:r>
    </w:p>
    <w:p w14:paraId="4D6B7307" w14:textId="77777777" w:rsidR="00947526" w:rsidRPr="009E70A5" w:rsidRDefault="00947526" w:rsidP="00947526">
      <w:pPr>
        <w:rPr>
          <w:lang w:val="en-US"/>
        </w:rPr>
      </w:pPr>
    </w:p>
    <w:p w14:paraId="2E28B879" w14:textId="77777777" w:rsidR="00947526" w:rsidRPr="009E70A5" w:rsidRDefault="00947526" w:rsidP="00947526">
      <w:pPr>
        <w:rPr>
          <w:lang w:val="en-US"/>
        </w:rPr>
      </w:pPr>
      <w:r w:rsidRPr="00F951E9">
        <w:rPr>
          <w:noProof/>
          <w:lang w:val="en-US"/>
        </w:rPr>
        <w:t>hashme</w:t>
      </w:r>
      <w:r w:rsidRPr="009E70A5">
        <w:rPr>
          <w:lang w:val="en-US"/>
        </w:rPr>
        <w:t xml:space="preserve"> gives:</w:t>
      </w:r>
      <w:r>
        <w:rPr>
          <w:lang w:val="en-US"/>
        </w:rPr>
        <w:tab/>
      </w:r>
      <w:r>
        <w:rPr>
          <w:lang w:val="en-US"/>
        </w:rPr>
        <w:tab/>
      </w:r>
      <w:r w:rsidRPr="009E70A5">
        <w:rPr>
          <w:lang w:val="en-US"/>
        </w:rPr>
        <w:t>FA-91-C4-FD-28-A2-D2-57-</w:t>
      </w:r>
      <w:r w:rsidRPr="00E9650B">
        <w:rPr>
          <w:b/>
          <w:lang w:val="en-US"/>
        </w:rPr>
        <w:t>AA-D3-B4-35-B5-14-04-EE</w:t>
      </w:r>
    </w:p>
    <w:p w14:paraId="6B39C722" w14:textId="77777777" w:rsidR="00947526" w:rsidRPr="009E70A5" w:rsidRDefault="00947526" w:rsidP="00947526">
      <w:pPr>
        <w:rPr>
          <w:lang w:val="en-US"/>
        </w:rPr>
      </w:pPr>
      <w:r w:rsidRPr="009E70A5">
        <w:rPr>
          <w:lang w:val="en-US"/>
        </w:rPr>
        <w:t>network gives:</w:t>
      </w:r>
      <w:r>
        <w:rPr>
          <w:lang w:val="en-US"/>
        </w:rPr>
        <w:tab/>
      </w:r>
      <w:r>
        <w:rPr>
          <w:lang w:val="en-US"/>
        </w:rPr>
        <w:tab/>
      </w:r>
      <w:r w:rsidRPr="009E70A5">
        <w:rPr>
          <w:lang w:val="en-US"/>
        </w:rPr>
        <w:t>D7-5A-34-5D-5D-20-7A-00-</w:t>
      </w:r>
      <w:r w:rsidRPr="00E9650B">
        <w:rPr>
          <w:b/>
          <w:lang w:val="en-US"/>
        </w:rPr>
        <w:t>AA-D3-B4-35-B5-14-04-EE</w:t>
      </w:r>
    </w:p>
    <w:p w14:paraId="229940A4" w14:textId="77777777" w:rsidR="00947526" w:rsidRPr="009E70A5" w:rsidRDefault="00947526" w:rsidP="00947526">
      <w:pPr>
        <w:rPr>
          <w:lang w:val="en-US"/>
        </w:rPr>
      </w:pPr>
      <w:r w:rsidRPr="00F951E9">
        <w:rPr>
          <w:noProof/>
          <w:lang w:val="en-US"/>
        </w:rPr>
        <w:t>napier</w:t>
      </w:r>
      <w:r w:rsidRPr="009E70A5">
        <w:rPr>
          <w:lang w:val="en-US"/>
        </w:rPr>
        <w:t xml:space="preserve"> gives:</w:t>
      </w:r>
      <w:r>
        <w:rPr>
          <w:lang w:val="en-US"/>
        </w:rPr>
        <w:tab/>
      </w:r>
      <w:r>
        <w:rPr>
          <w:lang w:val="en-US"/>
        </w:rPr>
        <w:tab/>
      </w:r>
      <w:r w:rsidRPr="009E70A5">
        <w:rPr>
          <w:lang w:val="en-US"/>
        </w:rPr>
        <w:t>12-B9-C5-4F-6F-E0-EC-80-</w:t>
      </w:r>
      <w:r w:rsidRPr="00E9650B">
        <w:rPr>
          <w:b/>
          <w:lang w:val="en-US"/>
        </w:rPr>
        <w:t>AA-D3-B4-35-B5-14-04-EE</w:t>
      </w:r>
    </w:p>
    <w:p w14:paraId="6C518C99" w14:textId="77777777" w:rsidR="00947526" w:rsidRPr="009E70A5" w:rsidRDefault="00947526" w:rsidP="00947526">
      <w:pPr>
        <w:rPr>
          <w:lang w:val="en-US"/>
        </w:rPr>
      </w:pPr>
    </w:p>
    <w:p w14:paraId="0F8BAC31" w14:textId="77777777" w:rsidR="00947526" w:rsidRPr="009E70A5" w:rsidRDefault="00947526" w:rsidP="00947526">
      <w:pPr>
        <w:rPr>
          <w:lang w:val="en-US"/>
        </w:rPr>
      </w:pPr>
      <w:r w:rsidRPr="009E70A5">
        <w:rPr>
          <w:lang w:val="en-US"/>
        </w:rPr>
        <w:t xml:space="preserve">Notice that the right-most element of the hash </w:t>
      </w:r>
      <w:r w:rsidRPr="002053C1">
        <w:rPr>
          <w:noProof/>
          <w:lang w:val="en-US"/>
        </w:rPr>
        <w:t>are</w:t>
      </w:r>
      <w:r w:rsidRPr="009E70A5">
        <w:rPr>
          <w:lang w:val="en-US"/>
        </w:rPr>
        <w:t xml:space="preserve"> always the </w:t>
      </w:r>
      <w:r w:rsidRPr="00FE430E">
        <w:rPr>
          <w:noProof/>
          <w:lang w:val="en-US"/>
        </w:rPr>
        <w:t>same,</w:t>
      </w:r>
      <w:r w:rsidRPr="009E70A5">
        <w:rPr>
          <w:lang w:val="en-US"/>
        </w:rPr>
        <w:t xml:space="preserve"> if the password is less than eight characters. With more than eight characters we get:</w:t>
      </w:r>
    </w:p>
    <w:p w14:paraId="7C5988C6" w14:textId="77777777" w:rsidR="00947526" w:rsidRPr="009E70A5" w:rsidRDefault="00947526" w:rsidP="00947526">
      <w:pPr>
        <w:rPr>
          <w:lang w:val="en-US"/>
        </w:rPr>
      </w:pPr>
    </w:p>
    <w:p w14:paraId="11E0FDE2" w14:textId="77777777" w:rsidR="00947526" w:rsidRPr="009E70A5" w:rsidRDefault="00947526" w:rsidP="00947526">
      <w:pPr>
        <w:rPr>
          <w:lang w:val="en-US"/>
        </w:rPr>
      </w:pPr>
      <w:r w:rsidRPr="00F951E9">
        <w:rPr>
          <w:noProof/>
          <w:lang w:val="en-US"/>
        </w:rPr>
        <w:t>networksims</w:t>
      </w:r>
      <w:r w:rsidRPr="009E70A5">
        <w:rPr>
          <w:lang w:val="en-US"/>
        </w:rPr>
        <w:t xml:space="preserve"> gives:</w:t>
      </w:r>
      <w:r>
        <w:rPr>
          <w:lang w:val="en-US"/>
        </w:rPr>
        <w:tab/>
      </w:r>
      <w:r w:rsidRPr="009E70A5">
        <w:rPr>
          <w:lang w:val="en-US"/>
        </w:rPr>
        <w:t>D7-5A-34-5D-5D-20-7A-00-38-32-A0-DB-BA-51-68-07</w:t>
      </w:r>
    </w:p>
    <w:p w14:paraId="7F787494" w14:textId="77777777" w:rsidR="00947526" w:rsidRDefault="00947526" w:rsidP="00947526">
      <w:pPr>
        <w:rPr>
          <w:lang w:val="en-US"/>
        </w:rPr>
      </w:pPr>
      <w:r w:rsidRPr="009E70A5">
        <w:rPr>
          <w:lang w:val="en-US"/>
        </w:rPr>
        <w:t>napier123 gives:</w:t>
      </w:r>
      <w:r>
        <w:rPr>
          <w:lang w:val="en-US"/>
        </w:rPr>
        <w:tab/>
      </w:r>
      <w:r w:rsidRPr="009E70A5">
        <w:rPr>
          <w:lang w:val="en-US"/>
        </w:rPr>
        <w:t>67-82-2A-34-ED-C7-48-92-B7-5E-0C-8D-76-95-4A-50</w:t>
      </w:r>
    </w:p>
    <w:p w14:paraId="4B1D5BC8" w14:textId="77777777" w:rsidR="00947526" w:rsidRPr="00772B8B" w:rsidRDefault="00947526" w:rsidP="00947526">
      <w:pPr>
        <w:rPr>
          <w:lang w:val="en-US"/>
        </w:rPr>
      </w:pPr>
    </w:p>
    <w:p w14:paraId="4056F7F9" w14:textId="77777777" w:rsidR="00947526" w:rsidRDefault="00947526" w:rsidP="00947526">
      <w:pPr>
        <w:rPr>
          <w:lang w:val="en-US"/>
        </w:rPr>
      </w:pPr>
      <w:r>
        <w:rPr>
          <w:lang w:val="en-US"/>
        </w:rPr>
        <w:t>For “hello” we get:</w:t>
      </w:r>
    </w:p>
    <w:p w14:paraId="6373F002" w14:textId="77777777" w:rsidR="00947526" w:rsidRDefault="00947526" w:rsidP="00947526">
      <w:pPr>
        <w:rPr>
          <w:lang w:val="en-US"/>
        </w:rPr>
      </w:pPr>
    </w:p>
    <w:p w14:paraId="71CB73C9" w14:textId="77777777" w:rsidR="00947526" w:rsidRDefault="00947526" w:rsidP="00947526">
      <w:pPr>
        <w:rPr>
          <w:lang w:val="en-US"/>
        </w:rPr>
      </w:pPr>
      <w:r>
        <w:rPr>
          <w:lang w:val="en-US"/>
        </w:rPr>
        <w:t xml:space="preserve">LM: </w:t>
      </w:r>
      <w:r w:rsidRPr="00451C7F">
        <w:rPr>
          <w:lang w:val="en-US"/>
        </w:rPr>
        <w:t>FD-A9-5F-BE-CA-28-8D-44-AA-D3-B4-35-B5-14-04-EE</w:t>
      </w:r>
    </w:p>
    <w:p w14:paraId="2525D7EA" w14:textId="77777777" w:rsidR="00947526" w:rsidRDefault="00947526" w:rsidP="00947526">
      <w:pPr>
        <w:rPr>
          <w:lang w:val="en-US"/>
        </w:rPr>
      </w:pPr>
      <w:r>
        <w:rPr>
          <w:lang w:val="en-US"/>
        </w:rPr>
        <w:t xml:space="preserve">NTLM: </w:t>
      </w:r>
      <w:r w:rsidRPr="00451C7F">
        <w:rPr>
          <w:lang w:val="en-US"/>
        </w:rPr>
        <w:t>06-6D-DF-D4-EF-0E-9C-D7-C2-56-FE-77-19-1E-F4-3C</w:t>
      </w:r>
    </w:p>
    <w:p w14:paraId="37D8E315" w14:textId="77777777" w:rsidR="00947526" w:rsidRDefault="00947526" w:rsidP="00947526">
      <w:pPr>
        <w:rPr>
          <w:lang w:val="en-US"/>
        </w:rPr>
      </w:pPr>
    </w:p>
    <w:p w14:paraId="168C6384" w14:textId="77777777" w:rsidR="00947526" w:rsidRDefault="00947526" w:rsidP="00947526">
      <w:pPr>
        <w:rPr>
          <w:lang w:val="en-US"/>
        </w:rPr>
      </w:pPr>
      <w:r>
        <w:rPr>
          <w:lang w:val="en-US"/>
        </w:rPr>
        <w:t>We can check these with a Python script:</w:t>
      </w:r>
    </w:p>
    <w:p w14:paraId="22D26BFD" w14:textId="77777777" w:rsidR="00947526" w:rsidRDefault="00947526" w:rsidP="00947526">
      <w:pPr>
        <w:rPr>
          <w:lang w:val="en-US"/>
        </w:rPr>
      </w:pPr>
    </w:p>
    <w:p w14:paraId="7D8582C0" w14:textId="77777777" w:rsidR="00947526" w:rsidRPr="00451C7F"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import passlib.hash;</w:t>
      </w:r>
    </w:p>
    <w:p w14:paraId="05F608A6" w14:textId="77777777" w:rsidR="00947526" w:rsidRPr="00451C7F"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string="hello"</w:t>
      </w:r>
    </w:p>
    <w:p w14:paraId="4AB67663" w14:textId="77777777" w:rsidR="00947526" w:rsidRPr="00451C7F"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print "LM Hash:"+passlib.hash.lmhash.encrypt(string)</w:t>
      </w:r>
    </w:p>
    <w:p w14:paraId="54E882A3" w14:textId="77777777" w:rsidR="00947526" w:rsidRPr="00451C7F"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print "NT Hash:"+passlib.hash.nthash.encrypt(string)</w:t>
      </w:r>
    </w:p>
    <w:p w14:paraId="76E89CC6" w14:textId="77777777" w:rsidR="00947526" w:rsidRDefault="00947526" w:rsidP="00947526">
      <w:pPr>
        <w:rPr>
          <w:lang w:val="en-US"/>
        </w:rPr>
      </w:pPr>
    </w:p>
    <w:p w14:paraId="54D357E8" w14:textId="77777777" w:rsidR="00947526" w:rsidRDefault="00947526" w:rsidP="00947526">
      <w:pPr>
        <w:rPr>
          <w:lang w:val="en-US"/>
        </w:rPr>
      </w:pPr>
      <w:r w:rsidRPr="00413486">
        <w:rPr>
          <w:noProof/>
          <w:lang w:val="en-US"/>
        </w:rPr>
        <w:t>which gives:</w:t>
      </w:r>
    </w:p>
    <w:p w14:paraId="4AE04269" w14:textId="77777777" w:rsidR="00947526" w:rsidRDefault="00947526" w:rsidP="00947526">
      <w:pPr>
        <w:rPr>
          <w:lang w:val="en-US"/>
        </w:rPr>
      </w:pPr>
    </w:p>
    <w:p w14:paraId="18609BE6" w14:textId="77777777" w:rsidR="00947526" w:rsidRPr="00451C7F"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LM Hash:fda95fbeca288d44aad3b435b51404ee</w:t>
      </w:r>
    </w:p>
    <w:p w14:paraId="4D4993A8" w14:textId="77777777" w:rsidR="00947526" w:rsidRPr="00451C7F"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NT Hash:066ddfd4ef0e9cd7c256fe77191ef43c</w:t>
      </w:r>
    </w:p>
    <w:p w14:paraId="1AB26A5A" w14:textId="77777777" w:rsidR="00947526" w:rsidRDefault="00947526" w:rsidP="00947526"/>
    <w:p w14:paraId="49A6BBC3" w14:textId="77777777" w:rsidR="00947526" w:rsidRDefault="00947526" w:rsidP="00947526">
      <w:r w:rsidRPr="008808B7">
        <w:sym w:font="Wingdings" w:char="F026"/>
      </w:r>
      <w:r w:rsidRPr="008808B7">
        <w:t xml:space="preserve"> </w:t>
      </w:r>
      <w:r w:rsidRPr="008808B7">
        <w:rPr>
          <w:b/>
        </w:rPr>
        <w:t>Web link</w:t>
      </w:r>
      <w:r>
        <w:rPr>
          <w:b/>
        </w:rPr>
        <w:t xml:space="preserve"> (LM Hash)</w:t>
      </w:r>
      <w:r w:rsidRPr="008808B7">
        <w:rPr>
          <w:b/>
        </w:rPr>
        <w:t>:</w:t>
      </w:r>
      <w:r>
        <w:tab/>
      </w:r>
      <w:r w:rsidRPr="006030E9">
        <w:t>http://asecuritysite.com/encryption/lmhash</w:t>
      </w:r>
    </w:p>
    <w:p w14:paraId="1C7E031B" w14:textId="77777777" w:rsidR="00947526" w:rsidRDefault="00947526" w:rsidP="00947526"/>
    <w:tbl>
      <w:tblPr>
        <w:tblStyle w:val="TableGrid"/>
        <w:tblW w:w="0" w:type="auto"/>
        <w:tblLook w:val="04A0" w:firstRow="1" w:lastRow="0" w:firstColumn="1" w:lastColumn="0" w:noHBand="0" w:noVBand="1"/>
      </w:tblPr>
      <w:tblGrid>
        <w:gridCol w:w="715"/>
        <w:gridCol w:w="4590"/>
        <w:gridCol w:w="3711"/>
      </w:tblGrid>
      <w:tr w:rsidR="00947526" w14:paraId="7090ABC3" w14:textId="77777777" w:rsidTr="00AB5162">
        <w:tc>
          <w:tcPr>
            <w:tcW w:w="715" w:type="dxa"/>
            <w:shd w:val="clear" w:color="auto" w:fill="F2F2F2" w:themeFill="background1" w:themeFillShade="F2"/>
          </w:tcPr>
          <w:p w14:paraId="2949DF6D" w14:textId="77777777" w:rsidR="00947526" w:rsidRPr="00BE24E3" w:rsidRDefault="00947526" w:rsidP="00AB5162">
            <w:pPr>
              <w:rPr>
                <w:b/>
              </w:rPr>
            </w:pPr>
            <w:r>
              <w:rPr>
                <w:b/>
              </w:rPr>
              <w:t>No</w:t>
            </w:r>
          </w:p>
        </w:tc>
        <w:tc>
          <w:tcPr>
            <w:tcW w:w="4590" w:type="dxa"/>
            <w:shd w:val="clear" w:color="auto" w:fill="F2F2F2" w:themeFill="background1" w:themeFillShade="F2"/>
          </w:tcPr>
          <w:p w14:paraId="120D306B" w14:textId="77777777" w:rsidR="00947526" w:rsidRPr="00BE24E3" w:rsidRDefault="00947526" w:rsidP="00AB5162">
            <w:pPr>
              <w:rPr>
                <w:b/>
              </w:rPr>
            </w:pPr>
            <w:r w:rsidRPr="00BE24E3">
              <w:rPr>
                <w:b/>
              </w:rPr>
              <w:t>Description</w:t>
            </w:r>
          </w:p>
        </w:tc>
        <w:tc>
          <w:tcPr>
            <w:tcW w:w="3711" w:type="dxa"/>
            <w:shd w:val="clear" w:color="auto" w:fill="F2F2F2" w:themeFill="background1" w:themeFillShade="F2"/>
          </w:tcPr>
          <w:p w14:paraId="1F0727DA" w14:textId="77777777" w:rsidR="00947526" w:rsidRPr="00BE24E3" w:rsidRDefault="00947526" w:rsidP="00AB5162">
            <w:pPr>
              <w:rPr>
                <w:b/>
              </w:rPr>
            </w:pPr>
            <w:r w:rsidRPr="00BE24E3">
              <w:rPr>
                <w:b/>
              </w:rPr>
              <w:t>Result</w:t>
            </w:r>
          </w:p>
        </w:tc>
      </w:tr>
      <w:tr w:rsidR="00947526" w14:paraId="3806C9F5" w14:textId="77777777" w:rsidTr="00AB5162">
        <w:tc>
          <w:tcPr>
            <w:tcW w:w="715" w:type="dxa"/>
            <w:shd w:val="clear" w:color="auto" w:fill="F2F2F2" w:themeFill="background1" w:themeFillShade="F2"/>
          </w:tcPr>
          <w:p w14:paraId="791A424F" w14:textId="0E98A35D" w:rsidR="00947526" w:rsidRPr="005A6F37" w:rsidRDefault="003E2720" w:rsidP="00AB5162">
            <w:pPr>
              <w:rPr>
                <w:b/>
              </w:rPr>
            </w:pPr>
            <w:r>
              <w:rPr>
                <w:b/>
              </w:rPr>
              <w:t>B</w:t>
            </w:r>
            <w:r w:rsidR="00947526">
              <w:rPr>
                <w:b/>
              </w:rPr>
              <w:t>.1</w:t>
            </w:r>
          </w:p>
        </w:tc>
        <w:tc>
          <w:tcPr>
            <w:tcW w:w="4590" w:type="dxa"/>
          </w:tcPr>
          <w:p w14:paraId="7F6ED53E" w14:textId="77777777" w:rsidR="00947526" w:rsidRDefault="00947526" w:rsidP="00AB5162">
            <w:r>
              <w:t>Create a Python script to determine the LM hash and NTLM hash of the following words:</w:t>
            </w:r>
          </w:p>
        </w:tc>
        <w:tc>
          <w:tcPr>
            <w:tcW w:w="3711" w:type="dxa"/>
          </w:tcPr>
          <w:p w14:paraId="59F7B82A" w14:textId="77777777" w:rsidR="00947526" w:rsidRDefault="00947526" w:rsidP="00AB5162">
            <w:r>
              <w:t>“</w:t>
            </w:r>
            <w:r w:rsidRPr="00F951E9">
              <w:rPr>
                <w:noProof/>
              </w:rPr>
              <w:t>Napier”</w:t>
            </w:r>
          </w:p>
          <w:p w14:paraId="0F60FADA" w14:textId="77777777" w:rsidR="00947526" w:rsidRDefault="00947526" w:rsidP="00AB5162"/>
          <w:p w14:paraId="16843DA3" w14:textId="77777777" w:rsidR="00947526" w:rsidRDefault="00947526" w:rsidP="00AB5162">
            <w:r>
              <w:t>“</w:t>
            </w:r>
            <w:r w:rsidRPr="00F951E9">
              <w:rPr>
                <w:noProof/>
              </w:rPr>
              <w:t>Foxtrot”</w:t>
            </w:r>
          </w:p>
          <w:p w14:paraId="6A3D51C8" w14:textId="77777777" w:rsidR="00947526" w:rsidRDefault="00947526" w:rsidP="00AB5162"/>
          <w:p w14:paraId="4D774F01" w14:textId="77777777" w:rsidR="00947526" w:rsidRDefault="00947526" w:rsidP="00AB5162"/>
          <w:p w14:paraId="751EC209" w14:textId="77777777" w:rsidR="00947526" w:rsidRDefault="00947526" w:rsidP="00AB5162"/>
        </w:tc>
      </w:tr>
    </w:tbl>
    <w:p w14:paraId="777E8B0D" w14:textId="05CC7DCF" w:rsidR="00947526" w:rsidRDefault="003E2720" w:rsidP="00947526">
      <w:pPr>
        <w:pStyle w:val="Heading2"/>
        <w:numPr>
          <w:ilvl w:val="0"/>
          <w:numId w:val="0"/>
        </w:numPr>
        <w:ind w:left="900" w:hanging="900"/>
        <w:rPr>
          <w:lang w:val="en-US"/>
        </w:rPr>
      </w:pPr>
      <w:r>
        <w:rPr>
          <w:lang w:val="en-US"/>
        </w:rPr>
        <w:t>2</w:t>
      </w:r>
      <w:r>
        <w:rPr>
          <w:lang w:val="en-US"/>
        </w:rPr>
        <w:tab/>
      </w:r>
      <w:r w:rsidR="00947526">
        <w:rPr>
          <w:lang w:val="en-US"/>
        </w:rPr>
        <w:t>APR1</w:t>
      </w:r>
    </w:p>
    <w:p w14:paraId="4CA963C3" w14:textId="77777777" w:rsidR="00947526" w:rsidRDefault="00947526" w:rsidP="00947526">
      <w:pPr>
        <w:rPr>
          <w:lang w:val="en-US"/>
        </w:rPr>
      </w:pPr>
      <w:r>
        <w:rPr>
          <w:lang w:val="en-US"/>
        </w:rPr>
        <w:t xml:space="preserve">The Apache-defined APR1 format addresses the problems of brute forcing an MD5 </w:t>
      </w:r>
      <w:r w:rsidRPr="00574771">
        <w:rPr>
          <w:noProof/>
          <w:lang w:val="en-US"/>
        </w:rPr>
        <w:t>hash,</w:t>
      </w:r>
      <w:r>
        <w:rPr>
          <w:lang w:val="en-US"/>
        </w:rPr>
        <w:t xml:space="preserve"> and </w:t>
      </w:r>
      <w:r w:rsidRPr="00574771">
        <w:rPr>
          <w:noProof/>
          <w:lang w:val="en-US"/>
        </w:rPr>
        <w:t>basically</w:t>
      </w:r>
      <w:r>
        <w:rPr>
          <w:lang w:val="en-US"/>
        </w:rPr>
        <w:t xml:space="preserve"> iterates over the hash value 1,000 times. </w:t>
      </w:r>
      <w:r w:rsidRPr="00574771">
        <w:rPr>
          <w:noProof/>
          <w:lang w:val="en-US"/>
        </w:rPr>
        <w:t>This</w:t>
      </w:r>
      <w:r w:rsidRPr="00C10CC7">
        <w:rPr>
          <w:noProof/>
          <w:lang w:val="en-US"/>
        </w:rPr>
        <w:t xml:space="preserve"> considerably</w:t>
      </w:r>
      <w:r>
        <w:rPr>
          <w:lang w:val="en-US"/>
        </w:rPr>
        <w:t xml:space="preserve"> slows an intruder as they try to crack the hashed value. The resulting hashed string contains “</w:t>
      </w:r>
      <w:r>
        <w:t xml:space="preserve">$apr1$” to identify it and </w:t>
      </w:r>
      <w:r>
        <w:lastRenderedPageBreak/>
        <w:t xml:space="preserve">uses a 32-bit salt value.  We can use both </w:t>
      </w:r>
      <w:r w:rsidRPr="00F951E9">
        <w:rPr>
          <w:noProof/>
        </w:rPr>
        <w:t>htpassword</w:t>
      </w:r>
      <w:r>
        <w:t xml:space="preserve"> and </w:t>
      </w:r>
      <w:r w:rsidRPr="00F951E9">
        <w:rPr>
          <w:noProof/>
        </w:rPr>
        <w:t>Openssl</w:t>
      </w:r>
      <w:r>
        <w:t xml:space="preserve"> to compute the hashed string (where “bill” is the user and “hello” is the password):</w:t>
      </w:r>
    </w:p>
    <w:p w14:paraId="19651B5D" w14:textId="77777777" w:rsidR="00947526" w:rsidRDefault="00947526" w:rsidP="00947526">
      <w:pPr>
        <w:rPr>
          <w:rStyle w:val="HTMLCode"/>
          <w:rFonts w:eastAsiaTheme="majorEastAsia"/>
        </w:rPr>
      </w:pPr>
    </w:p>
    <w:p w14:paraId="56D78B5C" w14:textId="77777777" w:rsidR="00947526" w:rsidRPr="007B074E" w:rsidRDefault="00947526" w:rsidP="00947526">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 xml:space="preserve"># </w:t>
      </w:r>
      <w:r w:rsidRPr="00F951E9">
        <w:rPr>
          <w:rStyle w:val="HTMLCode"/>
          <w:rFonts w:ascii="Lucida Console" w:eastAsiaTheme="majorEastAsia" w:hAnsi="Lucida Console"/>
          <w:noProof/>
        </w:rPr>
        <w:t>htpasswd</w:t>
      </w:r>
      <w:r w:rsidRPr="007B074E">
        <w:rPr>
          <w:rStyle w:val="HTMLCode"/>
          <w:rFonts w:ascii="Lucida Console" w:eastAsiaTheme="majorEastAsia" w:hAnsi="Lucida Console"/>
        </w:rPr>
        <w:t xml:space="preserve"> -</w:t>
      </w:r>
      <w:r w:rsidRPr="00F951E9">
        <w:rPr>
          <w:rStyle w:val="HTMLCode"/>
          <w:rFonts w:ascii="Lucida Console" w:eastAsiaTheme="majorEastAsia" w:hAnsi="Lucida Console"/>
          <w:noProof/>
        </w:rPr>
        <w:t>nbm</w:t>
      </w:r>
      <w:r w:rsidRPr="007B074E">
        <w:rPr>
          <w:rStyle w:val="HTMLCode"/>
          <w:rFonts w:ascii="Lucida Console" w:eastAsiaTheme="majorEastAsia" w:hAnsi="Lucida Console"/>
        </w:rPr>
        <w:t xml:space="preserve"> bill hello</w:t>
      </w:r>
    </w:p>
    <w:p w14:paraId="260A3AB0" w14:textId="77777777" w:rsidR="00947526" w:rsidRPr="007B074E" w:rsidRDefault="00947526" w:rsidP="00947526">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bill:$apr1$PkWj6gM4$XGWpADBVPyypjL/cL0XMc1</w:t>
      </w:r>
    </w:p>
    <w:p w14:paraId="717A4BD9" w14:textId="77777777" w:rsidR="00947526" w:rsidRPr="007B074E" w:rsidRDefault="00947526" w:rsidP="00947526">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p>
    <w:p w14:paraId="7BBCC2D5" w14:textId="77777777" w:rsidR="00947526" w:rsidRPr="007B074E" w:rsidRDefault="00947526" w:rsidP="00947526">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 openssl passwd -apr1 -salt PkWj6gM4 hello</w:t>
      </w:r>
    </w:p>
    <w:p w14:paraId="138B6117" w14:textId="77777777" w:rsidR="00947526" w:rsidRPr="007B074E" w:rsidRDefault="00947526" w:rsidP="00947526">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apr1$PkWj6gM4$XGWpADBVPyypjL/cL0XMc1</w:t>
      </w:r>
    </w:p>
    <w:p w14:paraId="65185EA2" w14:textId="77777777" w:rsidR="00947526" w:rsidRDefault="00947526" w:rsidP="00947526">
      <w:pPr>
        <w:rPr>
          <w:rStyle w:val="HTMLCode"/>
          <w:rFonts w:eastAsiaTheme="majorEastAsia"/>
        </w:rPr>
      </w:pPr>
    </w:p>
    <w:p w14:paraId="72F35E4A" w14:textId="77777777" w:rsidR="00947526" w:rsidRDefault="00947526" w:rsidP="00947526">
      <w:pPr>
        <w:rPr>
          <w:lang w:val="en-US"/>
        </w:rPr>
      </w:pPr>
      <w:r>
        <w:rPr>
          <w:lang w:val="en-US"/>
        </w:rPr>
        <w:t xml:space="preserve">We can also create a simple Python program with the </w:t>
      </w:r>
      <w:r w:rsidRPr="00F951E9">
        <w:rPr>
          <w:noProof/>
          <w:lang w:val="en-US"/>
        </w:rPr>
        <w:t>passlib</w:t>
      </w:r>
      <w:r>
        <w:rPr>
          <w:lang w:val="en-US"/>
        </w:rPr>
        <w:t xml:space="preserve"> library, and add the same salt as the example above:</w:t>
      </w:r>
    </w:p>
    <w:p w14:paraId="7D753D3B" w14:textId="77777777" w:rsidR="00947526" w:rsidRDefault="00947526" w:rsidP="00947526">
      <w:pPr>
        <w:rPr>
          <w:rStyle w:val="HTMLCode"/>
          <w:rFonts w:eastAsiaTheme="majorEastAsia"/>
        </w:rPr>
      </w:pPr>
    </w:p>
    <w:p w14:paraId="15BB067C" w14:textId="77777777" w:rsidR="00947526" w:rsidRPr="007B074E" w:rsidRDefault="00947526" w:rsidP="00947526">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import passlib.hash;</w:t>
      </w:r>
    </w:p>
    <w:p w14:paraId="42F474E0" w14:textId="77777777" w:rsidR="00947526" w:rsidRPr="007B074E" w:rsidRDefault="00947526" w:rsidP="00947526">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p>
    <w:p w14:paraId="37348733" w14:textId="77777777" w:rsidR="00947526" w:rsidRPr="007B074E" w:rsidRDefault="00947526" w:rsidP="00947526">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salt="PkWj6gM4"</w:t>
      </w:r>
    </w:p>
    <w:p w14:paraId="7533707D" w14:textId="77777777" w:rsidR="00947526" w:rsidRPr="007B074E" w:rsidRDefault="00947526" w:rsidP="00947526">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string="hello"</w:t>
      </w:r>
    </w:p>
    <w:p w14:paraId="516F57C1" w14:textId="77777777" w:rsidR="00947526" w:rsidRPr="007B074E" w:rsidRDefault="00947526" w:rsidP="00947526">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855638">
        <w:rPr>
          <w:rStyle w:val="HTMLCode"/>
          <w:rFonts w:ascii="Lucida Console" w:eastAsiaTheme="majorEastAsia" w:hAnsi="Lucida Console"/>
        </w:rPr>
        <w:t>print "APR1:"+passlib.hash.apr_md5_crypt.encrypt(string, salt=salt)</w:t>
      </w:r>
    </w:p>
    <w:p w14:paraId="37867A21" w14:textId="77777777" w:rsidR="00947526" w:rsidRDefault="00947526" w:rsidP="00947526">
      <w:pPr>
        <w:rPr>
          <w:rStyle w:val="HTMLCode"/>
          <w:rFonts w:eastAsiaTheme="majorEastAsia"/>
        </w:rPr>
      </w:pPr>
    </w:p>
    <w:p w14:paraId="3D0816DC" w14:textId="77777777" w:rsidR="00947526" w:rsidRDefault="00947526" w:rsidP="00947526">
      <w:pPr>
        <w:rPr>
          <w:lang w:val="en-US"/>
        </w:rPr>
      </w:pPr>
      <w:r>
        <w:rPr>
          <w:lang w:val="en-US"/>
        </w:rPr>
        <w:t xml:space="preserve">We can </w:t>
      </w:r>
      <w:r w:rsidRPr="00574771">
        <w:rPr>
          <w:noProof/>
          <w:lang w:val="en-US"/>
        </w:rPr>
        <w:t>created</w:t>
      </w:r>
      <w:r>
        <w:rPr>
          <w:lang w:val="en-US"/>
        </w:rPr>
        <w:t xml:space="preserve"> a simple Python program with the </w:t>
      </w:r>
      <w:r w:rsidRPr="00F951E9">
        <w:rPr>
          <w:noProof/>
          <w:lang w:val="en-US"/>
        </w:rPr>
        <w:t>passlib</w:t>
      </w:r>
      <w:r>
        <w:rPr>
          <w:lang w:val="en-US"/>
        </w:rPr>
        <w:t xml:space="preserve"> library, and add the same salt as the example above:</w:t>
      </w:r>
    </w:p>
    <w:p w14:paraId="7A61CBB6" w14:textId="77777777" w:rsidR="00947526" w:rsidRDefault="00947526" w:rsidP="00947526">
      <w:pPr>
        <w:rPr>
          <w:rStyle w:val="HTMLCode"/>
          <w:rFonts w:eastAsiaTheme="majorEastAsia"/>
        </w:rPr>
      </w:pPr>
    </w:p>
    <w:p w14:paraId="14D10480" w14:textId="77777777" w:rsidR="00947526" w:rsidRPr="00855638" w:rsidRDefault="00947526" w:rsidP="00947526">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855638">
        <w:rPr>
          <w:rStyle w:val="HTMLCode"/>
          <w:rFonts w:ascii="Lucida Console" w:eastAsiaTheme="majorEastAsia" w:hAnsi="Lucida Console"/>
        </w:rPr>
        <w:t>APR1:$apr1$PkWj6gM4$XGWpADBVPyypjL/cL0XMc1</w:t>
      </w:r>
    </w:p>
    <w:p w14:paraId="31A64DE2" w14:textId="77777777" w:rsidR="00947526" w:rsidRDefault="00947526" w:rsidP="00947526">
      <w:pPr>
        <w:rPr>
          <w:lang w:val="en-US" w:eastAsia="en-US"/>
        </w:rPr>
      </w:pPr>
    </w:p>
    <w:p w14:paraId="5406B775" w14:textId="77777777" w:rsidR="00947526" w:rsidRPr="006030E9" w:rsidRDefault="00947526" w:rsidP="00947526">
      <w:pPr>
        <w:rPr>
          <w:lang w:val="en-US" w:eastAsia="en-US"/>
        </w:rPr>
      </w:pPr>
      <w:r>
        <w:t xml:space="preserve">Refer </w:t>
      </w:r>
      <w:r w:rsidRPr="00165868">
        <w:rPr>
          <w:noProof/>
        </w:rPr>
        <w:t>to:</w:t>
      </w:r>
      <w:r>
        <w:t xml:space="preserve"> </w:t>
      </w:r>
      <w:r w:rsidRPr="007B074E">
        <w:t>http://asecuritysite.com/encryption/apr1</w:t>
      </w:r>
    </w:p>
    <w:p w14:paraId="20B8F3F9" w14:textId="77777777" w:rsidR="00947526" w:rsidRDefault="00947526" w:rsidP="00947526"/>
    <w:tbl>
      <w:tblPr>
        <w:tblStyle w:val="TableGrid"/>
        <w:tblW w:w="0" w:type="auto"/>
        <w:tblLook w:val="04A0" w:firstRow="1" w:lastRow="0" w:firstColumn="1" w:lastColumn="0" w:noHBand="0" w:noVBand="1"/>
      </w:tblPr>
      <w:tblGrid>
        <w:gridCol w:w="715"/>
        <w:gridCol w:w="4590"/>
        <w:gridCol w:w="3711"/>
      </w:tblGrid>
      <w:tr w:rsidR="00947526" w14:paraId="21105CED" w14:textId="77777777" w:rsidTr="00AB5162">
        <w:tc>
          <w:tcPr>
            <w:tcW w:w="715" w:type="dxa"/>
            <w:shd w:val="clear" w:color="auto" w:fill="F2F2F2" w:themeFill="background1" w:themeFillShade="F2"/>
          </w:tcPr>
          <w:p w14:paraId="72746395" w14:textId="77777777" w:rsidR="00947526" w:rsidRPr="00BE24E3" w:rsidRDefault="00947526" w:rsidP="00AB5162">
            <w:pPr>
              <w:rPr>
                <w:b/>
              </w:rPr>
            </w:pPr>
            <w:r>
              <w:rPr>
                <w:b/>
              </w:rPr>
              <w:t>No</w:t>
            </w:r>
          </w:p>
        </w:tc>
        <w:tc>
          <w:tcPr>
            <w:tcW w:w="4590" w:type="dxa"/>
            <w:shd w:val="clear" w:color="auto" w:fill="F2F2F2" w:themeFill="background1" w:themeFillShade="F2"/>
          </w:tcPr>
          <w:p w14:paraId="761D39F2" w14:textId="77777777" w:rsidR="00947526" w:rsidRPr="00BE24E3" w:rsidRDefault="00947526" w:rsidP="00AB5162">
            <w:pPr>
              <w:rPr>
                <w:b/>
              </w:rPr>
            </w:pPr>
            <w:r w:rsidRPr="00BE24E3">
              <w:rPr>
                <w:b/>
              </w:rPr>
              <w:t>Description</w:t>
            </w:r>
          </w:p>
        </w:tc>
        <w:tc>
          <w:tcPr>
            <w:tcW w:w="3711" w:type="dxa"/>
            <w:shd w:val="clear" w:color="auto" w:fill="F2F2F2" w:themeFill="background1" w:themeFillShade="F2"/>
          </w:tcPr>
          <w:p w14:paraId="5A44EBA1" w14:textId="77777777" w:rsidR="00947526" w:rsidRPr="00BE24E3" w:rsidRDefault="00947526" w:rsidP="00AB5162">
            <w:pPr>
              <w:rPr>
                <w:b/>
              </w:rPr>
            </w:pPr>
            <w:r w:rsidRPr="00BE24E3">
              <w:rPr>
                <w:b/>
              </w:rPr>
              <w:t>Result</w:t>
            </w:r>
          </w:p>
        </w:tc>
      </w:tr>
      <w:tr w:rsidR="00947526" w14:paraId="751C7831" w14:textId="77777777" w:rsidTr="00AB5162">
        <w:tc>
          <w:tcPr>
            <w:tcW w:w="715" w:type="dxa"/>
            <w:shd w:val="clear" w:color="auto" w:fill="F2F2F2" w:themeFill="background1" w:themeFillShade="F2"/>
          </w:tcPr>
          <w:p w14:paraId="0BC9B6FC" w14:textId="17825D5F" w:rsidR="00947526" w:rsidRPr="005A6F37" w:rsidRDefault="003E2720" w:rsidP="00AB5162">
            <w:pPr>
              <w:rPr>
                <w:b/>
              </w:rPr>
            </w:pPr>
            <w:r>
              <w:rPr>
                <w:b/>
              </w:rPr>
              <w:t>B.2</w:t>
            </w:r>
          </w:p>
        </w:tc>
        <w:tc>
          <w:tcPr>
            <w:tcW w:w="4590" w:type="dxa"/>
          </w:tcPr>
          <w:p w14:paraId="547D8E94" w14:textId="77777777" w:rsidR="00947526" w:rsidRDefault="00947526" w:rsidP="00AB5162">
            <w:r>
              <w:t>Create a Python script to create the APR1 hash for the following:</w:t>
            </w:r>
          </w:p>
          <w:p w14:paraId="6FD3A3F9" w14:textId="77777777" w:rsidR="00947526" w:rsidRDefault="00947526" w:rsidP="00AB5162"/>
          <w:p w14:paraId="254669FD" w14:textId="77777777" w:rsidR="00947526" w:rsidRDefault="00947526" w:rsidP="00AB5162"/>
          <w:p w14:paraId="195CE35B" w14:textId="77777777" w:rsidR="00947526" w:rsidRDefault="00947526" w:rsidP="00AB5162">
            <w:r>
              <w:t>Prove them against on-line APR1 generator (or from the page given above).</w:t>
            </w:r>
          </w:p>
        </w:tc>
        <w:tc>
          <w:tcPr>
            <w:tcW w:w="3711" w:type="dxa"/>
          </w:tcPr>
          <w:p w14:paraId="1B8AE8BC" w14:textId="77777777" w:rsidR="00947526" w:rsidRDefault="00947526" w:rsidP="00AB5162">
            <w:r>
              <w:t>“</w:t>
            </w:r>
            <w:r w:rsidRPr="00F951E9">
              <w:rPr>
                <w:noProof/>
              </w:rPr>
              <w:t>changeme</w:t>
            </w:r>
            <w:r>
              <w:t>”:</w:t>
            </w:r>
          </w:p>
          <w:p w14:paraId="3B0F437F" w14:textId="77777777" w:rsidR="00947526" w:rsidRDefault="00947526" w:rsidP="00AB5162"/>
          <w:p w14:paraId="539D38C0" w14:textId="77777777" w:rsidR="00947526" w:rsidRDefault="00947526" w:rsidP="00AB5162"/>
          <w:p w14:paraId="519700E1" w14:textId="77777777" w:rsidR="00947526" w:rsidRDefault="00947526" w:rsidP="00AB5162">
            <w:r>
              <w:t>“123456”:</w:t>
            </w:r>
          </w:p>
          <w:p w14:paraId="29099D7E" w14:textId="77777777" w:rsidR="00947526" w:rsidRDefault="00947526" w:rsidP="00AB5162"/>
          <w:p w14:paraId="70EBB7DF" w14:textId="77777777" w:rsidR="00947526" w:rsidRDefault="00947526" w:rsidP="00AB5162"/>
          <w:p w14:paraId="1DF9E2B2" w14:textId="77777777" w:rsidR="00947526" w:rsidRDefault="00947526" w:rsidP="00AB5162">
            <w:pPr>
              <w:rPr>
                <w:noProof/>
              </w:rPr>
            </w:pPr>
            <w:r>
              <w:t>“</w:t>
            </w:r>
            <w:r w:rsidRPr="00F951E9">
              <w:rPr>
                <w:noProof/>
              </w:rPr>
              <w:t>password”</w:t>
            </w:r>
          </w:p>
          <w:p w14:paraId="167A83BC" w14:textId="77777777" w:rsidR="00947526" w:rsidRDefault="00947526" w:rsidP="00AB5162"/>
        </w:tc>
      </w:tr>
    </w:tbl>
    <w:p w14:paraId="603BF925" w14:textId="27C6F46E" w:rsidR="00947526" w:rsidRDefault="003E2720" w:rsidP="00947526">
      <w:pPr>
        <w:pStyle w:val="Heading2"/>
        <w:numPr>
          <w:ilvl w:val="0"/>
          <w:numId w:val="0"/>
        </w:numPr>
        <w:ind w:left="900" w:hanging="900"/>
        <w:rPr>
          <w:lang w:val="en-US"/>
        </w:rPr>
      </w:pPr>
      <w:r>
        <w:rPr>
          <w:lang w:val="en-US"/>
        </w:rPr>
        <w:t>3</w:t>
      </w:r>
      <w:r>
        <w:rPr>
          <w:lang w:val="en-US"/>
        </w:rPr>
        <w:tab/>
      </w:r>
      <w:r w:rsidR="00947526">
        <w:rPr>
          <w:lang w:val="en-US"/>
        </w:rPr>
        <w:t>SHA</w:t>
      </w:r>
    </w:p>
    <w:p w14:paraId="77D1D854" w14:textId="77777777" w:rsidR="00947526" w:rsidRDefault="00947526" w:rsidP="00947526">
      <w:pPr>
        <w:jc w:val="both"/>
        <w:rPr>
          <w:lang w:val="en-US"/>
        </w:rPr>
      </w:pPr>
      <w:r>
        <w:rPr>
          <w:lang w:val="en-US"/>
        </w:rPr>
        <w:t xml:space="preserve">While APR1 has a salted value, the SHA-1 hash does not have a salted value. It produces a 160-bit signature, thus can contain a larger set of hashed value than MD5, but because there is no </w:t>
      </w:r>
      <w:r w:rsidRPr="00F951E9">
        <w:rPr>
          <w:noProof/>
          <w:lang w:val="en-US"/>
        </w:rPr>
        <w:t>salt</w:t>
      </w:r>
      <w:r>
        <w:rPr>
          <w:lang w:val="en-US"/>
        </w:rPr>
        <w:t xml:space="preserve"> it can be cracked to rainbow tables, and also </w:t>
      </w:r>
      <w:r w:rsidRPr="000C38A2">
        <w:rPr>
          <w:noProof/>
          <w:lang w:val="en-US"/>
        </w:rPr>
        <w:t>brute</w:t>
      </w:r>
      <w:r>
        <w:rPr>
          <w:lang w:val="en-US"/>
        </w:rPr>
        <w:t xml:space="preserve"> force. The format for the storage of the hashed password on Linux systems is:</w:t>
      </w:r>
    </w:p>
    <w:p w14:paraId="48651131" w14:textId="77777777" w:rsidR="00947526" w:rsidRDefault="00947526" w:rsidP="00947526">
      <w:pPr>
        <w:rPr>
          <w:lang w:val="en-US"/>
        </w:rPr>
      </w:pPr>
    </w:p>
    <w:p w14:paraId="6851563F" w14:textId="77777777" w:rsidR="00947526" w:rsidRPr="00052F51"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 xml:space="preserve"># </w:t>
      </w:r>
      <w:r w:rsidRPr="00F951E9">
        <w:rPr>
          <w:rFonts w:ascii="Lucida Console" w:hAnsi="Lucida Console"/>
          <w:noProof/>
          <w:sz w:val="20"/>
          <w:szCs w:val="20"/>
          <w:lang w:val="en-US"/>
        </w:rPr>
        <w:t>htpasswd</w:t>
      </w:r>
      <w:r w:rsidRPr="00052F51">
        <w:rPr>
          <w:rFonts w:ascii="Lucida Console" w:hAnsi="Lucida Console"/>
          <w:sz w:val="20"/>
          <w:szCs w:val="20"/>
          <w:lang w:val="en-US"/>
        </w:rPr>
        <w:t xml:space="preserve"> -</w:t>
      </w:r>
      <w:r w:rsidRPr="00F951E9">
        <w:rPr>
          <w:rFonts w:ascii="Lucida Console" w:hAnsi="Lucida Console"/>
          <w:noProof/>
          <w:sz w:val="20"/>
          <w:szCs w:val="20"/>
          <w:lang w:val="en-US"/>
        </w:rPr>
        <w:t>nbs</w:t>
      </w:r>
      <w:r w:rsidRPr="00052F51">
        <w:rPr>
          <w:rFonts w:ascii="Lucida Console" w:hAnsi="Lucida Console"/>
          <w:sz w:val="20"/>
          <w:szCs w:val="20"/>
          <w:lang w:val="en-US"/>
        </w:rPr>
        <w:t xml:space="preserve"> bill hello</w:t>
      </w:r>
    </w:p>
    <w:p w14:paraId="136699BD" w14:textId="77777777" w:rsidR="00947526" w:rsidRPr="00052F51"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bill:{SHA}qvTGHdzF6KLavt4PO0gs2a6pQ00=</w:t>
      </w:r>
    </w:p>
    <w:p w14:paraId="62249BE2" w14:textId="77777777" w:rsidR="00947526" w:rsidRDefault="00947526" w:rsidP="00947526">
      <w:pPr>
        <w:rPr>
          <w:lang w:val="en-US"/>
        </w:rPr>
      </w:pPr>
    </w:p>
    <w:p w14:paraId="317D1E18" w14:textId="77777777" w:rsidR="00947526" w:rsidRDefault="00947526" w:rsidP="00947526">
      <w:pPr>
        <w:rPr>
          <w:lang w:val="en-US"/>
        </w:rPr>
      </w:pPr>
      <w:r>
        <w:rPr>
          <w:lang w:val="en-US"/>
        </w:rPr>
        <w:t>We can also generate salted passwords with crypt, and can use the Python script of:</w:t>
      </w:r>
    </w:p>
    <w:p w14:paraId="27F85543" w14:textId="77777777" w:rsidR="00947526" w:rsidRDefault="00947526" w:rsidP="00947526">
      <w:pPr>
        <w:rPr>
          <w:lang w:val="en-US"/>
        </w:rPr>
      </w:pPr>
    </w:p>
    <w:p w14:paraId="7CEBBD4F" w14:textId="77777777" w:rsidR="00947526" w:rsidRPr="00052F51"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import passlib.hash;</w:t>
      </w:r>
    </w:p>
    <w:p w14:paraId="7ACA74F5" w14:textId="77777777" w:rsidR="00947526" w:rsidRPr="00052F51"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alt="8sFt66rZ"</w:t>
      </w:r>
    </w:p>
    <w:p w14:paraId="43F5E58C" w14:textId="77777777" w:rsidR="00947526" w:rsidRPr="00052F51"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tring="hello"</w:t>
      </w:r>
    </w:p>
    <w:p w14:paraId="4B740027" w14:textId="77777777" w:rsidR="00947526" w:rsidRPr="00052F51"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print "SHA1:"+passlib.hash.sha1_crypt.encrypt(string, salt=salt)</w:t>
      </w:r>
    </w:p>
    <w:p w14:paraId="3C36BF45" w14:textId="77777777" w:rsidR="00947526" w:rsidRPr="00052F51"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print "SHA256:"+passlib.hash.sha256_crypt.encrypt(string, salt=salt)</w:t>
      </w:r>
    </w:p>
    <w:p w14:paraId="1B549183" w14:textId="77777777" w:rsidR="00947526" w:rsidRPr="00052F51"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print "SHA512:"+passlib.hash.sha512_crypt.encrypt(string, salt=salt)</w:t>
      </w:r>
    </w:p>
    <w:p w14:paraId="165F0118" w14:textId="77777777" w:rsidR="00947526" w:rsidRDefault="00947526" w:rsidP="00947526">
      <w:pPr>
        <w:rPr>
          <w:lang w:val="en-US"/>
        </w:rPr>
      </w:pPr>
    </w:p>
    <w:p w14:paraId="55B9B987" w14:textId="77777777" w:rsidR="00947526" w:rsidRPr="00052F51" w:rsidRDefault="00947526" w:rsidP="00947526">
      <w:pPr>
        <w:rPr>
          <w:lang w:val="en-US"/>
        </w:rPr>
      </w:pPr>
      <w:r w:rsidRPr="00052F51">
        <w:rPr>
          <w:lang w:val="en-US"/>
        </w:rPr>
        <w:t>SHA-512 salts start with $6$ and are up to 16 chars long.</w:t>
      </w:r>
    </w:p>
    <w:p w14:paraId="510F58A4" w14:textId="77777777" w:rsidR="00947526" w:rsidRDefault="00947526" w:rsidP="00947526">
      <w:pPr>
        <w:rPr>
          <w:lang w:val="en-US"/>
        </w:rPr>
      </w:pPr>
      <w:r w:rsidRPr="00052F51">
        <w:rPr>
          <w:lang w:val="en-US"/>
        </w:rPr>
        <w:lastRenderedPageBreak/>
        <w:t>SHA-256 salts start with $5$ and are up to 16 chars long</w:t>
      </w:r>
    </w:p>
    <w:p w14:paraId="54C87B4C" w14:textId="77777777" w:rsidR="00947526" w:rsidRDefault="00947526" w:rsidP="00947526">
      <w:pPr>
        <w:tabs>
          <w:tab w:val="left" w:pos="2880"/>
        </w:tabs>
        <w:rPr>
          <w:lang w:val="en-US"/>
        </w:rPr>
      </w:pPr>
      <w:r>
        <w:rPr>
          <w:lang w:val="en-US"/>
        </w:rPr>
        <w:tab/>
      </w:r>
    </w:p>
    <w:p w14:paraId="2A2EE5C8" w14:textId="77777777" w:rsidR="00947526" w:rsidRDefault="00947526" w:rsidP="00947526">
      <w:pPr>
        <w:rPr>
          <w:lang w:val="en-US"/>
        </w:rPr>
      </w:pPr>
      <w:r w:rsidRPr="00413486">
        <w:rPr>
          <w:noProof/>
          <w:lang w:val="en-US"/>
        </w:rPr>
        <w:t>Which produces:</w:t>
      </w:r>
    </w:p>
    <w:p w14:paraId="6431F4F5" w14:textId="77777777" w:rsidR="00947526" w:rsidRDefault="00947526" w:rsidP="00947526">
      <w:pPr>
        <w:rPr>
          <w:lang w:val="en-US"/>
        </w:rPr>
      </w:pPr>
    </w:p>
    <w:p w14:paraId="6B8F49E5" w14:textId="77777777" w:rsidR="00947526" w:rsidRPr="00052F51"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1:$sha1$480000$8sFt66rZ$klAZf7IPWRN1ACGNZIMxxuVaIKRj</w:t>
      </w:r>
    </w:p>
    <w:p w14:paraId="7312CFCC" w14:textId="77777777" w:rsidR="00947526" w:rsidRPr="00052F51"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256:$5$rounds=535000$8sFt66rZ$.YYuHL27JtcOX8WpjwKf2VM876kLTGZHsHwCBbq9xTD</w:t>
      </w:r>
    </w:p>
    <w:p w14:paraId="33BABDD2" w14:textId="77777777" w:rsidR="00947526" w:rsidRPr="00052F51"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512:$6$rounds=656000$8sFt66rZ$aMTKQHl60VXFjiDAsyNFxn4gRezZOZarxHaK.TcpVYLpMw6MnX0lyPQU06SSVmSdmF/VNbvPkkMpOEONvSd5Q1</w:t>
      </w:r>
    </w:p>
    <w:p w14:paraId="1E10ECBF" w14:textId="77777777" w:rsidR="00947526" w:rsidRDefault="00947526" w:rsidP="009475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0A570B7F" w14:textId="77777777" w:rsidR="00947526" w:rsidRDefault="00947526" w:rsidP="00947526"/>
    <w:tbl>
      <w:tblPr>
        <w:tblStyle w:val="TableGrid"/>
        <w:tblW w:w="0" w:type="auto"/>
        <w:tblLook w:val="04A0" w:firstRow="1" w:lastRow="0" w:firstColumn="1" w:lastColumn="0" w:noHBand="0" w:noVBand="1"/>
      </w:tblPr>
      <w:tblGrid>
        <w:gridCol w:w="715"/>
        <w:gridCol w:w="4590"/>
        <w:gridCol w:w="3711"/>
      </w:tblGrid>
      <w:tr w:rsidR="00947526" w14:paraId="703C8084" w14:textId="77777777" w:rsidTr="00AB5162">
        <w:tc>
          <w:tcPr>
            <w:tcW w:w="715" w:type="dxa"/>
            <w:shd w:val="clear" w:color="auto" w:fill="F2F2F2" w:themeFill="background1" w:themeFillShade="F2"/>
          </w:tcPr>
          <w:p w14:paraId="4860ABC7" w14:textId="77777777" w:rsidR="00947526" w:rsidRPr="00BE24E3" w:rsidRDefault="00947526" w:rsidP="00AB5162">
            <w:pPr>
              <w:rPr>
                <w:b/>
              </w:rPr>
            </w:pPr>
            <w:r>
              <w:rPr>
                <w:b/>
              </w:rPr>
              <w:t>No</w:t>
            </w:r>
          </w:p>
        </w:tc>
        <w:tc>
          <w:tcPr>
            <w:tcW w:w="4590" w:type="dxa"/>
            <w:shd w:val="clear" w:color="auto" w:fill="F2F2F2" w:themeFill="background1" w:themeFillShade="F2"/>
          </w:tcPr>
          <w:p w14:paraId="3FAAC450" w14:textId="77777777" w:rsidR="00947526" w:rsidRPr="00BE24E3" w:rsidRDefault="00947526" w:rsidP="00AB5162">
            <w:pPr>
              <w:rPr>
                <w:b/>
              </w:rPr>
            </w:pPr>
            <w:r w:rsidRPr="00BE24E3">
              <w:rPr>
                <w:b/>
              </w:rPr>
              <w:t>Description</w:t>
            </w:r>
          </w:p>
        </w:tc>
        <w:tc>
          <w:tcPr>
            <w:tcW w:w="3711" w:type="dxa"/>
            <w:shd w:val="clear" w:color="auto" w:fill="F2F2F2" w:themeFill="background1" w:themeFillShade="F2"/>
          </w:tcPr>
          <w:p w14:paraId="153A14CC" w14:textId="77777777" w:rsidR="00947526" w:rsidRPr="00BE24E3" w:rsidRDefault="00947526" w:rsidP="00AB5162">
            <w:pPr>
              <w:rPr>
                <w:b/>
              </w:rPr>
            </w:pPr>
            <w:r w:rsidRPr="00BE24E3">
              <w:rPr>
                <w:b/>
              </w:rPr>
              <w:t>Result</w:t>
            </w:r>
          </w:p>
        </w:tc>
      </w:tr>
      <w:tr w:rsidR="00947526" w14:paraId="168385B9" w14:textId="77777777" w:rsidTr="00AB5162">
        <w:tc>
          <w:tcPr>
            <w:tcW w:w="715" w:type="dxa"/>
            <w:shd w:val="clear" w:color="auto" w:fill="F2F2F2" w:themeFill="background1" w:themeFillShade="F2"/>
          </w:tcPr>
          <w:p w14:paraId="5C1B40D0" w14:textId="277D183D" w:rsidR="00947526" w:rsidRPr="005A6F37" w:rsidRDefault="003E2720" w:rsidP="00AB5162">
            <w:pPr>
              <w:rPr>
                <w:b/>
              </w:rPr>
            </w:pPr>
            <w:r>
              <w:rPr>
                <w:b/>
              </w:rPr>
              <w:t>B</w:t>
            </w:r>
            <w:r w:rsidR="00947526">
              <w:rPr>
                <w:b/>
              </w:rPr>
              <w:t>.</w:t>
            </w:r>
            <w:r>
              <w:rPr>
                <w:b/>
              </w:rPr>
              <w:t>3</w:t>
            </w:r>
          </w:p>
        </w:tc>
        <w:tc>
          <w:tcPr>
            <w:tcW w:w="4590" w:type="dxa"/>
          </w:tcPr>
          <w:p w14:paraId="1C9244F4" w14:textId="77777777" w:rsidR="00947526" w:rsidRDefault="00947526" w:rsidP="00AB5162">
            <w:r>
              <w:t>Create a Python script to create the SHA hash for the following:</w:t>
            </w:r>
          </w:p>
          <w:p w14:paraId="326C12DE" w14:textId="77777777" w:rsidR="00947526" w:rsidRDefault="00947526" w:rsidP="00AB5162"/>
          <w:p w14:paraId="771C9A66" w14:textId="77777777" w:rsidR="00947526" w:rsidRDefault="00947526" w:rsidP="00AB5162"/>
          <w:p w14:paraId="1F5C2D66" w14:textId="77777777" w:rsidR="00947526" w:rsidRDefault="00947526" w:rsidP="00AB5162">
            <w:r>
              <w:t>Prove them against on-line SHA generator (or from the page given above).</w:t>
            </w:r>
          </w:p>
        </w:tc>
        <w:tc>
          <w:tcPr>
            <w:tcW w:w="3711" w:type="dxa"/>
          </w:tcPr>
          <w:p w14:paraId="2E465CBA" w14:textId="77777777" w:rsidR="00947526" w:rsidRDefault="00947526" w:rsidP="00AB5162">
            <w:r>
              <w:t>“</w:t>
            </w:r>
            <w:r w:rsidRPr="00C10CC7">
              <w:rPr>
                <w:noProof/>
              </w:rPr>
              <w:t>changeme</w:t>
            </w:r>
            <w:r>
              <w:t>”:</w:t>
            </w:r>
          </w:p>
          <w:p w14:paraId="5C6007A9" w14:textId="77777777" w:rsidR="00947526" w:rsidRDefault="00947526" w:rsidP="00AB5162"/>
          <w:p w14:paraId="6B12D228" w14:textId="77777777" w:rsidR="00947526" w:rsidRDefault="00947526" w:rsidP="00AB5162"/>
          <w:p w14:paraId="4C153AB9" w14:textId="77777777" w:rsidR="00947526" w:rsidRDefault="00947526" w:rsidP="00AB5162">
            <w:r>
              <w:t>“123456”:</w:t>
            </w:r>
          </w:p>
          <w:p w14:paraId="657A9E27" w14:textId="77777777" w:rsidR="00947526" w:rsidRDefault="00947526" w:rsidP="00AB5162"/>
          <w:p w14:paraId="2C121AEE" w14:textId="77777777" w:rsidR="00947526" w:rsidRDefault="00947526" w:rsidP="00AB5162"/>
          <w:p w14:paraId="4D9FF15B" w14:textId="77777777" w:rsidR="00947526" w:rsidRDefault="00947526" w:rsidP="00AB5162">
            <w:r>
              <w:t>“</w:t>
            </w:r>
            <w:r w:rsidRPr="00C10CC7">
              <w:rPr>
                <w:noProof/>
              </w:rPr>
              <w:t>password”</w:t>
            </w:r>
          </w:p>
          <w:p w14:paraId="0BFB022F" w14:textId="77777777" w:rsidR="00947526" w:rsidRDefault="00947526" w:rsidP="00AB5162"/>
          <w:p w14:paraId="378F7B8C" w14:textId="77777777" w:rsidR="00947526" w:rsidRDefault="00947526" w:rsidP="00AB5162"/>
        </w:tc>
      </w:tr>
    </w:tbl>
    <w:p w14:paraId="4EADD835" w14:textId="6FFAB973" w:rsidR="00947526" w:rsidRDefault="003E2720" w:rsidP="00947526">
      <w:pPr>
        <w:pStyle w:val="Heading2"/>
        <w:numPr>
          <w:ilvl w:val="0"/>
          <w:numId w:val="0"/>
        </w:numPr>
        <w:ind w:left="900" w:hanging="900"/>
      </w:pPr>
      <w:r>
        <w:t>4</w:t>
      </w:r>
      <w:r>
        <w:tab/>
      </w:r>
      <w:r w:rsidR="00947526">
        <w:t>PBKDF2</w:t>
      </w:r>
    </w:p>
    <w:p w14:paraId="7E4C4676" w14:textId="77777777" w:rsidR="00947526" w:rsidRDefault="00947526" w:rsidP="00947526">
      <w:pPr>
        <w:jc w:val="both"/>
      </w:pPr>
      <w:r>
        <w:t xml:space="preserve">PBKDF2 (Password-Based Key Derivation Function 2) </w:t>
      </w:r>
      <w:r w:rsidRPr="00C10CC7">
        <w:rPr>
          <w:noProof/>
        </w:rPr>
        <w:t>is defined</w:t>
      </w:r>
      <w:r>
        <w:t xml:space="preserve"> in RFC 2898 and generates a salted hash. Often this is used to create an encryption key from a defined password, and where it is not possible to reverse the password from the hashed value. It is </w:t>
      </w:r>
      <w:r w:rsidRPr="00C10CC7">
        <w:rPr>
          <w:noProof/>
        </w:rPr>
        <w:t>used</w:t>
      </w:r>
      <w:r>
        <w:t xml:space="preserve"> in TrueCrypt to generate the key required to read the header information </w:t>
      </w:r>
      <w:r w:rsidRPr="00C10CC7">
        <w:rPr>
          <w:noProof/>
        </w:rPr>
        <w:t>of</w:t>
      </w:r>
      <w:r>
        <w:t xml:space="preserve"> the encrypted drive, and which stores the encryption keys.</w:t>
      </w:r>
    </w:p>
    <w:p w14:paraId="4F381B92" w14:textId="77777777" w:rsidR="00947526" w:rsidRDefault="00947526" w:rsidP="00947526">
      <w:pPr>
        <w:jc w:val="both"/>
        <w:rPr>
          <w:lang w:val="en-US"/>
        </w:rPr>
      </w:pPr>
    </w:p>
    <w:p w14:paraId="36868FE0" w14:textId="77777777" w:rsidR="00947526" w:rsidRPr="009E70A5" w:rsidRDefault="00947526" w:rsidP="00947526">
      <w:pPr>
        <w:jc w:val="both"/>
        <w:rPr>
          <w:lang w:val="en-US"/>
        </w:rPr>
      </w:pPr>
      <w:r w:rsidRPr="009E70A5">
        <w:rPr>
          <w:lang w:val="en-US"/>
        </w:rPr>
        <w:t xml:space="preserve">PBKDF2 is </w:t>
      </w:r>
      <w:r>
        <w:rPr>
          <w:lang w:val="en-US"/>
        </w:rPr>
        <w:t>used in WPA-2 and TrueCrypt. It</w:t>
      </w:r>
      <w:r w:rsidRPr="009E70A5">
        <w:rPr>
          <w:lang w:val="en-US"/>
        </w:rPr>
        <w:t xml:space="preserve">s main focus is to </w:t>
      </w:r>
      <w:r w:rsidRPr="00C10CC7">
        <w:rPr>
          <w:noProof/>
          <w:lang w:val="en-US"/>
        </w:rPr>
        <w:t>produced</w:t>
      </w:r>
      <w:r w:rsidRPr="009E70A5">
        <w:rPr>
          <w:lang w:val="en-US"/>
        </w:rPr>
        <w:t xml:space="preserve"> a hashed version of a </w:t>
      </w:r>
      <w:r w:rsidRPr="00C10CC7">
        <w:rPr>
          <w:noProof/>
          <w:lang w:val="en-US"/>
        </w:rPr>
        <w:t>password</w:t>
      </w:r>
      <w:r w:rsidRPr="009E70A5">
        <w:rPr>
          <w:lang w:val="en-US"/>
        </w:rPr>
        <w:t xml:space="preserve"> and includes </w:t>
      </w:r>
      <w:r w:rsidRPr="00E9650B">
        <w:rPr>
          <w:noProof/>
          <w:lang w:val="en-US"/>
        </w:rPr>
        <w:t>a salt</w:t>
      </w:r>
      <w:r w:rsidRPr="009E70A5">
        <w:rPr>
          <w:lang w:val="en-US"/>
        </w:rPr>
        <w:t xml:space="preserve"> </w:t>
      </w:r>
      <w:r>
        <w:rPr>
          <w:lang w:val="en-US"/>
        </w:rPr>
        <w:t xml:space="preserve">value </w:t>
      </w:r>
      <w:r w:rsidRPr="009E70A5">
        <w:rPr>
          <w:lang w:val="en-US"/>
        </w:rPr>
        <w:t xml:space="preserve">to reduce the opportunity for a rainbow table attack. It </w:t>
      </w:r>
      <w:r w:rsidRPr="00C10CC7">
        <w:rPr>
          <w:noProof/>
          <w:lang w:val="en-US"/>
        </w:rPr>
        <w:t>generally</w:t>
      </w:r>
      <w:r w:rsidRPr="009E70A5">
        <w:rPr>
          <w:lang w:val="en-US"/>
        </w:rPr>
        <w:t xml:space="preserve"> uses over 1,000 iterations </w:t>
      </w:r>
      <w:r w:rsidRPr="00C10CC7">
        <w:rPr>
          <w:noProof/>
          <w:lang w:val="en-US"/>
        </w:rPr>
        <w:t>in order to</w:t>
      </w:r>
      <w:r w:rsidRPr="009E70A5">
        <w:rPr>
          <w:lang w:val="en-US"/>
        </w:rPr>
        <w:t xml:space="preserve"> slow down the creation of the hash, so that it can overcome brute force attacks. The </w:t>
      </w:r>
      <w:r w:rsidRPr="00165868">
        <w:rPr>
          <w:noProof/>
          <w:lang w:val="en-US"/>
        </w:rPr>
        <w:t>generalise</w:t>
      </w:r>
      <w:r w:rsidRPr="009E70A5">
        <w:rPr>
          <w:lang w:val="en-US"/>
        </w:rPr>
        <w:t xml:space="preserve"> format for PBKDF2 is:</w:t>
      </w:r>
    </w:p>
    <w:p w14:paraId="634A4410" w14:textId="77777777" w:rsidR="00947526" w:rsidRPr="009E70A5" w:rsidRDefault="00947526" w:rsidP="00947526">
      <w:pPr>
        <w:rPr>
          <w:lang w:val="en-US"/>
        </w:rPr>
      </w:pPr>
    </w:p>
    <w:p w14:paraId="332202CA" w14:textId="77777777" w:rsidR="00947526" w:rsidRPr="009E70A5" w:rsidRDefault="00947526" w:rsidP="00947526">
      <w:pPr>
        <w:rPr>
          <w:lang w:val="en-US"/>
        </w:rPr>
      </w:pPr>
      <w:r>
        <w:rPr>
          <w:lang w:val="en-US"/>
        </w:rPr>
        <w:tab/>
      </w:r>
      <w:r w:rsidRPr="009E70A5">
        <w:rPr>
          <w:lang w:val="en-US"/>
        </w:rPr>
        <w:t>DK = PBKDF2(Password, Salt, MInterations, dkLen)</w:t>
      </w:r>
    </w:p>
    <w:p w14:paraId="3AD1C537" w14:textId="77777777" w:rsidR="00947526" w:rsidRPr="009E70A5" w:rsidRDefault="00947526" w:rsidP="00947526">
      <w:pPr>
        <w:rPr>
          <w:lang w:val="en-US"/>
        </w:rPr>
      </w:pPr>
    </w:p>
    <w:p w14:paraId="1C87B3E9" w14:textId="77777777" w:rsidR="00947526" w:rsidRPr="009E70A5" w:rsidRDefault="00947526" w:rsidP="00947526">
      <w:pPr>
        <w:rPr>
          <w:lang w:val="en-US"/>
        </w:rPr>
      </w:pPr>
      <w:r>
        <w:rPr>
          <w:lang w:val="en-US"/>
        </w:rPr>
        <w:t>w</w:t>
      </w:r>
      <w:r w:rsidRPr="009E70A5">
        <w:rPr>
          <w:lang w:val="en-US"/>
        </w:rPr>
        <w:t xml:space="preserve">here Password is the pass phrase, Salt is the salt, MInterations is the number of </w:t>
      </w:r>
      <w:r>
        <w:rPr>
          <w:noProof/>
          <w:lang w:val="en-US"/>
        </w:rPr>
        <w:t>iterations</w:t>
      </w:r>
      <w:r w:rsidRPr="009E70A5">
        <w:rPr>
          <w:lang w:val="en-US"/>
        </w:rPr>
        <w:t xml:space="preserve">, and </w:t>
      </w:r>
      <w:r w:rsidRPr="00C10CC7">
        <w:rPr>
          <w:noProof/>
          <w:lang w:val="en-US"/>
        </w:rPr>
        <w:t>dklen</w:t>
      </w:r>
      <w:r w:rsidRPr="009E70A5">
        <w:rPr>
          <w:lang w:val="en-US"/>
        </w:rPr>
        <w:t xml:space="preserve"> is the length of the derived hash.</w:t>
      </w:r>
    </w:p>
    <w:p w14:paraId="1D0DBED3" w14:textId="77777777" w:rsidR="00947526" w:rsidRPr="009E70A5" w:rsidRDefault="00947526" w:rsidP="00947526">
      <w:pPr>
        <w:rPr>
          <w:lang w:val="en-US"/>
        </w:rPr>
      </w:pPr>
      <w:r>
        <w:rPr>
          <w:lang w:val="en-US"/>
        </w:rPr>
        <w:tab/>
        <w:t xml:space="preserve">In </w:t>
      </w:r>
      <w:r w:rsidRPr="009E70A5">
        <w:rPr>
          <w:lang w:val="en-US"/>
        </w:rPr>
        <w:t>WPA-2</w:t>
      </w:r>
      <w:r>
        <w:rPr>
          <w:lang w:val="en-US"/>
        </w:rPr>
        <w:t>, the I</w:t>
      </w:r>
      <w:r w:rsidRPr="009E70A5">
        <w:rPr>
          <w:lang w:val="en-US"/>
        </w:rPr>
        <w:t>EEE 802.11i standard defines that the pre-shared key is defined by:</w:t>
      </w:r>
    </w:p>
    <w:p w14:paraId="335E5B93" w14:textId="77777777" w:rsidR="00947526" w:rsidRPr="009E70A5" w:rsidRDefault="00947526" w:rsidP="00947526">
      <w:pPr>
        <w:rPr>
          <w:lang w:val="en-US"/>
        </w:rPr>
      </w:pPr>
    </w:p>
    <w:p w14:paraId="45EBF5B6" w14:textId="77777777" w:rsidR="00947526" w:rsidRPr="009E70A5" w:rsidRDefault="00947526" w:rsidP="00947526">
      <w:pPr>
        <w:rPr>
          <w:lang w:val="en-US"/>
        </w:rPr>
      </w:pPr>
      <w:r>
        <w:rPr>
          <w:lang w:val="en-US"/>
        </w:rPr>
        <w:tab/>
      </w:r>
      <w:r w:rsidRPr="009E70A5">
        <w:rPr>
          <w:lang w:val="en-US"/>
        </w:rPr>
        <w:t>PSK = PBKDF2(PassPhrase, ssid, ssidLength, 4096, 256)</w:t>
      </w:r>
    </w:p>
    <w:p w14:paraId="083E22C2" w14:textId="77777777" w:rsidR="00947526" w:rsidRPr="009E70A5" w:rsidRDefault="00947526" w:rsidP="00947526">
      <w:pPr>
        <w:rPr>
          <w:lang w:val="en-US"/>
        </w:rPr>
      </w:pPr>
    </w:p>
    <w:p w14:paraId="52C82592" w14:textId="77777777" w:rsidR="00947526" w:rsidRPr="009E70A5" w:rsidRDefault="00947526" w:rsidP="00947526">
      <w:pPr>
        <w:rPr>
          <w:lang w:val="en-US"/>
        </w:rPr>
      </w:pPr>
      <w:r w:rsidRPr="00413486">
        <w:rPr>
          <w:noProof/>
          <w:lang w:val="en-US"/>
        </w:rPr>
        <w:t>In TrueCrypt we use PBKDF2 to generate the key (with salt) and which will decrypt the header, and reveal the keys which have been used to encrypt the disk (using AES, 3DES or Twofish).</w:t>
      </w:r>
      <w:r>
        <w:rPr>
          <w:lang w:val="en-US"/>
        </w:rPr>
        <w:t xml:space="preserve"> </w:t>
      </w:r>
      <w:r w:rsidRPr="009E70A5">
        <w:rPr>
          <w:lang w:val="en-US"/>
        </w:rPr>
        <w:t>We use:</w:t>
      </w:r>
    </w:p>
    <w:p w14:paraId="63563B9C" w14:textId="77777777" w:rsidR="00947526" w:rsidRPr="009E70A5" w:rsidRDefault="00947526" w:rsidP="00947526">
      <w:pPr>
        <w:rPr>
          <w:lang w:val="en-US"/>
        </w:rPr>
      </w:pPr>
    </w:p>
    <w:p w14:paraId="7E39CD40" w14:textId="77777777" w:rsidR="00947526" w:rsidRDefault="00947526" w:rsidP="00947526">
      <w:pPr>
        <w:rPr>
          <w:lang w:val="en-US"/>
        </w:rPr>
      </w:pPr>
      <w:r>
        <w:rPr>
          <w:lang w:val="en-US"/>
        </w:rPr>
        <w:tab/>
      </w:r>
      <w:r w:rsidRPr="009E70A5">
        <w:rPr>
          <w:lang w:val="en-US"/>
        </w:rPr>
        <w:t xml:space="preserve">byte[] result = passwordDerive.GenerateDerivedKey(16, </w:t>
      </w:r>
    </w:p>
    <w:p w14:paraId="0A83FA94" w14:textId="77777777" w:rsidR="00947526" w:rsidRPr="009E70A5" w:rsidRDefault="00947526" w:rsidP="00947526">
      <w:pPr>
        <w:rPr>
          <w:lang w:val="en-US"/>
        </w:rPr>
      </w:pPr>
      <w:r>
        <w:rPr>
          <w:lang w:val="en-US"/>
        </w:rPr>
        <w:tab/>
      </w:r>
      <w:r>
        <w:rPr>
          <w:lang w:val="en-US"/>
        </w:rPr>
        <w:tab/>
      </w:r>
      <w:r>
        <w:rPr>
          <w:lang w:val="en-US"/>
        </w:rPr>
        <w:tab/>
      </w:r>
      <w:r w:rsidRPr="009E70A5">
        <w:rPr>
          <w:lang w:val="en-US"/>
        </w:rPr>
        <w:t>ASCIIEncoding.UTF8.GetBytes(message), salt, 1000);</w:t>
      </w:r>
    </w:p>
    <w:p w14:paraId="0430A9A8" w14:textId="77777777" w:rsidR="00947526" w:rsidRPr="009E70A5" w:rsidRDefault="00947526" w:rsidP="00947526">
      <w:pPr>
        <w:rPr>
          <w:lang w:val="en-US"/>
        </w:rPr>
      </w:pPr>
    </w:p>
    <w:p w14:paraId="59E933BF" w14:textId="77777777" w:rsidR="00947526" w:rsidRDefault="00947526" w:rsidP="00947526">
      <w:pPr>
        <w:rPr>
          <w:lang w:val="en-US"/>
        </w:rPr>
      </w:pPr>
      <w:r w:rsidRPr="00165868">
        <w:rPr>
          <w:noProof/>
          <w:lang w:val="en-US"/>
        </w:rPr>
        <w:lastRenderedPageBreak/>
        <w:t>which</w:t>
      </w:r>
      <w:r w:rsidRPr="006241C2">
        <w:rPr>
          <w:noProof/>
          <w:lang w:val="en-US"/>
        </w:rPr>
        <w:t xml:space="preserve"> has a key length of 16 bytes (128 bits - </w:t>
      </w:r>
      <w:r w:rsidRPr="00165868">
        <w:rPr>
          <w:noProof/>
          <w:lang w:val="en-US"/>
        </w:rPr>
        <w:t>dklen</w:t>
      </w:r>
      <w:r w:rsidRPr="006241C2">
        <w:rPr>
          <w:noProof/>
          <w:lang w:val="en-US"/>
        </w:rPr>
        <w:t>), uses a salt byte array, and 1000 iterations of the hash (</w:t>
      </w:r>
      <w:r w:rsidRPr="00165868">
        <w:rPr>
          <w:noProof/>
          <w:lang w:val="en-US"/>
        </w:rPr>
        <w:t>Minterations</w:t>
      </w:r>
      <w:r w:rsidRPr="006241C2">
        <w:rPr>
          <w:noProof/>
          <w:lang w:val="en-US"/>
        </w:rPr>
        <w:t>).</w:t>
      </w:r>
      <w:r w:rsidRPr="009E70A5">
        <w:rPr>
          <w:lang w:val="en-US"/>
        </w:rPr>
        <w:t xml:space="preserve"> </w:t>
      </w:r>
      <w:r>
        <w:rPr>
          <w:lang w:val="en-US"/>
        </w:rPr>
        <w:t>T</w:t>
      </w:r>
      <w:r w:rsidRPr="009E70A5">
        <w:rPr>
          <w:lang w:val="en-US"/>
        </w:rPr>
        <w:t>he resulting hash value will have 32 hexadecimal characters (16 bytes).</w:t>
      </w:r>
    </w:p>
    <w:p w14:paraId="62731C8C" w14:textId="77777777" w:rsidR="00947526" w:rsidRDefault="00947526" w:rsidP="00947526">
      <w:pPr>
        <w:rPr>
          <w:lang w:val="en-US"/>
        </w:rPr>
      </w:pPr>
    </w:p>
    <w:p w14:paraId="751B11DB" w14:textId="77777777" w:rsidR="00947526" w:rsidRDefault="00947526" w:rsidP="00947526">
      <w:pPr>
        <w:rPr>
          <w:rStyle w:val="Hyperlink"/>
          <w:lang w:val="en-US"/>
        </w:rPr>
      </w:pPr>
      <w:r w:rsidRPr="008808B7">
        <w:sym w:font="Wingdings" w:char="F026"/>
      </w:r>
      <w:r w:rsidRPr="008808B7">
        <w:t xml:space="preserve"> </w:t>
      </w:r>
      <w:r w:rsidRPr="008808B7">
        <w:rPr>
          <w:b/>
        </w:rPr>
        <w:t>Web link</w:t>
      </w:r>
      <w:r>
        <w:rPr>
          <w:b/>
        </w:rPr>
        <w:t xml:space="preserve"> (PBKDF2)</w:t>
      </w:r>
      <w:r w:rsidRPr="008808B7">
        <w:rPr>
          <w:b/>
        </w:rPr>
        <w:t>:</w:t>
      </w:r>
      <w:r w:rsidRPr="008808B7">
        <w:t xml:space="preserve"> </w:t>
      </w:r>
      <w:r>
        <w:tab/>
      </w:r>
      <w:hyperlink r:id="rId8" w:history="1">
        <w:r w:rsidRPr="00196B41">
          <w:rPr>
            <w:rStyle w:val="Hyperlink"/>
            <w:lang w:val="en-US"/>
          </w:rPr>
          <w:t>http://www.asecuritysite.com/encryption/PBKDF2</w:t>
        </w:r>
      </w:hyperlink>
    </w:p>
    <w:p w14:paraId="2A88E716" w14:textId="77777777" w:rsidR="00947526" w:rsidRDefault="00947526" w:rsidP="00947526">
      <w:pPr>
        <w:rPr>
          <w:rStyle w:val="Hyperlink"/>
          <w:lang w:val="en-US"/>
        </w:rPr>
      </w:pPr>
    </w:p>
    <w:p w14:paraId="6115F974" w14:textId="77777777" w:rsidR="00947526" w:rsidRPr="00165868"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mport hashlib;</w:t>
      </w:r>
    </w:p>
    <w:p w14:paraId="230FB567" w14:textId="77777777" w:rsidR="00947526" w:rsidRPr="00165868"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mport passlib.hash;</w:t>
      </w:r>
    </w:p>
    <w:p w14:paraId="2CAEF73A" w14:textId="77777777" w:rsidR="00947526" w:rsidRPr="00165868"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mport sys;</w:t>
      </w:r>
    </w:p>
    <w:p w14:paraId="4F4F387F" w14:textId="77777777" w:rsidR="00947526" w:rsidRPr="00165868"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2D374478" w14:textId="77777777" w:rsidR="00947526" w:rsidRPr="00165868"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3C4A6B63" w14:textId="77777777" w:rsidR="00947526" w:rsidRPr="00165868"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salt="ZDzPE45C"</w:t>
      </w:r>
    </w:p>
    <w:p w14:paraId="0E068CDC" w14:textId="77777777" w:rsidR="00947526" w:rsidRPr="00165868"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18"/>
          <w:szCs w:val="18"/>
        </w:rPr>
      </w:pPr>
      <w:r>
        <w:rPr>
          <w:rFonts w:ascii="Lucida Console" w:hAnsi="Lucida Console"/>
          <w:sz w:val="18"/>
          <w:szCs w:val="18"/>
        </w:rPr>
        <w:t>string="password"</w:t>
      </w:r>
    </w:p>
    <w:p w14:paraId="2C5689DF" w14:textId="77777777" w:rsidR="00947526" w:rsidRPr="00165868"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0EF40176" w14:textId="77777777" w:rsidR="00947526" w:rsidRPr="00165868"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f (len(sys.argv)&gt;1):</w:t>
      </w:r>
    </w:p>
    <w:p w14:paraId="41E8D05A" w14:textId="77777777" w:rsidR="00947526" w:rsidRPr="00165868"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ab/>
        <w:t>string=sys.argv[1]</w:t>
      </w:r>
    </w:p>
    <w:p w14:paraId="1B8DE749" w14:textId="77777777" w:rsidR="00947526" w:rsidRPr="00165868"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2DEEA626" w14:textId="77777777" w:rsidR="00947526" w:rsidRPr="00165868"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f (len(sys.argv)&gt;2):</w:t>
      </w:r>
    </w:p>
    <w:p w14:paraId="3768D659" w14:textId="77777777" w:rsidR="00947526" w:rsidRPr="00165868"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ab/>
        <w:t>salt=sys.argv[2]</w:t>
      </w:r>
    </w:p>
    <w:p w14:paraId="4BF3E64E" w14:textId="77777777" w:rsidR="00947526" w:rsidRPr="00165868"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66D70D3C" w14:textId="77777777" w:rsidR="00947526" w:rsidRPr="00165868"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print "PBKDF2 (SHA1):"+passlib.hash.pbkdf2_sha1.encrypt(string, salt=salt)</w:t>
      </w:r>
    </w:p>
    <w:p w14:paraId="63239AE6" w14:textId="77777777" w:rsidR="00947526" w:rsidRPr="00165868"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print "PBKDF2 (SHA256):"+passlib.hash.pbkdf2_sha256.encrypt(string, salt=salt)</w:t>
      </w:r>
    </w:p>
    <w:p w14:paraId="67FA5D2B" w14:textId="77777777" w:rsidR="00947526" w:rsidRDefault="00947526" w:rsidP="00947526"/>
    <w:tbl>
      <w:tblPr>
        <w:tblStyle w:val="TableGrid"/>
        <w:tblW w:w="0" w:type="auto"/>
        <w:tblLook w:val="04A0" w:firstRow="1" w:lastRow="0" w:firstColumn="1" w:lastColumn="0" w:noHBand="0" w:noVBand="1"/>
      </w:tblPr>
      <w:tblGrid>
        <w:gridCol w:w="715"/>
        <w:gridCol w:w="4590"/>
        <w:gridCol w:w="3711"/>
      </w:tblGrid>
      <w:tr w:rsidR="00947526" w14:paraId="34045E17" w14:textId="77777777" w:rsidTr="00AB5162">
        <w:tc>
          <w:tcPr>
            <w:tcW w:w="715" w:type="dxa"/>
            <w:shd w:val="clear" w:color="auto" w:fill="F2F2F2" w:themeFill="background1" w:themeFillShade="F2"/>
          </w:tcPr>
          <w:p w14:paraId="0AD51EE1" w14:textId="77777777" w:rsidR="00947526" w:rsidRPr="00BE24E3" w:rsidRDefault="00947526" w:rsidP="00AB5162">
            <w:pPr>
              <w:rPr>
                <w:b/>
              </w:rPr>
            </w:pPr>
            <w:r>
              <w:rPr>
                <w:b/>
              </w:rPr>
              <w:t>No</w:t>
            </w:r>
          </w:p>
        </w:tc>
        <w:tc>
          <w:tcPr>
            <w:tcW w:w="4590" w:type="dxa"/>
            <w:shd w:val="clear" w:color="auto" w:fill="F2F2F2" w:themeFill="background1" w:themeFillShade="F2"/>
          </w:tcPr>
          <w:p w14:paraId="2D0E5290" w14:textId="77777777" w:rsidR="00947526" w:rsidRPr="00BE24E3" w:rsidRDefault="00947526" w:rsidP="00AB5162">
            <w:pPr>
              <w:rPr>
                <w:b/>
              </w:rPr>
            </w:pPr>
            <w:r w:rsidRPr="00BE24E3">
              <w:rPr>
                <w:b/>
              </w:rPr>
              <w:t>Description</w:t>
            </w:r>
          </w:p>
        </w:tc>
        <w:tc>
          <w:tcPr>
            <w:tcW w:w="3711" w:type="dxa"/>
            <w:shd w:val="clear" w:color="auto" w:fill="F2F2F2" w:themeFill="background1" w:themeFillShade="F2"/>
          </w:tcPr>
          <w:p w14:paraId="19823A54" w14:textId="77777777" w:rsidR="00947526" w:rsidRPr="00BE24E3" w:rsidRDefault="00947526" w:rsidP="00AB5162">
            <w:pPr>
              <w:rPr>
                <w:b/>
              </w:rPr>
            </w:pPr>
            <w:r w:rsidRPr="00BE24E3">
              <w:rPr>
                <w:b/>
              </w:rPr>
              <w:t>Result</w:t>
            </w:r>
          </w:p>
        </w:tc>
      </w:tr>
      <w:tr w:rsidR="00947526" w14:paraId="4C916A08" w14:textId="77777777" w:rsidTr="00AB5162">
        <w:tc>
          <w:tcPr>
            <w:tcW w:w="715" w:type="dxa"/>
            <w:shd w:val="clear" w:color="auto" w:fill="F2F2F2" w:themeFill="background1" w:themeFillShade="F2"/>
          </w:tcPr>
          <w:p w14:paraId="269A6D53" w14:textId="3A7AAEF7" w:rsidR="00947526" w:rsidRPr="005A6F37" w:rsidRDefault="003E2720" w:rsidP="00AB5162">
            <w:pPr>
              <w:rPr>
                <w:b/>
              </w:rPr>
            </w:pPr>
            <w:r>
              <w:rPr>
                <w:b/>
              </w:rPr>
              <w:t>B.4</w:t>
            </w:r>
          </w:p>
        </w:tc>
        <w:tc>
          <w:tcPr>
            <w:tcW w:w="4590" w:type="dxa"/>
          </w:tcPr>
          <w:p w14:paraId="0D60E23F" w14:textId="77777777" w:rsidR="00947526" w:rsidRDefault="00947526" w:rsidP="00AB5162">
            <w:r>
              <w:t>Create a Python script to create the PBKDF2 hash for the following (uses a salt value of “</w:t>
            </w:r>
            <w:r w:rsidRPr="00165868">
              <w:rPr>
                <w:rFonts w:ascii="Lucida Console" w:hAnsi="Lucida Console"/>
                <w:sz w:val="18"/>
                <w:szCs w:val="18"/>
              </w:rPr>
              <w:t>ZDzPE45C</w:t>
            </w:r>
            <w:r>
              <w:t>”). You just need to list the first six hex characters of the hashed value.</w:t>
            </w:r>
          </w:p>
          <w:p w14:paraId="58D43D3D" w14:textId="77777777" w:rsidR="00947526" w:rsidRDefault="00947526" w:rsidP="00AB5162"/>
          <w:p w14:paraId="613E2965" w14:textId="77777777" w:rsidR="00947526" w:rsidRDefault="00947526" w:rsidP="00AB5162"/>
          <w:p w14:paraId="28C6F889" w14:textId="77777777" w:rsidR="00947526" w:rsidRDefault="00947526" w:rsidP="00AB5162"/>
          <w:p w14:paraId="7439685F" w14:textId="77777777" w:rsidR="00947526" w:rsidRDefault="00947526" w:rsidP="00AB5162"/>
        </w:tc>
        <w:tc>
          <w:tcPr>
            <w:tcW w:w="3711" w:type="dxa"/>
          </w:tcPr>
          <w:p w14:paraId="59660516" w14:textId="77777777" w:rsidR="00947526" w:rsidRDefault="00947526" w:rsidP="00AB5162">
            <w:r>
              <w:t>“</w:t>
            </w:r>
            <w:r w:rsidRPr="00C10CC7">
              <w:rPr>
                <w:noProof/>
              </w:rPr>
              <w:t>changeme</w:t>
            </w:r>
            <w:r>
              <w:t>”:</w:t>
            </w:r>
          </w:p>
          <w:p w14:paraId="39DE1182" w14:textId="77777777" w:rsidR="00947526" w:rsidRDefault="00947526" w:rsidP="00AB5162"/>
          <w:p w14:paraId="17526D03" w14:textId="77777777" w:rsidR="00947526" w:rsidRDefault="00947526" w:rsidP="00AB5162">
            <w:r>
              <w:t>“123456”:</w:t>
            </w:r>
          </w:p>
          <w:p w14:paraId="502CDC30" w14:textId="77777777" w:rsidR="00947526" w:rsidRDefault="00947526" w:rsidP="00AB5162"/>
          <w:p w14:paraId="6407FDF1" w14:textId="77777777" w:rsidR="00947526" w:rsidRDefault="00947526" w:rsidP="00AB5162">
            <w:pPr>
              <w:rPr>
                <w:noProof/>
              </w:rPr>
            </w:pPr>
            <w:r>
              <w:t>“</w:t>
            </w:r>
            <w:r w:rsidRPr="00C10CC7">
              <w:rPr>
                <w:noProof/>
              </w:rPr>
              <w:t>password”</w:t>
            </w:r>
          </w:p>
          <w:p w14:paraId="21A604F5" w14:textId="77777777" w:rsidR="00947526" w:rsidRDefault="00947526" w:rsidP="00AB5162"/>
          <w:p w14:paraId="7918EEE3" w14:textId="77777777" w:rsidR="00947526" w:rsidRDefault="00947526" w:rsidP="00AB5162"/>
        </w:tc>
      </w:tr>
    </w:tbl>
    <w:p w14:paraId="019DA095" w14:textId="4F589203" w:rsidR="00947526" w:rsidRDefault="003E2720" w:rsidP="00947526">
      <w:pPr>
        <w:pStyle w:val="Heading2"/>
        <w:numPr>
          <w:ilvl w:val="0"/>
          <w:numId w:val="0"/>
        </w:numPr>
        <w:ind w:left="900" w:hanging="900"/>
        <w:rPr>
          <w:rStyle w:val="Hyperlink"/>
          <w:lang w:val="en-US"/>
        </w:rPr>
      </w:pPr>
      <w:r>
        <w:rPr>
          <w:rStyle w:val="Hyperlink"/>
          <w:lang w:val="en-US"/>
        </w:rPr>
        <w:t>5</w:t>
      </w:r>
      <w:r>
        <w:rPr>
          <w:rStyle w:val="Hyperlink"/>
          <w:lang w:val="en-US"/>
        </w:rPr>
        <w:tab/>
      </w:r>
      <w:r w:rsidR="00947526">
        <w:rPr>
          <w:rStyle w:val="Hyperlink"/>
          <w:lang w:val="en-US"/>
        </w:rPr>
        <w:t>B</w:t>
      </w:r>
      <w:r>
        <w:rPr>
          <w:rStyle w:val="Hyperlink"/>
          <w:lang w:val="en-US"/>
        </w:rPr>
        <w:t>c</w:t>
      </w:r>
      <w:r w:rsidR="00947526">
        <w:rPr>
          <w:rStyle w:val="Hyperlink"/>
          <w:lang w:val="en-US"/>
        </w:rPr>
        <w:t>rypt</w:t>
      </w:r>
    </w:p>
    <w:p w14:paraId="17262848" w14:textId="77777777" w:rsidR="00947526" w:rsidRDefault="00947526" w:rsidP="00947526">
      <w:pPr>
        <w:jc w:val="both"/>
        <w:rPr>
          <w:noProof/>
        </w:rPr>
      </w:pPr>
      <w:r>
        <w:t xml:space="preserve">MD5 and SHA-1 produce a hash signature, but </w:t>
      </w:r>
      <w:r w:rsidRPr="00C10CC7">
        <w:rPr>
          <w:noProof/>
        </w:rPr>
        <w:t>this can be attacked by rainbow tables</w:t>
      </w:r>
      <w:r>
        <w:t xml:space="preserve">. Bcrypt (Blowfish Crypt) is a </w:t>
      </w:r>
      <w:r w:rsidRPr="00755DBB">
        <w:rPr>
          <w:noProof/>
        </w:rPr>
        <w:t>more powerful</w:t>
      </w:r>
      <w:r>
        <w:t xml:space="preserve"> hash generator for passwords and uses salt to create a non-recurrent hash. It </w:t>
      </w:r>
      <w:r w:rsidRPr="00C10CC7">
        <w:rPr>
          <w:noProof/>
        </w:rPr>
        <w:t>was designed</w:t>
      </w:r>
      <w:r>
        <w:t xml:space="preserve"> by Niels Provos and David </w:t>
      </w:r>
      <w:r w:rsidRPr="00C10CC7">
        <w:rPr>
          <w:noProof/>
        </w:rPr>
        <w:t>Mazières,</w:t>
      </w:r>
      <w:r>
        <w:t xml:space="preserve"> and is based on the Blowfish cipher. </w:t>
      </w:r>
      <w:r w:rsidRPr="00755DBB">
        <w:rPr>
          <w:noProof/>
        </w:rPr>
        <w:t xml:space="preserve">It </w:t>
      </w:r>
      <w:r w:rsidRPr="00C10CC7">
        <w:rPr>
          <w:noProof/>
        </w:rPr>
        <w:t>is used</w:t>
      </w:r>
      <w:r w:rsidRPr="00755DBB">
        <w:rPr>
          <w:noProof/>
        </w:rPr>
        <w:t xml:space="preserve"> as the default password hashing method for BSD and other systems.</w:t>
      </w:r>
      <w:r>
        <w:rPr>
          <w:noProof/>
        </w:rPr>
        <w:t xml:space="preserve"> </w:t>
      </w:r>
    </w:p>
    <w:p w14:paraId="2DE415D2" w14:textId="77777777" w:rsidR="00947526" w:rsidRDefault="00947526" w:rsidP="00947526">
      <w:pPr>
        <w:jc w:val="both"/>
        <w:rPr>
          <w:noProof/>
        </w:rPr>
      </w:pPr>
    </w:p>
    <w:p w14:paraId="2225D918" w14:textId="77777777" w:rsidR="00947526" w:rsidRDefault="00947526" w:rsidP="00947526">
      <w:pPr>
        <w:jc w:val="both"/>
      </w:pPr>
      <w:r>
        <w:t xml:space="preserve">Overall it uses a 128-bit salt value, which requires 22 Base-64 characters. It can use </w:t>
      </w:r>
      <w:r w:rsidRPr="00C10CC7">
        <w:rPr>
          <w:noProof/>
        </w:rPr>
        <w:t>a number of</w:t>
      </w:r>
      <w:r>
        <w:t xml:space="preserve"> iterations, which will slow down any brute-force cracking of the hashed value. For example, “Hello” with a salt value of “</w:t>
      </w:r>
      <w:r w:rsidRPr="00755DBB">
        <w:t>$2a$06$NkYh0RCM8pNWPaYvRLgN9.</w:t>
      </w:r>
      <w:r>
        <w:t>” gives:</w:t>
      </w:r>
    </w:p>
    <w:p w14:paraId="2106279A" w14:textId="77777777" w:rsidR="00947526" w:rsidRDefault="00947526" w:rsidP="00947526"/>
    <w:p w14:paraId="042A11C8" w14:textId="77777777" w:rsidR="00947526" w:rsidRDefault="00947526" w:rsidP="00947526">
      <w:r w:rsidRPr="00755DBB">
        <w:t>$2a$</w:t>
      </w:r>
      <w:r w:rsidRPr="00755DBB">
        <w:rPr>
          <w:b/>
        </w:rPr>
        <w:t>06</w:t>
      </w:r>
      <w:r w:rsidRPr="00755DBB">
        <w:t>$</w:t>
      </w:r>
      <w:r w:rsidRPr="00755DBB">
        <w:rPr>
          <w:b/>
        </w:rPr>
        <w:t>NkYh0RCM8pNWPaYvRLgN9.</w:t>
      </w:r>
      <w:r w:rsidRPr="00755DBB">
        <w:t>LbJw4gcnWCOQYIom0P08UEZRQQjbfpy</w:t>
      </w:r>
    </w:p>
    <w:p w14:paraId="5CF8E4C8" w14:textId="77777777" w:rsidR="00947526" w:rsidRDefault="00947526" w:rsidP="00947526"/>
    <w:p w14:paraId="536DBAEA" w14:textId="77777777" w:rsidR="00947526" w:rsidRDefault="00947526" w:rsidP="00947526">
      <w:pPr>
        <w:jc w:val="both"/>
        <w:rPr>
          <w:noProof/>
        </w:rPr>
      </w:pPr>
      <w:r w:rsidRPr="00AA12F1">
        <w:t xml:space="preserve">As illustrated </w:t>
      </w:r>
      <w:r>
        <w:t xml:space="preserve">in Figure 1, </w:t>
      </w:r>
      <w:r w:rsidRPr="00AA12F1">
        <w:t xml:space="preserve">the first part is "$2a$" (or "$2b$"), and then followed by the number of rounds used. In this case is it </w:t>
      </w:r>
      <w:r w:rsidRPr="00C10CC7">
        <w:rPr>
          <w:b/>
          <w:bCs/>
          <w:noProof/>
        </w:rPr>
        <w:t>6</w:t>
      </w:r>
      <w:r w:rsidRPr="00AA12F1">
        <w:rPr>
          <w:b/>
          <w:bCs/>
        </w:rPr>
        <w:t xml:space="preserve"> rounds</w:t>
      </w:r>
      <w:r w:rsidRPr="00AA12F1">
        <w:t xml:space="preserve"> which </w:t>
      </w:r>
      <w:r w:rsidRPr="00C10CC7">
        <w:rPr>
          <w:noProof/>
        </w:rPr>
        <w:t>is</w:t>
      </w:r>
      <w:r w:rsidRPr="00AA12F1">
        <w:t xml:space="preserve"> 2^6 iterations (where each additional round doubles the hash time)</w:t>
      </w:r>
      <w:r>
        <w:rPr>
          <w:noProof/>
        </w:rPr>
        <w:t xml:space="preserve">. The 128-bit (22 character) salt values </w:t>
      </w:r>
      <w:r w:rsidRPr="00C10CC7">
        <w:rPr>
          <w:noProof/>
        </w:rPr>
        <w:t>comes</w:t>
      </w:r>
      <w:r>
        <w:rPr>
          <w:noProof/>
        </w:rPr>
        <w:t xml:space="preserve"> after this, and then finally there is </w:t>
      </w:r>
      <w:r w:rsidRPr="00165868">
        <w:rPr>
          <w:noProof/>
        </w:rPr>
        <w:t>a 184-bit</w:t>
      </w:r>
      <w:r w:rsidRPr="00755DBB">
        <w:rPr>
          <w:noProof/>
        </w:rPr>
        <w:t xml:space="preserve"> hash code (which is 31 characters). </w:t>
      </w:r>
    </w:p>
    <w:p w14:paraId="33A87488" w14:textId="77777777" w:rsidR="00947526" w:rsidRDefault="00947526" w:rsidP="00947526"/>
    <w:p w14:paraId="608B50DB" w14:textId="77777777" w:rsidR="00947526" w:rsidRDefault="00947526" w:rsidP="00947526">
      <w:r>
        <w:t xml:space="preserve">The slowness of bcrypt </w:t>
      </w:r>
      <w:r w:rsidRPr="00165868">
        <w:rPr>
          <w:noProof/>
        </w:rPr>
        <w:t>is highlighted</w:t>
      </w:r>
      <w:r>
        <w:t xml:space="preserve"> with an AWS EC2 server benchmark using </w:t>
      </w:r>
      <w:r w:rsidRPr="00165868">
        <w:rPr>
          <w:noProof/>
        </w:rPr>
        <w:t>hashcat</w:t>
      </w:r>
      <w:r>
        <w:t>:</w:t>
      </w:r>
    </w:p>
    <w:p w14:paraId="5BA9DE63" w14:textId="77777777" w:rsidR="00947526" w:rsidRDefault="00947526" w:rsidP="00947526"/>
    <w:p w14:paraId="1EC56D55" w14:textId="77777777" w:rsidR="00947526" w:rsidRDefault="00947526" w:rsidP="00947526">
      <w:pPr>
        <w:numPr>
          <w:ilvl w:val="0"/>
          <w:numId w:val="18"/>
        </w:numPr>
        <w:tabs>
          <w:tab w:val="left" w:pos="357"/>
          <w:tab w:val="left" w:pos="567"/>
          <w:tab w:val="left" w:pos="851"/>
          <w:tab w:val="left" w:pos="1134"/>
          <w:tab w:val="left" w:pos="1418"/>
          <w:tab w:val="left" w:pos="1701"/>
          <w:tab w:val="left" w:pos="1985"/>
          <w:tab w:val="left" w:pos="2268"/>
        </w:tabs>
        <w:spacing w:line="280" w:lineRule="atLeast"/>
        <w:jc w:val="both"/>
      </w:pPr>
      <w:r>
        <w:t>Hash type: MD5 Speed/sec: 380.02M words</w:t>
      </w:r>
    </w:p>
    <w:p w14:paraId="170028E7" w14:textId="77777777" w:rsidR="00947526" w:rsidRDefault="00947526" w:rsidP="00947526">
      <w:pPr>
        <w:numPr>
          <w:ilvl w:val="0"/>
          <w:numId w:val="18"/>
        </w:numPr>
        <w:tabs>
          <w:tab w:val="left" w:pos="357"/>
          <w:tab w:val="left" w:pos="567"/>
          <w:tab w:val="left" w:pos="851"/>
          <w:tab w:val="left" w:pos="1134"/>
          <w:tab w:val="left" w:pos="1418"/>
          <w:tab w:val="left" w:pos="1701"/>
          <w:tab w:val="left" w:pos="1985"/>
          <w:tab w:val="left" w:pos="2268"/>
        </w:tabs>
        <w:spacing w:line="280" w:lineRule="atLeast"/>
        <w:jc w:val="both"/>
      </w:pPr>
      <w:r>
        <w:t>Hash type: SHA1 Speed/sec: 218.86M words</w:t>
      </w:r>
    </w:p>
    <w:p w14:paraId="7C2DE348" w14:textId="77777777" w:rsidR="00947526" w:rsidRDefault="00947526" w:rsidP="00947526">
      <w:pPr>
        <w:numPr>
          <w:ilvl w:val="0"/>
          <w:numId w:val="18"/>
        </w:numPr>
        <w:tabs>
          <w:tab w:val="left" w:pos="357"/>
          <w:tab w:val="left" w:pos="567"/>
          <w:tab w:val="left" w:pos="851"/>
          <w:tab w:val="left" w:pos="1134"/>
          <w:tab w:val="left" w:pos="1418"/>
          <w:tab w:val="left" w:pos="1701"/>
          <w:tab w:val="left" w:pos="1985"/>
          <w:tab w:val="left" w:pos="2268"/>
        </w:tabs>
        <w:spacing w:line="280" w:lineRule="atLeast"/>
        <w:jc w:val="both"/>
      </w:pPr>
      <w:r>
        <w:lastRenderedPageBreak/>
        <w:t>Hash type: SHA256 Speed/sec: 110.37M words</w:t>
      </w:r>
    </w:p>
    <w:p w14:paraId="0775384C" w14:textId="77777777" w:rsidR="00947526" w:rsidRDefault="00947526" w:rsidP="00947526">
      <w:pPr>
        <w:numPr>
          <w:ilvl w:val="0"/>
          <w:numId w:val="18"/>
        </w:numPr>
        <w:tabs>
          <w:tab w:val="left" w:pos="357"/>
          <w:tab w:val="left" w:pos="567"/>
          <w:tab w:val="left" w:pos="851"/>
          <w:tab w:val="left" w:pos="1134"/>
          <w:tab w:val="left" w:pos="1418"/>
          <w:tab w:val="left" w:pos="1701"/>
          <w:tab w:val="left" w:pos="1985"/>
          <w:tab w:val="left" w:pos="2268"/>
        </w:tabs>
        <w:spacing w:line="280" w:lineRule="atLeast"/>
        <w:jc w:val="both"/>
      </w:pPr>
      <w:r>
        <w:t xml:space="preserve">Hash type: </w:t>
      </w:r>
      <w:r w:rsidRPr="00C10CC7">
        <w:rPr>
          <w:noProof/>
        </w:rPr>
        <w:t>bcrypt</w:t>
      </w:r>
      <w:r>
        <w:t>, Blowfish(OpenBSD) Speed/sec: 25.86k words</w:t>
      </w:r>
    </w:p>
    <w:p w14:paraId="36FD67E5" w14:textId="77777777" w:rsidR="00947526" w:rsidRDefault="00947526" w:rsidP="00947526">
      <w:pPr>
        <w:numPr>
          <w:ilvl w:val="0"/>
          <w:numId w:val="18"/>
        </w:numPr>
        <w:tabs>
          <w:tab w:val="left" w:pos="357"/>
          <w:tab w:val="left" w:pos="567"/>
          <w:tab w:val="left" w:pos="851"/>
          <w:tab w:val="left" w:pos="1134"/>
          <w:tab w:val="left" w:pos="1418"/>
          <w:tab w:val="left" w:pos="1701"/>
          <w:tab w:val="left" w:pos="1985"/>
          <w:tab w:val="left" w:pos="2268"/>
        </w:tabs>
        <w:spacing w:line="280" w:lineRule="atLeast"/>
        <w:jc w:val="both"/>
      </w:pPr>
      <w:r>
        <w:t>Hash type: NTLM. Speed/sec: 370.22M words</w:t>
      </w:r>
    </w:p>
    <w:p w14:paraId="32877D15" w14:textId="77777777" w:rsidR="00947526" w:rsidRDefault="00947526" w:rsidP="00947526">
      <w:pPr>
        <w:rPr>
          <w:noProof/>
        </w:rPr>
      </w:pPr>
    </w:p>
    <w:p w14:paraId="12D64DA6" w14:textId="77777777" w:rsidR="00947526" w:rsidRDefault="00947526" w:rsidP="00947526">
      <w:r w:rsidRPr="00413486">
        <w:rPr>
          <w:noProof/>
        </w:rPr>
        <w:t>You</w:t>
      </w:r>
      <w:r>
        <w:t xml:space="preserve"> can see that Bcrypt is almost 15,000 times slower than MD5 (380,000,000 words/sec down to only 25,860 words/sec). With John The Ripper:</w:t>
      </w:r>
    </w:p>
    <w:p w14:paraId="426D8390" w14:textId="77777777" w:rsidR="00947526" w:rsidRDefault="00947526" w:rsidP="00947526"/>
    <w:p w14:paraId="7E5D163B" w14:textId="77777777" w:rsidR="00947526" w:rsidRDefault="00947526" w:rsidP="00947526">
      <w:pPr>
        <w:numPr>
          <w:ilvl w:val="0"/>
          <w:numId w:val="19"/>
        </w:numPr>
        <w:tabs>
          <w:tab w:val="left" w:pos="357"/>
          <w:tab w:val="left" w:pos="567"/>
          <w:tab w:val="left" w:pos="851"/>
          <w:tab w:val="left" w:pos="1134"/>
          <w:tab w:val="left" w:pos="1418"/>
          <w:tab w:val="left" w:pos="1701"/>
          <w:tab w:val="left" w:pos="1985"/>
          <w:tab w:val="left" w:pos="2268"/>
        </w:tabs>
        <w:spacing w:line="280" w:lineRule="atLeast"/>
        <w:jc w:val="both"/>
      </w:pPr>
      <w:r>
        <w:t>md5crypt [MD5 32/64 X2] 318237 c/s real, 8881 c/s virtual</w:t>
      </w:r>
    </w:p>
    <w:p w14:paraId="542ADD5A" w14:textId="77777777" w:rsidR="00947526" w:rsidRDefault="00947526" w:rsidP="00947526">
      <w:pPr>
        <w:numPr>
          <w:ilvl w:val="0"/>
          <w:numId w:val="19"/>
        </w:numPr>
        <w:tabs>
          <w:tab w:val="left" w:pos="357"/>
          <w:tab w:val="left" w:pos="567"/>
          <w:tab w:val="left" w:pos="851"/>
          <w:tab w:val="left" w:pos="1134"/>
          <w:tab w:val="left" w:pos="1418"/>
          <w:tab w:val="left" w:pos="1701"/>
          <w:tab w:val="left" w:pos="1985"/>
          <w:tab w:val="left" w:pos="2268"/>
        </w:tabs>
        <w:spacing w:line="280" w:lineRule="atLeast"/>
        <w:jc w:val="both"/>
      </w:pPr>
      <w:r>
        <w:t>bcrypt ("$2a$05", 32 iterations)  25488 c/s real, 708 c/s virtual</w:t>
      </w:r>
    </w:p>
    <w:p w14:paraId="0B7AB2B8" w14:textId="77777777" w:rsidR="00947526" w:rsidRDefault="00947526" w:rsidP="00947526">
      <w:pPr>
        <w:numPr>
          <w:ilvl w:val="0"/>
          <w:numId w:val="19"/>
        </w:numPr>
        <w:tabs>
          <w:tab w:val="left" w:pos="357"/>
          <w:tab w:val="left" w:pos="567"/>
          <w:tab w:val="left" w:pos="851"/>
          <w:tab w:val="left" w:pos="1134"/>
          <w:tab w:val="left" w:pos="1418"/>
          <w:tab w:val="left" w:pos="1701"/>
          <w:tab w:val="left" w:pos="1985"/>
          <w:tab w:val="left" w:pos="2268"/>
        </w:tabs>
        <w:spacing w:line="280" w:lineRule="atLeast"/>
        <w:jc w:val="both"/>
      </w:pPr>
      <w:r>
        <w:t>LM [DES 128/128 SSE2-16] 88090K c/s real, 2462K c/s virtual</w:t>
      </w:r>
    </w:p>
    <w:p w14:paraId="7D26FB55" w14:textId="77777777" w:rsidR="00947526" w:rsidRDefault="00947526" w:rsidP="00947526"/>
    <w:p w14:paraId="5B84D873" w14:textId="77777777" w:rsidR="00947526" w:rsidRDefault="00947526" w:rsidP="00947526">
      <w:pPr>
        <w:jc w:val="both"/>
      </w:pPr>
      <w:r w:rsidRPr="00C10CC7">
        <w:rPr>
          <w:noProof/>
        </w:rPr>
        <w:t>where</w:t>
      </w:r>
      <w:r>
        <w:t xml:space="preserve"> </w:t>
      </w:r>
      <w:r w:rsidRPr="000C38A2">
        <w:rPr>
          <w:noProof/>
        </w:rPr>
        <w:t>you</w:t>
      </w:r>
      <w:r>
        <w:t xml:space="preserve"> can see that BCrypt over 3,000 times slower than LM hashes. So, although the main hashing methods are fast and efficient, this speed has a </w:t>
      </w:r>
      <w:r w:rsidRPr="00C10CC7">
        <w:rPr>
          <w:noProof/>
        </w:rPr>
        <w:t>down side</w:t>
      </w:r>
      <w:r>
        <w:t xml:space="preserve">, in that they can be cracked easier. With </w:t>
      </w:r>
      <w:r w:rsidRPr="00C10CC7">
        <w:rPr>
          <w:noProof/>
        </w:rPr>
        <w:t>Bcrypt</w:t>
      </w:r>
      <w:r>
        <w:t xml:space="preserve"> the </w:t>
      </w:r>
      <w:r w:rsidRPr="00C10CC7">
        <w:rPr>
          <w:noProof/>
        </w:rPr>
        <w:t>speed</w:t>
      </w:r>
      <w:r>
        <w:t xml:space="preserve"> of cracking is considerably slowed down, with each iteration doubling the amount of time it takes to crack the hash with brute force. If we add one </w:t>
      </w:r>
      <w:r w:rsidRPr="00C10CC7">
        <w:rPr>
          <w:noProof/>
        </w:rPr>
        <w:t>onto</w:t>
      </w:r>
      <w:r>
        <w:t xml:space="preserve"> the number of rounds, we </w:t>
      </w:r>
      <w:r w:rsidRPr="00165868">
        <w:rPr>
          <w:noProof/>
        </w:rPr>
        <w:t>double</w:t>
      </w:r>
      <w:r>
        <w:t xml:space="preserve"> the time taken for the hashing process. So, to go from 6 to 16 increase by over 1,000 (2</w:t>
      </w:r>
      <w:r w:rsidRPr="00945AF0">
        <w:rPr>
          <w:vertAlign w:val="superscript"/>
        </w:rPr>
        <w:t>10</w:t>
      </w:r>
      <w:r>
        <w:t>) and from 6 to 26 increases by over 1 million (2</w:t>
      </w:r>
      <w:r w:rsidRPr="00945AF0">
        <w:rPr>
          <w:vertAlign w:val="superscript"/>
        </w:rPr>
        <w:t>20</w:t>
      </w:r>
      <w:r>
        <w:t>).</w:t>
      </w:r>
    </w:p>
    <w:p w14:paraId="12709543" w14:textId="77777777" w:rsidR="00947526" w:rsidRDefault="00947526" w:rsidP="00947526">
      <w:pPr>
        <w:rPr>
          <w:lang w:val="en-US" w:eastAsia="en-US"/>
        </w:rPr>
      </w:pPr>
    </w:p>
    <w:p w14:paraId="041AEAE2" w14:textId="77777777" w:rsidR="00947526" w:rsidRDefault="00947526" w:rsidP="00947526">
      <w:pPr>
        <w:rPr>
          <w:lang w:val="en-US" w:eastAsia="en-US"/>
        </w:rPr>
      </w:pPr>
      <w:r>
        <w:rPr>
          <w:lang w:val="en-US" w:eastAsia="en-US"/>
        </w:rPr>
        <w:t xml:space="preserve">The following defines a Python script </w:t>
      </w:r>
      <w:r w:rsidRPr="00165868">
        <w:rPr>
          <w:noProof/>
          <w:lang w:val="en-US" w:eastAsia="en-US"/>
        </w:rPr>
        <w:t>which</w:t>
      </w:r>
      <w:r>
        <w:rPr>
          <w:lang w:val="en-US" w:eastAsia="en-US"/>
        </w:rPr>
        <w:t xml:space="preserve"> calculates a whole range of hashes:</w:t>
      </w:r>
    </w:p>
    <w:p w14:paraId="17B194C7" w14:textId="77777777" w:rsidR="00947526" w:rsidRDefault="00947526" w:rsidP="00947526">
      <w:pPr>
        <w:rPr>
          <w:lang w:val="en-US" w:eastAsia="en-US"/>
        </w:rPr>
      </w:pPr>
    </w:p>
    <w:p w14:paraId="12A5645F"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 xml:space="preserve">import </w:t>
      </w:r>
      <w:r w:rsidRPr="00C10CC7">
        <w:rPr>
          <w:rFonts w:ascii="Lucida Console" w:hAnsi="Lucida Console"/>
          <w:noProof/>
          <w:sz w:val="18"/>
          <w:szCs w:val="18"/>
        </w:rPr>
        <w:t>hashlib</w:t>
      </w:r>
      <w:r w:rsidRPr="00165868">
        <w:rPr>
          <w:rFonts w:ascii="Lucida Console" w:hAnsi="Lucida Console"/>
          <w:sz w:val="18"/>
          <w:szCs w:val="18"/>
        </w:rPr>
        <w:t>;</w:t>
      </w:r>
    </w:p>
    <w:p w14:paraId="6E084E53"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import passlib.hash;</w:t>
      </w:r>
    </w:p>
    <w:p w14:paraId="4FB1C0BC" w14:textId="77777777" w:rsidR="00947526" w:rsidRPr="00165868" w:rsidRDefault="00947526" w:rsidP="00947526">
      <w:pPr>
        <w:rPr>
          <w:rFonts w:ascii="Lucida Console" w:hAnsi="Lucida Console"/>
          <w:sz w:val="18"/>
          <w:szCs w:val="18"/>
        </w:rPr>
      </w:pPr>
    </w:p>
    <w:p w14:paraId="713BCC6D"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salt="ZDzPE45C"</w:t>
      </w:r>
    </w:p>
    <w:p w14:paraId="1E1E7387"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string="password"</w:t>
      </w:r>
    </w:p>
    <w:p w14:paraId="1142B453"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salt2="1111111111111111111111"</w:t>
      </w:r>
    </w:p>
    <w:p w14:paraId="470C830F" w14:textId="77777777" w:rsidR="00947526" w:rsidRPr="00165868" w:rsidRDefault="00947526" w:rsidP="00947526">
      <w:pPr>
        <w:rPr>
          <w:rFonts w:ascii="Lucida Console" w:hAnsi="Lucida Console"/>
          <w:sz w:val="18"/>
          <w:szCs w:val="18"/>
        </w:rPr>
      </w:pPr>
    </w:p>
    <w:p w14:paraId="460CA50D"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 xml:space="preserve">print "General </w:t>
      </w:r>
      <w:r w:rsidRPr="00165868">
        <w:rPr>
          <w:rFonts w:ascii="Lucida Console" w:hAnsi="Lucida Console"/>
          <w:noProof/>
          <w:sz w:val="18"/>
          <w:szCs w:val="18"/>
        </w:rPr>
        <w:t>Hashes"</w:t>
      </w:r>
    </w:p>
    <w:p w14:paraId="6E24ABF3"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MD5:"+hashlib.md5(string).hexdigest()</w:t>
      </w:r>
    </w:p>
    <w:p w14:paraId="0FE58D61"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SHA1:"+hashlib.sha1(string).hexdigest()</w:t>
      </w:r>
    </w:p>
    <w:p w14:paraId="746D7EB4"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SHA256:"+hashlib.sha256(string).hexdigest()</w:t>
      </w:r>
    </w:p>
    <w:p w14:paraId="27A2AFA3"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SHA512:"+hashlib.sha512(string).hexdigest()</w:t>
      </w:r>
    </w:p>
    <w:p w14:paraId="2738B797" w14:textId="77777777" w:rsidR="00947526" w:rsidRPr="00165868" w:rsidRDefault="00947526" w:rsidP="00947526">
      <w:pPr>
        <w:rPr>
          <w:rFonts w:ascii="Lucida Console" w:hAnsi="Lucida Console"/>
          <w:sz w:val="18"/>
          <w:szCs w:val="18"/>
        </w:rPr>
      </w:pPr>
    </w:p>
    <w:p w14:paraId="45E7D83F"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UNIX hashes (with salt)"</w:t>
      </w:r>
    </w:p>
    <w:p w14:paraId="6A5FD229"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DES:"+passlib.hash.des_crypt.encrypt(string, salt=salt[:2])</w:t>
      </w:r>
    </w:p>
    <w:p w14:paraId="790E5099"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MD5:"+passlib.hash.md5_crypt.encrypt(string, salt=salt)</w:t>
      </w:r>
    </w:p>
    <w:p w14:paraId="3536F864"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Sun MD5:"+passlib.hash.sun_md5_crypt.encrypt(string, salt=salt)</w:t>
      </w:r>
    </w:p>
    <w:p w14:paraId="18E3E315"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SHA1:"+passlib.hash.sha1_crypt.encrypt(string, salt=salt)</w:t>
      </w:r>
    </w:p>
    <w:p w14:paraId="798B4C6E"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SHA256:"+passlib.hash.sha256_crypt.encrypt(string, salt=salt)</w:t>
      </w:r>
    </w:p>
    <w:p w14:paraId="700013D1" w14:textId="77777777" w:rsidR="00947526" w:rsidRDefault="00947526" w:rsidP="00947526">
      <w:pPr>
        <w:rPr>
          <w:rFonts w:ascii="Lucida Console" w:hAnsi="Lucida Console"/>
          <w:sz w:val="18"/>
          <w:szCs w:val="18"/>
        </w:rPr>
      </w:pPr>
      <w:r w:rsidRPr="00165868">
        <w:rPr>
          <w:rFonts w:ascii="Lucida Console" w:hAnsi="Lucida Console"/>
          <w:sz w:val="18"/>
          <w:szCs w:val="18"/>
        </w:rPr>
        <w:t>print "SHA512:"+passlib.hash.sha512_crypt.encrypt(string, salt=salt)</w:t>
      </w:r>
    </w:p>
    <w:p w14:paraId="4E051C81" w14:textId="77777777" w:rsidR="00947526" w:rsidRPr="00165868" w:rsidRDefault="00947526" w:rsidP="00947526">
      <w:pPr>
        <w:rPr>
          <w:rFonts w:ascii="Lucida Console" w:hAnsi="Lucida Console"/>
          <w:b/>
          <w:sz w:val="18"/>
          <w:szCs w:val="18"/>
        </w:rPr>
      </w:pPr>
      <w:r w:rsidRPr="00165868">
        <w:rPr>
          <w:rFonts w:ascii="Lucida Console" w:hAnsi="Lucida Console"/>
          <w:b/>
          <w:sz w:val="18"/>
          <w:szCs w:val="18"/>
        </w:rPr>
        <w:t>print "Bcrypt:"+passlib.hash.bcrypt.encrypt(string, salt=salt2[:22])</w:t>
      </w:r>
    </w:p>
    <w:p w14:paraId="35236A23" w14:textId="77777777" w:rsidR="00947526" w:rsidRPr="00FF05B6" w:rsidRDefault="00947526" w:rsidP="00947526">
      <w:pPr>
        <w:rPr>
          <w:rFonts w:ascii="Lucida Console" w:hAnsi="Lucida Console"/>
          <w:sz w:val="18"/>
          <w:szCs w:val="18"/>
        </w:rPr>
      </w:pPr>
    </w:p>
    <w:p w14:paraId="2AABA26C" w14:textId="77777777" w:rsidR="00947526" w:rsidRDefault="00947526" w:rsidP="00947526">
      <w:pPr>
        <w:rPr>
          <w:noProof/>
        </w:rPr>
      </w:pPr>
    </w:p>
    <w:p w14:paraId="1582DDAE" w14:textId="77777777" w:rsidR="00947526" w:rsidRDefault="00947526" w:rsidP="00947526">
      <w:pPr>
        <w:rPr>
          <w:noProof/>
        </w:rPr>
      </w:pPr>
      <w:r>
        <w:rPr>
          <w:noProof/>
          <w:lang w:val="en-US" w:eastAsia="en-US"/>
        </w:rPr>
        <w:lastRenderedPageBreak/>
        <w:drawing>
          <wp:inline distT="0" distB="0" distL="0" distR="0" wp14:anchorId="53436B73" wp14:editId="5C7DEB8C">
            <wp:extent cx="5276850" cy="3076575"/>
            <wp:effectExtent l="0" t="0" r="0" b="9525"/>
            <wp:docPr id="1" name="Picture 1" descr="b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c"/>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6850" cy="3076575"/>
                    </a:xfrm>
                    <a:prstGeom prst="rect">
                      <a:avLst/>
                    </a:prstGeom>
                    <a:noFill/>
                    <a:ln>
                      <a:noFill/>
                    </a:ln>
                  </pic:spPr>
                </pic:pic>
              </a:graphicData>
            </a:graphic>
          </wp:inline>
        </w:drawing>
      </w:r>
    </w:p>
    <w:p w14:paraId="587F2AE2" w14:textId="77777777" w:rsidR="00947526" w:rsidRPr="00165868" w:rsidRDefault="00947526" w:rsidP="00947526">
      <w:pPr>
        <w:pStyle w:val="Figure"/>
        <w:spacing w:after="0"/>
      </w:pPr>
      <w:r>
        <w:rPr>
          <w:b/>
          <w:bCs/>
        </w:rPr>
        <w:t>Figure 1</w:t>
      </w:r>
      <w:r w:rsidRPr="008808B7">
        <w:rPr>
          <w:rFonts w:ascii="MS Mincho" w:eastAsia="MS Mincho" w:hAnsi="MS Mincho" w:cs="MS Mincho"/>
        </w:rPr>
        <w:t> </w:t>
      </w:r>
      <w:r>
        <w:t>Bcrypt</w:t>
      </w:r>
    </w:p>
    <w:p w14:paraId="219D15AB" w14:textId="77777777" w:rsidR="00947526" w:rsidRDefault="00947526" w:rsidP="00947526"/>
    <w:tbl>
      <w:tblPr>
        <w:tblStyle w:val="TableGrid"/>
        <w:tblW w:w="0" w:type="auto"/>
        <w:tblLook w:val="04A0" w:firstRow="1" w:lastRow="0" w:firstColumn="1" w:lastColumn="0" w:noHBand="0" w:noVBand="1"/>
      </w:tblPr>
      <w:tblGrid>
        <w:gridCol w:w="715"/>
        <w:gridCol w:w="4590"/>
        <w:gridCol w:w="3711"/>
      </w:tblGrid>
      <w:tr w:rsidR="00947526" w14:paraId="1D2399FC" w14:textId="77777777" w:rsidTr="00AB5162">
        <w:tc>
          <w:tcPr>
            <w:tcW w:w="715" w:type="dxa"/>
            <w:shd w:val="clear" w:color="auto" w:fill="F2F2F2" w:themeFill="background1" w:themeFillShade="F2"/>
          </w:tcPr>
          <w:p w14:paraId="2254F460" w14:textId="77777777" w:rsidR="00947526" w:rsidRPr="00BE24E3" w:rsidRDefault="00947526" w:rsidP="00AB5162">
            <w:pPr>
              <w:rPr>
                <w:b/>
              </w:rPr>
            </w:pPr>
            <w:r>
              <w:rPr>
                <w:b/>
              </w:rPr>
              <w:t>No</w:t>
            </w:r>
          </w:p>
        </w:tc>
        <w:tc>
          <w:tcPr>
            <w:tcW w:w="4590" w:type="dxa"/>
            <w:shd w:val="clear" w:color="auto" w:fill="F2F2F2" w:themeFill="background1" w:themeFillShade="F2"/>
          </w:tcPr>
          <w:p w14:paraId="302FC3A5" w14:textId="77777777" w:rsidR="00947526" w:rsidRPr="00BE24E3" w:rsidRDefault="00947526" w:rsidP="00AB5162">
            <w:pPr>
              <w:rPr>
                <w:b/>
              </w:rPr>
            </w:pPr>
            <w:r w:rsidRPr="00BE24E3">
              <w:rPr>
                <w:b/>
              </w:rPr>
              <w:t>Description</w:t>
            </w:r>
          </w:p>
        </w:tc>
        <w:tc>
          <w:tcPr>
            <w:tcW w:w="3711" w:type="dxa"/>
            <w:shd w:val="clear" w:color="auto" w:fill="F2F2F2" w:themeFill="background1" w:themeFillShade="F2"/>
          </w:tcPr>
          <w:p w14:paraId="33715055" w14:textId="77777777" w:rsidR="00947526" w:rsidRPr="00BE24E3" w:rsidRDefault="00947526" w:rsidP="00AB5162">
            <w:pPr>
              <w:rPr>
                <w:b/>
              </w:rPr>
            </w:pPr>
            <w:r w:rsidRPr="00BE24E3">
              <w:rPr>
                <w:b/>
              </w:rPr>
              <w:t>Result</w:t>
            </w:r>
          </w:p>
        </w:tc>
      </w:tr>
      <w:tr w:rsidR="00947526" w14:paraId="3BA1680C" w14:textId="77777777" w:rsidTr="00AB5162">
        <w:tc>
          <w:tcPr>
            <w:tcW w:w="715" w:type="dxa"/>
            <w:shd w:val="clear" w:color="auto" w:fill="F2F2F2" w:themeFill="background1" w:themeFillShade="F2"/>
          </w:tcPr>
          <w:p w14:paraId="79D7087F" w14:textId="7297DAAE" w:rsidR="00947526" w:rsidRPr="005A6F37" w:rsidRDefault="003E2720" w:rsidP="00AB5162">
            <w:pPr>
              <w:rPr>
                <w:b/>
              </w:rPr>
            </w:pPr>
            <w:r>
              <w:rPr>
                <w:b/>
              </w:rPr>
              <w:t>B.5</w:t>
            </w:r>
          </w:p>
        </w:tc>
        <w:tc>
          <w:tcPr>
            <w:tcW w:w="4590" w:type="dxa"/>
          </w:tcPr>
          <w:p w14:paraId="496DF9EE" w14:textId="77777777" w:rsidR="00947526" w:rsidRDefault="00947526" w:rsidP="00AB5162">
            <w:r>
              <w:t>Create the hash for the word “hello” for the different methods (you only have to give the first six hex characters for the hash):</w:t>
            </w:r>
          </w:p>
          <w:p w14:paraId="1B19FACD" w14:textId="77777777" w:rsidR="00947526" w:rsidRDefault="00947526" w:rsidP="00AB5162"/>
          <w:p w14:paraId="4EB74E0F" w14:textId="77777777" w:rsidR="00947526" w:rsidRDefault="00947526" w:rsidP="00AB5162">
            <w:r w:rsidRPr="00C10CC7">
              <w:rPr>
                <w:noProof/>
              </w:rPr>
              <w:t>Also</w:t>
            </w:r>
            <w:r>
              <w:t xml:space="preserve"> note the number hex characters that the hashed value uses:</w:t>
            </w:r>
          </w:p>
          <w:p w14:paraId="693A6924" w14:textId="77777777" w:rsidR="00947526" w:rsidRDefault="00947526" w:rsidP="00AB5162"/>
        </w:tc>
        <w:tc>
          <w:tcPr>
            <w:tcW w:w="3711" w:type="dxa"/>
          </w:tcPr>
          <w:p w14:paraId="00E0862A" w14:textId="77777777" w:rsidR="00947526" w:rsidRDefault="00947526" w:rsidP="00AB5162">
            <w:r>
              <w:t>MD5:</w:t>
            </w:r>
          </w:p>
          <w:p w14:paraId="4087A4F1" w14:textId="77777777" w:rsidR="00947526" w:rsidRDefault="00947526" w:rsidP="00AB5162">
            <w:r>
              <w:t>SHA1:</w:t>
            </w:r>
          </w:p>
          <w:p w14:paraId="2ECF876C" w14:textId="77777777" w:rsidR="00947526" w:rsidRDefault="00947526" w:rsidP="00AB5162">
            <w:r>
              <w:t>SHA256:</w:t>
            </w:r>
          </w:p>
          <w:p w14:paraId="6A8AFF51" w14:textId="77777777" w:rsidR="00947526" w:rsidRDefault="00947526" w:rsidP="00AB5162">
            <w:r>
              <w:t>SHA512:</w:t>
            </w:r>
          </w:p>
          <w:p w14:paraId="7171B265" w14:textId="77777777" w:rsidR="00947526" w:rsidRDefault="00947526" w:rsidP="00AB5162">
            <w:r>
              <w:t>DES:</w:t>
            </w:r>
          </w:p>
          <w:p w14:paraId="31D5C314" w14:textId="77777777" w:rsidR="00947526" w:rsidRDefault="00947526" w:rsidP="00AB5162">
            <w:r>
              <w:t>MD5:</w:t>
            </w:r>
          </w:p>
          <w:p w14:paraId="70A9AFCD" w14:textId="77777777" w:rsidR="00947526" w:rsidRDefault="00947526" w:rsidP="00AB5162">
            <w:r>
              <w:t>Sun MD5:</w:t>
            </w:r>
          </w:p>
          <w:p w14:paraId="38CA4E00" w14:textId="77777777" w:rsidR="00947526" w:rsidRDefault="00947526" w:rsidP="00AB5162">
            <w:r>
              <w:t>SHA-1:</w:t>
            </w:r>
          </w:p>
          <w:p w14:paraId="441F19A9" w14:textId="77777777" w:rsidR="00947526" w:rsidRDefault="00947526" w:rsidP="00AB5162">
            <w:r>
              <w:t>SHA-256:</w:t>
            </w:r>
          </w:p>
          <w:p w14:paraId="7828430E" w14:textId="77777777" w:rsidR="00947526" w:rsidRDefault="00947526" w:rsidP="00AB5162">
            <w:r>
              <w:t>SHA-512:</w:t>
            </w:r>
          </w:p>
        </w:tc>
      </w:tr>
    </w:tbl>
    <w:p w14:paraId="3A2166DB" w14:textId="0ADF78DA" w:rsidR="00947526" w:rsidRDefault="003E2720" w:rsidP="003E2720">
      <w:pPr>
        <w:pStyle w:val="Heading2"/>
        <w:numPr>
          <w:ilvl w:val="0"/>
          <w:numId w:val="0"/>
        </w:numPr>
        <w:rPr>
          <w:lang w:val="en-US"/>
        </w:rPr>
      </w:pPr>
      <w:r>
        <w:rPr>
          <w:lang w:val="en-US"/>
        </w:rPr>
        <w:t>6</w:t>
      </w:r>
      <w:r>
        <w:rPr>
          <w:lang w:val="en-US"/>
        </w:rPr>
        <w:tab/>
      </w:r>
      <w:r w:rsidR="00947526">
        <w:rPr>
          <w:lang w:val="en-US"/>
        </w:rPr>
        <w:t>HMAC</w:t>
      </w:r>
    </w:p>
    <w:p w14:paraId="2E73B8E0" w14:textId="77777777" w:rsidR="00947526" w:rsidRDefault="00947526" w:rsidP="00947526">
      <w:pPr>
        <w:rPr>
          <w:lang w:val="en-US" w:eastAsia="en-US"/>
        </w:rPr>
      </w:pPr>
      <w:r>
        <w:rPr>
          <w:lang w:val="en-US" w:eastAsia="en-US"/>
        </w:rPr>
        <w:t>Write a Python or Node.js program which will prove the following:</w:t>
      </w:r>
    </w:p>
    <w:p w14:paraId="288830A2" w14:textId="77777777" w:rsidR="00947526" w:rsidRDefault="00947526" w:rsidP="00947526">
      <w:pPr>
        <w:rPr>
          <w:lang w:val="en-US" w:eastAsia="en-US"/>
        </w:rPr>
      </w:pPr>
    </w:p>
    <w:p w14:paraId="0BBE86BB" w14:textId="77777777" w:rsidR="00947526" w:rsidRPr="004701FD"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Type:</w:t>
      </w:r>
      <w:r w:rsidRPr="004701FD">
        <w:rPr>
          <w:rFonts w:ascii="Lucida Console" w:hAnsi="Lucida Console"/>
          <w:sz w:val="20"/>
          <w:szCs w:val="20"/>
          <w:lang w:val="en-US" w:eastAsia="en-US"/>
        </w:rPr>
        <w:tab/>
      </w:r>
      <w:r w:rsidRPr="004701FD">
        <w:rPr>
          <w:rFonts w:ascii="Lucida Console" w:hAnsi="Lucida Console"/>
          <w:sz w:val="20"/>
          <w:szCs w:val="20"/>
          <w:lang w:val="en-US" w:eastAsia="en-US"/>
        </w:rPr>
        <w:tab/>
        <w:t>HMAC-MD5</w:t>
      </w:r>
    </w:p>
    <w:p w14:paraId="2743592D" w14:textId="77777777" w:rsidR="00947526" w:rsidRPr="004701FD"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Message:</w:t>
      </w:r>
      <w:r w:rsidRPr="004701FD">
        <w:rPr>
          <w:rFonts w:ascii="Lucida Console" w:hAnsi="Lucida Console"/>
          <w:sz w:val="20"/>
          <w:szCs w:val="20"/>
          <w:lang w:val="en-US" w:eastAsia="en-US"/>
        </w:rPr>
        <w:tab/>
        <w:t>Hello</w:t>
      </w:r>
    </w:p>
    <w:p w14:paraId="5DC0D163" w14:textId="77777777" w:rsidR="00947526" w:rsidRPr="004701FD"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Password:</w:t>
      </w:r>
      <w:r w:rsidRPr="004701FD">
        <w:rPr>
          <w:rFonts w:ascii="Lucida Console" w:hAnsi="Lucida Console"/>
          <w:sz w:val="20"/>
          <w:szCs w:val="20"/>
          <w:lang w:val="en-US" w:eastAsia="en-US"/>
        </w:rPr>
        <w:tab/>
        <w:t>qwerty123</w:t>
      </w:r>
    </w:p>
    <w:p w14:paraId="492DAC17" w14:textId="77777777" w:rsidR="00947526" w:rsidRPr="004701FD"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Hex:</w:t>
      </w:r>
      <w:r w:rsidRPr="004701FD">
        <w:rPr>
          <w:rFonts w:ascii="Lucida Console" w:hAnsi="Lucida Console"/>
          <w:sz w:val="20"/>
          <w:szCs w:val="20"/>
          <w:lang w:val="en-US" w:eastAsia="en-US"/>
        </w:rPr>
        <w:tab/>
      </w:r>
      <w:r>
        <w:rPr>
          <w:rFonts w:ascii="Lucida Console" w:hAnsi="Lucida Console"/>
          <w:sz w:val="20"/>
          <w:szCs w:val="20"/>
          <w:lang w:val="en-US" w:eastAsia="en-US"/>
        </w:rPr>
        <w:tab/>
      </w:r>
      <w:r w:rsidRPr="004701FD">
        <w:rPr>
          <w:rFonts w:ascii="Lucida Console" w:hAnsi="Lucida Console"/>
          <w:sz w:val="20"/>
          <w:szCs w:val="20"/>
          <w:lang w:val="en-US" w:eastAsia="en-US"/>
        </w:rPr>
        <w:t>c3a2fa8f20dee654a32c30e666cec48e</w:t>
      </w:r>
    </w:p>
    <w:p w14:paraId="782FC21F" w14:textId="77777777" w:rsidR="00947526"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Base64:</w:t>
      </w:r>
      <w:r w:rsidRPr="004701FD">
        <w:rPr>
          <w:rFonts w:ascii="Lucida Console" w:hAnsi="Lucida Console"/>
          <w:sz w:val="20"/>
          <w:szCs w:val="20"/>
          <w:lang w:val="en-US" w:eastAsia="en-US"/>
        </w:rPr>
        <w:tab/>
        <w:t>7376b67daf1fdb475e7bae786b7d9cdf47baeba71e738f1e</w:t>
      </w:r>
    </w:p>
    <w:p w14:paraId="5B37224F" w14:textId="77777777" w:rsidR="00947526" w:rsidRDefault="00947526" w:rsidP="00947526">
      <w:pPr>
        <w:rPr>
          <w:lang w:val="en-US" w:eastAsia="en-US"/>
        </w:rPr>
      </w:pPr>
    </w:p>
    <w:p w14:paraId="6D2C250F" w14:textId="77777777" w:rsidR="00947526" w:rsidRDefault="00947526" w:rsidP="00947526">
      <w:pPr>
        <w:rPr>
          <w:lang w:val="en-US" w:eastAsia="en-US"/>
        </w:rPr>
      </w:pPr>
      <w:r>
        <w:rPr>
          <w:lang w:val="en-US" w:eastAsia="en-US"/>
        </w:rPr>
        <w:t>If you get this to work, can you expand to include other MAC methods. You can test against this page:</w:t>
      </w:r>
    </w:p>
    <w:p w14:paraId="5196B406" w14:textId="77777777" w:rsidR="00947526" w:rsidRDefault="00947526" w:rsidP="00947526">
      <w:pPr>
        <w:rPr>
          <w:lang w:val="en-US" w:eastAsia="en-US"/>
        </w:rPr>
      </w:pPr>
    </w:p>
    <w:p w14:paraId="1D852286" w14:textId="77777777" w:rsidR="00947526" w:rsidRPr="004701FD" w:rsidRDefault="003A2DC2" w:rsidP="00947526">
      <w:pPr>
        <w:rPr>
          <w:lang w:val="en-US" w:eastAsia="en-US"/>
        </w:rPr>
      </w:pPr>
      <w:hyperlink r:id="rId10" w:history="1">
        <w:r w:rsidR="00947526" w:rsidRPr="009B19D9">
          <w:rPr>
            <w:rStyle w:val="Hyperlink"/>
            <w:lang w:val="en-US" w:eastAsia="en-US"/>
          </w:rPr>
          <w:t>https://asecuritysite.com/encryption/js10</w:t>
        </w:r>
      </w:hyperlink>
    </w:p>
    <w:p w14:paraId="503CB2CB" w14:textId="388ECF73" w:rsidR="00947526" w:rsidRDefault="00E41DE4" w:rsidP="00947526">
      <w:pPr>
        <w:pStyle w:val="Heading2"/>
        <w:numPr>
          <w:ilvl w:val="0"/>
          <w:numId w:val="0"/>
        </w:numPr>
        <w:rPr>
          <w:rStyle w:val="Hyperlink"/>
        </w:rPr>
      </w:pPr>
      <w:r>
        <w:rPr>
          <w:rStyle w:val="Hyperlink"/>
        </w:rPr>
        <w:t>7</w:t>
      </w:r>
      <w:r>
        <w:rPr>
          <w:rStyle w:val="Hyperlink"/>
        </w:rPr>
        <w:tab/>
      </w:r>
      <w:r w:rsidR="00947526">
        <w:rPr>
          <w:rStyle w:val="Hyperlink"/>
        </w:rPr>
        <w:t>Additional</w:t>
      </w:r>
    </w:p>
    <w:p w14:paraId="43A3FEA5" w14:textId="77777777" w:rsidR="00947526" w:rsidRDefault="00947526" w:rsidP="00947526">
      <w:r>
        <w:t>The following provides a hash most of the widely used hashing method. For this enter the code of:</w:t>
      </w:r>
    </w:p>
    <w:p w14:paraId="056CE52C" w14:textId="77777777" w:rsidR="00947526" w:rsidRDefault="00947526" w:rsidP="00947526"/>
    <w:p w14:paraId="3DA08BAC"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 xml:space="preserve">import </w:t>
      </w:r>
      <w:r w:rsidRPr="00C10CC7">
        <w:rPr>
          <w:rFonts w:ascii="Lucida Console" w:hAnsi="Lucida Console"/>
          <w:noProof/>
          <w:sz w:val="18"/>
          <w:szCs w:val="18"/>
        </w:rPr>
        <w:t>hashlib</w:t>
      </w:r>
      <w:r w:rsidRPr="00165868">
        <w:rPr>
          <w:rFonts w:ascii="Lucida Console" w:hAnsi="Lucida Console"/>
          <w:sz w:val="18"/>
          <w:szCs w:val="18"/>
        </w:rPr>
        <w:t>;</w:t>
      </w:r>
    </w:p>
    <w:p w14:paraId="531B1249"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import passlib.hash;</w:t>
      </w:r>
    </w:p>
    <w:p w14:paraId="50995B54"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import sys;</w:t>
      </w:r>
    </w:p>
    <w:p w14:paraId="26517311" w14:textId="77777777" w:rsidR="00947526" w:rsidRPr="00165868" w:rsidRDefault="00947526" w:rsidP="00947526">
      <w:pPr>
        <w:rPr>
          <w:rFonts w:ascii="Lucida Console" w:hAnsi="Lucida Console"/>
          <w:sz w:val="18"/>
          <w:szCs w:val="18"/>
        </w:rPr>
      </w:pPr>
    </w:p>
    <w:p w14:paraId="1DB82CF1" w14:textId="77777777" w:rsidR="00947526" w:rsidRPr="00165868" w:rsidRDefault="00947526" w:rsidP="00947526">
      <w:pPr>
        <w:rPr>
          <w:rFonts w:ascii="Lucida Console" w:hAnsi="Lucida Console"/>
          <w:sz w:val="18"/>
          <w:szCs w:val="18"/>
        </w:rPr>
      </w:pPr>
    </w:p>
    <w:p w14:paraId="3DA0E441"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salt="ZDzPE45C"</w:t>
      </w:r>
    </w:p>
    <w:p w14:paraId="60616F1F"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string="password"</w:t>
      </w:r>
    </w:p>
    <w:p w14:paraId="14F0EC7A"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salt2="1111111111111111111111"</w:t>
      </w:r>
    </w:p>
    <w:p w14:paraId="79ACD397" w14:textId="77777777" w:rsidR="00947526" w:rsidRPr="00165868" w:rsidRDefault="00947526" w:rsidP="00947526">
      <w:pPr>
        <w:rPr>
          <w:rFonts w:ascii="Lucida Console" w:hAnsi="Lucida Console"/>
          <w:sz w:val="18"/>
          <w:szCs w:val="18"/>
        </w:rPr>
      </w:pPr>
    </w:p>
    <w:p w14:paraId="763E4ECC" w14:textId="77777777" w:rsidR="00947526" w:rsidRPr="00165868" w:rsidRDefault="00947526" w:rsidP="00947526">
      <w:pPr>
        <w:rPr>
          <w:rFonts w:ascii="Lucida Console" w:hAnsi="Lucida Console"/>
          <w:sz w:val="18"/>
          <w:szCs w:val="18"/>
        </w:rPr>
      </w:pPr>
    </w:p>
    <w:p w14:paraId="4F61ED8E"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if (len(sys.argv)&gt;1):</w:t>
      </w:r>
    </w:p>
    <w:p w14:paraId="7AE34DC1"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ab/>
        <w:t>string=sys.argv[1]</w:t>
      </w:r>
    </w:p>
    <w:p w14:paraId="7D2AD7E6" w14:textId="77777777" w:rsidR="00947526" w:rsidRPr="00165868" w:rsidRDefault="00947526" w:rsidP="00947526">
      <w:pPr>
        <w:rPr>
          <w:rFonts w:ascii="Lucida Console" w:hAnsi="Lucida Console"/>
          <w:sz w:val="18"/>
          <w:szCs w:val="18"/>
        </w:rPr>
      </w:pPr>
    </w:p>
    <w:p w14:paraId="6FA99D3F"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if (len(sys.argv)&gt;2):</w:t>
      </w:r>
    </w:p>
    <w:p w14:paraId="59025C1E"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ab/>
        <w:t>salt=sys.argv[2]</w:t>
      </w:r>
    </w:p>
    <w:p w14:paraId="4A94C9D5" w14:textId="77777777" w:rsidR="00947526" w:rsidRPr="00165868" w:rsidRDefault="00947526" w:rsidP="00947526">
      <w:pPr>
        <w:rPr>
          <w:rFonts w:ascii="Lucida Console" w:hAnsi="Lucida Console"/>
          <w:sz w:val="18"/>
          <w:szCs w:val="18"/>
        </w:rPr>
      </w:pPr>
    </w:p>
    <w:p w14:paraId="490FCF8A"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General Hashes"</w:t>
      </w:r>
    </w:p>
    <w:p w14:paraId="7E99AED4"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MD5:"+hashlib.md5(string).hexdigest()</w:t>
      </w:r>
    </w:p>
    <w:p w14:paraId="68D50914"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SHA1:"+hashlib.sha1(string).hexdigest()</w:t>
      </w:r>
    </w:p>
    <w:p w14:paraId="4FCA2D17"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SHA256:"+hashlib.sha256(string).hexdigest()</w:t>
      </w:r>
    </w:p>
    <w:p w14:paraId="1A30A99E"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SHA512:"+hashlib.sha512(string).hexdigest()</w:t>
      </w:r>
    </w:p>
    <w:p w14:paraId="57E7D934" w14:textId="77777777" w:rsidR="00947526" w:rsidRPr="00165868" w:rsidRDefault="00947526" w:rsidP="00947526">
      <w:pPr>
        <w:rPr>
          <w:rFonts w:ascii="Lucida Console" w:hAnsi="Lucida Console"/>
          <w:sz w:val="18"/>
          <w:szCs w:val="18"/>
        </w:rPr>
      </w:pPr>
    </w:p>
    <w:p w14:paraId="748492AE"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UNIX hashes (with salt)"</w:t>
      </w:r>
    </w:p>
    <w:p w14:paraId="1CFC018B"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DES:"+passlib.hash.des_crypt.encrypt(string, salt=salt[:2])</w:t>
      </w:r>
    </w:p>
    <w:p w14:paraId="0AD3ED5E"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MD5:"+passlib.hash.md5_crypt.encrypt(string, salt=salt)</w:t>
      </w:r>
    </w:p>
    <w:p w14:paraId="7F45E7A4"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Sun MD5:"+passlib.hash.sun_md5_crypt.encrypt(string, salt=salt)</w:t>
      </w:r>
    </w:p>
    <w:p w14:paraId="37D47D22"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SHA1:"+passlib.hash.sha1_crypt.encrypt(string, salt=salt)</w:t>
      </w:r>
    </w:p>
    <w:p w14:paraId="6DD1533F"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SHA256:"+passlib.hash.sha256_crypt.encrypt(string, salt=salt)</w:t>
      </w:r>
    </w:p>
    <w:p w14:paraId="1273862F"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SHA512:"+passlib.hash.sha512_crypt.encrypt(string, salt=salt)</w:t>
      </w:r>
    </w:p>
    <w:p w14:paraId="74EF7AEF" w14:textId="77777777" w:rsidR="00947526" w:rsidRPr="00165868" w:rsidRDefault="00947526" w:rsidP="00947526">
      <w:pPr>
        <w:rPr>
          <w:rFonts w:ascii="Lucida Console" w:hAnsi="Lucida Console"/>
          <w:sz w:val="18"/>
          <w:szCs w:val="18"/>
        </w:rPr>
      </w:pPr>
    </w:p>
    <w:p w14:paraId="224C1611"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APR1:"+passlib.hash.apr_md5_crypt.encrypt(string, salt=salt)</w:t>
      </w:r>
    </w:p>
    <w:p w14:paraId="5BF74BBD"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PHPASS:"+passlib.hash.phpass.encrypt(string, salt=salt)</w:t>
      </w:r>
    </w:p>
    <w:p w14:paraId="39216907"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PBKDF2 (SHA1):"+passlib.hash.pbkdf2_sha1.encrypt(string, salt=salt)</w:t>
      </w:r>
    </w:p>
    <w:p w14:paraId="51C70370"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PBKDF2 (SHA256):"+passlib.hash.pbkdf2_sha256.encrypt(string, salt=salt)</w:t>
      </w:r>
    </w:p>
    <w:p w14:paraId="5ADBCDFB"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PBKDF2 (SHA512):"+passlib.hash.pbkdf2_sha512.encrypt(string, salt=salt)</w:t>
      </w:r>
    </w:p>
    <w:p w14:paraId="3D79FE69"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CTA PBKDF2:"+passlib.hash.cta_pbkdf2_sha1.encrypt(string, salt=salt)</w:t>
      </w:r>
    </w:p>
    <w:p w14:paraId="0C21CF06"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DLITZ PBKDF2:"+passlib.hash.dlitz_pbkdf2_sha1.encrypt(string, salt=salt)</w:t>
      </w:r>
    </w:p>
    <w:p w14:paraId="080FDA99" w14:textId="77777777" w:rsidR="00947526" w:rsidRPr="00165868" w:rsidRDefault="00947526" w:rsidP="00947526">
      <w:pPr>
        <w:rPr>
          <w:rFonts w:ascii="Lucida Console" w:hAnsi="Lucida Console"/>
          <w:sz w:val="18"/>
          <w:szCs w:val="18"/>
        </w:rPr>
      </w:pPr>
    </w:p>
    <w:p w14:paraId="6341C2A6"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MS Windows Hashes"</w:t>
      </w:r>
    </w:p>
    <w:p w14:paraId="6CD53471"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LM Hash:"+passlib.hash.lmhash.encrypt(string)</w:t>
      </w:r>
    </w:p>
    <w:p w14:paraId="4A49C098"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NT Hash:"+passlib.hash.nthash.encrypt(string)</w:t>
      </w:r>
    </w:p>
    <w:p w14:paraId="0A6E76A4"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MS DCC:"+passlib.hash.msdcc.encrypt(string, salt)</w:t>
      </w:r>
    </w:p>
    <w:p w14:paraId="4ACA28E0"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MS DCC2:"+passlib.hash.msdcc2.encrypt(string, salt)</w:t>
      </w:r>
    </w:p>
    <w:p w14:paraId="488EF529"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 xml:space="preserve">        </w:t>
      </w:r>
    </w:p>
    <w:p w14:paraId="2F60134B"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LDAP Hashes"</w:t>
      </w:r>
    </w:p>
    <w:p w14:paraId="13D0DF38"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LDAP (MD5):"+passlib.hash.ldap_md5.encrypt(string)</w:t>
      </w:r>
    </w:p>
    <w:p w14:paraId="4F1018F2"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LDAP (MD5 Salted):"+passlib.hash.ldap_salted_md5.encrypt(string, salt=salt)</w:t>
      </w:r>
    </w:p>
    <w:p w14:paraId="3799DF32"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LDAP (SHA):"+passlib.hash.ldap_sha1.encrypt(string)</w:t>
      </w:r>
    </w:p>
    <w:p w14:paraId="25144E7E"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LDAP (SHA1 Salted):"+passlib.hash.ldap_salted_sha1.encrypt(string, salt=salt)</w:t>
      </w:r>
    </w:p>
    <w:p w14:paraId="1713FCA3"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LDAP (DES Crypt):"+passlib.hash.ldap_des_crypt.encrypt(string)</w:t>
      </w:r>
    </w:p>
    <w:p w14:paraId="74CFA9EA"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LDAP (BSDI Crypt):"+passlib.hash.ldap_bsdi_crypt.encrypt(string)</w:t>
      </w:r>
    </w:p>
    <w:p w14:paraId="5DB678C2"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LDAP (MD5 Crypt):"+passlib.hash.ldap_md5_crypt.encrypt(string)</w:t>
      </w:r>
    </w:p>
    <w:p w14:paraId="3C4382F8"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LDAP (Bcrypt):"+passlib.hash.ldap_bcrypt.encrypt(string)</w:t>
      </w:r>
    </w:p>
    <w:p w14:paraId="05042B6E"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LDAP (SHA1):"+passlib.hash.ldap_sha1_crypt.encrypt(string)</w:t>
      </w:r>
    </w:p>
    <w:p w14:paraId="0C02CB71"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LDAP (SHA256):"+passlib.hash.ldap_sha256_crypt.encrypt(string)</w:t>
      </w:r>
    </w:p>
    <w:p w14:paraId="62437588"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LDAP (SHA512):"+passlib.hash.ldap_sha512_crypt.encrypt(string)</w:t>
      </w:r>
    </w:p>
    <w:p w14:paraId="5100C72F" w14:textId="77777777" w:rsidR="00947526" w:rsidRPr="00165868" w:rsidRDefault="00947526" w:rsidP="00947526">
      <w:pPr>
        <w:rPr>
          <w:rFonts w:ascii="Lucida Console" w:hAnsi="Lucida Console"/>
          <w:sz w:val="18"/>
          <w:szCs w:val="18"/>
        </w:rPr>
      </w:pPr>
    </w:p>
    <w:p w14:paraId="25E63BAE"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LDAP (Hex MD5):"+passlib.hash.ldap_hex_md5.encrypt(string)</w:t>
      </w:r>
    </w:p>
    <w:p w14:paraId="0C8C4161"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LDAP (Hex SHA1):"+passlib.hash.ldap_hex_sha1.encrypt(string)</w:t>
      </w:r>
    </w:p>
    <w:p w14:paraId="7BB4DE6E"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LDAP (At Lass):"+passlib.hash.atlassian_pbkdf2_sha1.encrypt(string)</w:t>
      </w:r>
    </w:p>
    <w:p w14:paraId="64C62B01"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LDAP (FSHP):"+passlib.hash.fshp.encrypt(string)</w:t>
      </w:r>
    </w:p>
    <w:p w14:paraId="216CA7BF"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 xml:space="preserve">        </w:t>
      </w:r>
    </w:p>
    <w:p w14:paraId="606C10D1"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Database Hashes"</w:t>
      </w:r>
    </w:p>
    <w:p w14:paraId="2CCE183D"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MS SQL 2000:"+passlib.hash.mssql2000.encrypt(string)</w:t>
      </w:r>
    </w:p>
    <w:p w14:paraId="7984AEBA"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MS SQL 2000:"+passlib.hash.mssql2005.encrypt(string)</w:t>
      </w:r>
    </w:p>
    <w:p w14:paraId="72301C37"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MS SQL 2000:"+passlib.hash.mysql323.encrypt(string)</w:t>
      </w:r>
    </w:p>
    <w:p w14:paraId="3AB7538E"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MySQL:"+passlib.hash.mysql41.encrypt(string)</w:t>
      </w:r>
    </w:p>
    <w:p w14:paraId="260D45E1"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Postgres (MD5):"+passlib.hash.postgres_md5.encrypt(string, user=salt)</w:t>
      </w:r>
    </w:p>
    <w:p w14:paraId="663E93AA"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Oracle 10:"+passlib.hash.oracle10.encrypt(string, user=salt)</w:t>
      </w:r>
    </w:p>
    <w:p w14:paraId="09B3D32D"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Oracle 11:"+passlib.hash.oracle11.encrypt(string)</w:t>
      </w:r>
    </w:p>
    <w:p w14:paraId="52B926D6"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 xml:space="preserve">        </w:t>
      </w:r>
    </w:p>
    <w:p w14:paraId="2413B024"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Other Known Hashes"</w:t>
      </w:r>
    </w:p>
    <w:p w14:paraId="22592B19"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Cisco PIX:"+passlib.hash.cisco_pix.encrypt(string, user=salt)</w:t>
      </w:r>
    </w:p>
    <w:p w14:paraId="51D725A3"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Cisco Type 7:"+passlib.hash.cisco_type7.encrypt(string)</w:t>
      </w:r>
    </w:p>
    <w:p w14:paraId="45CBC9F6"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Dyango DES:"+passlib.hash.django_des_crypt.encrypt(string, salt=salt)</w:t>
      </w:r>
    </w:p>
    <w:p w14:paraId="360FC3DA"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lastRenderedPageBreak/>
        <w:t>print "Dyango MD5:"+passlib.hash.django_salted_md5.encrypt(string, salt=salt[:2])</w:t>
      </w:r>
    </w:p>
    <w:p w14:paraId="15D941BD"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Dyango SHA1:"+passlib.hash.django_salted_sha1.encrypt(string, salt=salt)</w:t>
      </w:r>
    </w:p>
    <w:p w14:paraId="4ABBA456"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Dyango Bcrypt:"+passlib.hash.django_bcrypt.encrypt(string, salt=salt2[:22])</w:t>
      </w:r>
    </w:p>
    <w:p w14:paraId="1B9C4552"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Dyango PBKDF2 SHA1:"+passlib.hash.django_pbkdf2_sha1.encrypt(string, salt=salt)</w:t>
      </w:r>
    </w:p>
    <w:p w14:paraId="551C189B" w14:textId="77777777" w:rsidR="00947526" w:rsidRDefault="00947526" w:rsidP="00947526">
      <w:pPr>
        <w:rPr>
          <w:rFonts w:ascii="Lucida Console" w:hAnsi="Lucida Console"/>
          <w:sz w:val="18"/>
          <w:szCs w:val="18"/>
        </w:rPr>
      </w:pPr>
      <w:r w:rsidRPr="00165868">
        <w:rPr>
          <w:rFonts w:ascii="Lucida Console" w:hAnsi="Lucida Console"/>
          <w:sz w:val="18"/>
          <w:szCs w:val="18"/>
        </w:rPr>
        <w:t>print "Dyango PBKDF2 SHA1:"+passlib.hash.django_pbkdf2_sha256.encrypt(string, salt=salt)</w:t>
      </w:r>
    </w:p>
    <w:p w14:paraId="31E8C687"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Bcrypt:"+passlib.hash.bcrypt.encrypt(string, salt=salt2[:22])</w:t>
      </w:r>
    </w:p>
    <w:p w14:paraId="4A15092D" w14:textId="77777777" w:rsidR="00947526" w:rsidRPr="00165868" w:rsidRDefault="00947526" w:rsidP="00947526">
      <w:pPr>
        <w:rPr>
          <w:rFonts w:ascii="Lucida Console" w:hAnsi="Lucida Console"/>
          <w:sz w:val="18"/>
          <w:szCs w:val="18"/>
        </w:rPr>
      </w:pPr>
    </w:p>
    <w:p w14:paraId="240DDEE9" w14:textId="77777777" w:rsidR="00947526" w:rsidRDefault="00947526" w:rsidP="00947526"/>
    <w:p w14:paraId="432D6923" w14:textId="77777777" w:rsidR="00947526" w:rsidRDefault="00947526" w:rsidP="00947526"/>
    <w:tbl>
      <w:tblPr>
        <w:tblStyle w:val="TableGrid"/>
        <w:tblW w:w="0" w:type="auto"/>
        <w:tblLook w:val="04A0" w:firstRow="1" w:lastRow="0" w:firstColumn="1" w:lastColumn="0" w:noHBand="0" w:noVBand="1"/>
      </w:tblPr>
      <w:tblGrid>
        <w:gridCol w:w="715"/>
        <w:gridCol w:w="4590"/>
        <w:gridCol w:w="3711"/>
      </w:tblGrid>
      <w:tr w:rsidR="00947526" w14:paraId="7470FD4A" w14:textId="77777777" w:rsidTr="00AB5162">
        <w:tc>
          <w:tcPr>
            <w:tcW w:w="715" w:type="dxa"/>
            <w:shd w:val="clear" w:color="auto" w:fill="F2F2F2" w:themeFill="background1" w:themeFillShade="F2"/>
          </w:tcPr>
          <w:p w14:paraId="40272B0C" w14:textId="77777777" w:rsidR="00947526" w:rsidRPr="00BE24E3" w:rsidRDefault="00947526" w:rsidP="00AB5162">
            <w:pPr>
              <w:rPr>
                <w:b/>
              </w:rPr>
            </w:pPr>
            <w:r>
              <w:rPr>
                <w:b/>
              </w:rPr>
              <w:t>No</w:t>
            </w:r>
          </w:p>
        </w:tc>
        <w:tc>
          <w:tcPr>
            <w:tcW w:w="4590" w:type="dxa"/>
            <w:shd w:val="clear" w:color="auto" w:fill="F2F2F2" w:themeFill="background1" w:themeFillShade="F2"/>
          </w:tcPr>
          <w:p w14:paraId="39AB4234" w14:textId="77777777" w:rsidR="00947526" w:rsidRPr="00BE24E3" w:rsidRDefault="00947526" w:rsidP="00AB5162">
            <w:pPr>
              <w:rPr>
                <w:b/>
              </w:rPr>
            </w:pPr>
            <w:r w:rsidRPr="00BE24E3">
              <w:rPr>
                <w:b/>
              </w:rPr>
              <w:t>Description</w:t>
            </w:r>
          </w:p>
        </w:tc>
        <w:tc>
          <w:tcPr>
            <w:tcW w:w="3711" w:type="dxa"/>
            <w:shd w:val="clear" w:color="auto" w:fill="F2F2F2" w:themeFill="background1" w:themeFillShade="F2"/>
          </w:tcPr>
          <w:p w14:paraId="7A178C5E" w14:textId="77777777" w:rsidR="00947526" w:rsidRPr="00BE24E3" w:rsidRDefault="00947526" w:rsidP="00AB5162">
            <w:pPr>
              <w:rPr>
                <w:b/>
              </w:rPr>
            </w:pPr>
            <w:r w:rsidRPr="00BE24E3">
              <w:rPr>
                <w:b/>
              </w:rPr>
              <w:t>Result</w:t>
            </w:r>
          </w:p>
        </w:tc>
      </w:tr>
      <w:tr w:rsidR="00947526" w14:paraId="74959660" w14:textId="77777777" w:rsidTr="00AB5162">
        <w:tc>
          <w:tcPr>
            <w:tcW w:w="715" w:type="dxa"/>
            <w:shd w:val="clear" w:color="auto" w:fill="F2F2F2" w:themeFill="background1" w:themeFillShade="F2"/>
          </w:tcPr>
          <w:p w14:paraId="2DB1E590" w14:textId="460CD1CD" w:rsidR="00947526" w:rsidRPr="005A6F37" w:rsidRDefault="00E41DE4" w:rsidP="00AB5162">
            <w:pPr>
              <w:rPr>
                <w:b/>
              </w:rPr>
            </w:pPr>
            <w:r>
              <w:rPr>
                <w:b/>
              </w:rPr>
              <w:t>B.6</w:t>
            </w:r>
          </w:p>
        </w:tc>
        <w:tc>
          <w:tcPr>
            <w:tcW w:w="4590" w:type="dxa"/>
          </w:tcPr>
          <w:p w14:paraId="1CC08B86" w14:textId="77777777" w:rsidR="00947526" w:rsidRDefault="00947526" w:rsidP="00AB5162">
            <w:r>
              <w:t>In the code, what does the modifier of “</w:t>
            </w:r>
            <w:r>
              <w:rPr>
                <w:rFonts w:ascii="Lucida Console" w:hAnsi="Lucida Console"/>
                <w:sz w:val="18"/>
                <w:szCs w:val="18"/>
              </w:rPr>
              <w:t>[:22]</w:t>
            </w:r>
            <w:r>
              <w:t>” do?</w:t>
            </w:r>
          </w:p>
          <w:p w14:paraId="21B54EBA" w14:textId="77777777" w:rsidR="00947526" w:rsidRDefault="00947526" w:rsidP="00AB5162"/>
          <w:p w14:paraId="4399EE24" w14:textId="77777777" w:rsidR="00947526" w:rsidRDefault="00947526" w:rsidP="00AB5162"/>
          <w:p w14:paraId="0351BA3E" w14:textId="77777777" w:rsidR="00947526" w:rsidRDefault="00947526" w:rsidP="00AB5162">
            <w:r>
              <w:t>In running the methods, which of them take the longest time to compute?</w:t>
            </w:r>
          </w:p>
          <w:p w14:paraId="716283DC" w14:textId="77777777" w:rsidR="00947526" w:rsidRDefault="00947526" w:rsidP="00AB5162"/>
          <w:p w14:paraId="6B69769F" w14:textId="77777777" w:rsidR="00947526" w:rsidRDefault="00947526" w:rsidP="00AB5162"/>
          <w:p w14:paraId="47F8B1AA" w14:textId="77777777" w:rsidR="00947526" w:rsidRDefault="00947526" w:rsidP="00AB5162"/>
          <w:p w14:paraId="2AC4A2FF" w14:textId="77777777" w:rsidR="00947526" w:rsidRDefault="00947526" w:rsidP="00AB5162">
            <w:r>
              <w:t>Of the methods used, outline how you would identify some of the methods. For APR1 has an identifier of $</w:t>
            </w:r>
            <w:r w:rsidRPr="00165868">
              <w:t>apr1</w:t>
            </w:r>
            <w:r>
              <w:t>$.</w:t>
            </w:r>
          </w:p>
          <w:p w14:paraId="54ADDB1D" w14:textId="77777777" w:rsidR="00947526" w:rsidRDefault="00947526" w:rsidP="00AB5162"/>
          <w:p w14:paraId="2CBBD681" w14:textId="77777777" w:rsidR="00947526" w:rsidRDefault="00947526" w:rsidP="00AB5162"/>
          <w:p w14:paraId="3D20ED14" w14:textId="77777777" w:rsidR="00947526" w:rsidRDefault="00947526" w:rsidP="00AB5162"/>
        </w:tc>
        <w:tc>
          <w:tcPr>
            <w:tcW w:w="3711" w:type="dxa"/>
          </w:tcPr>
          <w:p w14:paraId="3333E66B" w14:textId="77777777" w:rsidR="00947526" w:rsidRDefault="00947526" w:rsidP="00AB5162"/>
          <w:p w14:paraId="691B5BA7" w14:textId="77777777" w:rsidR="00947526" w:rsidRDefault="00947526" w:rsidP="00AB5162"/>
          <w:p w14:paraId="59980C21" w14:textId="77777777" w:rsidR="00947526" w:rsidRDefault="00947526" w:rsidP="00AB5162"/>
          <w:p w14:paraId="39162E7F" w14:textId="77777777" w:rsidR="00947526" w:rsidRDefault="00947526" w:rsidP="00AB5162"/>
          <w:p w14:paraId="2302962E" w14:textId="77777777" w:rsidR="00947526" w:rsidRDefault="00947526" w:rsidP="00AB5162"/>
          <w:p w14:paraId="35482699" w14:textId="77777777" w:rsidR="00947526" w:rsidRDefault="00947526" w:rsidP="00AB5162"/>
          <w:p w14:paraId="2BFD84CA" w14:textId="77777777" w:rsidR="00947526" w:rsidRDefault="00947526" w:rsidP="00AB5162"/>
          <w:p w14:paraId="37DBFE9E" w14:textId="77777777" w:rsidR="00947526" w:rsidRDefault="00947526" w:rsidP="00AB5162"/>
          <w:p w14:paraId="0DC3C6F2" w14:textId="77777777" w:rsidR="00947526" w:rsidRDefault="00947526" w:rsidP="00AB5162"/>
          <w:p w14:paraId="2AB3F9B2" w14:textId="77777777" w:rsidR="00947526" w:rsidRDefault="00947526" w:rsidP="00AB5162"/>
          <w:p w14:paraId="557EFBF4" w14:textId="77777777" w:rsidR="00947526" w:rsidRDefault="00947526" w:rsidP="00AB5162"/>
          <w:p w14:paraId="039494C3" w14:textId="77777777" w:rsidR="00947526" w:rsidRDefault="00947526" w:rsidP="00AB5162"/>
          <w:p w14:paraId="761BBD80" w14:textId="77777777" w:rsidR="00947526" w:rsidRDefault="00947526" w:rsidP="00AB5162"/>
          <w:p w14:paraId="2141CE57" w14:textId="77777777" w:rsidR="00947526" w:rsidRDefault="00947526" w:rsidP="00AB5162"/>
        </w:tc>
      </w:tr>
    </w:tbl>
    <w:p w14:paraId="29B6D89D" w14:textId="77777777" w:rsidR="00947526" w:rsidRDefault="00947526" w:rsidP="00947526"/>
    <w:p w14:paraId="66A0BCB3" w14:textId="77777777" w:rsidR="00947526" w:rsidRDefault="00947526" w:rsidP="00947526">
      <w:r>
        <w:t>For the following identify the hash methods used:</w:t>
      </w:r>
    </w:p>
    <w:p w14:paraId="3F740BAC" w14:textId="77777777" w:rsidR="00947526" w:rsidRDefault="00947526" w:rsidP="00947526"/>
    <w:p w14:paraId="61F0ADDC" w14:textId="77777777" w:rsidR="00947526" w:rsidRPr="00165868" w:rsidRDefault="00947526" w:rsidP="00947526">
      <w:pPr>
        <w:pStyle w:val="ListParagraph"/>
        <w:numPr>
          <w:ilvl w:val="0"/>
          <w:numId w:val="21"/>
        </w:numPr>
        <w:rPr>
          <w:rFonts w:ascii="Lucida Console" w:hAnsi="Lucida Console"/>
          <w:sz w:val="18"/>
          <w:szCs w:val="18"/>
        </w:rPr>
      </w:pPr>
      <w:r w:rsidRPr="00165868">
        <w:rPr>
          <w:rFonts w:ascii="Lucida Console" w:hAnsi="Lucida Console"/>
          <w:sz w:val="18"/>
          <w:szCs w:val="18"/>
        </w:rPr>
        <w:t>5f4dcc3b5aa765d61d8327deb882cf99</w:t>
      </w:r>
    </w:p>
    <w:p w14:paraId="694AABBC" w14:textId="77777777" w:rsidR="00947526" w:rsidRPr="00165868" w:rsidRDefault="00947526" w:rsidP="00947526">
      <w:pPr>
        <w:pStyle w:val="ListParagraph"/>
        <w:numPr>
          <w:ilvl w:val="0"/>
          <w:numId w:val="21"/>
        </w:numPr>
        <w:rPr>
          <w:rFonts w:ascii="Lucida Console" w:hAnsi="Lucida Console"/>
          <w:sz w:val="18"/>
          <w:szCs w:val="18"/>
        </w:rPr>
      </w:pPr>
      <w:r w:rsidRPr="00165868">
        <w:rPr>
          <w:rFonts w:ascii="Lucida Console" w:hAnsi="Lucida Console"/>
          <w:sz w:val="18"/>
          <w:szCs w:val="18"/>
        </w:rPr>
        <w:t>5e884898da28047151d0e56f8dc6292773603d0d6aabbdd62a11ef721d1542d8</w:t>
      </w:r>
    </w:p>
    <w:p w14:paraId="70AB2AD4" w14:textId="77777777" w:rsidR="00947526" w:rsidRPr="00165868" w:rsidRDefault="00947526" w:rsidP="00947526">
      <w:pPr>
        <w:pStyle w:val="ListParagraph"/>
        <w:numPr>
          <w:ilvl w:val="0"/>
          <w:numId w:val="21"/>
        </w:numPr>
        <w:rPr>
          <w:rFonts w:ascii="Lucida Console" w:hAnsi="Lucida Console"/>
          <w:sz w:val="18"/>
          <w:szCs w:val="18"/>
        </w:rPr>
      </w:pPr>
      <w:r w:rsidRPr="00165868">
        <w:rPr>
          <w:rFonts w:ascii="Lucida Console" w:hAnsi="Lucida Console"/>
          <w:sz w:val="18"/>
          <w:szCs w:val="18"/>
        </w:rPr>
        <w:t>$apr1$ZDzPE45C$y372GZYCbB1WYtOkbm4/u.</w:t>
      </w:r>
    </w:p>
    <w:p w14:paraId="7196F78E" w14:textId="77777777" w:rsidR="00947526" w:rsidRPr="00165868" w:rsidRDefault="00947526" w:rsidP="00947526">
      <w:pPr>
        <w:pStyle w:val="ListParagraph"/>
        <w:numPr>
          <w:ilvl w:val="0"/>
          <w:numId w:val="21"/>
        </w:numPr>
        <w:rPr>
          <w:rFonts w:ascii="Lucida Console" w:hAnsi="Lucida Console"/>
          <w:sz w:val="18"/>
          <w:szCs w:val="18"/>
        </w:rPr>
      </w:pPr>
      <w:r w:rsidRPr="00165868">
        <w:rPr>
          <w:rFonts w:ascii="Lucida Console" w:hAnsi="Lucida Console"/>
          <w:sz w:val="18"/>
          <w:szCs w:val="18"/>
        </w:rPr>
        <w:t>$P$HZDzPE45Ch4tvOeT9mhtu3i2G/JybR1</w:t>
      </w:r>
    </w:p>
    <w:p w14:paraId="47A3FC32" w14:textId="77777777" w:rsidR="00947526" w:rsidRPr="00165868" w:rsidRDefault="00947526" w:rsidP="00947526">
      <w:pPr>
        <w:pStyle w:val="ListParagraph"/>
        <w:numPr>
          <w:ilvl w:val="0"/>
          <w:numId w:val="21"/>
        </w:numPr>
        <w:rPr>
          <w:rFonts w:ascii="Lucida Console" w:hAnsi="Lucida Console"/>
          <w:sz w:val="18"/>
          <w:szCs w:val="18"/>
        </w:rPr>
      </w:pPr>
      <w:r w:rsidRPr="00165868">
        <w:rPr>
          <w:rFonts w:ascii="Lucida Console" w:hAnsi="Lucida Console"/>
          <w:sz w:val="18"/>
          <w:szCs w:val="18"/>
        </w:rPr>
        <w:t>b109f3bbbc244eb82441917ed06d618b9008dd09b3befd1b5e07394c706a8bb980b1d7785e5976ec049b46df5f1326af5a2ea6d103fd07c95385ffab0cacbc86</w:t>
      </w:r>
    </w:p>
    <w:p w14:paraId="790EDC82" w14:textId="77777777" w:rsidR="00947526" w:rsidRPr="00165868" w:rsidRDefault="00947526" w:rsidP="00947526">
      <w:pPr>
        <w:pStyle w:val="ListParagraph"/>
        <w:numPr>
          <w:ilvl w:val="0"/>
          <w:numId w:val="21"/>
        </w:numPr>
        <w:rPr>
          <w:rFonts w:ascii="Lucida Console" w:hAnsi="Lucida Console"/>
          <w:sz w:val="18"/>
          <w:szCs w:val="18"/>
        </w:rPr>
      </w:pPr>
      <w:r w:rsidRPr="00165868">
        <w:rPr>
          <w:rFonts w:ascii="Lucida Console" w:hAnsi="Lucida Console"/>
          <w:sz w:val="18"/>
          <w:szCs w:val="18"/>
        </w:rPr>
        <w:t>$1$ZDzPE45C$EEQHJaCXI6yInV3FnskmF1</w:t>
      </w:r>
    </w:p>
    <w:p w14:paraId="4A2E58F8" w14:textId="77777777" w:rsidR="00947526" w:rsidRPr="00165868" w:rsidRDefault="00947526" w:rsidP="00947526">
      <w:pPr>
        <w:pStyle w:val="ListParagraph"/>
        <w:numPr>
          <w:ilvl w:val="0"/>
          <w:numId w:val="21"/>
        </w:numPr>
        <w:rPr>
          <w:rFonts w:ascii="Lucida Console" w:hAnsi="Lucida Console"/>
          <w:sz w:val="18"/>
          <w:szCs w:val="18"/>
        </w:rPr>
      </w:pPr>
      <w:r w:rsidRPr="00165868">
        <w:rPr>
          <w:rFonts w:ascii="Lucida Console" w:hAnsi="Lucida Console"/>
          <w:sz w:val="18"/>
          <w:szCs w:val="18"/>
        </w:rPr>
        <w:t>$2a$12$111111111111111111111uAQxS9vJNRtBb6zeFDV6k7tyB0DZJF0a</w:t>
      </w:r>
    </w:p>
    <w:p w14:paraId="6F17F1BD" w14:textId="77777777" w:rsidR="00947526" w:rsidRDefault="00947526" w:rsidP="00947526">
      <w:pPr>
        <w:rPr>
          <w:lang w:eastAsia="en-US"/>
        </w:rPr>
      </w:pPr>
    </w:p>
    <w:p w14:paraId="04A1E317" w14:textId="22955F4F" w:rsidR="00947526" w:rsidRPr="00554ED0" w:rsidRDefault="00464B12" w:rsidP="00464B12">
      <w:pPr>
        <w:pStyle w:val="Heading1"/>
        <w:numPr>
          <w:ilvl w:val="0"/>
          <w:numId w:val="0"/>
        </w:numPr>
      </w:pPr>
      <w:r>
        <w:lastRenderedPageBreak/>
        <w:t>C</w:t>
      </w:r>
      <w:r>
        <w:tab/>
        <w:t>Key Exchange</w:t>
      </w:r>
    </w:p>
    <w:p w14:paraId="6A5B71E3" w14:textId="57EDF29A" w:rsidR="00464B12" w:rsidRDefault="00464B12" w:rsidP="00464B12">
      <w:pPr>
        <w:pStyle w:val="Heading2"/>
        <w:numPr>
          <w:ilvl w:val="0"/>
          <w:numId w:val="0"/>
        </w:numPr>
        <w:ind w:left="900" w:hanging="900"/>
        <w:rPr>
          <w:rStyle w:val="Hyperlink"/>
        </w:rPr>
      </w:pPr>
      <w:r>
        <w:rPr>
          <w:rStyle w:val="Hyperlink"/>
        </w:rPr>
        <w:t>1</w:t>
      </w:r>
      <w:r>
        <w:rPr>
          <w:rStyle w:val="Hyperlink"/>
        </w:rPr>
        <w:tab/>
      </w:r>
      <w:r>
        <w:rPr>
          <w:rStyle w:val="Hyperlink"/>
        </w:rPr>
        <w:t>Discrete Logarithms</w:t>
      </w:r>
    </w:p>
    <w:p w14:paraId="512CF8F1" w14:textId="77777777" w:rsidR="00464B12" w:rsidRDefault="00464B12" w:rsidP="00464B12">
      <w:pPr>
        <w:ind w:left="709" w:hanging="709"/>
        <w:jc w:val="both"/>
        <w:rPr>
          <w:lang w:eastAsia="en-US"/>
        </w:rPr>
      </w:pPr>
      <w:r>
        <w:rPr>
          <w:b/>
          <w:lang w:eastAsia="en-US"/>
        </w:rPr>
        <w:t>C</w:t>
      </w:r>
      <w:r w:rsidRPr="00300372">
        <w:rPr>
          <w:b/>
          <w:lang w:eastAsia="en-US"/>
        </w:rPr>
        <w:t>.1</w:t>
      </w:r>
      <w:r>
        <w:rPr>
          <w:lang w:eastAsia="en-US"/>
        </w:rPr>
        <w:tab/>
        <w:t>ElGamal and Diffie Hellman use discrete logarithms. This involves a generator value (</w:t>
      </w:r>
      <w:r w:rsidRPr="004B11AE">
        <w:rPr>
          <w:i/>
          <w:lang w:eastAsia="en-US"/>
        </w:rPr>
        <w:t>g</w:t>
      </w:r>
      <w:r>
        <w:rPr>
          <w:lang w:eastAsia="en-US"/>
        </w:rPr>
        <w:t>) and a prime number. A basic operation is g</w:t>
      </w:r>
      <w:r w:rsidRPr="00EF223C">
        <w:rPr>
          <w:vertAlign w:val="superscript"/>
          <w:lang w:eastAsia="en-US"/>
        </w:rPr>
        <w:t>x</w:t>
      </w:r>
      <w:r>
        <w:rPr>
          <w:lang w:eastAsia="en-US"/>
        </w:rPr>
        <w:t xml:space="preserve"> (mod p). If p=11, and g=2, determine the results (the first two have already been completed):</w:t>
      </w:r>
    </w:p>
    <w:p w14:paraId="45570978" w14:textId="77777777" w:rsidR="00464B12" w:rsidRDefault="00464B12" w:rsidP="00464B12">
      <w:pPr>
        <w:rPr>
          <w:lang w:eastAsia="en-US"/>
        </w:rPr>
      </w:pPr>
    </w:p>
    <w:p w14:paraId="37132B38" w14:textId="77777777" w:rsidR="00464B12" w:rsidRDefault="00464B12" w:rsidP="00464B12">
      <w:pPr>
        <w:rPr>
          <w:lang w:eastAsia="en-US"/>
        </w:rPr>
      </w:pPr>
    </w:p>
    <w:tbl>
      <w:tblPr>
        <w:tblStyle w:val="TableGrid"/>
        <w:tblW w:w="0" w:type="auto"/>
        <w:tblLook w:val="04A0" w:firstRow="1" w:lastRow="0" w:firstColumn="1" w:lastColumn="0" w:noHBand="0" w:noVBand="1"/>
      </w:tblPr>
      <w:tblGrid>
        <w:gridCol w:w="1413"/>
        <w:gridCol w:w="1843"/>
      </w:tblGrid>
      <w:tr w:rsidR="00464B12" w:rsidRPr="00EF223C" w14:paraId="00AEDED9" w14:textId="77777777" w:rsidTr="00F124CD">
        <w:tc>
          <w:tcPr>
            <w:tcW w:w="1413" w:type="dxa"/>
          </w:tcPr>
          <w:p w14:paraId="756DC906" w14:textId="77777777" w:rsidR="00464B12" w:rsidRPr="00EF223C" w:rsidRDefault="00464B12" w:rsidP="00F124CD">
            <w:pPr>
              <w:rPr>
                <w:b/>
                <w:lang w:eastAsia="en-US"/>
              </w:rPr>
            </w:pPr>
            <w:r w:rsidRPr="00EF223C">
              <w:rPr>
                <w:b/>
                <w:lang w:eastAsia="en-US"/>
              </w:rPr>
              <w:t>x</w:t>
            </w:r>
          </w:p>
        </w:tc>
        <w:tc>
          <w:tcPr>
            <w:tcW w:w="1843" w:type="dxa"/>
          </w:tcPr>
          <w:p w14:paraId="0FC5E88A" w14:textId="77777777" w:rsidR="00464B12" w:rsidRDefault="00464B12" w:rsidP="00F124CD">
            <w:pPr>
              <w:rPr>
                <w:b/>
                <w:lang w:eastAsia="en-US"/>
              </w:rPr>
            </w:pPr>
            <w:r>
              <w:rPr>
                <w:b/>
                <w:lang w:eastAsia="en-US"/>
              </w:rPr>
              <w:t>g=2, p=11</w:t>
            </w:r>
          </w:p>
          <w:p w14:paraId="3676A543" w14:textId="77777777" w:rsidR="00464B12" w:rsidRPr="00EF223C" w:rsidRDefault="00464B12" w:rsidP="00F124CD">
            <w:pPr>
              <w:rPr>
                <w:b/>
                <w:lang w:eastAsia="en-US"/>
              </w:rPr>
            </w:pPr>
            <w:r w:rsidRPr="00EF223C">
              <w:rPr>
                <w:b/>
                <w:lang w:eastAsia="en-US"/>
              </w:rPr>
              <w:t>g</w:t>
            </w:r>
            <w:r w:rsidRPr="00EF223C">
              <w:rPr>
                <w:b/>
                <w:vertAlign w:val="superscript"/>
                <w:lang w:eastAsia="en-US"/>
              </w:rPr>
              <w:t>x</w:t>
            </w:r>
            <w:r w:rsidRPr="00EF223C">
              <w:rPr>
                <w:b/>
                <w:lang w:eastAsia="en-US"/>
              </w:rPr>
              <w:t xml:space="preserve"> (mod p)</w:t>
            </w:r>
          </w:p>
        </w:tc>
      </w:tr>
      <w:tr w:rsidR="00464B12" w:rsidRPr="00EF223C" w14:paraId="7681CB1E" w14:textId="77777777" w:rsidTr="00F124CD">
        <w:tc>
          <w:tcPr>
            <w:tcW w:w="1413" w:type="dxa"/>
          </w:tcPr>
          <w:p w14:paraId="4FA7E6B3" w14:textId="77777777" w:rsidR="00464B12" w:rsidRPr="00EF223C" w:rsidRDefault="00464B12" w:rsidP="00F124CD">
            <w:pPr>
              <w:rPr>
                <w:lang w:eastAsia="en-US"/>
              </w:rPr>
            </w:pPr>
            <w:r w:rsidRPr="00EF223C">
              <w:rPr>
                <w:lang w:eastAsia="en-US"/>
              </w:rPr>
              <w:t>1</w:t>
            </w:r>
          </w:p>
        </w:tc>
        <w:tc>
          <w:tcPr>
            <w:tcW w:w="1843" w:type="dxa"/>
          </w:tcPr>
          <w:p w14:paraId="774A3FE2" w14:textId="77777777" w:rsidR="00464B12" w:rsidRPr="00EF223C" w:rsidRDefault="00464B12" w:rsidP="00F124CD">
            <w:pPr>
              <w:rPr>
                <w:lang w:eastAsia="en-US"/>
              </w:rPr>
            </w:pPr>
            <w:r w:rsidRPr="00EF223C">
              <w:rPr>
                <w:lang w:eastAsia="en-US"/>
              </w:rPr>
              <w:t>2</w:t>
            </w:r>
          </w:p>
        </w:tc>
      </w:tr>
      <w:tr w:rsidR="00464B12" w:rsidRPr="00EF223C" w14:paraId="0DA1B06B" w14:textId="77777777" w:rsidTr="00F124CD">
        <w:tc>
          <w:tcPr>
            <w:tcW w:w="1413" w:type="dxa"/>
          </w:tcPr>
          <w:p w14:paraId="6C5A2E37" w14:textId="77777777" w:rsidR="00464B12" w:rsidRPr="00EF223C" w:rsidRDefault="00464B12" w:rsidP="00F124CD">
            <w:pPr>
              <w:rPr>
                <w:lang w:eastAsia="en-US"/>
              </w:rPr>
            </w:pPr>
            <w:r w:rsidRPr="00EF223C">
              <w:rPr>
                <w:lang w:eastAsia="en-US"/>
              </w:rPr>
              <w:t>2</w:t>
            </w:r>
          </w:p>
        </w:tc>
        <w:tc>
          <w:tcPr>
            <w:tcW w:w="1843" w:type="dxa"/>
          </w:tcPr>
          <w:p w14:paraId="5AABD89C" w14:textId="77777777" w:rsidR="00464B12" w:rsidRPr="00EF223C" w:rsidRDefault="00464B12" w:rsidP="00F124CD">
            <w:pPr>
              <w:rPr>
                <w:lang w:eastAsia="en-US"/>
              </w:rPr>
            </w:pPr>
            <w:r>
              <w:rPr>
                <w:lang w:eastAsia="en-US"/>
              </w:rPr>
              <w:t>4</w:t>
            </w:r>
          </w:p>
        </w:tc>
      </w:tr>
      <w:tr w:rsidR="00464B12" w:rsidRPr="00EF223C" w14:paraId="576C4A7B" w14:textId="77777777" w:rsidTr="00F124CD">
        <w:trPr>
          <w:trHeight w:val="70"/>
        </w:trPr>
        <w:tc>
          <w:tcPr>
            <w:tcW w:w="1413" w:type="dxa"/>
          </w:tcPr>
          <w:p w14:paraId="0EF9A0E3" w14:textId="77777777" w:rsidR="00464B12" w:rsidRPr="00EF223C" w:rsidRDefault="00464B12" w:rsidP="00F124CD">
            <w:pPr>
              <w:rPr>
                <w:lang w:eastAsia="en-US"/>
              </w:rPr>
            </w:pPr>
            <w:r w:rsidRPr="00EF223C">
              <w:rPr>
                <w:lang w:eastAsia="en-US"/>
              </w:rPr>
              <w:t>3</w:t>
            </w:r>
          </w:p>
        </w:tc>
        <w:tc>
          <w:tcPr>
            <w:tcW w:w="1843" w:type="dxa"/>
          </w:tcPr>
          <w:p w14:paraId="199DD7CB" w14:textId="77777777" w:rsidR="00464B12" w:rsidRPr="00EF223C" w:rsidRDefault="00464B12" w:rsidP="00F124CD">
            <w:pPr>
              <w:rPr>
                <w:lang w:eastAsia="en-US"/>
              </w:rPr>
            </w:pPr>
          </w:p>
        </w:tc>
      </w:tr>
      <w:tr w:rsidR="00464B12" w:rsidRPr="00EF223C" w14:paraId="0D71E2DE" w14:textId="77777777" w:rsidTr="00F124CD">
        <w:tc>
          <w:tcPr>
            <w:tcW w:w="1413" w:type="dxa"/>
          </w:tcPr>
          <w:p w14:paraId="70723250" w14:textId="77777777" w:rsidR="00464B12" w:rsidRPr="00EF223C" w:rsidRDefault="00464B12" w:rsidP="00F124CD">
            <w:pPr>
              <w:rPr>
                <w:lang w:eastAsia="en-US"/>
              </w:rPr>
            </w:pPr>
            <w:r w:rsidRPr="00EF223C">
              <w:rPr>
                <w:lang w:eastAsia="en-US"/>
              </w:rPr>
              <w:t>4</w:t>
            </w:r>
          </w:p>
        </w:tc>
        <w:tc>
          <w:tcPr>
            <w:tcW w:w="1843" w:type="dxa"/>
          </w:tcPr>
          <w:p w14:paraId="68011AE6" w14:textId="77777777" w:rsidR="00464B12" w:rsidRPr="00EF223C" w:rsidRDefault="00464B12" w:rsidP="00F124CD">
            <w:pPr>
              <w:rPr>
                <w:lang w:eastAsia="en-US"/>
              </w:rPr>
            </w:pPr>
          </w:p>
        </w:tc>
      </w:tr>
      <w:tr w:rsidR="00464B12" w:rsidRPr="00EF223C" w14:paraId="2B7F89BC" w14:textId="77777777" w:rsidTr="00F124CD">
        <w:tc>
          <w:tcPr>
            <w:tcW w:w="1413" w:type="dxa"/>
          </w:tcPr>
          <w:p w14:paraId="6519150B" w14:textId="77777777" w:rsidR="00464B12" w:rsidRPr="00EF223C" w:rsidRDefault="00464B12" w:rsidP="00F124CD">
            <w:pPr>
              <w:rPr>
                <w:lang w:eastAsia="en-US"/>
              </w:rPr>
            </w:pPr>
            <w:r w:rsidRPr="00EF223C">
              <w:rPr>
                <w:lang w:eastAsia="en-US"/>
              </w:rPr>
              <w:t>5</w:t>
            </w:r>
          </w:p>
        </w:tc>
        <w:tc>
          <w:tcPr>
            <w:tcW w:w="1843" w:type="dxa"/>
          </w:tcPr>
          <w:p w14:paraId="0E494242" w14:textId="77777777" w:rsidR="00464B12" w:rsidRPr="00EF223C" w:rsidRDefault="00464B12" w:rsidP="00F124CD">
            <w:pPr>
              <w:rPr>
                <w:lang w:eastAsia="en-US"/>
              </w:rPr>
            </w:pPr>
          </w:p>
        </w:tc>
      </w:tr>
      <w:tr w:rsidR="00464B12" w:rsidRPr="00EF223C" w14:paraId="58356DFB" w14:textId="77777777" w:rsidTr="00F124CD">
        <w:tc>
          <w:tcPr>
            <w:tcW w:w="1413" w:type="dxa"/>
          </w:tcPr>
          <w:p w14:paraId="56D3CE22" w14:textId="77777777" w:rsidR="00464B12" w:rsidRPr="00EF223C" w:rsidRDefault="00464B12" w:rsidP="00F124CD">
            <w:pPr>
              <w:rPr>
                <w:lang w:eastAsia="en-US"/>
              </w:rPr>
            </w:pPr>
            <w:r w:rsidRPr="00EF223C">
              <w:rPr>
                <w:lang w:eastAsia="en-US"/>
              </w:rPr>
              <w:t>6</w:t>
            </w:r>
          </w:p>
        </w:tc>
        <w:tc>
          <w:tcPr>
            <w:tcW w:w="1843" w:type="dxa"/>
          </w:tcPr>
          <w:p w14:paraId="1697CA37" w14:textId="77777777" w:rsidR="00464B12" w:rsidRPr="00EF223C" w:rsidRDefault="00464B12" w:rsidP="00F124CD">
            <w:pPr>
              <w:rPr>
                <w:lang w:eastAsia="en-US"/>
              </w:rPr>
            </w:pPr>
          </w:p>
        </w:tc>
      </w:tr>
      <w:tr w:rsidR="00464B12" w:rsidRPr="00EF223C" w14:paraId="0D612CAB" w14:textId="77777777" w:rsidTr="00F124CD">
        <w:tc>
          <w:tcPr>
            <w:tcW w:w="1413" w:type="dxa"/>
          </w:tcPr>
          <w:p w14:paraId="14C91366" w14:textId="77777777" w:rsidR="00464B12" w:rsidRPr="00EF223C" w:rsidRDefault="00464B12" w:rsidP="00F124CD">
            <w:pPr>
              <w:rPr>
                <w:lang w:eastAsia="en-US"/>
              </w:rPr>
            </w:pPr>
            <w:r w:rsidRPr="00EF223C">
              <w:rPr>
                <w:lang w:eastAsia="en-US"/>
              </w:rPr>
              <w:t>7</w:t>
            </w:r>
          </w:p>
        </w:tc>
        <w:tc>
          <w:tcPr>
            <w:tcW w:w="1843" w:type="dxa"/>
          </w:tcPr>
          <w:p w14:paraId="00F9E209" w14:textId="77777777" w:rsidR="00464B12" w:rsidRPr="00EF223C" w:rsidRDefault="00464B12" w:rsidP="00F124CD">
            <w:pPr>
              <w:rPr>
                <w:lang w:eastAsia="en-US"/>
              </w:rPr>
            </w:pPr>
          </w:p>
        </w:tc>
      </w:tr>
      <w:tr w:rsidR="00464B12" w:rsidRPr="00EF223C" w14:paraId="690B3175" w14:textId="77777777" w:rsidTr="00F124CD">
        <w:tc>
          <w:tcPr>
            <w:tcW w:w="1413" w:type="dxa"/>
          </w:tcPr>
          <w:p w14:paraId="63FB54D7" w14:textId="77777777" w:rsidR="00464B12" w:rsidRPr="00EF223C" w:rsidRDefault="00464B12" w:rsidP="00F124CD">
            <w:pPr>
              <w:rPr>
                <w:lang w:eastAsia="en-US"/>
              </w:rPr>
            </w:pPr>
            <w:r w:rsidRPr="00EF223C">
              <w:rPr>
                <w:lang w:eastAsia="en-US"/>
              </w:rPr>
              <w:t>8</w:t>
            </w:r>
          </w:p>
        </w:tc>
        <w:tc>
          <w:tcPr>
            <w:tcW w:w="1843" w:type="dxa"/>
          </w:tcPr>
          <w:p w14:paraId="3BF2B4B4" w14:textId="77777777" w:rsidR="00464B12" w:rsidRPr="00EF223C" w:rsidRDefault="00464B12" w:rsidP="00F124CD">
            <w:pPr>
              <w:rPr>
                <w:lang w:eastAsia="en-US"/>
              </w:rPr>
            </w:pPr>
          </w:p>
        </w:tc>
      </w:tr>
      <w:tr w:rsidR="00464B12" w:rsidRPr="00EF223C" w14:paraId="72384823" w14:textId="77777777" w:rsidTr="00F124CD">
        <w:tc>
          <w:tcPr>
            <w:tcW w:w="1413" w:type="dxa"/>
          </w:tcPr>
          <w:p w14:paraId="6D754E10" w14:textId="77777777" w:rsidR="00464B12" w:rsidRPr="00EF223C" w:rsidRDefault="00464B12" w:rsidP="00F124CD">
            <w:pPr>
              <w:rPr>
                <w:lang w:eastAsia="en-US"/>
              </w:rPr>
            </w:pPr>
            <w:r w:rsidRPr="00EF223C">
              <w:rPr>
                <w:lang w:eastAsia="en-US"/>
              </w:rPr>
              <w:t>9</w:t>
            </w:r>
          </w:p>
        </w:tc>
        <w:tc>
          <w:tcPr>
            <w:tcW w:w="1843" w:type="dxa"/>
          </w:tcPr>
          <w:p w14:paraId="48409F9E" w14:textId="77777777" w:rsidR="00464B12" w:rsidRPr="00EF223C" w:rsidRDefault="00464B12" w:rsidP="00F124CD">
            <w:pPr>
              <w:rPr>
                <w:lang w:eastAsia="en-US"/>
              </w:rPr>
            </w:pPr>
          </w:p>
        </w:tc>
      </w:tr>
      <w:tr w:rsidR="00464B12" w:rsidRPr="00EF223C" w14:paraId="3B3A50EE" w14:textId="77777777" w:rsidTr="00F124CD">
        <w:tc>
          <w:tcPr>
            <w:tcW w:w="1413" w:type="dxa"/>
          </w:tcPr>
          <w:p w14:paraId="74345B73" w14:textId="77777777" w:rsidR="00464B12" w:rsidRPr="00EF223C" w:rsidRDefault="00464B12" w:rsidP="00F124CD">
            <w:pPr>
              <w:rPr>
                <w:lang w:eastAsia="en-US"/>
              </w:rPr>
            </w:pPr>
            <w:r w:rsidRPr="00EF223C">
              <w:rPr>
                <w:lang w:eastAsia="en-US"/>
              </w:rPr>
              <w:t>10</w:t>
            </w:r>
          </w:p>
        </w:tc>
        <w:tc>
          <w:tcPr>
            <w:tcW w:w="1843" w:type="dxa"/>
          </w:tcPr>
          <w:p w14:paraId="17A54AFC" w14:textId="77777777" w:rsidR="00464B12" w:rsidRPr="00EF223C" w:rsidRDefault="00464B12" w:rsidP="00F124CD">
            <w:pPr>
              <w:rPr>
                <w:lang w:eastAsia="en-US"/>
              </w:rPr>
            </w:pPr>
          </w:p>
        </w:tc>
      </w:tr>
      <w:tr w:rsidR="00464B12" w:rsidRPr="00EF223C" w14:paraId="579DD2D1" w14:textId="77777777" w:rsidTr="00F124CD">
        <w:tc>
          <w:tcPr>
            <w:tcW w:w="1413" w:type="dxa"/>
          </w:tcPr>
          <w:p w14:paraId="473F9AD2" w14:textId="77777777" w:rsidR="00464B12" w:rsidRPr="00EF223C" w:rsidRDefault="00464B12" w:rsidP="00F124CD">
            <w:pPr>
              <w:rPr>
                <w:lang w:eastAsia="en-US"/>
              </w:rPr>
            </w:pPr>
            <w:r w:rsidRPr="00EF223C">
              <w:rPr>
                <w:lang w:eastAsia="en-US"/>
              </w:rPr>
              <w:t>11</w:t>
            </w:r>
          </w:p>
        </w:tc>
        <w:tc>
          <w:tcPr>
            <w:tcW w:w="1843" w:type="dxa"/>
          </w:tcPr>
          <w:p w14:paraId="6E233464" w14:textId="77777777" w:rsidR="00464B12" w:rsidRPr="00EF223C" w:rsidRDefault="00464B12" w:rsidP="00F124CD">
            <w:pPr>
              <w:rPr>
                <w:lang w:eastAsia="en-US"/>
              </w:rPr>
            </w:pPr>
          </w:p>
        </w:tc>
      </w:tr>
      <w:tr w:rsidR="00464B12" w:rsidRPr="00EF223C" w14:paraId="78378926" w14:textId="77777777" w:rsidTr="00F124CD">
        <w:tc>
          <w:tcPr>
            <w:tcW w:w="1413" w:type="dxa"/>
          </w:tcPr>
          <w:p w14:paraId="5CAD8ABE" w14:textId="77777777" w:rsidR="00464B12" w:rsidRPr="00EF223C" w:rsidRDefault="00464B12" w:rsidP="00F124CD">
            <w:pPr>
              <w:rPr>
                <w:lang w:eastAsia="en-US"/>
              </w:rPr>
            </w:pPr>
            <w:r w:rsidRPr="00EF223C">
              <w:rPr>
                <w:lang w:eastAsia="en-US"/>
              </w:rPr>
              <w:t>12</w:t>
            </w:r>
          </w:p>
        </w:tc>
        <w:tc>
          <w:tcPr>
            <w:tcW w:w="1843" w:type="dxa"/>
          </w:tcPr>
          <w:p w14:paraId="08B08DAB" w14:textId="77777777" w:rsidR="00464B12" w:rsidRPr="00EF223C" w:rsidRDefault="00464B12" w:rsidP="00F124CD">
            <w:pPr>
              <w:rPr>
                <w:lang w:eastAsia="en-US"/>
              </w:rPr>
            </w:pPr>
          </w:p>
        </w:tc>
      </w:tr>
    </w:tbl>
    <w:p w14:paraId="05956135" w14:textId="77777777" w:rsidR="00464B12" w:rsidRDefault="00464B12" w:rsidP="00464B12">
      <w:pPr>
        <w:rPr>
          <w:lang w:eastAsia="en-US"/>
        </w:rPr>
      </w:pPr>
    </w:p>
    <w:p w14:paraId="4EBEDF08" w14:textId="77777777" w:rsidR="00464B12" w:rsidRDefault="00464B12" w:rsidP="00464B12">
      <w:pPr>
        <w:rPr>
          <w:lang w:eastAsia="en-US"/>
        </w:rPr>
      </w:pPr>
      <w:r>
        <w:rPr>
          <w:lang w:eastAsia="en-US"/>
        </w:rPr>
        <w:t>Note: In Python you can implement this as:</w:t>
      </w:r>
    </w:p>
    <w:p w14:paraId="0B7F1944" w14:textId="77777777" w:rsidR="00464B12" w:rsidRDefault="00464B12" w:rsidP="00464B12">
      <w:pPr>
        <w:rPr>
          <w:lang w:eastAsia="en-US"/>
        </w:rPr>
      </w:pPr>
    </w:p>
    <w:p w14:paraId="25F8F3A3" w14:textId="77777777" w:rsidR="00464B12" w:rsidRPr="00EF223C" w:rsidRDefault="00464B12" w:rsidP="00464B12">
      <w:pPr>
        <w:rPr>
          <w:rFonts w:ascii="Lucida Console" w:hAnsi="Lucida Console"/>
          <w:sz w:val="20"/>
          <w:szCs w:val="20"/>
          <w:lang w:eastAsia="en-US"/>
        </w:rPr>
      </w:pPr>
      <w:r w:rsidRPr="00EF223C">
        <w:rPr>
          <w:rFonts w:ascii="Lucida Console" w:hAnsi="Lucida Console"/>
          <w:sz w:val="20"/>
          <w:szCs w:val="20"/>
          <w:lang w:eastAsia="en-US"/>
        </w:rPr>
        <w:t>g=2</w:t>
      </w:r>
    </w:p>
    <w:p w14:paraId="5AA774F4" w14:textId="77777777" w:rsidR="00464B12" w:rsidRPr="00EF223C" w:rsidRDefault="00464B12" w:rsidP="00464B12">
      <w:pPr>
        <w:rPr>
          <w:rFonts w:ascii="Lucida Console" w:hAnsi="Lucida Console"/>
          <w:sz w:val="20"/>
          <w:szCs w:val="20"/>
          <w:lang w:eastAsia="en-US"/>
        </w:rPr>
      </w:pPr>
      <w:r w:rsidRPr="00EF223C">
        <w:rPr>
          <w:rFonts w:ascii="Lucida Console" w:hAnsi="Lucida Console"/>
          <w:sz w:val="20"/>
          <w:szCs w:val="20"/>
          <w:lang w:eastAsia="en-US"/>
        </w:rPr>
        <w:t>p=11</w:t>
      </w:r>
    </w:p>
    <w:p w14:paraId="653E8C14" w14:textId="77777777" w:rsidR="00464B12" w:rsidRPr="00EF223C" w:rsidRDefault="00464B12" w:rsidP="00464B12">
      <w:pPr>
        <w:rPr>
          <w:rFonts w:ascii="Lucida Console" w:hAnsi="Lucida Console"/>
          <w:sz w:val="20"/>
          <w:szCs w:val="20"/>
          <w:lang w:eastAsia="en-US"/>
        </w:rPr>
      </w:pPr>
      <w:r w:rsidRPr="00EF223C">
        <w:rPr>
          <w:rFonts w:ascii="Lucida Console" w:hAnsi="Lucida Console"/>
          <w:sz w:val="20"/>
          <w:szCs w:val="20"/>
          <w:lang w:eastAsia="en-US"/>
        </w:rPr>
        <w:t>x=3</w:t>
      </w:r>
    </w:p>
    <w:p w14:paraId="2B90DA7F" w14:textId="77777777" w:rsidR="00464B12" w:rsidRPr="00EF223C" w:rsidRDefault="00464B12" w:rsidP="00464B12">
      <w:pPr>
        <w:rPr>
          <w:rFonts w:ascii="Lucida Console" w:hAnsi="Lucida Console"/>
          <w:sz w:val="20"/>
          <w:szCs w:val="20"/>
          <w:lang w:eastAsia="en-US"/>
        </w:rPr>
      </w:pPr>
      <w:r w:rsidRPr="00EF223C">
        <w:rPr>
          <w:rFonts w:ascii="Lucida Console" w:hAnsi="Lucida Console"/>
          <w:sz w:val="20"/>
          <w:szCs w:val="20"/>
          <w:lang w:eastAsia="en-US"/>
        </w:rPr>
        <w:t>print g**x % p</w:t>
      </w:r>
    </w:p>
    <w:p w14:paraId="6F1AFDF2" w14:textId="77777777" w:rsidR="00464B12" w:rsidRDefault="00464B12" w:rsidP="00464B12">
      <w:pPr>
        <w:rPr>
          <w:lang w:eastAsia="en-US"/>
        </w:rPr>
      </w:pPr>
    </w:p>
    <w:p w14:paraId="798D1583" w14:textId="77777777" w:rsidR="00464B12" w:rsidRDefault="00464B12" w:rsidP="00464B12">
      <w:pPr>
        <w:rPr>
          <w:lang w:eastAsia="en-US"/>
        </w:rPr>
      </w:pPr>
    </w:p>
    <w:p w14:paraId="347F324F"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r>
        <w:rPr>
          <w:lang w:eastAsia="en-US"/>
        </w:rPr>
        <w:t>What happens to the values once we go past 10?</w:t>
      </w:r>
    </w:p>
    <w:p w14:paraId="0EB9D3F3"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0A04BD30"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72DA9ED8"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480CBE74"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r>
        <w:rPr>
          <w:lang w:eastAsia="en-US"/>
        </w:rPr>
        <w:t xml:space="preserve">What happens to this sequence if we use </w:t>
      </w:r>
      <w:r w:rsidRPr="00EF223C">
        <w:rPr>
          <w:i/>
          <w:lang w:eastAsia="en-US"/>
        </w:rPr>
        <w:t>g</w:t>
      </w:r>
      <w:r>
        <w:rPr>
          <w:lang w:eastAsia="en-US"/>
        </w:rPr>
        <w:t>=3?</w:t>
      </w:r>
    </w:p>
    <w:p w14:paraId="2BF336E4"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2C8D9EFF"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50197221"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7B3C3F7D"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515CA701"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6A7FB04C" w14:textId="77777777" w:rsidR="00464B12" w:rsidRDefault="00464B12" w:rsidP="00464B12">
      <w:pPr>
        <w:rPr>
          <w:lang w:eastAsia="en-US"/>
        </w:rPr>
      </w:pPr>
    </w:p>
    <w:p w14:paraId="3F9B32C5" w14:textId="77777777" w:rsidR="00464B12" w:rsidRDefault="00464B12" w:rsidP="00464B12">
      <w:pPr>
        <w:ind w:left="567" w:hanging="567"/>
        <w:rPr>
          <w:lang w:eastAsia="en-US"/>
        </w:rPr>
      </w:pPr>
      <w:r>
        <w:rPr>
          <w:b/>
          <w:lang w:eastAsia="en-US"/>
        </w:rPr>
        <w:t>C</w:t>
      </w:r>
      <w:r w:rsidRPr="004B043D">
        <w:rPr>
          <w:b/>
          <w:lang w:eastAsia="en-US"/>
        </w:rPr>
        <w:t>.2</w:t>
      </w:r>
      <w:r>
        <w:rPr>
          <w:lang w:eastAsia="en-US"/>
        </w:rPr>
        <w:tab/>
        <w:t>We can determine the values of g which will work for a given prime number with the following:</w:t>
      </w:r>
    </w:p>
    <w:p w14:paraId="3FF77D44" w14:textId="77777777" w:rsidR="00464B12" w:rsidRDefault="00464B12" w:rsidP="00464B12">
      <w:pPr>
        <w:rPr>
          <w:lang w:eastAsia="en-US"/>
        </w:rPr>
      </w:pPr>
    </w:p>
    <w:p w14:paraId="148D8168" w14:textId="77777777" w:rsidR="00464B12" w:rsidRPr="004B11AE"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sys</w:t>
      </w:r>
    </w:p>
    <w:p w14:paraId="13AA353F" w14:textId="77777777" w:rsidR="00464B12" w:rsidRPr="004B11AE"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random</w:t>
      </w:r>
    </w:p>
    <w:p w14:paraId="03C969CA" w14:textId="77777777" w:rsidR="00464B12" w:rsidRPr="004B11AE"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0EC0AD3" w14:textId="77777777" w:rsidR="00464B12" w:rsidRPr="004B11AE"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11</w:t>
      </w:r>
    </w:p>
    <w:p w14:paraId="5A683371" w14:textId="77777777" w:rsidR="00464B12" w:rsidRPr="004B11AE"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A8A5A61" w14:textId="77777777" w:rsidR="00464B12" w:rsidRPr="004B11AE"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lastRenderedPageBreak/>
        <w:t>def getG(p):</w:t>
      </w:r>
    </w:p>
    <w:p w14:paraId="58BA1D65" w14:textId="77777777" w:rsidR="00464B12" w:rsidRPr="004B11AE"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7068394" w14:textId="77777777" w:rsidR="00464B12" w:rsidRPr="004B11AE"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 xml:space="preserve">  for x in range (1,p):</w:t>
      </w:r>
    </w:p>
    <w:p w14:paraId="4FF2C771" w14:textId="77777777" w:rsidR="00464B12" w:rsidRPr="004B11AE"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rand = x</w:t>
      </w:r>
    </w:p>
    <w:p w14:paraId="2FDA0B80" w14:textId="77777777" w:rsidR="00464B12" w:rsidRPr="004B11AE"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exp=1</w:t>
      </w:r>
    </w:p>
    <w:p w14:paraId="5AF7F1FC" w14:textId="77777777" w:rsidR="00464B12" w:rsidRPr="004B11AE"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next = rand % p</w:t>
      </w:r>
    </w:p>
    <w:p w14:paraId="750B2B22" w14:textId="77777777" w:rsidR="00464B12" w:rsidRPr="004B11AE"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882A858" w14:textId="77777777" w:rsidR="00464B12" w:rsidRPr="004B11AE"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while (next &lt;&gt; 1 ):</w:t>
      </w:r>
    </w:p>
    <w:p w14:paraId="57810E83" w14:textId="77777777" w:rsidR="00464B12" w:rsidRPr="004B11AE"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r>
      <w:r w:rsidRPr="004B11AE">
        <w:rPr>
          <w:rFonts w:ascii="Lucida Console" w:hAnsi="Lucida Console" w:cs="Courier New"/>
          <w:sz w:val="20"/>
          <w:szCs w:val="20"/>
          <w:lang w:eastAsia="en-US"/>
        </w:rPr>
        <w:tab/>
        <w:t>next = (next*rand) % p</w:t>
      </w:r>
    </w:p>
    <w:p w14:paraId="0D168991" w14:textId="77777777" w:rsidR="00464B12" w:rsidRPr="004B11AE"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r>
      <w:r w:rsidRPr="004B11AE">
        <w:rPr>
          <w:rFonts w:ascii="Lucida Console" w:hAnsi="Lucida Console" w:cs="Courier New"/>
          <w:sz w:val="20"/>
          <w:szCs w:val="20"/>
          <w:lang w:eastAsia="en-US"/>
        </w:rPr>
        <w:tab/>
        <w:t>exp = exp+1</w:t>
      </w:r>
    </w:p>
    <w:p w14:paraId="34A82837" w14:textId="77777777" w:rsidR="00464B12" w:rsidRPr="004B11AE"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r>
      <w:r w:rsidRPr="004B11AE">
        <w:rPr>
          <w:rFonts w:ascii="Lucida Console" w:hAnsi="Lucida Console" w:cs="Courier New"/>
          <w:sz w:val="20"/>
          <w:szCs w:val="20"/>
          <w:lang w:eastAsia="en-US"/>
        </w:rPr>
        <w:tab/>
      </w:r>
    </w:p>
    <w:p w14:paraId="321B83B9" w14:textId="77777777" w:rsidR="00464B12" w:rsidRPr="004B11AE"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4991D75" w14:textId="77777777" w:rsidR="00464B12" w:rsidRPr="004B11AE"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if (exp==p-1):</w:t>
      </w:r>
    </w:p>
    <w:p w14:paraId="610BF5C2" w14:textId="77777777" w:rsidR="00464B12" w:rsidRPr="004B11AE"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r>
      <w:r w:rsidRPr="004B11AE">
        <w:rPr>
          <w:rFonts w:ascii="Lucida Console" w:hAnsi="Lucida Console" w:cs="Courier New"/>
          <w:sz w:val="20"/>
          <w:szCs w:val="20"/>
          <w:lang w:eastAsia="en-US"/>
        </w:rPr>
        <w:tab/>
        <w:t>print rand</w:t>
      </w:r>
    </w:p>
    <w:p w14:paraId="22DFEEAB" w14:textId="77777777" w:rsidR="00464B12" w:rsidRPr="004B11AE"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3D3CBC6" w14:textId="77777777" w:rsidR="00464B12" w:rsidRPr="004B11AE"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getG(p)</w:t>
      </w:r>
    </w:p>
    <w:p w14:paraId="6F3D2080" w14:textId="77777777" w:rsidR="00464B12" w:rsidRDefault="00464B12" w:rsidP="00464B12">
      <w:pPr>
        <w:rPr>
          <w:lang w:eastAsia="en-US"/>
        </w:rPr>
      </w:pPr>
    </w:p>
    <w:p w14:paraId="1714C9D6" w14:textId="77777777" w:rsidR="00464B12" w:rsidRDefault="00464B12" w:rsidP="00464B12">
      <w:pPr>
        <w:rPr>
          <w:lang w:eastAsia="en-US"/>
        </w:rPr>
      </w:pPr>
      <w:r>
        <w:rPr>
          <w:lang w:eastAsia="en-US"/>
        </w:rPr>
        <w:t>Run the program and determine the possible g values for these prime numbers:</w:t>
      </w:r>
    </w:p>
    <w:p w14:paraId="138FC99F" w14:textId="77777777" w:rsidR="00464B12" w:rsidRDefault="00464B12" w:rsidP="00464B12">
      <w:pPr>
        <w:rPr>
          <w:lang w:eastAsia="en-US"/>
        </w:rPr>
      </w:pPr>
    </w:p>
    <w:p w14:paraId="0E36990E"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r>
        <w:rPr>
          <w:lang w:eastAsia="en-US"/>
        </w:rPr>
        <w:t>p=11:</w:t>
      </w:r>
    </w:p>
    <w:p w14:paraId="5F9A5BB7"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3FBD6D12"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r>
        <w:rPr>
          <w:lang w:eastAsia="en-US"/>
        </w:rPr>
        <w:t>p=41:</w:t>
      </w:r>
    </w:p>
    <w:p w14:paraId="610E3377"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78D93398"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r>
        <w:rPr>
          <w:lang w:eastAsia="en-US"/>
        </w:rPr>
        <w:t>On the Internet, find a large prime number, and determine the values of g that are possible:</w:t>
      </w:r>
    </w:p>
    <w:p w14:paraId="3F9D467B"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0FA5A4B1"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60ABE321"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3D35581C"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4281EBF6"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0D460247" w14:textId="77777777" w:rsidR="00464B12" w:rsidRDefault="00464B12" w:rsidP="00464B12">
      <w:pPr>
        <w:rPr>
          <w:lang w:eastAsia="en-US"/>
        </w:rPr>
      </w:pPr>
    </w:p>
    <w:p w14:paraId="51D22353" w14:textId="77777777" w:rsidR="00464B12" w:rsidRDefault="00464B12" w:rsidP="00464B12">
      <w:pPr>
        <w:rPr>
          <w:lang w:eastAsia="en-US"/>
        </w:rPr>
      </w:pPr>
    </w:p>
    <w:p w14:paraId="05A21693" w14:textId="77777777" w:rsidR="00464B12" w:rsidRDefault="00464B12" w:rsidP="00464B12">
      <w:pPr>
        <w:ind w:left="567" w:hanging="567"/>
        <w:rPr>
          <w:lang w:eastAsia="en-US"/>
        </w:rPr>
      </w:pPr>
      <w:r>
        <w:rPr>
          <w:b/>
          <w:lang w:eastAsia="en-US"/>
        </w:rPr>
        <w:t>C</w:t>
      </w:r>
      <w:r w:rsidRPr="004B043D">
        <w:rPr>
          <w:b/>
          <w:lang w:eastAsia="en-US"/>
        </w:rPr>
        <w:t>.</w:t>
      </w:r>
      <w:r>
        <w:rPr>
          <w:b/>
          <w:lang w:eastAsia="en-US"/>
        </w:rPr>
        <w:t>3</w:t>
      </w:r>
      <w:r>
        <w:rPr>
          <w:lang w:eastAsia="en-US"/>
        </w:rPr>
        <w:tab/>
        <w:t>We can write a Python program to implement this key exchange. Enter and run the following program:</w:t>
      </w:r>
    </w:p>
    <w:p w14:paraId="3648BCB3" w14:textId="77777777" w:rsidR="00464B12" w:rsidRDefault="00464B12" w:rsidP="00464B12">
      <w:pPr>
        <w:rPr>
          <w:lang w:eastAsia="en-US"/>
        </w:rPr>
      </w:pPr>
    </w:p>
    <w:p w14:paraId="1F7BFAD1"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random</w:t>
      </w:r>
    </w:p>
    <w:p w14:paraId="7251EAF4"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base64</w:t>
      </w:r>
    </w:p>
    <w:p w14:paraId="4BAF9A56"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hashlib</w:t>
      </w:r>
    </w:p>
    <w:p w14:paraId="2AC0AD49"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sys</w:t>
      </w:r>
    </w:p>
    <w:p w14:paraId="3CC48D68"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B7197FC"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g=9</w:t>
      </w:r>
    </w:p>
    <w:p w14:paraId="2FE08A25"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w:t>
      </w:r>
      <w:r>
        <w:rPr>
          <w:rFonts w:ascii="Lucida Console" w:hAnsi="Lucida Console" w:cs="Courier New"/>
          <w:sz w:val="20"/>
          <w:szCs w:val="20"/>
          <w:lang w:eastAsia="en-US"/>
        </w:rPr>
        <w:t>997</w:t>
      </w:r>
    </w:p>
    <w:p w14:paraId="542080FC"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E0131B0"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random.randint(5, 10)</w:t>
      </w:r>
    </w:p>
    <w:p w14:paraId="0EDC2D98"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FCDCF0D"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b=random.randint(10,20)</w:t>
      </w:r>
    </w:p>
    <w:p w14:paraId="058CED5C"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A7A886A"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 = (g**a) % p</w:t>
      </w:r>
    </w:p>
    <w:p w14:paraId="19D00182"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B = (g**b) % p</w:t>
      </w:r>
    </w:p>
    <w:p w14:paraId="5BD69824"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2977498"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g: ',g,' (a shared value), n: ',p, ' (a prime number)'</w:t>
      </w:r>
    </w:p>
    <w:p w14:paraId="1760CB0E"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75A97C6"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nAlice calculates:'</w:t>
      </w:r>
    </w:p>
    <w:p w14:paraId="697D6FE7"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a (Alice random): ',a</w:t>
      </w:r>
    </w:p>
    <w:p w14:paraId="0C3ADD31"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Alice value (A): ',A,' (g^a) mod p'</w:t>
      </w:r>
    </w:p>
    <w:p w14:paraId="49446656"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016BA4C"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nBob calculates:'</w:t>
      </w:r>
    </w:p>
    <w:p w14:paraId="62F5D345"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b (Bob random): ',b</w:t>
      </w:r>
    </w:p>
    <w:p w14:paraId="0BB6D9DB"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Bob value (B): ',B,' (g^b) mod p'</w:t>
      </w:r>
    </w:p>
    <w:p w14:paraId="00D06D98"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7091B30"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nAlice calculates:'</w:t>
      </w:r>
    </w:p>
    <w:p w14:paraId="1364D868"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keyA=(B**a) % p</w:t>
      </w:r>
    </w:p>
    <w:p w14:paraId="1ECED62A"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Key: ',keyA,' (B^a) mod p'</w:t>
      </w:r>
    </w:p>
    <w:p w14:paraId="7FFACE90"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lastRenderedPageBreak/>
        <w:t>print 'Key: ',hashlib.sha256(str(keyA)).hexdigest()</w:t>
      </w:r>
    </w:p>
    <w:p w14:paraId="53D36B30"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0C3FA75"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nBob calculates:'</w:t>
      </w:r>
    </w:p>
    <w:p w14:paraId="296C5B88"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keyB=(A**b) % p</w:t>
      </w:r>
    </w:p>
    <w:p w14:paraId="3D004227"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Key: ',keyB,' (A^b) mod p'</w:t>
      </w:r>
    </w:p>
    <w:p w14:paraId="4DF6B286" w14:textId="77777777" w:rsidR="00464B12" w:rsidRPr="004B11AE" w:rsidRDefault="00464B12" w:rsidP="00464B12">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Key: ',hashlib.sha256(str(keyB)).hexdigest()</w:t>
      </w:r>
    </w:p>
    <w:p w14:paraId="0C2BAF27" w14:textId="77777777" w:rsidR="00464B12" w:rsidRDefault="00464B12" w:rsidP="00464B12">
      <w:pPr>
        <w:rPr>
          <w:lang w:eastAsia="en-US"/>
        </w:rPr>
      </w:pPr>
    </w:p>
    <w:p w14:paraId="02EB10F0" w14:textId="77777777" w:rsidR="00464B12" w:rsidRDefault="00464B12" w:rsidP="00464B12">
      <w:pPr>
        <w:rPr>
          <w:lang w:eastAsia="en-US"/>
        </w:rPr>
      </w:pPr>
      <w:r>
        <w:rPr>
          <w:lang w:eastAsia="en-US"/>
        </w:rPr>
        <w:t xml:space="preserve">Pick three different values for </w:t>
      </w:r>
      <w:r w:rsidRPr="004B043D">
        <w:rPr>
          <w:i/>
          <w:lang w:eastAsia="en-US"/>
        </w:rPr>
        <w:t>g</w:t>
      </w:r>
      <w:r>
        <w:rPr>
          <w:lang w:eastAsia="en-US"/>
        </w:rPr>
        <w:t xml:space="preserve"> and </w:t>
      </w:r>
      <w:r w:rsidRPr="004B043D">
        <w:rPr>
          <w:i/>
          <w:lang w:eastAsia="en-US"/>
        </w:rPr>
        <w:t>p</w:t>
      </w:r>
      <w:r>
        <w:rPr>
          <w:lang w:eastAsia="en-US"/>
        </w:rPr>
        <w:t>, and make sure that the Diffie Hellman key exchange works.</w:t>
      </w:r>
    </w:p>
    <w:p w14:paraId="0EF56948" w14:textId="77777777" w:rsidR="00464B12" w:rsidRDefault="00464B12" w:rsidP="00464B12">
      <w:pPr>
        <w:rPr>
          <w:lang w:eastAsia="en-US"/>
        </w:rPr>
      </w:pPr>
    </w:p>
    <w:p w14:paraId="77D4BB6F"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37277EB8"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r>
        <w:rPr>
          <w:lang w:eastAsia="en-US"/>
        </w:rPr>
        <w:t>g =        p=</w:t>
      </w:r>
    </w:p>
    <w:p w14:paraId="01353A2E"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7205A850"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5E16E858"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r>
        <w:rPr>
          <w:lang w:eastAsia="en-US"/>
        </w:rPr>
        <w:t>g=        p=</w:t>
      </w:r>
    </w:p>
    <w:p w14:paraId="2FDC50E9"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3218C56D"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7B5AA4B6"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r>
        <w:rPr>
          <w:lang w:eastAsia="en-US"/>
        </w:rPr>
        <w:t>g=       p=</w:t>
      </w:r>
    </w:p>
    <w:p w14:paraId="5F6DCA35"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11F34945"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r>
        <w:rPr>
          <w:lang w:eastAsia="en-US"/>
        </w:rPr>
        <w:t>Can you pick a value of g and p which will not work?</w:t>
      </w:r>
    </w:p>
    <w:p w14:paraId="3D4E92C4"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0A61339C"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4E05A94F"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4A3D1A09" w14:textId="77777777" w:rsidR="00464B12" w:rsidRDefault="00464B12" w:rsidP="00464B12">
      <w:pPr>
        <w:rPr>
          <w:lang w:eastAsia="en-US"/>
        </w:rPr>
      </w:pPr>
    </w:p>
    <w:p w14:paraId="251C990C" w14:textId="77777777" w:rsidR="00464B12" w:rsidRDefault="00464B12" w:rsidP="00464B12">
      <w:pPr>
        <w:rPr>
          <w:lang w:eastAsia="en-US"/>
        </w:rPr>
      </w:pPr>
      <w:r>
        <w:rPr>
          <w:lang w:eastAsia="en-US"/>
        </w:rPr>
        <w:t>The following program sets up a man-in-the-middle attack for Eve:</w:t>
      </w:r>
    </w:p>
    <w:p w14:paraId="552829AA" w14:textId="77777777" w:rsidR="00464B12" w:rsidRDefault="00464B12" w:rsidP="00464B12">
      <w:pPr>
        <w:rPr>
          <w:lang w:eastAsia="en-US"/>
        </w:rPr>
      </w:pPr>
    </w:p>
    <w:p w14:paraId="00D34377" w14:textId="77777777" w:rsidR="00464B12" w:rsidRPr="004B7E40" w:rsidRDefault="00464B12" w:rsidP="00464B12">
      <w:pPr>
        <w:rPr>
          <w:rFonts w:ascii="Lucida Console" w:hAnsi="Lucida Console"/>
          <w:sz w:val="20"/>
          <w:szCs w:val="20"/>
          <w:lang w:eastAsia="en-US"/>
        </w:rPr>
      </w:pPr>
      <w:r w:rsidRPr="004B7E40">
        <w:rPr>
          <w:rFonts w:ascii="Lucida Console" w:hAnsi="Lucida Console"/>
          <w:sz w:val="20"/>
          <w:szCs w:val="20"/>
          <w:lang w:eastAsia="en-US"/>
        </w:rPr>
        <w:t>import random</w:t>
      </w:r>
    </w:p>
    <w:p w14:paraId="43CFE480" w14:textId="77777777" w:rsidR="00464B12" w:rsidRPr="004B7E40" w:rsidRDefault="00464B12" w:rsidP="00464B12">
      <w:pPr>
        <w:rPr>
          <w:rFonts w:ascii="Lucida Console" w:hAnsi="Lucida Console"/>
          <w:sz w:val="20"/>
          <w:szCs w:val="20"/>
          <w:lang w:eastAsia="en-US"/>
        </w:rPr>
      </w:pPr>
      <w:r w:rsidRPr="004B7E40">
        <w:rPr>
          <w:rFonts w:ascii="Lucida Console" w:hAnsi="Lucida Console"/>
          <w:sz w:val="20"/>
          <w:szCs w:val="20"/>
          <w:lang w:eastAsia="en-US"/>
        </w:rPr>
        <w:t>import base64</w:t>
      </w:r>
    </w:p>
    <w:p w14:paraId="197DEC27" w14:textId="77777777" w:rsidR="00464B12" w:rsidRPr="004B7E40" w:rsidRDefault="00464B12" w:rsidP="00464B12">
      <w:pPr>
        <w:rPr>
          <w:rFonts w:ascii="Lucida Console" w:hAnsi="Lucida Console"/>
          <w:sz w:val="20"/>
          <w:szCs w:val="20"/>
          <w:lang w:eastAsia="en-US"/>
        </w:rPr>
      </w:pPr>
      <w:r w:rsidRPr="004B7E40">
        <w:rPr>
          <w:rFonts w:ascii="Lucida Console" w:hAnsi="Lucida Console"/>
          <w:sz w:val="20"/>
          <w:szCs w:val="20"/>
          <w:lang w:eastAsia="en-US"/>
        </w:rPr>
        <w:t>import hashlib</w:t>
      </w:r>
    </w:p>
    <w:p w14:paraId="0ED95775" w14:textId="77777777" w:rsidR="00464B12" w:rsidRPr="004B7E40" w:rsidRDefault="00464B12" w:rsidP="00464B12">
      <w:pPr>
        <w:rPr>
          <w:rFonts w:ascii="Lucida Console" w:hAnsi="Lucida Console"/>
          <w:sz w:val="20"/>
          <w:szCs w:val="20"/>
          <w:lang w:eastAsia="en-US"/>
        </w:rPr>
      </w:pPr>
      <w:r w:rsidRPr="004B7E40">
        <w:rPr>
          <w:rFonts w:ascii="Lucida Console" w:hAnsi="Lucida Console"/>
          <w:sz w:val="20"/>
          <w:szCs w:val="20"/>
          <w:lang w:eastAsia="en-US"/>
        </w:rPr>
        <w:t>import sys</w:t>
      </w:r>
    </w:p>
    <w:p w14:paraId="42FCDB53" w14:textId="77777777" w:rsidR="00464B12" w:rsidRPr="004B7E40" w:rsidRDefault="00464B12" w:rsidP="00464B12">
      <w:pPr>
        <w:rPr>
          <w:rFonts w:ascii="Lucida Console" w:hAnsi="Lucida Console"/>
          <w:sz w:val="20"/>
          <w:szCs w:val="20"/>
          <w:lang w:eastAsia="en-US"/>
        </w:rPr>
      </w:pPr>
    </w:p>
    <w:p w14:paraId="7976E55A" w14:textId="77777777" w:rsidR="00464B12" w:rsidRPr="004B7E40" w:rsidRDefault="00464B12" w:rsidP="00464B12">
      <w:pPr>
        <w:rPr>
          <w:rFonts w:ascii="Lucida Console" w:hAnsi="Lucida Console"/>
          <w:sz w:val="20"/>
          <w:szCs w:val="20"/>
          <w:lang w:eastAsia="en-US"/>
        </w:rPr>
      </w:pPr>
      <w:r w:rsidRPr="004B7E40">
        <w:rPr>
          <w:rFonts w:ascii="Lucida Console" w:hAnsi="Lucida Console"/>
          <w:sz w:val="20"/>
          <w:szCs w:val="20"/>
          <w:lang w:eastAsia="en-US"/>
        </w:rPr>
        <w:t>g=15</w:t>
      </w:r>
    </w:p>
    <w:p w14:paraId="6149A49B" w14:textId="77777777" w:rsidR="00464B12" w:rsidRPr="004B7E40" w:rsidRDefault="00464B12" w:rsidP="00464B12">
      <w:pPr>
        <w:rPr>
          <w:rFonts w:ascii="Lucida Console" w:hAnsi="Lucida Console"/>
          <w:sz w:val="20"/>
          <w:szCs w:val="20"/>
          <w:lang w:eastAsia="en-US"/>
        </w:rPr>
      </w:pPr>
      <w:r w:rsidRPr="004B7E40">
        <w:rPr>
          <w:rFonts w:ascii="Lucida Console" w:hAnsi="Lucida Console"/>
          <w:sz w:val="20"/>
          <w:szCs w:val="20"/>
          <w:lang w:eastAsia="en-US"/>
        </w:rPr>
        <w:t>p=1011</w:t>
      </w:r>
    </w:p>
    <w:p w14:paraId="613CB256" w14:textId="77777777" w:rsidR="00464B12" w:rsidRPr="004B7E40" w:rsidRDefault="00464B12" w:rsidP="00464B12">
      <w:pPr>
        <w:rPr>
          <w:rFonts w:ascii="Lucida Console" w:hAnsi="Lucida Console"/>
          <w:sz w:val="20"/>
          <w:szCs w:val="20"/>
          <w:lang w:eastAsia="en-US"/>
        </w:rPr>
      </w:pPr>
    </w:p>
    <w:p w14:paraId="709279E3" w14:textId="77777777" w:rsidR="00464B12" w:rsidRPr="004B7E40" w:rsidRDefault="00464B12" w:rsidP="00464B12">
      <w:pPr>
        <w:rPr>
          <w:rFonts w:ascii="Lucida Console" w:hAnsi="Lucida Console"/>
          <w:sz w:val="20"/>
          <w:szCs w:val="20"/>
          <w:lang w:eastAsia="en-US"/>
        </w:rPr>
      </w:pPr>
      <w:r w:rsidRPr="004B7E40">
        <w:rPr>
          <w:rFonts w:ascii="Lucida Console" w:hAnsi="Lucida Console"/>
          <w:sz w:val="20"/>
          <w:szCs w:val="20"/>
          <w:lang w:eastAsia="en-US"/>
        </w:rPr>
        <w:t>a= 5</w:t>
      </w:r>
    </w:p>
    <w:p w14:paraId="3E5AE1D7" w14:textId="77777777" w:rsidR="00464B12" w:rsidRPr="004B7E40" w:rsidRDefault="00464B12" w:rsidP="00464B12">
      <w:pPr>
        <w:rPr>
          <w:rFonts w:ascii="Lucida Console" w:hAnsi="Lucida Console"/>
          <w:sz w:val="20"/>
          <w:szCs w:val="20"/>
          <w:lang w:eastAsia="en-US"/>
        </w:rPr>
      </w:pPr>
      <w:r w:rsidRPr="004B7E40">
        <w:rPr>
          <w:rFonts w:ascii="Lucida Console" w:hAnsi="Lucida Console"/>
          <w:sz w:val="20"/>
          <w:szCs w:val="20"/>
          <w:lang w:eastAsia="en-US"/>
        </w:rPr>
        <w:t>b = 9</w:t>
      </w:r>
    </w:p>
    <w:p w14:paraId="3F96CFFE" w14:textId="77777777" w:rsidR="00464B12" w:rsidRPr="004B7E40" w:rsidRDefault="00464B12" w:rsidP="00464B12">
      <w:pPr>
        <w:rPr>
          <w:rFonts w:ascii="Lucida Console" w:hAnsi="Lucida Console"/>
          <w:sz w:val="20"/>
          <w:szCs w:val="20"/>
          <w:lang w:eastAsia="en-US"/>
        </w:rPr>
      </w:pPr>
      <w:r w:rsidRPr="004B7E40">
        <w:rPr>
          <w:rFonts w:ascii="Lucida Console" w:hAnsi="Lucida Console"/>
          <w:sz w:val="20"/>
          <w:szCs w:val="20"/>
          <w:lang w:eastAsia="en-US"/>
        </w:rPr>
        <w:t>eve = 7</w:t>
      </w:r>
    </w:p>
    <w:p w14:paraId="17B629C7" w14:textId="77777777" w:rsidR="00464B12" w:rsidRPr="004B7E40" w:rsidRDefault="00464B12" w:rsidP="00464B12">
      <w:pPr>
        <w:rPr>
          <w:rFonts w:ascii="Lucida Console" w:hAnsi="Lucida Console"/>
          <w:sz w:val="20"/>
          <w:szCs w:val="20"/>
          <w:lang w:eastAsia="en-US"/>
        </w:rPr>
      </w:pPr>
    </w:p>
    <w:p w14:paraId="426D7D5A" w14:textId="77777777" w:rsidR="00464B12" w:rsidRPr="004B7E40" w:rsidRDefault="00464B12" w:rsidP="00464B12">
      <w:pPr>
        <w:rPr>
          <w:rFonts w:ascii="Lucida Console" w:hAnsi="Lucida Console"/>
          <w:sz w:val="20"/>
          <w:szCs w:val="20"/>
          <w:lang w:eastAsia="en-US"/>
        </w:rPr>
      </w:pPr>
      <w:r w:rsidRPr="004B7E40">
        <w:rPr>
          <w:rFonts w:ascii="Lucida Console" w:hAnsi="Lucida Console"/>
          <w:sz w:val="20"/>
          <w:szCs w:val="20"/>
          <w:lang w:eastAsia="en-US"/>
        </w:rPr>
        <w:t>message=21</w:t>
      </w:r>
    </w:p>
    <w:p w14:paraId="7D6EB929" w14:textId="77777777" w:rsidR="00464B12" w:rsidRPr="004B7E40" w:rsidRDefault="00464B12" w:rsidP="00464B12">
      <w:pPr>
        <w:rPr>
          <w:rFonts w:ascii="Lucida Console" w:hAnsi="Lucida Console"/>
          <w:sz w:val="20"/>
          <w:szCs w:val="20"/>
          <w:lang w:eastAsia="en-US"/>
        </w:rPr>
      </w:pPr>
    </w:p>
    <w:p w14:paraId="1BC26770" w14:textId="77777777" w:rsidR="00464B12" w:rsidRPr="004B7E40" w:rsidRDefault="00464B12" w:rsidP="00464B12">
      <w:pPr>
        <w:rPr>
          <w:rFonts w:ascii="Lucida Console" w:hAnsi="Lucida Console"/>
          <w:sz w:val="20"/>
          <w:szCs w:val="20"/>
          <w:lang w:eastAsia="en-US"/>
        </w:rPr>
      </w:pPr>
      <w:r w:rsidRPr="004B7E40">
        <w:rPr>
          <w:rFonts w:ascii="Lucida Console" w:hAnsi="Lucida Console"/>
          <w:sz w:val="20"/>
          <w:szCs w:val="20"/>
          <w:lang w:eastAsia="en-US"/>
        </w:rPr>
        <w:t>A=(g**a) % p</w:t>
      </w:r>
    </w:p>
    <w:p w14:paraId="0C06EBD0" w14:textId="77777777" w:rsidR="00464B12" w:rsidRPr="004B7E40" w:rsidRDefault="00464B12" w:rsidP="00464B12">
      <w:pPr>
        <w:rPr>
          <w:rFonts w:ascii="Lucida Console" w:hAnsi="Lucida Console"/>
          <w:sz w:val="20"/>
          <w:szCs w:val="20"/>
          <w:lang w:eastAsia="en-US"/>
        </w:rPr>
      </w:pPr>
    </w:p>
    <w:p w14:paraId="00913FEA" w14:textId="77777777" w:rsidR="00464B12" w:rsidRPr="004B7E40" w:rsidRDefault="00464B12" w:rsidP="00464B12">
      <w:pPr>
        <w:rPr>
          <w:rFonts w:ascii="Lucida Console" w:hAnsi="Lucida Console"/>
          <w:sz w:val="20"/>
          <w:szCs w:val="20"/>
          <w:lang w:eastAsia="en-US"/>
        </w:rPr>
      </w:pPr>
      <w:r w:rsidRPr="004B7E40">
        <w:rPr>
          <w:rFonts w:ascii="Lucida Console" w:hAnsi="Lucida Console"/>
          <w:sz w:val="20"/>
          <w:szCs w:val="20"/>
          <w:lang w:eastAsia="en-US"/>
        </w:rPr>
        <w:t>B=(g**b) % p</w:t>
      </w:r>
    </w:p>
    <w:p w14:paraId="5F4DB412" w14:textId="77777777" w:rsidR="00464B12" w:rsidRPr="004B7E40" w:rsidRDefault="00464B12" w:rsidP="00464B12">
      <w:pPr>
        <w:rPr>
          <w:rFonts w:ascii="Lucida Console" w:hAnsi="Lucida Console"/>
          <w:sz w:val="20"/>
          <w:szCs w:val="20"/>
          <w:lang w:eastAsia="en-US"/>
        </w:rPr>
      </w:pPr>
    </w:p>
    <w:p w14:paraId="4301FBFE" w14:textId="77777777" w:rsidR="00464B12" w:rsidRPr="004B7E40" w:rsidRDefault="00464B12" w:rsidP="00464B12">
      <w:pPr>
        <w:rPr>
          <w:rFonts w:ascii="Lucida Console" w:hAnsi="Lucida Console"/>
          <w:sz w:val="20"/>
          <w:szCs w:val="20"/>
          <w:lang w:eastAsia="en-US"/>
        </w:rPr>
      </w:pPr>
      <w:r w:rsidRPr="004B7E40">
        <w:rPr>
          <w:rFonts w:ascii="Lucida Console" w:hAnsi="Lucida Console"/>
          <w:sz w:val="20"/>
          <w:szCs w:val="20"/>
          <w:lang w:eastAsia="en-US"/>
        </w:rPr>
        <w:t>Eve1 = (A**eve) % p</w:t>
      </w:r>
    </w:p>
    <w:p w14:paraId="3E2D2254" w14:textId="77777777" w:rsidR="00464B12" w:rsidRPr="004B7E40" w:rsidRDefault="00464B12" w:rsidP="00464B12">
      <w:pPr>
        <w:rPr>
          <w:rFonts w:ascii="Lucida Console" w:hAnsi="Lucida Console"/>
          <w:sz w:val="20"/>
          <w:szCs w:val="20"/>
          <w:lang w:eastAsia="en-US"/>
        </w:rPr>
      </w:pPr>
      <w:r w:rsidRPr="004B7E40">
        <w:rPr>
          <w:rFonts w:ascii="Lucida Console" w:hAnsi="Lucida Console"/>
          <w:sz w:val="20"/>
          <w:szCs w:val="20"/>
          <w:lang w:eastAsia="en-US"/>
        </w:rPr>
        <w:t>Eve2 = (B**eve) % p</w:t>
      </w:r>
    </w:p>
    <w:p w14:paraId="648ACF4C" w14:textId="77777777" w:rsidR="00464B12" w:rsidRPr="004B7E40" w:rsidRDefault="00464B12" w:rsidP="00464B12">
      <w:pPr>
        <w:rPr>
          <w:rFonts w:ascii="Lucida Console" w:hAnsi="Lucida Console"/>
          <w:sz w:val="20"/>
          <w:szCs w:val="20"/>
          <w:lang w:eastAsia="en-US"/>
        </w:rPr>
      </w:pPr>
    </w:p>
    <w:p w14:paraId="3C3F8E32" w14:textId="77777777" w:rsidR="00464B12" w:rsidRPr="004B7E40" w:rsidRDefault="00464B12" w:rsidP="00464B12">
      <w:pPr>
        <w:rPr>
          <w:rFonts w:ascii="Lucida Console" w:hAnsi="Lucida Console"/>
          <w:sz w:val="20"/>
          <w:szCs w:val="20"/>
          <w:lang w:eastAsia="en-US"/>
        </w:rPr>
      </w:pPr>
      <w:r w:rsidRPr="004B7E40">
        <w:rPr>
          <w:rFonts w:ascii="Lucida Console" w:hAnsi="Lucida Console"/>
          <w:sz w:val="20"/>
          <w:szCs w:val="20"/>
          <w:lang w:eastAsia="en-US"/>
        </w:rPr>
        <w:t>Key1= (Eve1**a) % p</w:t>
      </w:r>
    </w:p>
    <w:p w14:paraId="6D3EEA1B" w14:textId="77777777" w:rsidR="00464B12" w:rsidRPr="004B7E40" w:rsidRDefault="00464B12" w:rsidP="00464B12">
      <w:pPr>
        <w:rPr>
          <w:rFonts w:ascii="Lucida Console" w:hAnsi="Lucida Console"/>
          <w:sz w:val="20"/>
          <w:szCs w:val="20"/>
          <w:lang w:eastAsia="en-US"/>
        </w:rPr>
      </w:pPr>
      <w:r w:rsidRPr="004B7E40">
        <w:rPr>
          <w:rFonts w:ascii="Lucida Console" w:hAnsi="Lucida Console"/>
          <w:sz w:val="20"/>
          <w:szCs w:val="20"/>
          <w:lang w:eastAsia="en-US"/>
        </w:rPr>
        <w:t>Key2= (Eve2**b) % p</w:t>
      </w:r>
    </w:p>
    <w:p w14:paraId="21A7F4C3" w14:textId="77777777" w:rsidR="00464B12" w:rsidRPr="004B7E40" w:rsidRDefault="00464B12" w:rsidP="00464B12">
      <w:pPr>
        <w:rPr>
          <w:rFonts w:ascii="Lucida Console" w:hAnsi="Lucida Console"/>
          <w:sz w:val="20"/>
          <w:szCs w:val="20"/>
          <w:lang w:eastAsia="en-US"/>
        </w:rPr>
      </w:pPr>
    </w:p>
    <w:p w14:paraId="4365A67F" w14:textId="77777777" w:rsidR="00464B12" w:rsidRPr="004B7E40" w:rsidRDefault="00464B12" w:rsidP="00464B12">
      <w:pPr>
        <w:rPr>
          <w:rFonts w:ascii="Lucida Console" w:hAnsi="Lucida Console"/>
          <w:sz w:val="20"/>
          <w:szCs w:val="20"/>
          <w:lang w:eastAsia="en-US"/>
        </w:rPr>
      </w:pPr>
      <w:r w:rsidRPr="004B7E40">
        <w:rPr>
          <w:rFonts w:ascii="Lucida Console" w:hAnsi="Lucida Console"/>
          <w:sz w:val="20"/>
          <w:szCs w:val="20"/>
          <w:lang w:eastAsia="en-US"/>
        </w:rPr>
        <w:t>print 'g: ',g,' (a shared value), n: ',p, ' (a prime number)'</w:t>
      </w:r>
    </w:p>
    <w:p w14:paraId="2DB11ED2" w14:textId="77777777" w:rsidR="00464B12" w:rsidRPr="004B7E40" w:rsidRDefault="00464B12" w:rsidP="00464B12">
      <w:pPr>
        <w:rPr>
          <w:rFonts w:ascii="Lucida Console" w:hAnsi="Lucida Console"/>
          <w:sz w:val="20"/>
          <w:szCs w:val="20"/>
          <w:lang w:eastAsia="en-US"/>
        </w:rPr>
      </w:pPr>
    </w:p>
    <w:p w14:paraId="7EF8191B" w14:textId="77777777" w:rsidR="00464B12" w:rsidRPr="004B7E40" w:rsidRDefault="00464B12" w:rsidP="00464B12">
      <w:pPr>
        <w:rPr>
          <w:rFonts w:ascii="Lucida Console" w:hAnsi="Lucida Console"/>
          <w:sz w:val="20"/>
          <w:szCs w:val="20"/>
          <w:lang w:eastAsia="en-US"/>
        </w:rPr>
      </w:pPr>
      <w:r w:rsidRPr="004B7E40">
        <w:rPr>
          <w:rFonts w:ascii="Lucida Console" w:hAnsi="Lucida Console"/>
          <w:sz w:val="20"/>
          <w:szCs w:val="20"/>
          <w:lang w:eastAsia="en-US"/>
        </w:rPr>
        <w:t>print '\n== Random value generation ==='</w:t>
      </w:r>
    </w:p>
    <w:p w14:paraId="0EE81134" w14:textId="77777777" w:rsidR="00464B12" w:rsidRPr="004B7E40" w:rsidRDefault="00464B12" w:rsidP="00464B12">
      <w:pPr>
        <w:rPr>
          <w:rFonts w:ascii="Lucida Console" w:hAnsi="Lucida Console"/>
          <w:sz w:val="20"/>
          <w:szCs w:val="20"/>
          <w:lang w:eastAsia="en-US"/>
        </w:rPr>
      </w:pPr>
    </w:p>
    <w:p w14:paraId="77E8BD0C" w14:textId="77777777" w:rsidR="00464B12" w:rsidRPr="004B7E40" w:rsidRDefault="00464B12" w:rsidP="00464B12">
      <w:pPr>
        <w:rPr>
          <w:rFonts w:ascii="Lucida Console" w:hAnsi="Lucida Console"/>
          <w:sz w:val="20"/>
          <w:szCs w:val="20"/>
          <w:lang w:eastAsia="en-US"/>
        </w:rPr>
      </w:pPr>
      <w:r w:rsidRPr="004B7E40">
        <w:rPr>
          <w:rFonts w:ascii="Lucida Console" w:hAnsi="Lucida Console"/>
          <w:sz w:val="20"/>
          <w:szCs w:val="20"/>
          <w:lang w:eastAsia="en-US"/>
        </w:rPr>
        <w:t>print '\nAlice calculates:'</w:t>
      </w:r>
    </w:p>
    <w:p w14:paraId="36A9684D" w14:textId="77777777" w:rsidR="00464B12" w:rsidRPr="004B7E40" w:rsidRDefault="00464B12" w:rsidP="00464B12">
      <w:pPr>
        <w:rPr>
          <w:rFonts w:ascii="Lucida Console" w:hAnsi="Lucida Console"/>
          <w:sz w:val="20"/>
          <w:szCs w:val="20"/>
          <w:lang w:eastAsia="en-US"/>
        </w:rPr>
      </w:pPr>
      <w:r w:rsidRPr="004B7E40">
        <w:rPr>
          <w:rFonts w:ascii="Lucida Console" w:hAnsi="Lucida Console"/>
          <w:sz w:val="20"/>
          <w:szCs w:val="20"/>
          <w:lang w:eastAsia="en-US"/>
        </w:rPr>
        <w:t>print 'a (Alice random): ',a</w:t>
      </w:r>
    </w:p>
    <w:p w14:paraId="1C131E07" w14:textId="77777777" w:rsidR="00464B12" w:rsidRPr="004B7E40" w:rsidRDefault="00464B12" w:rsidP="00464B12">
      <w:pPr>
        <w:rPr>
          <w:rFonts w:ascii="Lucida Console" w:hAnsi="Lucida Console"/>
          <w:sz w:val="20"/>
          <w:szCs w:val="20"/>
          <w:lang w:eastAsia="en-US"/>
        </w:rPr>
      </w:pPr>
      <w:r w:rsidRPr="004B7E40">
        <w:rPr>
          <w:rFonts w:ascii="Lucida Console" w:hAnsi="Lucida Console"/>
          <w:sz w:val="20"/>
          <w:szCs w:val="20"/>
          <w:lang w:eastAsia="en-US"/>
        </w:rPr>
        <w:t>print 'Alice value (A): ',A,' (g^a) mod p'</w:t>
      </w:r>
    </w:p>
    <w:p w14:paraId="2473B408" w14:textId="77777777" w:rsidR="00464B12" w:rsidRPr="004B7E40" w:rsidRDefault="00464B12" w:rsidP="00464B12">
      <w:pPr>
        <w:rPr>
          <w:rFonts w:ascii="Lucida Console" w:hAnsi="Lucida Console"/>
          <w:sz w:val="20"/>
          <w:szCs w:val="20"/>
          <w:lang w:eastAsia="en-US"/>
        </w:rPr>
      </w:pPr>
    </w:p>
    <w:p w14:paraId="05CE674F" w14:textId="77777777" w:rsidR="00464B12" w:rsidRPr="004B7E40" w:rsidRDefault="00464B12" w:rsidP="00464B12">
      <w:pPr>
        <w:rPr>
          <w:rFonts w:ascii="Lucida Console" w:hAnsi="Lucida Console"/>
          <w:sz w:val="20"/>
          <w:szCs w:val="20"/>
          <w:lang w:eastAsia="en-US"/>
        </w:rPr>
      </w:pPr>
    </w:p>
    <w:p w14:paraId="5A5DF15A" w14:textId="77777777" w:rsidR="00464B12" w:rsidRPr="004B7E40" w:rsidRDefault="00464B12" w:rsidP="00464B12">
      <w:pPr>
        <w:rPr>
          <w:rFonts w:ascii="Lucida Console" w:hAnsi="Lucida Console"/>
          <w:sz w:val="20"/>
          <w:szCs w:val="20"/>
          <w:lang w:eastAsia="en-US"/>
        </w:rPr>
      </w:pPr>
      <w:r w:rsidRPr="004B7E40">
        <w:rPr>
          <w:rFonts w:ascii="Lucida Console" w:hAnsi="Lucida Console"/>
          <w:sz w:val="20"/>
          <w:szCs w:val="20"/>
          <w:lang w:eastAsia="en-US"/>
        </w:rPr>
        <w:t>print '\nBob calculates:'</w:t>
      </w:r>
    </w:p>
    <w:p w14:paraId="6100F79D" w14:textId="77777777" w:rsidR="00464B12" w:rsidRPr="004B7E40" w:rsidRDefault="00464B12" w:rsidP="00464B12">
      <w:pPr>
        <w:rPr>
          <w:rFonts w:ascii="Lucida Console" w:hAnsi="Lucida Console"/>
          <w:sz w:val="20"/>
          <w:szCs w:val="20"/>
          <w:lang w:eastAsia="en-US"/>
        </w:rPr>
      </w:pPr>
      <w:r w:rsidRPr="004B7E40">
        <w:rPr>
          <w:rFonts w:ascii="Lucida Console" w:hAnsi="Lucida Console"/>
          <w:sz w:val="20"/>
          <w:szCs w:val="20"/>
          <w:lang w:eastAsia="en-US"/>
        </w:rPr>
        <w:t>print 'b (Bob random): ',b</w:t>
      </w:r>
    </w:p>
    <w:p w14:paraId="7D282DC7" w14:textId="77777777" w:rsidR="00464B12" w:rsidRPr="004B7E40" w:rsidRDefault="00464B12" w:rsidP="00464B12">
      <w:pPr>
        <w:rPr>
          <w:rFonts w:ascii="Lucida Console" w:hAnsi="Lucida Console"/>
          <w:sz w:val="20"/>
          <w:szCs w:val="20"/>
          <w:lang w:eastAsia="en-US"/>
        </w:rPr>
      </w:pPr>
      <w:r w:rsidRPr="004B7E40">
        <w:rPr>
          <w:rFonts w:ascii="Lucida Console" w:hAnsi="Lucida Console"/>
          <w:sz w:val="20"/>
          <w:szCs w:val="20"/>
          <w:lang w:eastAsia="en-US"/>
        </w:rPr>
        <w:lastRenderedPageBreak/>
        <w:t>print 'Bob value (B): ',B,' (g^b) mod p'</w:t>
      </w:r>
    </w:p>
    <w:p w14:paraId="09713324" w14:textId="77777777" w:rsidR="00464B12" w:rsidRPr="004B7E40" w:rsidRDefault="00464B12" w:rsidP="00464B12">
      <w:pPr>
        <w:rPr>
          <w:rFonts w:ascii="Lucida Console" w:hAnsi="Lucida Console"/>
          <w:sz w:val="20"/>
          <w:szCs w:val="20"/>
          <w:lang w:eastAsia="en-US"/>
        </w:rPr>
      </w:pPr>
    </w:p>
    <w:p w14:paraId="56C3ABB1" w14:textId="77777777" w:rsidR="00464B12" w:rsidRPr="004B7E40" w:rsidRDefault="00464B12" w:rsidP="00464B12">
      <w:pPr>
        <w:rPr>
          <w:rFonts w:ascii="Lucida Console" w:hAnsi="Lucida Console"/>
          <w:sz w:val="20"/>
          <w:szCs w:val="20"/>
          <w:lang w:eastAsia="en-US"/>
        </w:rPr>
      </w:pPr>
      <w:r w:rsidRPr="004B7E40">
        <w:rPr>
          <w:rFonts w:ascii="Lucida Console" w:hAnsi="Lucida Console"/>
          <w:sz w:val="20"/>
          <w:szCs w:val="20"/>
          <w:lang w:eastAsia="en-US"/>
        </w:rPr>
        <w:t>print '\n==Alice sends value to Eve ==='</w:t>
      </w:r>
    </w:p>
    <w:p w14:paraId="2B9E874F" w14:textId="77777777" w:rsidR="00464B12" w:rsidRPr="004B7E40" w:rsidRDefault="00464B12" w:rsidP="00464B12">
      <w:pPr>
        <w:rPr>
          <w:rFonts w:ascii="Lucida Console" w:hAnsi="Lucida Console"/>
          <w:sz w:val="20"/>
          <w:szCs w:val="20"/>
          <w:lang w:eastAsia="en-US"/>
        </w:rPr>
      </w:pPr>
    </w:p>
    <w:p w14:paraId="7BB9ABA6" w14:textId="77777777" w:rsidR="00464B12" w:rsidRPr="004B7E40" w:rsidRDefault="00464B12" w:rsidP="00464B12">
      <w:pPr>
        <w:rPr>
          <w:rFonts w:ascii="Lucida Console" w:hAnsi="Lucida Console"/>
          <w:sz w:val="20"/>
          <w:szCs w:val="20"/>
          <w:lang w:eastAsia="en-US"/>
        </w:rPr>
      </w:pPr>
      <w:r w:rsidRPr="004B7E40">
        <w:rPr>
          <w:rFonts w:ascii="Lucida Console" w:hAnsi="Lucida Console"/>
          <w:sz w:val="20"/>
          <w:szCs w:val="20"/>
          <w:lang w:eastAsia="en-US"/>
        </w:rPr>
        <w:t>print 'Eve takes Alice\'s value and calculates: ',Eve1</w:t>
      </w:r>
    </w:p>
    <w:p w14:paraId="1CFB0A39" w14:textId="77777777" w:rsidR="00464B12" w:rsidRPr="004B7E40" w:rsidRDefault="00464B12" w:rsidP="00464B12">
      <w:pPr>
        <w:rPr>
          <w:rFonts w:ascii="Lucida Console" w:hAnsi="Lucida Console"/>
          <w:sz w:val="20"/>
          <w:szCs w:val="20"/>
          <w:lang w:eastAsia="en-US"/>
        </w:rPr>
      </w:pPr>
      <w:r w:rsidRPr="004B7E40">
        <w:rPr>
          <w:rFonts w:ascii="Lucida Console" w:hAnsi="Lucida Console"/>
          <w:sz w:val="20"/>
          <w:szCs w:val="20"/>
          <w:lang w:eastAsia="en-US"/>
        </w:rPr>
        <w:t>print 'Alice gets Eve\'s value and calculates key of: ',Key1</w:t>
      </w:r>
    </w:p>
    <w:p w14:paraId="65C3FD8D" w14:textId="77777777" w:rsidR="00464B12" w:rsidRPr="004B7E40" w:rsidRDefault="00464B12" w:rsidP="00464B12">
      <w:pPr>
        <w:rPr>
          <w:rFonts w:ascii="Lucida Console" w:hAnsi="Lucida Console"/>
          <w:sz w:val="20"/>
          <w:szCs w:val="20"/>
          <w:lang w:eastAsia="en-US"/>
        </w:rPr>
      </w:pPr>
    </w:p>
    <w:p w14:paraId="2AE30A0D" w14:textId="77777777" w:rsidR="00464B12" w:rsidRPr="004B7E40" w:rsidRDefault="00464B12" w:rsidP="00464B12">
      <w:pPr>
        <w:rPr>
          <w:rFonts w:ascii="Lucida Console" w:hAnsi="Lucida Console"/>
          <w:sz w:val="20"/>
          <w:szCs w:val="20"/>
          <w:lang w:eastAsia="en-US"/>
        </w:rPr>
      </w:pPr>
      <w:r w:rsidRPr="004B7E40">
        <w:rPr>
          <w:rFonts w:ascii="Lucida Console" w:hAnsi="Lucida Console"/>
          <w:sz w:val="20"/>
          <w:szCs w:val="20"/>
          <w:lang w:eastAsia="en-US"/>
        </w:rPr>
        <w:t>print '\n==Bob sends value to Eve ==='</w:t>
      </w:r>
    </w:p>
    <w:p w14:paraId="630569EA" w14:textId="77777777" w:rsidR="00464B12" w:rsidRPr="004B7E40" w:rsidRDefault="00464B12" w:rsidP="00464B12">
      <w:pPr>
        <w:rPr>
          <w:rFonts w:ascii="Lucida Console" w:hAnsi="Lucida Console"/>
          <w:sz w:val="20"/>
          <w:szCs w:val="20"/>
          <w:lang w:eastAsia="en-US"/>
        </w:rPr>
      </w:pPr>
    </w:p>
    <w:p w14:paraId="61BD2400" w14:textId="77777777" w:rsidR="00464B12" w:rsidRPr="004B7E40" w:rsidRDefault="00464B12" w:rsidP="00464B12">
      <w:pPr>
        <w:rPr>
          <w:rFonts w:ascii="Lucida Console" w:hAnsi="Lucida Console"/>
          <w:sz w:val="20"/>
          <w:szCs w:val="20"/>
          <w:lang w:eastAsia="en-US"/>
        </w:rPr>
      </w:pPr>
      <w:r w:rsidRPr="004B7E40">
        <w:rPr>
          <w:rFonts w:ascii="Lucida Console" w:hAnsi="Lucida Console"/>
          <w:sz w:val="20"/>
          <w:szCs w:val="20"/>
          <w:lang w:eastAsia="en-US"/>
        </w:rPr>
        <w:t>print 'Eve takes Bob\'s value and calculates: ',Eve2</w:t>
      </w:r>
    </w:p>
    <w:p w14:paraId="17DD77D8" w14:textId="2064C921" w:rsidR="00464B12" w:rsidRPr="00464B12" w:rsidRDefault="00464B12" w:rsidP="00464B12">
      <w:pPr>
        <w:rPr>
          <w:rFonts w:ascii="Lucida Console" w:hAnsi="Lucida Console"/>
          <w:sz w:val="20"/>
          <w:szCs w:val="20"/>
          <w:lang w:eastAsia="en-US"/>
        </w:rPr>
      </w:pPr>
      <w:r w:rsidRPr="004B7E40">
        <w:rPr>
          <w:rFonts w:ascii="Lucida Console" w:hAnsi="Lucida Console"/>
          <w:sz w:val="20"/>
          <w:szCs w:val="20"/>
          <w:lang w:eastAsia="en-US"/>
        </w:rPr>
        <w:t>print 'Bob gets Eve\'s value and calculates key of: ',Key2</w:t>
      </w:r>
    </w:p>
    <w:p w14:paraId="264B5962" w14:textId="2C2EF474" w:rsidR="00464B12" w:rsidRDefault="00464B12" w:rsidP="00464B12">
      <w:pPr>
        <w:pStyle w:val="Heading2"/>
        <w:numPr>
          <w:ilvl w:val="0"/>
          <w:numId w:val="0"/>
        </w:numPr>
        <w:ind w:left="900" w:hanging="900"/>
        <w:rPr>
          <w:rStyle w:val="Hyperlink"/>
        </w:rPr>
      </w:pPr>
      <w:r>
        <w:rPr>
          <w:rStyle w:val="Hyperlink"/>
        </w:rPr>
        <w:t>2</w:t>
      </w:r>
      <w:r>
        <w:rPr>
          <w:rStyle w:val="Hyperlink"/>
        </w:rPr>
        <w:tab/>
      </w:r>
      <w:r>
        <w:rPr>
          <w:rStyle w:val="Hyperlink"/>
        </w:rPr>
        <w:t>Elliptic Curve Diffie-Hellman (ECDH)</w:t>
      </w:r>
    </w:p>
    <w:p w14:paraId="33B0DC1E" w14:textId="77777777" w:rsidR="00464B12" w:rsidRDefault="00464B12" w:rsidP="00464B12">
      <w:pPr>
        <w:jc w:val="both"/>
        <w:rPr>
          <w:lang w:eastAsia="en-US"/>
        </w:rPr>
      </w:pPr>
      <w:r>
        <w:rPr>
          <w:lang w:eastAsia="en-US"/>
        </w:rPr>
        <w:t>ECDH is now one of the most used key exchange methods, and uses the Diffie Hellman method, but adds in elliptic curve methods. With this Alice generates (a) and Bob generates (b). We select a point on a curve (G), and Alice generates aG, and Bob generates bG. They pass the values to each other, and then Alice received bG, and Bob receives aG. Alice multiplies by a, to get abG, and Bob will multiply by b, and also get abG. This will be their shared key.</w:t>
      </w:r>
    </w:p>
    <w:p w14:paraId="22F94ABC" w14:textId="77777777" w:rsidR="00464B12" w:rsidRDefault="00464B12" w:rsidP="00464B12">
      <w:pPr>
        <w:rPr>
          <w:lang w:eastAsia="en-US"/>
        </w:rPr>
      </w:pPr>
    </w:p>
    <w:p w14:paraId="50B4CDFC" w14:textId="0956E8A7" w:rsidR="00464B12" w:rsidRDefault="00464B12" w:rsidP="00464B12">
      <w:pPr>
        <w:rPr>
          <w:lang w:eastAsia="en-US"/>
        </w:rPr>
      </w:pPr>
      <w:r>
        <w:rPr>
          <w:b/>
          <w:lang w:eastAsia="en-US"/>
        </w:rPr>
        <w:t>C</w:t>
      </w:r>
      <w:r w:rsidRPr="007E6994">
        <w:rPr>
          <w:b/>
          <w:lang w:eastAsia="en-US"/>
        </w:rPr>
        <w:t>.</w:t>
      </w:r>
      <w:r>
        <w:rPr>
          <w:b/>
          <w:lang w:eastAsia="en-US"/>
        </w:rPr>
        <w:t>4</w:t>
      </w:r>
      <w:r>
        <w:rPr>
          <w:lang w:eastAsia="en-US"/>
        </w:rPr>
        <w:tab/>
        <w:t>Copy and paste the code from (you may have to run “pip install eccsnacks”):</w:t>
      </w:r>
    </w:p>
    <w:p w14:paraId="434F2586" w14:textId="77777777" w:rsidR="00464B12" w:rsidRDefault="00464B12" w:rsidP="00464B12">
      <w:pPr>
        <w:rPr>
          <w:lang w:eastAsia="en-US"/>
        </w:rPr>
      </w:pPr>
    </w:p>
    <w:p w14:paraId="4E5F4B83" w14:textId="77777777" w:rsidR="00464B12" w:rsidRDefault="00464B12" w:rsidP="00464B12">
      <w:pPr>
        <w:rPr>
          <w:rStyle w:val="Hyperlink"/>
          <w:lang w:eastAsia="en-US"/>
        </w:rPr>
      </w:pPr>
      <w:r w:rsidRPr="008808B7">
        <w:sym w:font="Wingdings" w:char="F026"/>
      </w:r>
      <w:r w:rsidRPr="008808B7">
        <w:t xml:space="preserve"> </w:t>
      </w:r>
      <w:r w:rsidRPr="008808B7">
        <w:rPr>
          <w:b/>
        </w:rPr>
        <w:t>Web link</w:t>
      </w:r>
      <w:r>
        <w:rPr>
          <w:b/>
        </w:rPr>
        <w:t xml:space="preserve"> (ECDH)</w:t>
      </w:r>
      <w:r w:rsidRPr="008808B7">
        <w:rPr>
          <w:b/>
        </w:rPr>
        <w:t>:</w:t>
      </w:r>
      <w:r>
        <w:rPr>
          <w:b/>
        </w:rPr>
        <w:t xml:space="preserve">  </w:t>
      </w:r>
      <w:r w:rsidRPr="00AE4D85">
        <w:rPr>
          <w:rStyle w:val="Hyperlink"/>
          <w:lang w:eastAsia="en-US"/>
        </w:rPr>
        <w:t>https://asecuritysite.com/encryption/curve</w:t>
      </w:r>
    </w:p>
    <w:p w14:paraId="38E0C585" w14:textId="77777777" w:rsidR="00464B12" w:rsidRDefault="00464B12" w:rsidP="00464B12">
      <w:pPr>
        <w:rPr>
          <w:lang w:eastAsia="en-US"/>
        </w:rPr>
      </w:pPr>
    </w:p>
    <w:p w14:paraId="22064C7F" w14:textId="77777777" w:rsidR="00464B12" w:rsidRDefault="00464B12" w:rsidP="00464B12">
      <w:pPr>
        <w:rPr>
          <w:lang w:eastAsia="en-US"/>
        </w:rPr>
      </w:pPr>
      <w:r>
        <w:rPr>
          <w:lang w:eastAsia="en-US"/>
        </w:rPr>
        <w:t>and confirm that Bob and Alice will always get the same shared key.</w:t>
      </w:r>
    </w:p>
    <w:p w14:paraId="66B15B0F" w14:textId="77777777" w:rsidR="00464B12" w:rsidRDefault="00464B12" w:rsidP="00464B12">
      <w:pPr>
        <w:rPr>
          <w:lang w:eastAsia="en-US"/>
        </w:rPr>
      </w:pPr>
    </w:p>
    <w:p w14:paraId="3CFF2DC2" w14:textId="77777777" w:rsidR="00464B12" w:rsidRPr="004B7E40"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from os import urandom</w:t>
      </w:r>
    </w:p>
    <w:p w14:paraId="248B471E" w14:textId="77777777" w:rsidR="00464B12" w:rsidRPr="004B7E40"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from eccsnacks.curve25519 import scalarmult, scalarmult_base</w:t>
      </w:r>
    </w:p>
    <w:p w14:paraId="0E3402FF" w14:textId="77777777" w:rsidR="00464B12" w:rsidRPr="004B7E40"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import binascii</w:t>
      </w:r>
    </w:p>
    <w:p w14:paraId="7C63B3D8" w14:textId="77777777" w:rsidR="00464B12" w:rsidRPr="004B7E40"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7F7630D" w14:textId="77777777" w:rsidR="00464B12" w:rsidRPr="004B7E40"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a = urandom(32)</w:t>
      </w:r>
    </w:p>
    <w:p w14:paraId="089FADB0" w14:textId="77777777" w:rsidR="00464B12" w:rsidRPr="004B7E40"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a_pub = scalarmult_base(a)</w:t>
      </w:r>
    </w:p>
    <w:p w14:paraId="70D6E2BF" w14:textId="77777777" w:rsidR="00464B12" w:rsidRPr="004B7E40"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EC5A0DC" w14:textId="77777777" w:rsidR="00464B12" w:rsidRPr="004B7E40"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b = urandom(32)</w:t>
      </w:r>
    </w:p>
    <w:p w14:paraId="7EB91247" w14:textId="77777777" w:rsidR="00464B12" w:rsidRPr="004B7E40"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b_pub = scalarmult_base(b)</w:t>
      </w:r>
    </w:p>
    <w:p w14:paraId="1CFF1F76" w14:textId="77777777" w:rsidR="00464B12" w:rsidRPr="004B7E40"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266BA7A" w14:textId="77777777" w:rsidR="00464B12" w:rsidRPr="004B7E40"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k_ab = scalarmult(a, b_pub)</w:t>
      </w:r>
    </w:p>
    <w:p w14:paraId="3A0C8E2C" w14:textId="77777777" w:rsidR="00464B12" w:rsidRPr="004B7E40"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k_ba = scalarmult(b, a_pub)</w:t>
      </w:r>
    </w:p>
    <w:p w14:paraId="0EB6FC24" w14:textId="77777777" w:rsidR="00464B12" w:rsidRPr="004B7E40"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CF3A681" w14:textId="77777777" w:rsidR="00464B12" w:rsidRPr="004B7E40"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print "Bob public: ",binascii.hexlify(b_pub)</w:t>
      </w:r>
    </w:p>
    <w:p w14:paraId="4A4769E5" w14:textId="77777777" w:rsidR="00464B12" w:rsidRPr="004B7E40"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print "Alice public: ",binascii.hexlify(a_pub)</w:t>
      </w:r>
    </w:p>
    <w:p w14:paraId="30B65786" w14:textId="77777777" w:rsidR="00464B12" w:rsidRPr="004B7E40"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print "Bob shared: ",binascii.hexlify(k_ba)</w:t>
      </w:r>
    </w:p>
    <w:p w14:paraId="5E4887A5" w14:textId="77777777" w:rsidR="00464B12" w:rsidRPr="004B7E40"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print "Alice shared: ",binascii.hexlify(k_ab)</w:t>
      </w:r>
    </w:p>
    <w:p w14:paraId="1F88A839" w14:textId="77777777" w:rsidR="00464B12" w:rsidRDefault="00464B12" w:rsidP="00464B12">
      <w:pPr>
        <w:rPr>
          <w:lang w:eastAsia="en-US"/>
        </w:rPr>
      </w:pPr>
    </w:p>
    <w:p w14:paraId="58AA6008"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r>
        <w:rPr>
          <w:lang w:eastAsia="en-US"/>
        </w:rPr>
        <w:t>Do Bob and Alice end up with the same key?</w:t>
      </w:r>
    </w:p>
    <w:p w14:paraId="1B32FE22"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0E4C0F0F"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16EA687A"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r>
        <w:rPr>
          <w:lang w:eastAsia="en-US"/>
        </w:rPr>
        <w:t xml:space="preserve">How large are the random numbers that Bob and Alice generate? </w:t>
      </w:r>
    </w:p>
    <w:p w14:paraId="39B6C260"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334B9D3D"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76DC081F"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72307ABB"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r>
        <w:rPr>
          <w:lang w:eastAsia="en-US"/>
        </w:rPr>
        <w:t xml:space="preserve">Do you think that this program will be secure? How might Eve discover the shared secret? </w:t>
      </w:r>
    </w:p>
    <w:p w14:paraId="48E1404F"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046CF197"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627CEDFE"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6DC315B1"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r>
        <w:rPr>
          <w:lang w:eastAsia="en-US"/>
        </w:rPr>
        <w:t>Estimate the time it would take her to discover the key if she can try one billion keys per second:</w:t>
      </w:r>
    </w:p>
    <w:p w14:paraId="70242122"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3517FCAE"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74456544"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254ADB8A"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r>
        <w:rPr>
          <w:lang w:eastAsia="en-US"/>
        </w:rPr>
        <w:t>How would you modify that program so that it was more secure?</w:t>
      </w:r>
    </w:p>
    <w:p w14:paraId="43D4FE19"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5D24CB10" w14:textId="77777777" w:rsidR="00464B12" w:rsidRDefault="00464B12" w:rsidP="00464B12">
      <w:pPr>
        <w:pBdr>
          <w:top w:val="single" w:sz="4" w:space="1" w:color="auto"/>
          <w:left w:val="single" w:sz="4" w:space="4" w:color="auto"/>
          <w:bottom w:val="single" w:sz="4" w:space="1" w:color="auto"/>
          <w:right w:val="single" w:sz="4" w:space="4" w:color="auto"/>
        </w:pBdr>
        <w:rPr>
          <w:lang w:eastAsia="en-US"/>
        </w:rPr>
      </w:pPr>
    </w:p>
    <w:p w14:paraId="678F17AD" w14:textId="77777777" w:rsidR="00464B12" w:rsidRDefault="00464B12" w:rsidP="00464B12">
      <w:pPr>
        <w:rPr>
          <w:lang w:eastAsia="en-US"/>
        </w:rPr>
      </w:pPr>
    </w:p>
    <w:p w14:paraId="778C3324" w14:textId="77777777" w:rsidR="00464B12" w:rsidRDefault="00464B12" w:rsidP="00464B12">
      <w:pPr>
        <w:pStyle w:val="Heading2"/>
        <w:numPr>
          <w:ilvl w:val="0"/>
          <w:numId w:val="0"/>
        </w:numPr>
        <w:ind w:left="900" w:hanging="900"/>
      </w:pPr>
      <w:r>
        <w:t>E</w:t>
      </w:r>
      <w:r>
        <w:tab/>
        <w:t>Simple Key Distribution Centre (KDC)</w:t>
      </w:r>
    </w:p>
    <w:p w14:paraId="5892F07A" w14:textId="77777777" w:rsidR="00464B12" w:rsidRDefault="00464B12" w:rsidP="00464B12">
      <w:pPr>
        <w:jc w:val="both"/>
      </w:pPr>
      <w:r>
        <w:t>Rather than using key exchange, we can setup a KDC, and where Bob and Alice can have long-term keys. These can be used to generate a session key for them to use.  Enter the following Python program, and prove its operation:</w:t>
      </w:r>
    </w:p>
    <w:p w14:paraId="182050AA" w14:textId="77777777" w:rsidR="00464B12" w:rsidRDefault="00464B12" w:rsidP="00464B12"/>
    <w:p w14:paraId="2AC34328"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import hashlib</w:t>
      </w:r>
    </w:p>
    <w:p w14:paraId="1FF40E41"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import sys</w:t>
      </w:r>
    </w:p>
    <w:p w14:paraId="70D39A58"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import binascii</w:t>
      </w:r>
    </w:p>
    <w:p w14:paraId="00D50DCB"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import Padding</w:t>
      </w:r>
    </w:p>
    <w:p w14:paraId="087EE6E9"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import random</w:t>
      </w:r>
    </w:p>
    <w:p w14:paraId="076D3B09"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047E84B4"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from Crypto.Cipher import AES</w:t>
      </w:r>
    </w:p>
    <w:p w14:paraId="04B5A09C"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from Crypto import Random</w:t>
      </w:r>
    </w:p>
    <w:p w14:paraId="46DF26C6"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79DF4E8F"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msg="test"</w:t>
      </w:r>
    </w:p>
    <w:p w14:paraId="06D5B731"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4FE1945D"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def encrypt(word,key, mode):</w:t>
      </w:r>
    </w:p>
    <w:p w14:paraId="1C058B27"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plaintext=pad(word)</w:t>
      </w:r>
    </w:p>
    <w:p w14:paraId="1BB82911"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encobj = AES.new(key,mode)</w:t>
      </w:r>
    </w:p>
    <w:p w14:paraId="030C391C"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return(encobj.encrypt(plaintext))</w:t>
      </w:r>
    </w:p>
    <w:p w14:paraId="06F7A90A"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661C8B25"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def decrypt(ciphertext,key, mode):</w:t>
      </w:r>
    </w:p>
    <w:p w14:paraId="70130935"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encobj = AES.new(key,mode)</w:t>
      </w:r>
    </w:p>
    <w:p w14:paraId="2555340F"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rtn = encobj.decrypt(ciphertext)</w:t>
      </w:r>
    </w:p>
    <w:p w14:paraId="50BAFC63"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return(rtn)</w:t>
      </w:r>
    </w:p>
    <w:p w14:paraId="3071531C"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068E174B"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def pad(s):</w:t>
      </w:r>
    </w:p>
    <w:p w14:paraId="14203B9E"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extra = len(s) % 16</w:t>
      </w:r>
    </w:p>
    <w:p w14:paraId="339BC5AF"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if extra &gt; 0:</w:t>
      </w:r>
    </w:p>
    <w:p w14:paraId="79FBA7A2"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 xml:space="preserve">    </w:t>
      </w:r>
      <w:r w:rsidRPr="00FD3EA1">
        <w:rPr>
          <w:rFonts w:ascii="Lucida Console" w:hAnsi="Lucida Console" w:cs="Courier New"/>
          <w:sz w:val="20"/>
          <w:szCs w:val="20"/>
        </w:rPr>
        <w:tab/>
      </w:r>
      <w:r w:rsidRPr="00FD3EA1">
        <w:rPr>
          <w:rFonts w:ascii="Lucida Console" w:hAnsi="Lucida Console" w:cs="Courier New"/>
          <w:sz w:val="20"/>
          <w:szCs w:val="20"/>
        </w:rPr>
        <w:tab/>
        <w:t>s = s + (' ' * (16 - extra))</w:t>
      </w:r>
    </w:p>
    <w:p w14:paraId="465AE29E"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return s</w:t>
      </w:r>
    </w:p>
    <w:p w14:paraId="27B4AF7A"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59BC9A42"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376C5FF"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rnd = random.randint(1,2**128)</w:t>
      </w:r>
    </w:p>
    <w:p w14:paraId="6E969051"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12B549C"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keyA= hashlib.md5(str(rnd)).digest()</w:t>
      </w:r>
    </w:p>
    <w:p w14:paraId="1659AEC7"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0992D46C"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rnd = random.randint(1,2**128)</w:t>
      </w:r>
    </w:p>
    <w:p w14:paraId="60EBFBB0"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58238194"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keyB= hashlib.md5(str(rnd)).digest()</w:t>
      </w:r>
    </w:p>
    <w:p w14:paraId="652EE128"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 xml:space="preserve"> </w:t>
      </w:r>
    </w:p>
    <w:p w14:paraId="5280A5EE"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Long-term Key Alice=',binascii.hexlify(keyA)</w:t>
      </w:r>
    </w:p>
    <w:p w14:paraId="2C6A729B"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Long-term Key Bob=',binascii.hexlify(keyB)</w:t>
      </w:r>
    </w:p>
    <w:p w14:paraId="0ABB614E"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51909B44"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rnd = random.randint(1,2**128)</w:t>
      </w:r>
    </w:p>
    <w:p w14:paraId="33A166CE"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keySession= hashlib.md5(str(rnd)).hexdigest()</w:t>
      </w:r>
    </w:p>
    <w:p w14:paraId="51F1C447"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4303B0A8"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ya = encrypt(keySession,keyA,AES.MODE_ECB)</w:t>
      </w:r>
    </w:p>
    <w:p w14:paraId="7F9D0733"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yb = encrypt(keySession,keyB,AES.MODE_ECB)</w:t>
      </w:r>
    </w:p>
    <w:p w14:paraId="462A3E7E"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5DAC3120"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Encrypted key sent to Alice:",binascii.hexlify(ya)</w:t>
      </w:r>
    </w:p>
    <w:p w14:paraId="31E59229"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Encrypted key sent to Bob:",binascii.hexlify(yb)</w:t>
      </w:r>
    </w:p>
    <w:p w14:paraId="4F24FA32"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589F3F0F"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decipherA = decrypt(ya,keyA,AES.MODE_ECB)</w:t>
      </w:r>
    </w:p>
    <w:p w14:paraId="7042F5B1"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lastRenderedPageBreak/>
        <w:t>decipherB = decrypt(yb,keyB,AES.MODE_ECB)</w:t>
      </w:r>
    </w:p>
    <w:p w14:paraId="53D87FEF"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3B0DEBF"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Session key:",decipherA</w:t>
      </w:r>
    </w:p>
    <w:p w14:paraId="235E26F2" w14:textId="77777777" w:rsidR="00464B12" w:rsidRPr="00FD3EA1" w:rsidRDefault="00464B12" w:rsidP="00464B12">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Session key:",decipherB</w:t>
      </w:r>
    </w:p>
    <w:p w14:paraId="6E08D86B" w14:textId="77777777" w:rsidR="00464B12"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FD3EA1">
        <w:rPr>
          <w:rFonts w:ascii="Courier New" w:hAnsi="Courier New" w:cs="Courier New"/>
          <w:sz w:val="20"/>
          <w:szCs w:val="20"/>
        </w:rPr>
        <w:t xml:space="preserve"> </w:t>
      </w:r>
    </w:p>
    <w:p w14:paraId="64637E26" w14:textId="77777777" w:rsidR="00464B12" w:rsidRDefault="00464B12" w:rsidP="00464B12">
      <w:r w:rsidRPr="008808B7">
        <w:sym w:font="Wingdings" w:char="F026"/>
      </w:r>
      <w:r w:rsidRPr="008808B7">
        <w:t xml:space="preserve"> </w:t>
      </w:r>
      <w:r w:rsidRPr="008808B7">
        <w:rPr>
          <w:b/>
        </w:rPr>
        <w:t>Web link</w:t>
      </w:r>
      <w:r>
        <w:rPr>
          <w:b/>
        </w:rPr>
        <w:t xml:space="preserve"> (Simple KDC): </w:t>
      </w:r>
      <w:hyperlink r:id="rId11" w:history="1">
        <w:r w:rsidRPr="00786B9C">
          <w:t>https://asecuritysite.com/encryption/kdc01</w:t>
        </w:r>
      </w:hyperlink>
    </w:p>
    <w:p w14:paraId="57EB6C9E" w14:textId="77777777" w:rsidR="00464B12" w:rsidRPr="00FD3EA1" w:rsidRDefault="00464B12" w:rsidP="00464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FD3EA1">
        <w:rPr>
          <w:rFonts w:ascii="Courier New" w:hAnsi="Courier New" w:cs="Courier New"/>
          <w:sz w:val="20"/>
          <w:szCs w:val="20"/>
        </w:rPr>
        <w:t xml:space="preserve">   </w:t>
      </w:r>
    </w:p>
    <w:p w14:paraId="7DB2CA0D" w14:textId="77777777" w:rsidR="00464B12" w:rsidRDefault="00464B12" w:rsidP="00464B12">
      <w:pPr>
        <w:pBdr>
          <w:top w:val="single" w:sz="4" w:space="1" w:color="auto"/>
          <w:left w:val="single" w:sz="4" w:space="4" w:color="auto"/>
          <w:bottom w:val="single" w:sz="4" w:space="1" w:color="auto"/>
          <w:right w:val="single" w:sz="4" w:space="4" w:color="auto"/>
        </w:pBdr>
      </w:pPr>
      <w:r>
        <w:t>The program above uses a shared 128-bit session key (generated by MD5). Now change the program so that you generate a 256-bit session key. What are the changes made:</w:t>
      </w:r>
    </w:p>
    <w:p w14:paraId="4EFE6110" w14:textId="77777777" w:rsidR="00464B12" w:rsidRDefault="00464B12" w:rsidP="00464B12">
      <w:pPr>
        <w:pBdr>
          <w:top w:val="single" w:sz="4" w:space="1" w:color="auto"/>
          <w:left w:val="single" w:sz="4" w:space="4" w:color="auto"/>
          <w:bottom w:val="single" w:sz="4" w:space="1" w:color="auto"/>
          <w:right w:val="single" w:sz="4" w:space="4" w:color="auto"/>
        </w:pBdr>
      </w:pPr>
    </w:p>
    <w:p w14:paraId="0FDE84E6" w14:textId="77777777" w:rsidR="00464B12" w:rsidRDefault="00464B12" w:rsidP="00464B12">
      <w:pPr>
        <w:pBdr>
          <w:top w:val="single" w:sz="4" w:space="1" w:color="auto"/>
          <w:left w:val="single" w:sz="4" w:space="4" w:color="auto"/>
          <w:bottom w:val="single" w:sz="4" w:space="1" w:color="auto"/>
          <w:right w:val="single" w:sz="4" w:space="4" w:color="auto"/>
        </w:pBdr>
      </w:pPr>
    </w:p>
    <w:p w14:paraId="669D161D" w14:textId="77777777" w:rsidR="00464B12" w:rsidRDefault="00464B12" w:rsidP="00464B12">
      <w:pPr>
        <w:pBdr>
          <w:top w:val="single" w:sz="4" w:space="1" w:color="auto"/>
          <w:left w:val="single" w:sz="4" w:space="4" w:color="auto"/>
          <w:bottom w:val="single" w:sz="4" w:space="1" w:color="auto"/>
          <w:right w:val="single" w:sz="4" w:space="4" w:color="auto"/>
        </w:pBdr>
      </w:pPr>
    </w:p>
    <w:p w14:paraId="336636F8" w14:textId="77777777" w:rsidR="00464B12" w:rsidRDefault="00464B12" w:rsidP="00464B12">
      <w:pPr>
        <w:pBdr>
          <w:top w:val="single" w:sz="4" w:space="1" w:color="auto"/>
          <w:left w:val="single" w:sz="4" w:space="4" w:color="auto"/>
          <w:bottom w:val="single" w:sz="4" w:space="1" w:color="auto"/>
          <w:right w:val="single" w:sz="4" w:space="4" w:color="auto"/>
        </w:pBdr>
      </w:pPr>
    </w:p>
    <w:p w14:paraId="7357992A" w14:textId="77777777" w:rsidR="00464B12" w:rsidRDefault="00464B12" w:rsidP="00464B12">
      <w:pPr>
        <w:pBdr>
          <w:top w:val="single" w:sz="4" w:space="1" w:color="auto"/>
          <w:left w:val="single" w:sz="4" w:space="4" w:color="auto"/>
          <w:bottom w:val="single" w:sz="4" w:space="1" w:color="auto"/>
          <w:right w:val="single" w:sz="4" w:space="4" w:color="auto"/>
        </w:pBdr>
      </w:pPr>
    </w:p>
    <w:p w14:paraId="029BCEA2" w14:textId="77777777" w:rsidR="00464B12" w:rsidRDefault="00464B12" w:rsidP="00464B12">
      <w:pPr>
        <w:pBdr>
          <w:top w:val="single" w:sz="4" w:space="1" w:color="auto"/>
          <w:left w:val="single" w:sz="4" w:space="4" w:color="auto"/>
          <w:bottom w:val="single" w:sz="4" w:space="1" w:color="auto"/>
          <w:right w:val="single" w:sz="4" w:space="4" w:color="auto"/>
        </w:pBdr>
      </w:pPr>
    </w:p>
    <w:p w14:paraId="2E52BF65" w14:textId="77777777" w:rsidR="00464B12" w:rsidRDefault="00464B12" w:rsidP="00464B12">
      <w:pPr>
        <w:pBdr>
          <w:top w:val="single" w:sz="4" w:space="1" w:color="auto"/>
          <w:left w:val="single" w:sz="4" w:space="4" w:color="auto"/>
          <w:bottom w:val="single" w:sz="4" w:space="1" w:color="auto"/>
          <w:right w:val="single" w:sz="4" w:space="4" w:color="auto"/>
        </w:pBdr>
      </w:pPr>
    </w:p>
    <w:p w14:paraId="3785556B" w14:textId="77777777" w:rsidR="00464B12" w:rsidRDefault="00464B12" w:rsidP="00464B12">
      <w:pPr>
        <w:pBdr>
          <w:top w:val="single" w:sz="4" w:space="1" w:color="auto"/>
          <w:left w:val="single" w:sz="4" w:space="4" w:color="auto"/>
          <w:bottom w:val="single" w:sz="4" w:space="1" w:color="auto"/>
          <w:right w:val="single" w:sz="4" w:space="4" w:color="auto"/>
        </w:pBdr>
      </w:pPr>
    </w:p>
    <w:p w14:paraId="475749A8" w14:textId="77777777" w:rsidR="00947526" w:rsidRPr="00514061" w:rsidRDefault="00947526" w:rsidP="00514061">
      <w:pPr>
        <w:rPr>
          <w:lang w:eastAsia="en-US"/>
        </w:rPr>
      </w:pPr>
      <w:bookmarkStart w:id="0" w:name="_GoBack"/>
      <w:bookmarkEnd w:id="0"/>
    </w:p>
    <w:p w14:paraId="266E292A" w14:textId="77777777" w:rsidR="00954996" w:rsidRDefault="00954996" w:rsidP="008E7DE2">
      <w:pPr>
        <w:pStyle w:val="Heading2"/>
        <w:numPr>
          <w:ilvl w:val="0"/>
          <w:numId w:val="0"/>
        </w:numPr>
      </w:pPr>
      <w:r>
        <w:t>Notes</w:t>
      </w:r>
    </w:p>
    <w:p w14:paraId="08545C26" w14:textId="77777777" w:rsidR="00D31303" w:rsidRDefault="00D31303" w:rsidP="00D31303">
      <w:r>
        <w:t>The code can be downloaded from:</w:t>
      </w:r>
    </w:p>
    <w:p w14:paraId="275FD6C1" w14:textId="77777777" w:rsidR="00D31303" w:rsidRDefault="00D31303" w:rsidP="00D31303">
      <w:pPr>
        <w:rPr>
          <w:rFonts w:ascii="Lucida Console" w:hAnsi="Lucida Console"/>
          <w:sz w:val="20"/>
          <w:szCs w:val="20"/>
        </w:rPr>
      </w:pPr>
    </w:p>
    <w:p w14:paraId="22BE5F64" w14:textId="33F7154A" w:rsidR="00D31303" w:rsidRPr="00F30253" w:rsidRDefault="00D31303" w:rsidP="00D31303">
      <w:pPr>
        <w:jc w:val="both"/>
        <w:rPr>
          <w:rFonts w:ascii="Lucida Console" w:hAnsi="Lucida Console"/>
          <w:sz w:val="22"/>
          <w:szCs w:val="22"/>
          <w:lang w:val="en-US" w:eastAsia="en-US"/>
        </w:rPr>
      </w:pPr>
      <w:r w:rsidRPr="00F30253">
        <w:rPr>
          <w:rFonts w:ascii="Lucida Console" w:hAnsi="Lucida Console"/>
          <w:sz w:val="22"/>
          <w:szCs w:val="22"/>
          <w:lang w:val="en-US" w:eastAsia="en-US"/>
        </w:rPr>
        <w:t xml:space="preserve">git clone </w:t>
      </w:r>
      <w:hyperlink r:id="rId12" w:history="1">
        <w:r w:rsidR="00E41DE4" w:rsidRPr="0019022C">
          <w:rPr>
            <w:rStyle w:val="Hyperlink"/>
            <w:rFonts w:ascii="Lucida Console" w:hAnsi="Lucida Console"/>
            <w:sz w:val="22"/>
            <w:szCs w:val="22"/>
            <w:lang w:val="en-US" w:eastAsia="en-US"/>
          </w:rPr>
          <w:t>https://github.com/billbuchanan/cyber_data</w:t>
        </w:r>
      </w:hyperlink>
    </w:p>
    <w:p w14:paraId="7C5E386C" w14:textId="77777777" w:rsidR="00D31303" w:rsidRDefault="00D31303" w:rsidP="00D31303">
      <w:pPr>
        <w:rPr>
          <w:lang w:eastAsia="en-US"/>
        </w:rPr>
      </w:pPr>
    </w:p>
    <w:p w14:paraId="45A770CF" w14:textId="22149252" w:rsidR="00D31303" w:rsidRDefault="00D31303" w:rsidP="00D31303">
      <w:pPr>
        <w:ind w:right="-514"/>
        <w:rPr>
          <w:rStyle w:val="Hyperlink"/>
          <w:lang w:eastAsia="en-US"/>
        </w:rPr>
      </w:pPr>
      <w:r>
        <w:rPr>
          <w:rStyle w:val="Hyperlink"/>
          <w:lang w:eastAsia="en-US"/>
        </w:rPr>
        <w:t xml:space="preserve">If you need to update the code, go into the </w:t>
      </w:r>
      <w:r w:rsidR="00E41DE4">
        <w:rPr>
          <w:rStyle w:val="Hyperlink"/>
          <w:lang w:eastAsia="en-US"/>
        </w:rPr>
        <w:t>cyber_data</w:t>
      </w:r>
      <w:r>
        <w:rPr>
          <w:rStyle w:val="Hyperlink"/>
          <w:lang w:eastAsia="en-US"/>
        </w:rPr>
        <w:t xml:space="preserve"> folder, and run:</w:t>
      </w:r>
    </w:p>
    <w:p w14:paraId="439F8C7E" w14:textId="77777777" w:rsidR="00D31303" w:rsidRDefault="00D31303" w:rsidP="00D31303">
      <w:pPr>
        <w:ind w:right="-514"/>
        <w:rPr>
          <w:rStyle w:val="Hyperlink"/>
          <w:lang w:eastAsia="en-US"/>
        </w:rPr>
      </w:pPr>
    </w:p>
    <w:p w14:paraId="5ADD88B3" w14:textId="77777777" w:rsidR="00D31303" w:rsidRPr="00F30253" w:rsidRDefault="00D31303" w:rsidP="00D31303">
      <w:pPr>
        <w:ind w:right="-514"/>
        <w:rPr>
          <w:rStyle w:val="Hyperlink"/>
          <w:rFonts w:ascii="Lucida Console" w:hAnsi="Lucida Console"/>
          <w:sz w:val="22"/>
          <w:szCs w:val="22"/>
          <w:lang w:eastAsia="en-US"/>
        </w:rPr>
      </w:pPr>
      <w:r w:rsidRPr="00F30253">
        <w:rPr>
          <w:rStyle w:val="Hyperlink"/>
          <w:rFonts w:ascii="Lucida Console" w:hAnsi="Lucida Console"/>
          <w:sz w:val="22"/>
          <w:szCs w:val="22"/>
          <w:lang w:eastAsia="en-US"/>
        </w:rPr>
        <w:t>git pull</w:t>
      </w:r>
    </w:p>
    <w:p w14:paraId="27681113" w14:textId="77777777" w:rsidR="00954996" w:rsidRDefault="00954996" w:rsidP="00954996"/>
    <w:p w14:paraId="5E63D001" w14:textId="77777777" w:rsidR="00954996" w:rsidRDefault="00954996" w:rsidP="00954996">
      <w:r>
        <w:t>To install a Python library use:</w:t>
      </w:r>
    </w:p>
    <w:p w14:paraId="0562BD8E" w14:textId="77777777" w:rsidR="00954996" w:rsidRDefault="00954996" w:rsidP="00954996"/>
    <w:p w14:paraId="67BBD9D5" w14:textId="3D262FE7" w:rsidR="00954996" w:rsidRDefault="00954996" w:rsidP="00954996">
      <w:pPr>
        <w:rPr>
          <w:rFonts w:ascii="Lucida Console" w:hAnsi="Lucida Console"/>
          <w:sz w:val="20"/>
          <w:szCs w:val="20"/>
        </w:rPr>
      </w:pPr>
      <w:r w:rsidRPr="002332E8">
        <w:rPr>
          <w:rFonts w:ascii="Lucida Console" w:hAnsi="Lucida Console"/>
          <w:sz w:val="20"/>
          <w:szCs w:val="20"/>
        </w:rPr>
        <w:t>pip install libname</w:t>
      </w:r>
    </w:p>
    <w:p w14:paraId="7D088176" w14:textId="4A5B962F" w:rsidR="00D31303" w:rsidRDefault="00D31303" w:rsidP="00954996">
      <w:pPr>
        <w:rPr>
          <w:rFonts w:ascii="Lucida Console" w:hAnsi="Lucida Console"/>
          <w:sz w:val="20"/>
          <w:szCs w:val="20"/>
        </w:rPr>
      </w:pPr>
    </w:p>
    <w:p w14:paraId="369D6EE7" w14:textId="61D9A6BE" w:rsidR="00D31303" w:rsidRDefault="00D31303" w:rsidP="00D31303">
      <w:r>
        <w:t>To install a Node.js package, use:</w:t>
      </w:r>
    </w:p>
    <w:p w14:paraId="75DE9F5C" w14:textId="7894928A" w:rsidR="00D31303" w:rsidRDefault="00D31303" w:rsidP="00954996">
      <w:pPr>
        <w:rPr>
          <w:rFonts w:ascii="Lucida Console" w:hAnsi="Lucida Console"/>
          <w:sz w:val="20"/>
          <w:szCs w:val="20"/>
        </w:rPr>
      </w:pPr>
    </w:p>
    <w:p w14:paraId="7E5D7702" w14:textId="5C070E3E" w:rsidR="00775D60" w:rsidRDefault="00D31303" w:rsidP="00954996">
      <w:pPr>
        <w:rPr>
          <w:rFonts w:ascii="Lucida Console" w:hAnsi="Lucida Console"/>
          <w:sz w:val="20"/>
          <w:szCs w:val="20"/>
        </w:rPr>
      </w:pPr>
      <w:r>
        <w:rPr>
          <w:rFonts w:ascii="Lucida Console" w:hAnsi="Lucida Console"/>
          <w:sz w:val="20"/>
          <w:szCs w:val="20"/>
        </w:rPr>
        <w:t>npm install libname</w:t>
      </w:r>
    </w:p>
    <w:p w14:paraId="5F80E2E7" w14:textId="5A951241" w:rsidR="00CB3B14" w:rsidRPr="00CB3B14" w:rsidRDefault="00BA390C" w:rsidP="00CB3B14">
      <w:pPr>
        <w:rPr>
          <w:rFonts w:ascii="Lucida Console" w:hAnsi="Lucida Console"/>
          <w:sz w:val="20"/>
          <w:szCs w:val="20"/>
          <w:lang w:eastAsia="en-US"/>
        </w:rPr>
      </w:pPr>
      <w:r>
        <w:rPr>
          <w:rStyle w:val="Hyperlink"/>
          <w:rFonts w:ascii="Lucida Console" w:hAnsi="Lucida Console"/>
          <w:sz w:val="20"/>
          <w:szCs w:val="20"/>
          <w:lang w:eastAsia="en-US"/>
        </w:rPr>
        <w:t xml:space="preserve"> </w:t>
      </w:r>
    </w:p>
    <w:sectPr w:rsidR="00CB3B14" w:rsidRPr="00CB3B14" w:rsidSect="00EE7D63">
      <w:footerReference w:type="default" r:id="rId13"/>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108D48" w14:textId="77777777" w:rsidR="003A2DC2" w:rsidRDefault="003A2DC2" w:rsidP="00A84C9E">
      <w:r>
        <w:separator/>
      </w:r>
    </w:p>
  </w:endnote>
  <w:endnote w:type="continuationSeparator" w:id="0">
    <w:p w14:paraId="506E6DA4" w14:textId="77777777" w:rsidR="003A2DC2" w:rsidRDefault="003A2DC2"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Univers">
    <w:panose1 w:val="020B0503020202020204"/>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AB5162" w:rsidRDefault="00AB5162">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AB5162" w:rsidRDefault="00AB51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894245" w14:textId="77777777" w:rsidR="003A2DC2" w:rsidRDefault="003A2DC2" w:rsidP="00A84C9E">
      <w:r>
        <w:separator/>
      </w:r>
    </w:p>
  </w:footnote>
  <w:footnote w:type="continuationSeparator" w:id="0">
    <w:p w14:paraId="49D8F0D7" w14:textId="77777777" w:rsidR="003A2DC2" w:rsidRDefault="003A2DC2"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E1A5B"/>
    <w:multiLevelType w:val="hybridMultilevel"/>
    <w:tmpl w:val="6158DEE0"/>
    <w:lvl w:ilvl="0" w:tplc="9D10D810">
      <w:start w:val="1"/>
      <w:numFmt w:val="decimal"/>
      <w:lvlText w:val="%1"/>
      <w:lvlJc w:val="left"/>
      <w:pPr>
        <w:ind w:left="1260" w:hanging="90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 w15:restartNumberingAfterBreak="0">
    <w:nsid w:val="1A376D2C"/>
    <w:multiLevelType w:val="hybridMultilevel"/>
    <w:tmpl w:val="393049C8"/>
    <w:lvl w:ilvl="0" w:tplc="F35C900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C250F"/>
    <w:multiLevelType w:val="hybridMultilevel"/>
    <w:tmpl w:val="C102E4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1586D74"/>
    <w:multiLevelType w:val="hybridMultilevel"/>
    <w:tmpl w:val="75C6C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F9261A"/>
    <w:multiLevelType w:val="hybridMultilevel"/>
    <w:tmpl w:val="DCF64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925FDE"/>
    <w:multiLevelType w:val="hybridMultilevel"/>
    <w:tmpl w:val="1910E6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7B24302"/>
    <w:multiLevelType w:val="hybridMultilevel"/>
    <w:tmpl w:val="AD5E9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342F7D"/>
    <w:multiLevelType w:val="hybridMultilevel"/>
    <w:tmpl w:val="2AB27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CE7103"/>
    <w:multiLevelType w:val="hybridMultilevel"/>
    <w:tmpl w:val="9C480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BA1A7A"/>
    <w:multiLevelType w:val="hybridMultilevel"/>
    <w:tmpl w:val="32A40E9A"/>
    <w:lvl w:ilvl="0" w:tplc="A53441B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A9B0923"/>
    <w:multiLevelType w:val="hybridMultilevel"/>
    <w:tmpl w:val="573AD710"/>
    <w:lvl w:ilvl="0" w:tplc="1CC884A0">
      <w:start w:val="1"/>
      <w:numFmt w:val="decimal"/>
      <w:lvlText w:val="%1"/>
      <w:lvlJc w:val="left"/>
      <w:pPr>
        <w:ind w:left="1260" w:hanging="9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16"/>
  </w:num>
  <w:num w:numId="3">
    <w:abstractNumId w:val="1"/>
  </w:num>
  <w:num w:numId="4">
    <w:abstractNumId w:val="17"/>
  </w:num>
  <w:num w:numId="5">
    <w:abstractNumId w:val="19"/>
  </w:num>
  <w:num w:numId="6">
    <w:abstractNumId w:val="12"/>
  </w:num>
  <w:num w:numId="7">
    <w:abstractNumId w:val="9"/>
  </w:num>
  <w:num w:numId="8">
    <w:abstractNumId w:val="13"/>
  </w:num>
  <w:num w:numId="9">
    <w:abstractNumId w:val="8"/>
  </w:num>
  <w:num w:numId="10">
    <w:abstractNumId w:val="10"/>
  </w:num>
  <w:num w:numId="11">
    <w:abstractNumId w:val="20"/>
  </w:num>
  <w:num w:numId="12">
    <w:abstractNumId w:val="18"/>
  </w:num>
  <w:num w:numId="13">
    <w:abstractNumId w:val="15"/>
  </w:num>
  <w:num w:numId="14">
    <w:abstractNumId w:val="3"/>
  </w:num>
  <w:num w:numId="15">
    <w:abstractNumId w:val="0"/>
  </w:num>
  <w:num w:numId="16">
    <w:abstractNumId w:val="4"/>
  </w:num>
  <w:num w:numId="17">
    <w:abstractNumId w:val="14"/>
  </w:num>
  <w:num w:numId="18">
    <w:abstractNumId w:val="6"/>
  </w:num>
  <w:num w:numId="19">
    <w:abstractNumId w:val="5"/>
  </w:num>
  <w:num w:numId="20">
    <w:abstractNumId w:val="7"/>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sxrAalIM7Is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07809"/>
    <w:rsid w:val="00014E1E"/>
    <w:rsid w:val="00022C51"/>
    <w:rsid w:val="00042DD4"/>
    <w:rsid w:val="000509FF"/>
    <w:rsid w:val="0005708B"/>
    <w:rsid w:val="0006223A"/>
    <w:rsid w:val="0006351D"/>
    <w:rsid w:val="00064FD4"/>
    <w:rsid w:val="00075E3D"/>
    <w:rsid w:val="0007649F"/>
    <w:rsid w:val="000809F3"/>
    <w:rsid w:val="00093734"/>
    <w:rsid w:val="000B13A7"/>
    <w:rsid w:val="000B1740"/>
    <w:rsid w:val="000C65AA"/>
    <w:rsid w:val="000C70BF"/>
    <w:rsid w:val="000D02D6"/>
    <w:rsid w:val="000D484E"/>
    <w:rsid w:val="000D667A"/>
    <w:rsid w:val="000D7AC1"/>
    <w:rsid w:val="000E3B51"/>
    <w:rsid w:val="000F0FBA"/>
    <w:rsid w:val="000F2423"/>
    <w:rsid w:val="00112F47"/>
    <w:rsid w:val="00123FAD"/>
    <w:rsid w:val="001301E6"/>
    <w:rsid w:val="00130E97"/>
    <w:rsid w:val="0013552D"/>
    <w:rsid w:val="00135DED"/>
    <w:rsid w:val="00136959"/>
    <w:rsid w:val="00151BA7"/>
    <w:rsid w:val="00167568"/>
    <w:rsid w:val="0018070D"/>
    <w:rsid w:val="001829BD"/>
    <w:rsid w:val="00184154"/>
    <w:rsid w:val="00186EC6"/>
    <w:rsid w:val="001874EE"/>
    <w:rsid w:val="00191317"/>
    <w:rsid w:val="00197B89"/>
    <w:rsid w:val="001A2ED7"/>
    <w:rsid w:val="001A580E"/>
    <w:rsid w:val="001B04EC"/>
    <w:rsid w:val="001B1BBC"/>
    <w:rsid w:val="001B3DC0"/>
    <w:rsid w:val="001B3FCB"/>
    <w:rsid w:val="001C28D2"/>
    <w:rsid w:val="001C462B"/>
    <w:rsid w:val="001E4114"/>
    <w:rsid w:val="001E7D05"/>
    <w:rsid w:val="001F0FA4"/>
    <w:rsid w:val="001F6916"/>
    <w:rsid w:val="001F788B"/>
    <w:rsid w:val="001F7A5C"/>
    <w:rsid w:val="0020083C"/>
    <w:rsid w:val="00200AC4"/>
    <w:rsid w:val="00214B28"/>
    <w:rsid w:val="00216DFC"/>
    <w:rsid w:val="00217A80"/>
    <w:rsid w:val="00233F29"/>
    <w:rsid w:val="00234B1B"/>
    <w:rsid w:val="00237530"/>
    <w:rsid w:val="0024220A"/>
    <w:rsid w:val="00243C0B"/>
    <w:rsid w:val="00282AEB"/>
    <w:rsid w:val="00290292"/>
    <w:rsid w:val="00293B22"/>
    <w:rsid w:val="0029690F"/>
    <w:rsid w:val="002A0730"/>
    <w:rsid w:val="002A7277"/>
    <w:rsid w:val="002A7613"/>
    <w:rsid w:val="002A773D"/>
    <w:rsid w:val="002B4184"/>
    <w:rsid w:val="002F032C"/>
    <w:rsid w:val="00301988"/>
    <w:rsid w:val="003049CC"/>
    <w:rsid w:val="00304CC0"/>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746FC"/>
    <w:rsid w:val="00380ADC"/>
    <w:rsid w:val="00394AF2"/>
    <w:rsid w:val="00397689"/>
    <w:rsid w:val="003A2DC2"/>
    <w:rsid w:val="003A341E"/>
    <w:rsid w:val="003A3425"/>
    <w:rsid w:val="003A5E54"/>
    <w:rsid w:val="003B0798"/>
    <w:rsid w:val="003B07AB"/>
    <w:rsid w:val="003B2088"/>
    <w:rsid w:val="003B4CAD"/>
    <w:rsid w:val="003E012F"/>
    <w:rsid w:val="003E2720"/>
    <w:rsid w:val="00400D6E"/>
    <w:rsid w:val="0042054D"/>
    <w:rsid w:val="004266A2"/>
    <w:rsid w:val="00430812"/>
    <w:rsid w:val="00430929"/>
    <w:rsid w:val="00433E88"/>
    <w:rsid w:val="00435E9B"/>
    <w:rsid w:val="00436FF4"/>
    <w:rsid w:val="00440943"/>
    <w:rsid w:val="004427F8"/>
    <w:rsid w:val="00451AB6"/>
    <w:rsid w:val="00464B12"/>
    <w:rsid w:val="0046662C"/>
    <w:rsid w:val="00467C1A"/>
    <w:rsid w:val="00485AE2"/>
    <w:rsid w:val="00490920"/>
    <w:rsid w:val="00493751"/>
    <w:rsid w:val="004A1BE0"/>
    <w:rsid w:val="004A26B2"/>
    <w:rsid w:val="004A4F04"/>
    <w:rsid w:val="004B4FD7"/>
    <w:rsid w:val="004B6115"/>
    <w:rsid w:val="004C021D"/>
    <w:rsid w:val="004C13F2"/>
    <w:rsid w:val="004D24A4"/>
    <w:rsid w:val="004D45CC"/>
    <w:rsid w:val="004D55AB"/>
    <w:rsid w:val="004E39BA"/>
    <w:rsid w:val="004F0DC6"/>
    <w:rsid w:val="004F661B"/>
    <w:rsid w:val="004F7BAD"/>
    <w:rsid w:val="005047C3"/>
    <w:rsid w:val="005065CB"/>
    <w:rsid w:val="0050722D"/>
    <w:rsid w:val="005116A4"/>
    <w:rsid w:val="00514061"/>
    <w:rsid w:val="00515957"/>
    <w:rsid w:val="00516147"/>
    <w:rsid w:val="0052557B"/>
    <w:rsid w:val="0053067F"/>
    <w:rsid w:val="005517D4"/>
    <w:rsid w:val="00554670"/>
    <w:rsid w:val="005554E1"/>
    <w:rsid w:val="00555D48"/>
    <w:rsid w:val="00573F55"/>
    <w:rsid w:val="005760A2"/>
    <w:rsid w:val="0058631B"/>
    <w:rsid w:val="0059078F"/>
    <w:rsid w:val="005A1218"/>
    <w:rsid w:val="005A4F23"/>
    <w:rsid w:val="005A5928"/>
    <w:rsid w:val="005A6F37"/>
    <w:rsid w:val="005B20F7"/>
    <w:rsid w:val="005B48B7"/>
    <w:rsid w:val="005B7AFA"/>
    <w:rsid w:val="005C2A6E"/>
    <w:rsid w:val="005C54BE"/>
    <w:rsid w:val="005D042F"/>
    <w:rsid w:val="005D1C32"/>
    <w:rsid w:val="005D4369"/>
    <w:rsid w:val="005D5419"/>
    <w:rsid w:val="005D5E4A"/>
    <w:rsid w:val="005D6CD7"/>
    <w:rsid w:val="005E7948"/>
    <w:rsid w:val="005F4144"/>
    <w:rsid w:val="005F7B88"/>
    <w:rsid w:val="006055F0"/>
    <w:rsid w:val="006075EC"/>
    <w:rsid w:val="006145DE"/>
    <w:rsid w:val="00615914"/>
    <w:rsid w:val="00616400"/>
    <w:rsid w:val="006215BE"/>
    <w:rsid w:val="006346A9"/>
    <w:rsid w:val="00637A85"/>
    <w:rsid w:val="0065204D"/>
    <w:rsid w:val="006544BC"/>
    <w:rsid w:val="0065688B"/>
    <w:rsid w:val="00667B5A"/>
    <w:rsid w:val="0067096C"/>
    <w:rsid w:val="00683B61"/>
    <w:rsid w:val="00684E55"/>
    <w:rsid w:val="00690ED8"/>
    <w:rsid w:val="006933C5"/>
    <w:rsid w:val="006A3213"/>
    <w:rsid w:val="006A3341"/>
    <w:rsid w:val="006B1F3D"/>
    <w:rsid w:val="006B34BD"/>
    <w:rsid w:val="006C5D55"/>
    <w:rsid w:val="006C713C"/>
    <w:rsid w:val="006E1F79"/>
    <w:rsid w:val="006E5413"/>
    <w:rsid w:val="006F08D6"/>
    <w:rsid w:val="006F2457"/>
    <w:rsid w:val="006F4132"/>
    <w:rsid w:val="006F433C"/>
    <w:rsid w:val="006F65A7"/>
    <w:rsid w:val="007005AE"/>
    <w:rsid w:val="00707A74"/>
    <w:rsid w:val="00710289"/>
    <w:rsid w:val="00714E37"/>
    <w:rsid w:val="007318F0"/>
    <w:rsid w:val="007379D8"/>
    <w:rsid w:val="00743E94"/>
    <w:rsid w:val="00753F38"/>
    <w:rsid w:val="00757EB6"/>
    <w:rsid w:val="00765729"/>
    <w:rsid w:val="00765AFE"/>
    <w:rsid w:val="0076797C"/>
    <w:rsid w:val="00770A40"/>
    <w:rsid w:val="00775D60"/>
    <w:rsid w:val="00780282"/>
    <w:rsid w:val="00781D22"/>
    <w:rsid w:val="007859E6"/>
    <w:rsid w:val="00786241"/>
    <w:rsid w:val="00786DB4"/>
    <w:rsid w:val="00792515"/>
    <w:rsid w:val="007B1B4D"/>
    <w:rsid w:val="007B6BE6"/>
    <w:rsid w:val="007B777C"/>
    <w:rsid w:val="007C1B5B"/>
    <w:rsid w:val="007C4627"/>
    <w:rsid w:val="007C6CBF"/>
    <w:rsid w:val="007C7A99"/>
    <w:rsid w:val="007D177A"/>
    <w:rsid w:val="007E0DB5"/>
    <w:rsid w:val="007F0EAD"/>
    <w:rsid w:val="008004DB"/>
    <w:rsid w:val="00801DA0"/>
    <w:rsid w:val="00804329"/>
    <w:rsid w:val="00816CC2"/>
    <w:rsid w:val="0082045F"/>
    <w:rsid w:val="008222FE"/>
    <w:rsid w:val="008249D6"/>
    <w:rsid w:val="00831599"/>
    <w:rsid w:val="0083237E"/>
    <w:rsid w:val="0083331B"/>
    <w:rsid w:val="0084280C"/>
    <w:rsid w:val="008438A0"/>
    <w:rsid w:val="00844CDF"/>
    <w:rsid w:val="008529AB"/>
    <w:rsid w:val="00866BE7"/>
    <w:rsid w:val="00871B71"/>
    <w:rsid w:val="00876EC5"/>
    <w:rsid w:val="008802B4"/>
    <w:rsid w:val="00894DB0"/>
    <w:rsid w:val="00896FC2"/>
    <w:rsid w:val="008A5EAC"/>
    <w:rsid w:val="008B0E0B"/>
    <w:rsid w:val="008B1F5F"/>
    <w:rsid w:val="008B2097"/>
    <w:rsid w:val="008B3259"/>
    <w:rsid w:val="008B599C"/>
    <w:rsid w:val="008D6CFE"/>
    <w:rsid w:val="008E0AAA"/>
    <w:rsid w:val="008E7DE2"/>
    <w:rsid w:val="00902661"/>
    <w:rsid w:val="0090760B"/>
    <w:rsid w:val="00907909"/>
    <w:rsid w:val="00911859"/>
    <w:rsid w:val="00920DC4"/>
    <w:rsid w:val="00924B72"/>
    <w:rsid w:val="00934E53"/>
    <w:rsid w:val="00942B3A"/>
    <w:rsid w:val="00945268"/>
    <w:rsid w:val="00947526"/>
    <w:rsid w:val="00953620"/>
    <w:rsid w:val="00954996"/>
    <w:rsid w:val="0095536D"/>
    <w:rsid w:val="00963D84"/>
    <w:rsid w:val="0096720E"/>
    <w:rsid w:val="00983630"/>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55F8"/>
    <w:rsid w:val="00A53A79"/>
    <w:rsid w:val="00A55958"/>
    <w:rsid w:val="00A572F9"/>
    <w:rsid w:val="00A61C9C"/>
    <w:rsid w:val="00A65A6E"/>
    <w:rsid w:val="00A711C6"/>
    <w:rsid w:val="00A84C9E"/>
    <w:rsid w:val="00A852CF"/>
    <w:rsid w:val="00A90116"/>
    <w:rsid w:val="00A9087F"/>
    <w:rsid w:val="00A94C4B"/>
    <w:rsid w:val="00AA1A2D"/>
    <w:rsid w:val="00AA2D56"/>
    <w:rsid w:val="00AA6693"/>
    <w:rsid w:val="00AB4574"/>
    <w:rsid w:val="00AB5162"/>
    <w:rsid w:val="00AD1149"/>
    <w:rsid w:val="00AD2254"/>
    <w:rsid w:val="00AD411E"/>
    <w:rsid w:val="00AD68FD"/>
    <w:rsid w:val="00AD6C1F"/>
    <w:rsid w:val="00AE1A5A"/>
    <w:rsid w:val="00AE1D4A"/>
    <w:rsid w:val="00AE6C5A"/>
    <w:rsid w:val="00AE6E8E"/>
    <w:rsid w:val="00AF30CA"/>
    <w:rsid w:val="00B01B26"/>
    <w:rsid w:val="00B05F05"/>
    <w:rsid w:val="00B16815"/>
    <w:rsid w:val="00B20BD1"/>
    <w:rsid w:val="00B273CD"/>
    <w:rsid w:val="00B31F2F"/>
    <w:rsid w:val="00B421BC"/>
    <w:rsid w:val="00B47A1E"/>
    <w:rsid w:val="00B652ED"/>
    <w:rsid w:val="00B7106A"/>
    <w:rsid w:val="00B72803"/>
    <w:rsid w:val="00B7675C"/>
    <w:rsid w:val="00B90B6F"/>
    <w:rsid w:val="00B93A1A"/>
    <w:rsid w:val="00BA390C"/>
    <w:rsid w:val="00BB0BEC"/>
    <w:rsid w:val="00BB0E69"/>
    <w:rsid w:val="00BC0F6E"/>
    <w:rsid w:val="00BD122D"/>
    <w:rsid w:val="00BD38F8"/>
    <w:rsid w:val="00BE02A8"/>
    <w:rsid w:val="00BE24E3"/>
    <w:rsid w:val="00C100AF"/>
    <w:rsid w:val="00C13FA4"/>
    <w:rsid w:val="00C15DDA"/>
    <w:rsid w:val="00C521AF"/>
    <w:rsid w:val="00C639D9"/>
    <w:rsid w:val="00C87927"/>
    <w:rsid w:val="00C922D4"/>
    <w:rsid w:val="00CA5FD8"/>
    <w:rsid w:val="00CB24F2"/>
    <w:rsid w:val="00CB3B14"/>
    <w:rsid w:val="00CB3D80"/>
    <w:rsid w:val="00CB5AAC"/>
    <w:rsid w:val="00CC093B"/>
    <w:rsid w:val="00CC2E80"/>
    <w:rsid w:val="00CC4920"/>
    <w:rsid w:val="00CD1711"/>
    <w:rsid w:val="00CD38CE"/>
    <w:rsid w:val="00CD5029"/>
    <w:rsid w:val="00CE0B08"/>
    <w:rsid w:val="00CF25FA"/>
    <w:rsid w:val="00CF6CA7"/>
    <w:rsid w:val="00D03873"/>
    <w:rsid w:val="00D05EC9"/>
    <w:rsid w:val="00D20639"/>
    <w:rsid w:val="00D20C9B"/>
    <w:rsid w:val="00D23CCD"/>
    <w:rsid w:val="00D31303"/>
    <w:rsid w:val="00D323D9"/>
    <w:rsid w:val="00D343FE"/>
    <w:rsid w:val="00D353DD"/>
    <w:rsid w:val="00D55C40"/>
    <w:rsid w:val="00D65A94"/>
    <w:rsid w:val="00D773F8"/>
    <w:rsid w:val="00D97277"/>
    <w:rsid w:val="00DB5671"/>
    <w:rsid w:val="00DC250B"/>
    <w:rsid w:val="00DD0E75"/>
    <w:rsid w:val="00DD1298"/>
    <w:rsid w:val="00DD1B9E"/>
    <w:rsid w:val="00DD1BE6"/>
    <w:rsid w:val="00DD6DD9"/>
    <w:rsid w:val="00DD7202"/>
    <w:rsid w:val="00DE0126"/>
    <w:rsid w:val="00DE372A"/>
    <w:rsid w:val="00DF2A6F"/>
    <w:rsid w:val="00DF2E24"/>
    <w:rsid w:val="00DF2F8D"/>
    <w:rsid w:val="00DF4AD5"/>
    <w:rsid w:val="00DF6C32"/>
    <w:rsid w:val="00E02481"/>
    <w:rsid w:val="00E06DA6"/>
    <w:rsid w:val="00E07231"/>
    <w:rsid w:val="00E354D5"/>
    <w:rsid w:val="00E37761"/>
    <w:rsid w:val="00E41DDD"/>
    <w:rsid w:val="00E41DE4"/>
    <w:rsid w:val="00E46FAC"/>
    <w:rsid w:val="00E5034D"/>
    <w:rsid w:val="00E553C0"/>
    <w:rsid w:val="00E576B6"/>
    <w:rsid w:val="00E60F6F"/>
    <w:rsid w:val="00E71ADF"/>
    <w:rsid w:val="00E81552"/>
    <w:rsid w:val="00E83560"/>
    <w:rsid w:val="00EA3DD0"/>
    <w:rsid w:val="00EA4705"/>
    <w:rsid w:val="00EA65D3"/>
    <w:rsid w:val="00EA710F"/>
    <w:rsid w:val="00EA7440"/>
    <w:rsid w:val="00EB1360"/>
    <w:rsid w:val="00EB76BC"/>
    <w:rsid w:val="00EC4178"/>
    <w:rsid w:val="00EE0065"/>
    <w:rsid w:val="00EE7D63"/>
    <w:rsid w:val="00EF1CAE"/>
    <w:rsid w:val="00EF2593"/>
    <w:rsid w:val="00F15691"/>
    <w:rsid w:val="00F22611"/>
    <w:rsid w:val="00F25B9F"/>
    <w:rsid w:val="00F27105"/>
    <w:rsid w:val="00F3658E"/>
    <w:rsid w:val="00F4669B"/>
    <w:rsid w:val="00F47A8A"/>
    <w:rsid w:val="00F66B19"/>
    <w:rsid w:val="00F673ED"/>
    <w:rsid w:val="00F71990"/>
    <w:rsid w:val="00F76C6B"/>
    <w:rsid w:val="00F80329"/>
    <w:rsid w:val="00F80497"/>
    <w:rsid w:val="00F84EDE"/>
    <w:rsid w:val="00F945E7"/>
    <w:rsid w:val="00F97C1B"/>
    <w:rsid w:val="00FA4FBE"/>
    <w:rsid w:val="00FA6CBE"/>
    <w:rsid w:val="00FB07AF"/>
    <w:rsid w:val="00FB2773"/>
    <w:rsid w:val="00FB5650"/>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semiHidden/>
    <w:unhideWhenUsed/>
    <w:qFormat/>
    <w:rsid w:val="00947526"/>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EE7D63"/>
    <w:rPr>
      <w:color w:val="605E5C"/>
      <w:shd w:val="clear" w:color="auto" w:fill="E1DFDD"/>
    </w:rPr>
  </w:style>
  <w:style w:type="character" w:customStyle="1" w:styleId="unicode">
    <w:name w:val="unicode"/>
    <w:rsid w:val="00954996"/>
  </w:style>
  <w:style w:type="character" w:customStyle="1" w:styleId="Heading3Char">
    <w:name w:val="Heading 3 Char"/>
    <w:basedOn w:val="DefaultParagraphFont"/>
    <w:link w:val="Heading3"/>
    <w:uiPriority w:val="9"/>
    <w:semiHidden/>
    <w:rsid w:val="00947526"/>
    <w:rPr>
      <w:rFonts w:asciiTheme="majorHAnsi" w:eastAsiaTheme="majorEastAsia" w:hAnsiTheme="majorHAnsi" w:cstheme="majorBidi"/>
      <w:color w:val="243F60" w:themeColor="accent1" w:themeShade="7F"/>
      <w:sz w:val="24"/>
      <w:szCs w:val="24"/>
      <w:lang w:eastAsia="en-GB"/>
    </w:rPr>
  </w:style>
  <w:style w:type="paragraph" w:customStyle="1" w:styleId="Figure">
    <w:name w:val="Figure"/>
    <w:link w:val="FigureChar"/>
    <w:rsid w:val="00947526"/>
    <w:pPr>
      <w:spacing w:before="240" w:after="240" w:line="240" w:lineRule="auto"/>
      <w:jc w:val="center"/>
    </w:pPr>
    <w:rPr>
      <w:rFonts w:ascii="Univers" w:eastAsia="Times New Roman" w:hAnsi="Univers" w:cs="Times New Roman"/>
      <w:sz w:val="16"/>
      <w:szCs w:val="20"/>
      <w:lang w:eastAsia="en-US"/>
    </w:rPr>
  </w:style>
  <w:style w:type="character" w:customStyle="1" w:styleId="FigureChar">
    <w:name w:val="Figure Char"/>
    <w:link w:val="Figure"/>
    <w:rsid w:val="00947526"/>
    <w:rPr>
      <w:rFonts w:ascii="Univers" w:eastAsia="Times New Roman" w:hAnsi="Univers" w:cs="Times New Roman"/>
      <w:sz w:val="16"/>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998115673">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143347430">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559393135">
      <w:bodyDiv w:val="1"/>
      <w:marLeft w:val="0"/>
      <w:marRight w:val="0"/>
      <w:marTop w:val="0"/>
      <w:marBottom w:val="0"/>
      <w:divBdr>
        <w:top w:val="none" w:sz="0" w:space="0" w:color="auto"/>
        <w:left w:val="none" w:sz="0" w:space="0" w:color="auto"/>
        <w:bottom w:val="none" w:sz="0" w:space="0" w:color="auto"/>
        <w:right w:val="none" w:sz="0" w:space="0" w:color="auto"/>
      </w:divBdr>
    </w:div>
    <w:div w:id="1564635835">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95116967">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ecuritysite.com/encryption/PBKDF2"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billbuchanan/cyber_dat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ecuritysite.com/encryption/kdc01"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asecuritysite.com/encryption/js10"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C7D079-3886-134B-99E6-BDF294452D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0</Pages>
  <Words>4399</Words>
  <Characters>25080</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29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4</cp:revision>
  <cp:lastPrinted>2019-01-24T06:39:00Z</cp:lastPrinted>
  <dcterms:created xsi:type="dcterms:W3CDTF">2019-10-16T09:52:00Z</dcterms:created>
  <dcterms:modified xsi:type="dcterms:W3CDTF">2019-10-16T11:05:00Z</dcterms:modified>
</cp:coreProperties>
</file>